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E99B8" w14:textId="14F51E9D" w:rsidR="00D77C2E" w:rsidRPr="00D92821" w:rsidRDefault="00D77C2E" w:rsidP="00454CD8">
      <w:pPr>
        <w:pStyle w:val="Heading2"/>
        <w:rPr>
          <w:rFonts w:cs="Tahoma"/>
          <w:lang w:val="ro-RO"/>
        </w:rPr>
      </w:pPr>
      <w:bookmarkStart w:id="0" w:name="_Hlk14273363"/>
      <w:bookmarkStart w:id="1" w:name="_Toc319508010"/>
      <w:bookmarkStart w:id="2" w:name="_Toc319565306"/>
      <w:bookmarkStart w:id="3" w:name="_Toc327440208"/>
      <w:bookmarkStart w:id="4" w:name="_Toc14260302"/>
      <w:bookmarkStart w:id="5" w:name="_Toc75346145"/>
      <w:bookmarkStart w:id="6" w:name="_Toc84855977"/>
      <w:r w:rsidRPr="00D92821">
        <w:rPr>
          <w:rFonts w:cs="Tahoma"/>
          <w:lang w:val="ro-RO"/>
        </w:rPr>
        <w:t xml:space="preserve">Anexa </w:t>
      </w:r>
      <w:bookmarkEnd w:id="1"/>
      <w:bookmarkEnd w:id="2"/>
      <w:bookmarkEnd w:id="3"/>
      <w:bookmarkEnd w:id="4"/>
      <w:bookmarkEnd w:id="5"/>
      <w:r w:rsidR="003B5493" w:rsidRPr="00D92821">
        <w:rPr>
          <w:rFonts w:cs="Tahoma"/>
          <w:lang w:val="ro-RO"/>
        </w:rPr>
        <w:t>5</w:t>
      </w:r>
      <w:bookmarkEnd w:id="6"/>
    </w:p>
    <w:p w14:paraId="65EC0EA5" w14:textId="77777777" w:rsidR="00D77C2E" w:rsidRPr="00D92821" w:rsidRDefault="00D77C2E" w:rsidP="00E971CC">
      <w:pPr>
        <w:autoSpaceDE w:val="0"/>
        <w:autoSpaceDN w:val="0"/>
        <w:adjustRightInd w:val="0"/>
        <w:spacing w:after="0" w:line="288" w:lineRule="auto"/>
        <w:rPr>
          <w:rFonts w:cs="Tahoma"/>
          <w:b/>
          <w:color w:val="000000"/>
        </w:rPr>
      </w:pPr>
    </w:p>
    <w:p w14:paraId="2BFAB1E0" w14:textId="77777777" w:rsidR="00D77C2E" w:rsidRPr="00D92821" w:rsidRDefault="00D77C2E" w:rsidP="00E971CC">
      <w:pPr>
        <w:autoSpaceDE w:val="0"/>
        <w:autoSpaceDN w:val="0"/>
        <w:adjustRightInd w:val="0"/>
        <w:spacing w:after="0" w:line="288" w:lineRule="auto"/>
        <w:jc w:val="center"/>
        <w:rPr>
          <w:rFonts w:cs="Tahoma"/>
          <w:b/>
          <w:color w:val="000000"/>
        </w:rPr>
      </w:pPr>
      <w:r w:rsidRPr="00D92821">
        <w:rPr>
          <w:rFonts w:cs="Tahoma"/>
          <w:color w:val="000000"/>
        </w:rPr>
        <w:t>[</w:t>
      </w:r>
      <w:r w:rsidRPr="00D92821">
        <w:rPr>
          <w:rFonts w:cs="Tahoma"/>
          <w:i/>
          <w:color w:val="000000"/>
        </w:rPr>
        <w:t>antet emitent</w:t>
      </w:r>
      <w:r w:rsidRPr="00D92821">
        <w:rPr>
          <w:rFonts w:cs="Tahoma"/>
          <w:color w:val="000000"/>
        </w:rPr>
        <w:t>]</w:t>
      </w:r>
    </w:p>
    <w:p w14:paraId="4B86A15C" w14:textId="77777777" w:rsidR="00D77C2E" w:rsidRPr="00D92821" w:rsidRDefault="00D77C2E" w:rsidP="00B17913"/>
    <w:p w14:paraId="06E92F1A" w14:textId="77777777" w:rsidR="00D77C2E" w:rsidRPr="00D92821" w:rsidRDefault="00D77C2E" w:rsidP="00D17015">
      <w:pPr>
        <w:spacing w:after="0" w:line="240" w:lineRule="auto"/>
        <w:jc w:val="center"/>
        <w:rPr>
          <w:rFonts w:cs="Tahoma"/>
          <w:b/>
        </w:rPr>
      </w:pPr>
      <w:bookmarkStart w:id="7" w:name="_Toc319508011"/>
      <w:bookmarkStart w:id="8" w:name="_Toc319565307"/>
      <w:bookmarkStart w:id="9" w:name="_Toc319565627"/>
      <w:r w:rsidRPr="00D92821">
        <w:rPr>
          <w:rFonts w:cs="Tahoma"/>
          <w:b/>
        </w:rPr>
        <w:t>SCRISOARE DE GARANŢIE</w:t>
      </w:r>
      <w:bookmarkEnd w:id="7"/>
      <w:bookmarkEnd w:id="8"/>
      <w:bookmarkEnd w:id="9"/>
    </w:p>
    <w:p w14:paraId="3AC0A268" w14:textId="77777777" w:rsidR="00D77C2E" w:rsidRPr="00D92821" w:rsidRDefault="00D77C2E" w:rsidP="000E23C9">
      <w:pPr>
        <w:spacing w:after="0" w:line="240" w:lineRule="auto"/>
        <w:jc w:val="center"/>
        <w:rPr>
          <w:rFonts w:cs="Tahoma"/>
          <w:b/>
        </w:rPr>
      </w:pPr>
      <w:r w:rsidRPr="00D92821">
        <w:rPr>
          <w:rFonts w:cs="Tahoma"/>
          <w:b/>
        </w:rPr>
        <w:t>pentru participare cu ofertă la procedura de selecţie competitivă pentru acordarea unor drepturi de utilizare a frecvenţelor radio</w:t>
      </w:r>
    </w:p>
    <w:p w14:paraId="0B233ED6" w14:textId="77777777" w:rsidR="00D77C2E" w:rsidRPr="00D92821" w:rsidRDefault="00D77C2E" w:rsidP="00B02F3D">
      <w:pPr>
        <w:autoSpaceDE w:val="0"/>
        <w:autoSpaceDN w:val="0"/>
        <w:adjustRightInd w:val="0"/>
        <w:spacing w:after="0" w:line="288" w:lineRule="auto"/>
        <w:rPr>
          <w:rFonts w:cs="Tahoma"/>
          <w:b/>
          <w:color w:val="000000"/>
        </w:rPr>
      </w:pPr>
    </w:p>
    <w:p w14:paraId="622E3D0E" w14:textId="77777777" w:rsidR="00D77C2E" w:rsidRPr="00D92821" w:rsidRDefault="00D77C2E" w:rsidP="00B02F3D">
      <w:pPr>
        <w:autoSpaceDE w:val="0"/>
        <w:autoSpaceDN w:val="0"/>
        <w:adjustRightInd w:val="0"/>
        <w:spacing w:after="0" w:line="288" w:lineRule="auto"/>
        <w:rPr>
          <w:rFonts w:cs="Tahoma"/>
          <w:b/>
          <w:color w:val="000000"/>
        </w:rPr>
      </w:pPr>
      <w:r w:rsidRPr="00D92821">
        <w:rPr>
          <w:rFonts w:cs="Tahoma"/>
          <w:b/>
          <w:color w:val="000000"/>
        </w:rPr>
        <w:t>Către:</w:t>
      </w:r>
    </w:p>
    <w:p w14:paraId="22E92D76" w14:textId="77777777" w:rsidR="00D77C2E" w:rsidRPr="00D92821" w:rsidRDefault="00D77C2E" w:rsidP="00B02F3D">
      <w:pPr>
        <w:autoSpaceDE w:val="0"/>
        <w:autoSpaceDN w:val="0"/>
        <w:adjustRightInd w:val="0"/>
        <w:spacing w:after="0" w:line="288" w:lineRule="auto"/>
        <w:rPr>
          <w:rFonts w:cs="Tahoma"/>
          <w:b/>
          <w:color w:val="000000"/>
        </w:rPr>
      </w:pPr>
      <w:r w:rsidRPr="00D92821">
        <w:rPr>
          <w:rFonts w:cs="Tahoma"/>
          <w:b/>
          <w:color w:val="000000"/>
        </w:rPr>
        <w:tab/>
        <w:t>Autoritatea Naţională pentru Administrare şi Reglementare în Comunicaţii</w:t>
      </w:r>
    </w:p>
    <w:p w14:paraId="6681C681" w14:textId="77777777" w:rsidR="00D77C2E" w:rsidRPr="00D92821" w:rsidRDefault="00D77C2E" w:rsidP="00B02F3D">
      <w:pPr>
        <w:autoSpaceDE w:val="0"/>
        <w:autoSpaceDN w:val="0"/>
        <w:adjustRightInd w:val="0"/>
        <w:spacing w:after="0" w:line="288" w:lineRule="auto"/>
        <w:ind w:firstLine="708"/>
        <w:rPr>
          <w:rFonts w:cs="Tahoma"/>
          <w:b/>
          <w:i/>
          <w:color w:val="000000"/>
        </w:rPr>
      </w:pPr>
      <w:r w:rsidRPr="00D92821">
        <w:rPr>
          <w:rFonts w:cs="Tahoma"/>
          <w:b/>
          <w:i/>
          <w:color w:val="000000"/>
        </w:rPr>
        <w:t>Str. Delea Nouă nr. 2, Sector 3, Bucureşti</w:t>
      </w:r>
    </w:p>
    <w:p w14:paraId="1BA93D60" w14:textId="77777777" w:rsidR="00D77C2E" w:rsidRPr="00D92821" w:rsidRDefault="00D77C2E" w:rsidP="00B02F3D">
      <w:pPr>
        <w:autoSpaceDE w:val="0"/>
        <w:autoSpaceDN w:val="0"/>
        <w:adjustRightInd w:val="0"/>
        <w:spacing w:after="0" w:line="288" w:lineRule="auto"/>
        <w:rPr>
          <w:rFonts w:cs="Tahoma"/>
          <w:b/>
          <w:color w:val="000000"/>
        </w:rPr>
      </w:pPr>
      <w:r w:rsidRPr="00D92821">
        <w:rPr>
          <w:rFonts w:cs="Tahoma"/>
          <w:b/>
          <w:color w:val="000000"/>
        </w:rPr>
        <w:tab/>
      </w:r>
    </w:p>
    <w:p w14:paraId="46A43EAD" w14:textId="77777777" w:rsidR="00D77C2E" w:rsidRPr="00D92821" w:rsidRDefault="00D77C2E" w:rsidP="00B02F3D">
      <w:pPr>
        <w:pStyle w:val="DefaultText"/>
        <w:spacing w:line="288" w:lineRule="auto"/>
        <w:rPr>
          <w:rFonts w:ascii="Tahoma" w:hAnsi="Tahoma" w:cs="Tahoma"/>
          <w:sz w:val="22"/>
          <w:szCs w:val="22"/>
          <w:lang w:val="ro-RO"/>
        </w:rPr>
      </w:pPr>
    </w:p>
    <w:p w14:paraId="26055288" w14:textId="77777777" w:rsidR="00D77C2E" w:rsidRPr="00D92821" w:rsidRDefault="00D77C2E" w:rsidP="00B02F3D">
      <w:pPr>
        <w:pStyle w:val="DefaultText"/>
        <w:spacing w:line="288" w:lineRule="auto"/>
        <w:rPr>
          <w:rFonts w:ascii="Tahoma" w:hAnsi="Tahoma" w:cs="Tahoma"/>
          <w:sz w:val="22"/>
          <w:szCs w:val="22"/>
          <w:lang w:val="ro-RO"/>
        </w:rPr>
      </w:pPr>
      <w:r w:rsidRPr="00D92821">
        <w:rPr>
          <w:rFonts w:ascii="Tahoma" w:hAnsi="Tahoma" w:cs="Tahoma"/>
          <w:sz w:val="22"/>
          <w:szCs w:val="22"/>
          <w:lang w:val="ro-RO"/>
        </w:rPr>
        <w:t>Cu privire la procedura de selecţie competitivă pentru acordarea unor drepturi de utilizare a frecvenţelor radio, noi [</w:t>
      </w:r>
      <w:r w:rsidRPr="00D92821">
        <w:rPr>
          <w:rFonts w:ascii="Tahoma" w:hAnsi="Tahoma" w:cs="Tahoma"/>
          <w:i/>
          <w:sz w:val="22"/>
          <w:szCs w:val="22"/>
          <w:lang w:val="ro-RO"/>
        </w:rPr>
        <w:t>denumirea şi sediul băncii</w:t>
      </w:r>
      <w:r w:rsidRPr="00D92821">
        <w:rPr>
          <w:rFonts w:ascii="Tahoma" w:hAnsi="Tahoma" w:cs="Tahoma"/>
          <w:sz w:val="22"/>
          <w:szCs w:val="22"/>
          <w:lang w:val="ro-RO"/>
        </w:rPr>
        <w:t xml:space="preserve">], ne obligăm necondiţionat şi irevocabil faţă de Autoritatea Naţională pentru Administrare şi Reglementare în Comunicaţii (ANCOM), să plătim suma de </w:t>
      </w:r>
    </w:p>
    <w:p w14:paraId="353C0386" w14:textId="77777777" w:rsidR="00D77C2E" w:rsidRPr="00D92821" w:rsidRDefault="00D77C2E" w:rsidP="00B02F3D">
      <w:pPr>
        <w:pStyle w:val="DefaultText"/>
        <w:spacing w:line="288" w:lineRule="auto"/>
        <w:rPr>
          <w:rFonts w:ascii="Tahoma" w:hAnsi="Tahoma" w:cs="Tahoma"/>
          <w:sz w:val="22"/>
          <w:szCs w:val="22"/>
          <w:lang w:val="ro-RO"/>
        </w:rPr>
      </w:pPr>
    </w:p>
    <w:p w14:paraId="5A5FF688" w14:textId="77777777" w:rsidR="00D77C2E" w:rsidRPr="00D92821" w:rsidRDefault="00D77C2E" w:rsidP="00E971CC">
      <w:pPr>
        <w:pStyle w:val="DefaultText"/>
        <w:spacing w:line="288" w:lineRule="auto"/>
        <w:jc w:val="center"/>
        <w:rPr>
          <w:rFonts w:ascii="Tahoma" w:hAnsi="Tahoma" w:cs="Tahoma"/>
          <w:sz w:val="22"/>
          <w:szCs w:val="22"/>
          <w:lang w:val="ro-RO"/>
        </w:rPr>
      </w:pPr>
      <w:r w:rsidRPr="00D92821">
        <w:rPr>
          <w:rFonts w:ascii="Tahoma" w:hAnsi="Tahoma" w:cs="Tahoma"/>
          <w:sz w:val="22"/>
          <w:szCs w:val="22"/>
          <w:lang w:val="ro-RO"/>
        </w:rPr>
        <w:t>[</w:t>
      </w:r>
      <w:r w:rsidRPr="00D92821">
        <w:rPr>
          <w:rFonts w:ascii="Tahoma" w:hAnsi="Tahoma" w:cs="Tahoma"/>
          <w:i/>
          <w:sz w:val="22"/>
          <w:szCs w:val="22"/>
          <w:lang w:val="ro-RO"/>
        </w:rPr>
        <w:t>suma în litere</w:t>
      </w:r>
      <w:r w:rsidRPr="00D92821">
        <w:rPr>
          <w:rFonts w:ascii="Tahoma" w:hAnsi="Tahoma" w:cs="Tahoma"/>
          <w:sz w:val="22"/>
          <w:szCs w:val="22"/>
          <w:lang w:val="ro-RO"/>
        </w:rPr>
        <w:t>] ([</w:t>
      </w:r>
      <w:r w:rsidRPr="00D92821">
        <w:rPr>
          <w:rFonts w:ascii="Tahoma" w:hAnsi="Tahoma" w:cs="Tahoma"/>
          <w:i/>
          <w:sz w:val="22"/>
          <w:szCs w:val="22"/>
          <w:lang w:val="ro-RO"/>
        </w:rPr>
        <w:t>suma în cifre</w:t>
      </w:r>
      <w:r w:rsidRPr="00D92821">
        <w:rPr>
          <w:rFonts w:ascii="Tahoma" w:hAnsi="Tahoma" w:cs="Tahoma"/>
          <w:sz w:val="22"/>
          <w:szCs w:val="22"/>
          <w:lang w:val="ro-RO"/>
        </w:rPr>
        <w:t>]) euro,</w:t>
      </w:r>
    </w:p>
    <w:p w14:paraId="2E81AADB" w14:textId="77777777" w:rsidR="00D77C2E" w:rsidRPr="00D92821" w:rsidRDefault="00D77C2E" w:rsidP="00E971CC">
      <w:pPr>
        <w:pStyle w:val="DefaultText"/>
        <w:spacing w:line="288" w:lineRule="auto"/>
        <w:jc w:val="center"/>
        <w:rPr>
          <w:rFonts w:ascii="Tahoma" w:hAnsi="Tahoma" w:cs="Tahoma"/>
          <w:sz w:val="22"/>
          <w:szCs w:val="22"/>
          <w:lang w:val="ro-RO"/>
        </w:rPr>
      </w:pPr>
    </w:p>
    <w:p w14:paraId="3F84592B" w14:textId="77777777" w:rsidR="00D77C2E" w:rsidRPr="00D92821" w:rsidRDefault="00D77C2E" w:rsidP="00B02F3D">
      <w:pPr>
        <w:pStyle w:val="DefaultText"/>
        <w:spacing w:line="288" w:lineRule="auto"/>
        <w:rPr>
          <w:rFonts w:ascii="Tahoma" w:hAnsi="Tahoma" w:cs="Tahoma"/>
          <w:sz w:val="22"/>
          <w:szCs w:val="22"/>
          <w:lang w:val="ro-RO"/>
        </w:rPr>
      </w:pPr>
      <w:r w:rsidRPr="00D92821">
        <w:rPr>
          <w:rFonts w:ascii="Tahoma" w:hAnsi="Tahoma" w:cs="Tahoma"/>
          <w:sz w:val="22"/>
          <w:szCs w:val="22"/>
          <w:lang w:val="ro-RO"/>
        </w:rPr>
        <w:t>executabilă în lei, la cursul de schimb valutar din data plății, stabilit de Banca Naţională a României, la prima și simpla cerere scrisă a ANCOM şi fără ca aceasta să aibă obligaţia de a-şi motiva cererea respectivă, cu condiţia ca, în cererea sa, ANCOM să specifice că suma cerută de ea şi datorată ei este din cauza existenţei uneia dintre situaţiile următoare:</w:t>
      </w:r>
    </w:p>
    <w:p w14:paraId="535D96A5" w14:textId="77777777" w:rsidR="00D77C2E" w:rsidRPr="00D92821" w:rsidRDefault="00D77C2E" w:rsidP="00403E65">
      <w:pPr>
        <w:numPr>
          <w:ilvl w:val="0"/>
          <w:numId w:val="66"/>
        </w:numPr>
        <w:autoSpaceDE w:val="0"/>
        <w:autoSpaceDN w:val="0"/>
        <w:adjustRightInd w:val="0"/>
        <w:spacing w:after="0" w:line="288" w:lineRule="auto"/>
        <w:rPr>
          <w:rFonts w:cs="Tahoma"/>
          <w:color w:val="000000"/>
        </w:rPr>
      </w:pPr>
      <w:r w:rsidRPr="00D92821">
        <w:rPr>
          <w:rFonts w:cs="Tahoma"/>
          <w:i/>
        </w:rPr>
        <w:t>[denumirea candidatului]</w:t>
      </w:r>
      <w:r w:rsidRPr="00D92821">
        <w:rPr>
          <w:rFonts w:cs="Tahoma"/>
        </w:rPr>
        <w:t xml:space="preserve">, </w:t>
      </w:r>
      <w:r w:rsidRPr="00D92821">
        <w:rPr>
          <w:rFonts w:cs="Tahoma"/>
          <w:color w:val="000000"/>
        </w:rPr>
        <w:t>în cazul în care este desemnat ofertant câştigător în urma procedurii de selecţie, nu achită la scadenţă preţul final datorat cu titlul de taxă de licenţă;</w:t>
      </w:r>
    </w:p>
    <w:p w14:paraId="4869117B" w14:textId="77777777" w:rsidR="00D77C2E" w:rsidRPr="00D92821" w:rsidRDefault="00D77C2E" w:rsidP="00403E65">
      <w:pPr>
        <w:numPr>
          <w:ilvl w:val="0"/>
          <w:numId w:val="66"/>
        </w:numPr>
        <w:autoSpaceDE w:val="0"/>
        <w:autoSpaceDN w:val="0"/>
        <w:adjustRightInd w:val="0"/>
        <w:spacing w:after="0" w:line="288" w:lineRule="auto"/>
        <w:rPr>
          <w:rFonts w:cs="Tahoma"/>
          <w:color w:val="000000"/>
        </w:rPr>
      </w:pPr>
      <w:r w:rsidRPr="00D92821">
        <w:rPr>
          <w:rFonts w:cs="Tahoma"/>
          <w:i/>
        </w:rPr>
        <w:t>[denumirea candidatului]</w:t>
      </w:r>
      <w:r w:rsidRPr="00D92821">
        <w:rPr>
          <w:rFonts w:cs="Tahoma"/>
        </w:rPr>
        <w:t xml:space="preserve">, în cazul </w:t>
      </w:r>
      <w:r w:rsidRPr="00D92821">
        <w:rPr>
          <w:rFonts w:cs="Tahoma"/>
          <w:color w:val="000000"/>
        </w:rPr>
        <w:t>în care este desemnat ofertant câştigător în urma procedurii de selecţie, renunţă la dreptul de a i se acorda licenţa de utilizare a frecvenţelor radio</w:t>
      </w:r>
    </w:p>
    <w:p w14:paraId="01D077D9" w14:textId="77777777" w:rsidR="00D77C2E" w:rsidRPr="00D92821" w:rsidRDefault="00D77C2E" w:rsidP="00403E65">
      <w:pPr>
        <w:numPr>
          <w:ilvl w:val="0"/>
          <w:numId w:val="66"/>
        </w:numPr>
        <w:autoSpaceDE w:val="0"/>
        <w:autoSpaceDN w:val="0"/>
        <w:adjustRightInd w:val="0"/>
        <w:spacing w:after="0" w:line="288" w:lineRule="auto"/>
        <w:rPr>
          <w:rFonts w:cs="Tahoma"/>
          <w:color w:val="000000"/>
        </w:rPr>
      </w:pPr>
      <w:r w:rsidRPr="00D92821">
        <w:rPr>
          <w:rFonts w:cs="Tahoma"/>
          <w:i/>
        </w:rPr>
        <w:t>[denumirea candidatului]</w:t>
      </w:r>
      <w:r w:rsidRPr="00D92821">
        <w:rPr>
          <w:rFonts w:cs="Tahoma"/>
          <w:color w:val="000000"/>
        </w:rPr>
        <w:t xml:space="preserve"> încalcă regulile privind participarea la procedura de selecţie stabilite de ANCOM.</w:t>
      </w:r>
    </w:p>
    <w:p w14:paraId="35928358" w14:textId="77777777" w:rsidR="00D77C2E" w:rsidRPr="00D92821" w:rsidRDefault="00D77C2E" w:rsidP="00871527">
      <w:pPr>
        <w:autoSpaceDE w:val="0"/>
        <w:autoSpaceDN w:val="0"/>
        <w:adjustRightInd w:val="0"/>
        <w:spacing w:after="0" w:line="288" w:lineRule="auto"/>
        <w:rPr>
          <w:rFonts w:cs="Tahoma"/>
          <w:color w:val="000000"/>
        </w:rPr>
      </w:pPr>
    </w:p>
    <w:p w14:paraId="50C593B2" w14:textId="77777777" w:rsidR="00D77C2E" w:rsidRPr="00D92821" w:rsidRDefault="00D77C2E" w:rsidP="00E971CC">
      <w:pPr>
        <w:spacing w:after="0" w:line="288" w:lineRule="auto"/>
        <w:rPr>
          <w:rFonts w:cs="Tahoma"/>
        </w:rPr>
      </w:pPr>
      <w:r w:rsidRPr="00D92821">
        <w:rPr>
          <w:rFonts w:cs="Tahoma"/>
        </w:rPr>
        <w:t xml:space="preserve">Prezenta garanţie este valabilă până la data de </w:t>
      </w:r>
      <w:r w:rsidRPr="00D92821">
        <w:rPr>
          <w:rFonts w:cs="Tahoma"/>
          <w:i/>
        </w:rPr>
        <w:t>[ziua/luna/anul].</w:t>
      </w:r>
    </w:p>
    <w:p w14:paraId="46C00482" w14:textId="77777777" w:rsidR="00D77C2E" w:rsidRPr="00D92821" w:rsidRDefault="00D77C2E" w:rsidP="00E971CC">
      <w:pPr>
        <w:spacing w:after="0" w:line="288" w:lineRule="auto"/>
        <w:rPr>
          <w:rFonts w:cs="Tahoma"/>
        </w:rPr>
      </w:pPr>
      <w:r w:rsidRPr="00D92821">
        <w:rPr>
          <w:rFonts w:cs="Tahoma"/>
        </w:rPr>
        <w:t xml:space="preserve"> </w:t>
      </w:r>
    </w:p>
    <w:p w14:paraId="4F79B7D5" w14:textId="77777777" w:rsidR="00D77C2E" w:rsidRPr="00D92821" w:rsidRDefault="00D77C2E" w:rsidP="00E971CC">
      <w:pPr>
        <w:spacing w:after="0" w:line="288" w:lineRule="auto"/>
        <w:rPr>
          <w:rFonts w:cs="Tahoma"/>
        </w:rPr>
      </w:pPr>
      <w:r w:rsidRPr="00D92821">
        <w:rPr>
          <w:rFonts w:cs="Tahoma"/>
        </w:rPr>
        <w:t>Legea aplicabilă prezentului instrument de garantare/prezentei scrisori de garanţie este legea română.</w:t>
      </w:r>
    </w:p>
    <w:p w14:paraId="0B8E4099" w14:textId="77777777" w:rsidR="00D77C2E" w:rsidRPr="00D92821" w:rsidRDefault="00D77C2E" w:rsidP="00E971CC">
      <w:pPr>
        <w:spacing w:after="0" w:line="288" w:lineRule="auto"/>
        <w:rPr>
          <w:rFonts w:cs="Tahoma"/>
        </w:rPr>
      </w:pPr>
    </w:p>
    <w:p w14:paraId="6B50D55E" w14:textId="77777777" w:rsidR="00D77C2E" w:rsidRPr="00D92821" w:rsidRDefault="00D77C2E" w:rsidP="00E971CC">
      <w:pPr>
        <w:spacing w:after="0" w:line="288" w:lineRule="auto"/>
        <w:rPr>
          <w:rFonts w:cs="Tahoma"/>
        </w:rPr>
      </w:pPr>
      <w:r w:rsidRPr="00D92821">
        <w:rPr>
          <w:rFonts w:cs="Tahoma"/>
        </w:rPr>
        <w:t>Instanţele judecătoreşti din România sunt competente să soluţioneze orice litigii apărute în legătură cu prezentul instrument de garantare/prezenta scrisoare de garanţie.</w:t>
      </w:r>
    </w:p>
    <w:p w14:paraId="1716624C" w14:textId="77777777" w:rsidR="00D77C2E" w:rsidRPr="00D92821" w:rsidRDefault="00D77C2E" w:rsidP="00B02F3D">
      <w:pPr>
        <w:spacing w:after="0" w:line="288" w:lineRule="auto"/>
        <w:rPr>
          <w:rFonts w:cs="Tahoma"/>
        </w:rPr>
      </w:pPr>
      <w:r w:rsidRPr="00D92821">
        <w:rPr>
          <w:rFonts w:cs="Tahoma"/>
        </w:rPr>
        <w:tab/>
      </w:r>
    </w:p>
    <w:p w14:paraId="50C5CDDB" w14:textId="77777777" w:rsidR="00D77C2E" w:rsidRPr="00D92821" w:rsidRDefault="00D77C2E" w:rsidP="00B02F3D">
      <w:pPr>
        <w:pStyle w:val="DefaultText"/>
        <w:tabs>
          <w:tab w:val="left" w:pos="1122"/>
        </w:tabs>
        <w:spacing w:line="288" w:lineRule="auto"/>
        <w:rPr>
          <w:rFonts w:ascii="Tahoma" w:hAnsi="Tahoma" w:cs="Tahoma"/>
          <w:sz w:val="22"/>
          <w:szCs w:val="22"/>
          <w:lang w:val="ro-RO"/>
        </w:rPr>
      </w:pPr>
      <w:r w:rsidRPr="00D92821">
        <w:rPr>
          <w:rFonts w:ascii="Tahoma" w:hAnsi="Tahoma" w:cs="Tahoma"/>
          <w:sz w:val="22"/>
          <w:szCs w:val="22"/>
          <w:lang w:val="ro-RO"/>
        </w:rPr>
        <w:t xml:space="preserve">Parafată de Emitent _________________   în data de </w:t>
      </w:r>
      <w:r w:rsidRPr="00D92821">
        <w:rPr>
          <w:rFonts w:ascii="Tahoma" w:hAnsi="Tahoma" w:cs="Tahoma"/>
          <w:i/>
          <w:sz w:val="22"/>
          <w:szCs w:val="22"/>
          <w:lang w:val="ro-RO"/>
        </w:rPr>
        <w:t>[ziua/luna/anul].</w:t>
      </w:r>
    </w:p>
    <w:p w14:paraId="4F773901" w14:textId="77777777" w:rsidR="00D77C2E" w:rsidRPr="00D92821" w:rsidRDefault="00D77C2E" w:rsidP="00E971CC">
      <w:pPr>
        <w:pStyle w:val="DefaultText"/>
        <w:tabs>
          <w:tab w:val="left" w:pos="1122"/>
        </w:tabs>
        <w:spacing w:line="288" w:lineRule="auto"/>
        <w:ind w:left="240"/>
        <w:rPr>
          <w:rFonts w:ascii="Tahoma" w:hAnsi="Tahoma" w:cs="Tahoma"/>
          <w:sz w:val="22"/>
          <w:szCs w:val="22"/>
          <w:lang w:val="ro-RO"/>
        </w:rPr>
      </w:pPr>
      <w:r w:rsidRPr="00D92821">
        <w:rPr>
          <w:rFonts w:ascii="Tahoma" w:hAnsi="Tahoma" w:cs="Tahoma"/>
          <w:sz w:val="22"/>
          <w:szCs w:val="22"/>
          <w:lang w:val="ro-RO"/>
        </w:rPr>
        <w:t xml:space="preserve"> (semnătura autorizată)</w:t>
      </w:r>
    </w:p>
    <w:bookmarkEnd w:id="0"/>
    <w:p w14:paraId="2BD2AB2A" w14:textId="77777777" w:rsidR="00D77C2E" w:rsidRPr="00D92821" w:rsidRDefault="00D77C2E" w:rsidP="00884A28">
      <w:r w:rsidRPr="00D92821">
        <w:t xml:space="preserve"> </w:t>
      </w:r>
    </w:p>
    <w:sectPr w:rsidR="00D77C2E" w:rsidRPr="00D92821" w:rsidSect="00FA6370">
      <w:footerReference w:type="default" r:id="rId11"/>
      <w:footerReference w:type="first" r:id="rId12"/>
      <w:pgSz w:w="11906" w:h="16838"/>
      <w:pgMar w:top="1134" w:right="1134" w:bottom="1134" w:left="1134" w:header="709" w:footer="61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99434" w14:textId="77777777" w:rsidR="006C6013" w:rsidRDefault="006C6013" w:rsidP="004B7310">
      <w:pPr>
        <w:spacing w:after="0" w:line="240" w:lineRule="auto"/>
      </w:pPr>
      <w:r>
        <w:separator/>
      </w:r>
    </w:p>
  </w:endnote>
  <w:endnote w:type="continuationSeparator" w:id="0">
    <w:p w14:paraId="1ED17C60" w14:textId="77777777" w:rsidR="006C6013" w:rsidRDefault="006C6013" w:rsidP="004B7310">
      <w:pPr>
        <w:spacing w:after="0" w:line="240" w:lineRule="auto"/>
      </w:pPr>
      <w:r>
        <w:continuationSeparator/>
      </w:r>
    </w:p>
  </w:endnote>
  <w:endnote w:type="continuationNotice" w:id="1">
    <w:p w14:paraId="59F93452" w14:textId="77777777" w:rsidR="006C6013" w:rsidRDefault="006C60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EBF1" w14:textId="77777777" w:rsidR="00EA4E76" w:rsidRPr="00802DB2" w:rsidRDefault="00EA4E76" w:rsidP="005A0A82">
    <w:pPr>
      <w:pStyle w:val="Footer"/>
      <w:jc w:val="center"/>
      <w:rPr>
        <w:rFonts w:ascii="Tahoma" w:hAnsi="Tahoma" w:cs="Tahoma"/>
        <w:sz w:val="18"/>
        <w:szCs w:val="18"/>
      </w:rPr>
    </w:pPr>
    <w:r w:rsidRPr="00802DB2">
      <w:rPr>
        <w:rFonts w:ascii="Tahoma" w:hAnsi="Tahoma" w:cs="Tahoma"/>
        <w:bCs/>
        <w:sz w:val="18"/>
        <w:szCs w:val="18"/>
      </w:rPr>
      <w:fldChar w:fldCharType="begin"/>
    </w:r>
    <w:r w:rsidRPr="00802DB2">
      <w:rPr>
        <w:rFonts w:ascii="Tahoma" w:hAnsi="Tahoma" w:cs="Tahoma"/>
        <w:bCs/>
        <w:sz w:val="18"/>
        <w:szCs w:val="18"/>
      </w:rPr>
      <w:instrText xml:space="preserve"> PAGE </w:instrText>
    </w:r>
    <w:r w:rsidRPr="00802DB2">
      <w:rPr>
        <w:rFonts w:ascii="Tahoma" w:hAnsi="Tahoma" w:cs="Tahoma"/>
        <w:bCs/>
        <w:sz w:val="18"/>
        <w:szCs w:val="18"/>
      </w:rPr>
      <w:fldChar w:fldCharType="separate"/>
    </w:r>
    <w:r w:rsidRPr="00802DB2">
      <w:rPr>
        <w:rFonts w:ascii="Tahoma" w:hAnsi="Tahoma" w:cs="Tahoma"/>
        <w:bCs/>
        <w:noProof/>
        <w:sz w:val="18"/>
        <w:szCs w:val="18"/>
      </w:rPr>
      <w:t>66</w:t>
    </w:r>
    <w:r w:rsidRPr="00802DB2">
      <w:rPr>
        <w:rFonts w:ascii="Tahoma" w:hAnsi="Tahoma" w:cs="Tahom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6F935" w14:textId="77777777" w:rsidR="00EA4E76" w:rsidRPr="00454CD8" w:rsidRDefault="00EA4E76" w:rsidP="00454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2945B" w14:textId="77777777" w:rsidR="006C6013" w:rsidRDefault="006C6013" w:rsidP="004B7310">
      <w:pPr>
        <w:spacing w:after="0" w:line="240" w:lineRule="auto"/>
      </w:pPr>
      <w:r>
        <w:separator/>
      </w:r>
    </w:p>
  </w:footnote>
  <w:footnote w:type="continuationSeparator" w:id="0">
    <w:p w14:paraId="0E0BCCA6" w14:textId="77777777" w:rsidR="006C6013" w:rsidRDefault="006C6013" w:rsidP="004B7310">
      <w:pPr>
        <w:spacing w:after="0" w:line="240" w:lineRule="auto"/>
      </w:pPr>
      <w:r>
        <w:continuationSeparator/>
      </w:r>
    </w:p>
  </w:footnote>
  <w:footnote w:type="continuationNotice" w:id="1">
    <w:p w14:paraId="7DEF6CE6" w14:textId="77777777" w:rsidR="006C6013" w:rsidRDefault="006C60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05B8"/>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 w15:restartNumberingAfterBreak="0">
    <w:nsid w:val="0305068E"/>
    <w:multiLevelType w:val="hybridMultilevel"/>
    <w:tmpl w:val="2D104114"/>
    <w:lvl w:ilvl="0" w:tplc="0409000B">
      <w:start w:val="1"/>
      <w:numFmt w:val="bullet"/>
      <w:lvlText w:val=""/>
      <w:lvlJc w:val="left"/>
      <w:pPr>
        <w:ind w:left="1069" w:hanging="360"/>
      </w:pPr>
      <w:rPr>
        <w:rFonts w:ascii="Wingdings" w:hAnsi="Wingdings" w:hint="default"/>
        <w:b w:val="0"/>
      </w:rPr>
    </w:lvl>
    <w:lvl w:ilvl="1" w:tplc="0409000B">
      <w:start w:val="1"/>
      <w:numFmt w:val="bullet"/>
      <w:lvlText w:val=""/>
      <w:lvlJc w:val="left"/>
      <w:pPr>
        <w:ind w:left="1789" w:hanging="360"/>
      </w:pPr>
      <w:rPr>
        <w:rFonts w:ascii="Wingdings" w:hAnsi="Wingdings" w:hint="default"/>
      </w:rPr>
    </w:lvl>
    <w:lvl w:ilvl="2" w:tplc="0409000B">
      <w:start w:val="1"/>
      <w:numFmt w:val="bullet"/>
      <w:lvlText w:val=""/>
      <w:lvlJc w:val="left"/>
      <w:pPr>
        <w:ind w:left="2509" w:hanging="360"/>
      </w:pPr>
      <w:rPr>
        <w:rFonts w:ascii="Wingdings" w:hAnsi="Wingdings" w:hint="default"/>
        <w:b w:val="0"/>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03092B53"/>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 w15:restartNumberingAfterBreak="0">
    <w:nsid w:val="075D2D1A"/>
    <w:multiLevelType w:val="hybridMultilevel"/>
    <w:tmpl w:val="D22C9562"/>
    <w:lvl w:ilvl="0" w:tplc="DA00B80C">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093A318F"/>
    <w:multiLevelType w:val="hybridMultilevel"/>
    <w:tmpl w:val="C9C665D6"/>
    <w:lvl w:ilvl="0" w:tplc="04090011">
      <w:start w:val="1"/>
      <w:numFmt w:val="decimal"/>
      <w:lvlText w:val="%1)"/>
      <w:lvlJc w:val="left"/>
      <w:pPr>
        <w:ind w:left="720" w:hanging="360"/>
      </w:pPr>
      <w:rPr>
        <w:rFonts w:cs="Times New Roman"/>
      </w:rPr>
    </w:lvl>
    <w:lvl w:ilvl="1" w:tplc="04090011">
      <w:start w:val="1"/>
      <w:numFmt w:val="decimal"/>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 w15:restartNumberingAfterBreak="0">
    <w:nsid w:val="09C75798"/>
    <w:multiLevelType w:val="hybridMultilevel"/>
    <w:tmpl w:val="C352A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D341C"/>
    <w:multiLevelType w:val="hybridMultilevel"/>
    <w:tmpl w:val="9C480336"/>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0B102007"/>
    <w:multiLevelType w:val="hybridMultilevel"/>
    <w:tmpl w:val="AECEB00C"/>
    <w:lvl w:ilvl="0" w:tplc="04180017">
      <w:start w:val="1"/>
      <w:numFmt w:val="lowerLetter"/>
      <w:lvlText w:val="%1)"/>
      <w:lvlJc w:val="left"/>
      <w:pPr>
        <w:ind w:left="720" w:hanging="360"/>
      </w:pPr>
      <w:rPr>
        <w:rFonts w:cs="Times New Roman" w:hint="default"/>
        <w:i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 w15:restartNumberingAfterBreak="0">
    <w:nsid w:val="0C9E2AB2"/>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 w15:restartNumberingAfterBreak="0">
    <w:nsid w:val="0CC108C6"/>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 w15:restartNumberingAfterBreak="0">
    <w:nsid w:val="0ED664F4"/>
    <w:multiLevelType w:val="hybridMultilevel"/>
    <w:tmpl w:val="78E2E99E"/>
    <w:lvl w:ilvl="0" w:tplc="125A4B38">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0FEB4A7C"/>
    <w:multiLevelType w:val="hybridMultilevel"/>
    <w:tmpl w:val="B96CE56A"/>
    <w:lvl w:ilvl="0" w:tplc="91C4760E">
      <w:start w:val="1"/>
      <w:numFmt w:val="bullet"/>
      <w:pStyle w:val="ECCBulletsLv1"/>
      <w:lvlText w:val=""/>
      <w:lvlJc w:val="left"/>
      <w:pPr>
        <w:ind w:left="700" w:hanging="360"/>
      </w:pPr>
      <w:rPr>
        <w:rFonts w:ascii="Wingdings" w:hAnsi="Wingdings" w:hint="default"/>
        <w:color w:val="D2232A"/>
      </w:rPr>
    </w:lvl>
    <w:lvl w:ilvl="1" w:tplc="04070003">
      <w:start w:val="1"/>
      <w:numFmt w:val="bullet"/>
      <w:lvlText w:val="o"/>
      <w:lvlJc w:val="left"/>
      <w:pPr>
        <w:ind w:left="1780" w:hanging="360"/>
      </w:pPr>
      <w:rPr>
        <w:rFonts w:ascii="Courier New" w:hAnsi="Courier New" w:hint="default"/>
      </w:rPr>
    </w:lvl>
    <w:lvl w:ilvl="2" w:tplc="04070005">
      <w:start w:val="1"/>
      <w:numFmt w:val="bullet"/>
      <w:lvlText w:val=""/>
      <w:lvlJc w:val="left"/>
      <w:pPr>
        <w:ind w:left="2500" w:hanging="360"/>
      </w:pPr>
      <w:rPr>
        <w:rFonts w:ascii="Wingdings" w:hAnsi="Wingdings" w:hint="default"/>
      </w:rPr>
    </w:lvl>
    <w:lvl w:ilvl="3" w:tplc="04070001">
      <w:start w:val="1"/>
      <w:numFmt w:val="bullet"/>
      <w:lvlText w:val=""/>
      <w:lvlJc w:val="left"/>
      <w:pPr>
        <w:ind w:left="3220" w:hanging="360"/>
      </w:pPr>
      <w:rPr>
        <w:rFonts w:ascii="Symbol" w:hAnsi="Symbol" w:hint="default"/>
      </w:rPr>
    </w:lvl>
    <w:lvl w:ilvl="4" w:tplc="04070003" w:tentative="1">
      <w:start w:val="1"/>
      <w:numFmt w:val="bullet"/>
      <w:lvlText w:val="o"/>
      <w:lvlJc w:val="left"/>
      <w:pPr>
        <w:ind w:left="3940" w:hanging="360"/>
      </w:pPr>
      <w:rPr>
        <w:rFonts w:ascii="Courier New" w:hAnsi="Courier New" w:hint="default"/>
      </w:rPr>
    </w:lvl>
    <w:lvl w:ilvl="5" w:tplc="04070005" w:tentative="1">
      <w:start w:val="1"/>
      <w:numFmt w:val="bullet"/>
      <w:lvlText w:val=""/>
      <w:lvlJc w:val="left"/>
      <w:pPr>
        <w:ind w:left="4660" w:hanging="360"/>
      </w:pPr>
      <w:rPr>
        <w:rFonts w:ascii="Wingdings" w:hAnsi="Wingdings" w:hint="default"/>
      </w:rPr>
    </w:lvl>
    <w:lvl w:ilvl="6" w:tplc="04070001" w:tentative="1">
      <w:start w:val="1"/>
      <w:numFmt w:val="bullet"/>
      <w:lvlText w:val=""/>
      <w:lvlJc w:val="left"/>
      <w:pPr>
        <w:ind w:left="5380" w:hanging="360"/>
      </w:pPr>
      <w:rPr>
        <w:rFonts w:ascii="Symbol" w:hAnsi="Symbol" w:hint="default"/>
      </w:rPr>
    </w:lvl>
    <w:lvl w:ilvl="7" w:tplc="04070003" w:tentative="1">
      <w:start w:val="1"/>
      <w:numFmt w:val="bullet"/>
      <w:lvlText w:val="o"/>
      <w:lvlJc w:val="left"/>
      <w:pPr>
        <w:ind w:left="6100" w:hanging="360"/>
      </w:pPr>
      <w:rPr>
        <w:rFonts w:ascii="Courier New" w:hAnsi="Courier New" w:hint="default"/>
      </w:rPr>
    </w:lvl>
    <w:lvl w:ilvl="8" w:tplc="04070005" w:tentative="1">
      <w:start w:val="1"/>
      <w:numFmt w:val="bullet"/>
      <w:lvlText w:val=""/>
      <w:lvlJc w:val="left"/>
      <w:pPr>
        <w:ind w:left="6820" w:hanging="360"/>
      </w:pPr>
      <w:rPr>
        <w:rFonts w:ascii="Wingdings" w:hAnsi="Wingdings" w:hint="default"/>
      </w:rPr>
    </w:lvl>
  </w:abstractNum>
  <w:abstractNum w:abstractNumId="12" w15:restartNumberingAfterBreak="0">
    <w:nsid w:val="11A51298"/>
    <w:multiLevelType w:val="hybridMultilevel"/>
    <w:tmpl w:val="187E21E4"/>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139862CC"/>
    <w:multiLevelType w:val="hybridMultilevel"/>
    <w:tmpl w:val="5BEAA46E"/>
    <w:lvl w:ilvl="0" w:tplc="04090001">
      <w:start w:val="1"/>
      <w:numFmt w:val="bullet"/>
      <w:lvlText w:val=""/>
      <w:lvlJc w:val="left"/>
      <w:pPr>
        <w:ind w:left="1069" w:hanging="360"/>
      </w:pPr>
      <w:rPr>
        <w:rFonts w:ascii="Symbol" w:hAnsi="Symbol" w:hint="default"/>
      </w:rPr>
    </w:lvl>
    <w:lvl w:ilvl="1" w:tplc="04090001">
      <w:start w:val="1"/>
      <w:numFmt w:val="bullet"/>
      <w:lvlText w:val=""/>
      <w:lvlJc w:val="left"/>
      <w:pPr>
        <w:ind w:left="1789" w:hanging="360"/>
      </w:pPr>
      <w:rPr>
        <w:rFonts w:ascii="Symbol" w:hAnsi="Symbol"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163F3641"/>
    <w:multiLevelType w:val="hybridMultilevel"/>
    <w:tmpl w:val="5944004C"/>
    <w:lvl w:ilvl="0" w:tplc="3CF01B14">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66F58C1"/>
    <w:multiLevelType w:val="hybridMultilevel"/>
    <w:tmpl w:val="6E201F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1930E8"/>
    <w:multiLevelType w:val="multilevel"/>
    <w:tmpl w:val="1666A814"/>
    <w:lvl w:ilvl="0">
      <w:start w:val="1"/>
      <w:numFmt w:val="decimal"/>
      <w:pStyle w:val="Subcapitol"/>
      <w:lvlText w:val="%1."/>
      <w:lvlJc w:val="left"/>
      <w:pPr>
        <w:ind w:left="1352" w:hanging="360"/>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pStyle w:val="SubSubcapitol"/>
      <w:isLgl/>
      <w:lvlText w:val="%1.%2."/>
      <w:lvlJc w:val="left"/>
      <w:pPr>
        <w:ind w:left="1440" w:hanging="720"/>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pStyle w:val="L3-Subcapitolxxx"/>
      <w:isLgl/>
      <w:lvlText w:val="%1.%2.%3."/>
      <w:lvlJc w:val="left"/>
      <w:pPr>
        <w:ind w:left="1800" w:hanging="1080"/>
      </w:pPr>
      <w:rPr>
        <w:rFonts w:cs="Times New Roman" w:hint="default"/>
        <w:b/>
        <w:sz w:val="22"/>
        <w:szCs w:val="22"/>
      </w:rPr>
    </w:lvl>
    <w:lvl w:ilvl="3">
      <w:start w:val="1"/>
      <w:numFmt w:val="decimal"/>
      <w:pStyle w:val="L3-Subcapitolxxx"/>
      <w:isLgl/>
      <w:lvlText w:val="%1.%2.%3.%4."/>
      <w:lvlJc w:val="left"/>
      <w:pPr>
        <w:ind w:left="1800" w:hanging="1080"/>
      </w:pPr>
      <w:rPr>
        <w:rFonts w:cs="Times New Roman" w:hint="default"/>
      </w:rPr>
    </w:lvl>
    <w:lvl w:ilvl="4">
      <w:start w:val="1"/>
      <w:numFmt w:val="decimal"/>
      <w:isLgl/>
      <w:lvlText w:val="%1.%2.%3.%4.%5."/>
      <w:lvlJc w:val="left"/>
      <w:pPr>
        <w:ind w:left="2160" w:hanging="1440"/>
      </w:pPr>
      <w:rPr>
        <w:rFonts w:cs="Times New Roman" w:hint="default"/>
      </w:rPr>
    </w:lvl>
    <w:lvl w:ilvl="5">
      <w:start w:val="1"/>
      <w:numFmt w:val="decimal"/>
      <w:isLgl/>
      <w:lvlText w:val="%1.%2.%3.%4.%5.%6."/>
      <w:lvlJc w:val="left"/>
      <w:pPr>
        <w:ind w:left="2520" w:hanging="1800"/>
      </w:pPr>
      <w:rPr>
        <w:rFonts w:cs="Times New Roman" w:hint="default"/>
      </w:rPr>
    </w:lvl>
    <w:lvl w:ilvl="6">
      <w:start w:val="1"/>
      <w:numFmt w:val="decimal"/>
      <w:isLgl/>
      <w:lvlText w:val="%1.%2.%3.%4.%5.%6.%7."/>
      <w:lvlJc w:val="left"/>
      <w:pPr>
        <w:ind w:left="2520" w:hanging="1800"/>
      </w:pPr>
      <w:rPr>
        <w:rFonts w:cs="Times New Roman" w:hint="default"/>
      </w:rPr>
    </w:lvl>
    <w:lvl w:ilvl="7">
      <w:start w:val="1"/>
      <w:numFmt w:val="decimal"/>
      <w:isLgl/>
      <w:lvlText w:val="%1.%2.%3.%4.%5.%6.%7.%8."/>
      <w:lvlJc w:val="left"/>
      <w:pPr>
        <w:ind w:left="2880" w:hanging="2160"/>
      </w:pPr>
      <w:rPr>
        <w:rFonts w:cs="Times New Roman" w:hint="default"/>
      </w:rPr>
    </w:lvl>
    <w:lvl w:ilvl="8">
      <w:start w:val="1"/>
      <w:numFmt w:val="decimal"/>
      <w:isLgl/>
      <w:lvlText w:val="%1.%2.%3.%4.%5.%6.%7.%8.%9."/>
      <w:lvlJc w:val="left"/>
      <w:pPr>
        <w:ind w:left="3240" w:hanging="2520"/>
      </w:pPr>
      <w:rPr>
        <w:rFonts w:cs="Times New Roman" w:hint="default"/>
      </w:rPr>
    </w:lvl>
  </w:abstractNum>
  <w:abstractNum w:abstractNumId="17" w15:restartNumberingAfterBreak="0">
    <w:nsid w:val="18830799"/>
    <w:multiLevelType w:val="hybridMultilevel"/>
    <w:tmpl w:val="2C96E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B4161E7C">
      <w:numFmt w:val="bullet"/>
      <w:lvlText w:val="•"/>
      <w:lvlJc w:val="left"/>
      <w:pPr>
        <w:ind w:left="2688" w:hanging="708"/>
      </w:pPr>
      <w:rPr>
        <w:rFonts w:ascii="Tahoma" w:eastAsia="Times New Roman" w:hAnsi="Tahoma"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18E24DB2"/>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9" w15:restartNumberingAfterBreak="0">
    <w:nsid w:val="1995307C"/>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0" w15:restartNumberingAfterBreak="0">
    <w:nsid w:val="1BD60898"/>
    <w:multiLevelType w:val="hybridMultilevel"/>
    <w:tmpl w:val="7C9A94FC"/>
    <w:lvl w:ilvl="0" w:tplc="DA00B80C">
      <w:start w:val="1"/>
      <w:numFmt w:val="bullet"/>
      <w:lvlText w:val=""/>
      <w:lvlJc w:val="left"/>
      <w:pPr>
        <w:tabs>
          <w:tab w:val="num" w:pos="720"/>
        </w:tabs>
        <w:ind w:left="720" w:hanging="360"/>
      </w:pPr>
      <w:rPr>
        <w:rFonts w:ascii="Symbol" w:hAnsi="Symbol" w:hint="default"/>
      </w:rPr>
    </w:lvl>
    <w:lvl w:ilvl="1" w:tplc="8D1269B8">
      <w:start w:val="1"/>
      <w:numFmt w:val="lowerLetter"/>
      <w:lvlText w:val="%2)"/>
      <w:lvlJc w:val="left"/>
      <w:pPr>
        <w:tabs>
          <w:tab w:val="num" w:pos="720"/>
        </w:tabs>
        <w:ind w:left="720" w:hanging="360"/>
      </w:pPr>
      <w:rPr>
        <w:rFonts w:cs="Times New Roman" w:hint="default"/>
      </w:rPr>
    </w:lvl>
    <w:lvl w:ilvl="2" w:tplc="B42EEAD8">
      <w:start w:val="1"/>
      <w:numFmt w:val="lowerRoman"/>
      <w:lvlText w:val="(%3)"/>
      <w:lvlJc w:val="right"/>
      <w:pPr>
        <w:tabs>
          <w:tab w:val="num" w:pos="1620"/>
        </w:tabs>
        <w:ind w:left="1620" w:hanging="360"/>
      </w:pPr>
      <w:rPr>
        <w:rFonts w:cs="Times New Roman" w:hint="default"/>
      </w:rPr>
    </w:lvl>
    <w:lvl w:ilvl="3" w:tplc="17509C10">
      <w:start w:val="7"/>
      <w:numFmt w:val="bullet"/>
      <w:lvlText w:val="-"/>
      <w:lvlJc w:val="left"/>
      <w:pPr>
        <w:tabs>
          <w:tab w:val="num" w:pos="2160"/>
        </w:tabs>
        <w:ind w:left="2160" w:hanging="360"/>
      </w:pPr>
      <w:rPr>
        <w:rFonts w:ascii="Times New Roman" w:eastAsia="Times New Roman" w:hAnsi="Times New Roman" w:hint="default"/>
      </w:rPr>
    </w:lvl>
    <w:lvl w:ilvl="4" w:tplc="B42EEAD8">
      <w:start w:val="1"/>
      <w:numFmt w:val="lowerRoman"/>
      <w:lvlText w:val="(%5)"/>
      <w:lvlJc w:val="right"/>
      <w:pPr>
        <w:ind w:left="3240" w:hanging="720"/>
      </w:pPr>
      <w:rPr>
        <w:rFonts w:cs="Times New Roman" w:hint="default"/>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21" w15:restartNumberingAfterBreak="0">
    <w:nsid w:val="1CB73EAD"/>
    <w:multiLevelType w:val="hybridMultilevel"/>
    <w:tmpl w:val="5F5CCBA8"/>
    <w:lvl w:ilvl="0" w:tplc="604830A0">
      <w:start w:val="1"/>
      <w:numFmt w:val="lowerLetter"/>
      <w:lvlText w:val="%1."/>
      <w:lvlJc w:val="left"/>
      <w:pPr>
        <w:ind w:left="720" w:hanging="360"/>
      </w:pPr>
    </w:lvl>
    <w:lvl w:ilvl="1" w:tplc="C78498D8">
      <w:start w:val="1"/>
      <w:numFmt w:val="lowerLetter"/>
      <w:lvlText w:val="%2."/>
      <w:lvlJc w:val="left"/>
      <w:pPr>
        <w:ind w:left="1440" w:hanging="360"/>
      </w:pPr>
    </w:lvl>
    <w:lvl w:ilvl="2" w:tplc="4284312A">
      <w:start w:val="1"/>
      <w:numFmt w:val="lowerRoman"/>
      <w:lvlText w:val="%3."/>
      <w:lvlJc w:val="right"/>
      <w:pPr>
        <w:ind w:left="2160" w:hanging="180"/>
      </w:pPr>
    </w:lvl>
    <w:lvl w:ilvl="3" w:tplc="72F0DB80">
      <w:start w:val="1"/>
      <w:numFmt w:val="decimal"/>
      <w:lvlText w:val="%4."/>
      <w:lvlJc w:val="left"/>
      <w:pPr>
        <w:ind w:left="2880" w:hanging="360"/>
      </w:pPr>
    </w:lvl>
    <w:lvl w:ilvl="4" w:tplc="5110402C">
      <w:start w:val="1"/>
      <w:numFmt w:val="lowerLetter"/>
      <w:lvlText w:val="%5."/>
      <w:lvlJc w:val="left"/>
      <w:pPr>
        <w:ind w:left="3600" w:hanging="360"/>
      </w:pPr>
    </w:lvl>
    <w:lvl w:ilvl="5" w:tplc="2430AD76">
      <w:start w:val="1"/>
      <w:numFmt w:val="lowerRoman"/>
      <w:lvlText w:val="%6."/>
      <w:lvlJc w:val="right"/>
      <w:pPr>
        <w:ind w:left="4320" w:hanging="180"/>
      </w:pPr>
    </w:lvl>
    <w:lvl w:ilvl="6" w:tplc="F95847C8">
      <w:start w:val="1"/>
      <w:numFmt w:val="decimal"/>
      <w:lvlText w:val="%7."/>
      <w:lvlJc w:val="left"/>
      <w:pPr>
        <w:ind w:left="5040" w:hanging="360"/>
      </w:pPr>
    </w:lvl>
    <w:lvl w:ilvl="7" w:tplc="1E6C7690">
      <w:start w:val="1"/>
      <w:numFmt w:val="lowerLetter"/>
      <w:lvlText w:val="%8."/>
      <w:lvlJc w:val="left"/>
      <w:pPr>
        <w:ind w:left="5760" w:hanging="360"/>
      </w:pPr>
    </w:lvl>
    <w:lvl w:ilvl="8" w:tplc="F888FC7C">
      <w:start w:val="1"/>
      <w:numFmt w:val="lowerRoman"/>
      <w:lvlText w:val="%9."/>
      <w:lvlJc w:val="right"/>
      <w:pPr>
        <w:ind w:left="6480" w:hanging="180"/>
      </w:pPr>
    </w:lvl>
  </w:abstractNum>
  <w:abstractNum w:abstractNumId="22" w15:restartNumberingAfterBreak="0">
    <w:nsid w:val="1CC321FB"/>
    <w:multiLevelType w:val="hybridMultilevel"/>
    <w:tmpl w:val="A2E81438"/>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3" w15:restartNumberingAfterBreak="0">
    <w:nsid w:val="1E2C2F2C"/>
    <w:multiLevelType w:val="hybridMultilevel"/>
    <w:tmpl w:val="AE8CA040"/>
    <w:lvl w:ilvl="0" w:tplc="B288A9D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1ED93504"/>
    <w:multiLevelType w:val="hybridMultilevel"/>
    <w:tmpl w:val="251E64FE"/>
    <w:lvl w:ilvl="0" w:tplc="6B145E18">
      <w:start w:val="1"/>
      <w:numFmt w:val="lowerRoman"/>
      <w:lvlText w:val="(%1)"/>
      <w:lvlJc w:val="right"/>
      <w:pPr>
        <w:tabs>
          <w:tab w:val="num" w:pos="1260"/>
        </w:tabs>
        <w:ind w:left="1260" w:hanging="180"/>
      </w:pPr>
      <w:rPr>
        <w:rFonts w:cs="Times New Roman" w:hint="default"/>
      </w:rPr>
    </w:lvl>
    <w:lvl w:ilvl="1" w:tplc="04090019" w:tentative="1">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25" w15:restartNumberingAfterBreak="0">
    <w:nsid w:val="1F3F72D5"/>
    <w:multiLevelType w:val="hybridMultilevel"/>
    <w:tmpl w:val="654EE144"/>
    <w:lvl w:ilvl="0" w:tplc="04090001">
      <w:start w:val="1"/>
      <w:numFmt w:val="bullet"/>
      <w:lvlText w:val=""/>
      <w:lvlJc w:val="left"/>
      <w:pPr>
        <w:tabs>
          <w:tab w:val="num" w:pos="360"/>
        </w:tabs>
        <w:ind w:left="360" w:hanging="360"/>
      </w:pPr>
      <w:rPr>
        <w:rFonts w:ascii="Symbol" w:hAnsi="Symbol" w:hint="default"/>
        <w:b w:val="0"/>
      </w:rPr>
    </w:lvl>
    <w:lvl w:ilvl="1" w:tplc="04090005">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1F84507F"/>
    <w:multiLevelType w:val="hybridMultilevel"/>
    <w:tmpl w:val="7316AB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E754B"/>
    <w:multiLevelType w:val="hybridMultilevel"/>
    <w:tmpl w:val="17CEBC14"/>
    <w:lvl w:ilvl="0" w:tplc="B42EEAD8">
      <w:start w:val="1"/>
      <w:numFmt w:val="lowerRoman"/>
      <w:lvlText w:val="(%1)"/>
      <w:lvlJc w:val="right"/>
      <w:pPr>
        <w:ind w:left="720" w:hanging="360"/>
      </w:pPr>
      <w:rPr>
        <w:rFonts w:cs="Times New Roman" w:hint="default"/>
      </w:rPr>
    </w:lvl>
    <w:lvl w:ilvl="1" w:tplc="B42EEAD8">
      <w:start w:val="1"/>
      <w:numFmt w:val="lowerRoman"/>
      <w:pStyle w:val="L2-Subcapitolxx"/>
      <w:lvlText w:val="(%2)"/>
      <w:lvlJc w:val="right"/>
      <w:pPr>
        <w:ind w:left="1440" w:hanging="360"/>
      </w:pPr>
      <w:rPr>
        <w:rFonts w:cs="Times New Roman" w:hint="default"/>
      </w:rPr>
    </w:lvl>
    <w:lvl w:ilvl="2" w:tplc="0418001B">
      <w:start w:val="1"/>
      <w:numFmt w:val="lowerRoman"/>
      <w:lvlText w:val="%3."/>
      <w:lvlJc w:val="right"/>
      <w:pPr>
        <w:ind w:left="2160" w:hanging="180"/>
      </w:pPr>
      <w:rPr>
        <w:rFonts w:cs="Times New Roman"/>
      </w:rPr>
    </w:lvl>
    <w:lvl w:ilvl="3" w:tplc="D0AAC84E">
      <w:start w:val="1"/>
      <w:numFmt w:val="lowerLetter"/>
      <w:lvlText w:val="%4)"/>
      <w:lvlJc w:val="left"/>
      <w:pPr>
        <w:ind w:left="2880" w:hanging="360"/>
      </w:pPr>
      <w:rPr>
        <w:rFonts w:cs="Times New Roman" w:hint="default"/>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8" w15:restartNumberingAfterBreak="0">
    <w:nsid w:val="22B236E5"/>
    <w:multiLevelType w:val="hybridMultilevel"/>
    <w:tmpl w:val="4F2A972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3053B5E"/>
    <w:multiLevelType w:val="hybridMultilevel"/>
    <w:tmpl w:val="959054E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34673CE"/>
    <w:multiLevelType w:val="hybridMultilevel"/>
    <w:tmpl w:val="7EEEFEC8"/>
    <w:lvl w:ilvl="0" w:tplc="07E2DCAE">
      <w:start w:val="1"/>
      <w:numFmt w:val="lowerLetter"/>
      <w:lvlText w:val="%1)"/>
      <w:lvlJc w:val="left"/>
      <w:pPr>
        <w:tabs>
          <w:tab w:val="num" w:pos="701"/>
        </w:tabs>
        <w:ind w:left="698" w:hanging="338"/>
      </w:pPr>
      <w:rPr>
        <w:rFonts w:cs="Times New Roman" w:hint="default"/>
        <w:b w:val="0"/>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66C37AD"/>
    <w:multiLevelType w:val="hybridMultilevel"/>
    <w:tmpl w:val="3A80987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280F0B71"/>
    <w:multiLevelType w:val="hybridMultilevel"/>
    <w:tmpl w:val="34121510"/>
    <w:lvl w:ilvl="0" w:tplc="04180017">
      <w:start w:val="1"/>
      <w:numFmt w:val="lowerLetter"/>
      <w:lvlText w:val="%1)"/>
      <w:lvlJc w:val="left"/>
      <w:pPr>
        <w:tabs>
          <w:tab w:val="num" w:pos="720"/>
        </w:tabs>
        <w:ind w:left="720" w:hanging="360"/>
      </w:pPr>
      <w:rPr>
        <w:rFonts w:cs="Times New Roman"/>
      </w:rPr>
    </w:lvl>
    <w:lvl w:ilvl="1" w:tplc="04180019" w:tentative="1">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28E51D2D"/>
    <w:multiLevelType w:val="hybridMultilevel"/>
    <w:tmpl w:val="632C25DC"/>
    <w:lvl w:ilvl="0" w:tplc="04090017">
      <w:start w:val="1"/>
      <w:numFmt w:val="lowerLetter"/>
      <w:lvlText w:val="%1)"/>
      <w:lvlJc w:val="left"/>
      <w:pPr>
        <w:ind w:left="720" w:hanging="360"/>
      </w:pPr>
      <w:rPr>
        <w:rFonts w:cs="Times New Roman"/>
      </w:rPr>
    </w:lvl>
    <w:lvl w:ilvl="1" w:tplc="78A85C00">
      <w:start w:val="5"/>
      <w:numFmt w:val="bullet"/>
      <w:lvlText w:val="-"/>
      <w:lvlJc w:val="left"/>
      <w:pPr>
        <w:ind w:left="1440" w:hanging="360"/>
      </w:pPr>
      <w:rPr>
        <w:rFonts w:ascii="Tahoma" w:eastAsia="Times New Roman" w:hAnsi="Tahoma" w:hint="default"/>
      </w:rPr>
    </w:lvl>
    <w:lvl w:ilvl="2" w:tplc="B4161E7C">
      <w:numFmt w:val="bullet"/>
      <w:lvlText w:val="•"/>
      <w:lvlJc w:val="left"/>
      <w:pPr>
        <w:ind w:left="2688" w:hanging="708"/>
      </w:pPr>
      <w:rPr>
        <w:rFonts w:ascii="Tahoma" w:eastAsia="Times New Roman" w:hAnsi="Tahoma"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295846D2"/>
    <w:multiLevelType w:val="hybridMultilevel"/>
    <w:tmpl w:val="6BD40920"/>
    <w:lvl w:ilvl="0" w:tplc="0409000B">
      <w:start w:val="1"/>
      <w:numFmt w:val="bullet"/>
      <w:lvlText w:val=""/>
      <w:lvlJc w:val="left"/>
      <w:pPr>
        <w:ind w:left="1069" w:hanging="360"/>
      </w:pPr>
      <w:rPr>
        <w:rFonts w:ascii="Wingdings" w:hAnsi="Wingdings"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5" w15:restartNumberingAfterBreak="0">
    <w:nsid w:val="29920F5A"/>
    <w:multiLevelType w:val="hybridMultilevel"/>
    <w:tmpl w:val="4224BBBC"/>
    <w:lvl w:ilvl="0" w:tplc="B9AEC97E">
      <w:start w:val="1"/>
      <w:numFmt w:val="lowerLetter"/>
      <w:lvlText w:val="%1)"/>
      <w:lvlJc w:val="left"/>
      <w:pPr>
        <w:ind w:left="720" w:hanging="360"/>
      </w:pPr>
      <w:rPr>
        <w:rFonts w:cs="Times New Roman" w:hint="default"/>
        <w:i w:val="0"/>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6" w15:restartNumberingAfterBreak="0">
    <w:nsid w:val="29B54C91"/>
    <w:multiLevelType w:val="hybridMultilevel"/>
    <w:tmpl w:val="D45C6494"/>
    <w:lvl w:ilvl="0" w:tplc="0409000B">
      <w:start w:val="1"/>
      <w:numFmt w:val="bullet"/>
      <w:lvlText w:val=""/>
      <w:lvlJc w:val="left"/>
      <w:pPr>
        <w:tabs>
          <w:tab w:val="num" w:pos="360"/>
        </w:tabs>
        <w:ind w:left="360" w:hanging="360"/>
      </w:pPr>
      <w:rPr>
        <w:rFonts w:ascii="Wingdings" w:hAnsi="Wingdings" w:hint="default"/>
        <w:b w:val="0"/>
      </w:rPr>
    </w:lvl>
    <w:lvl w:ilvl="1" w:tplc="0409000B">
      <w:start w:val="1"/>
      <w:numFmt w:val="bullet"/>
      <w:lvlText w:val=""/>
      <w:lvlJc w:val="left"/>
      <w:pPr>
        <w:tabs>
          <w:tab w:val="num" w:pos="1080"/>
        </w:tabs>
        <w:ind w:left="1080" w:hanging="360"/>
      </w:pPr>
      <w:rPr>
        <w:rFonts w:ascii="Wingdings" w:hAnsi="Wingdings" w:hint="default"/>
        <w:b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A26300D"/>
    <w:multiLevelType w:val="hybridMultilevel"/>
    <w:tmpl w:val="32007D3A"/>
    <w:lvl w:ilvl="0" w:tplc="04090005">
      <w:start w:val="1"/>
      <w:numFmt w:val="bullet"/>
      <w:lvlText w:val=""/>
      <w:lvlJc w:val="left"/>
      <w:pPr>
        <w:tabs>
          <w:tab w:val="num" w:pos="360"/>
        </w:tabs>
        <w:ind w:left="360" w:hanging="360"/>
      </w:pPr>
      <w:rPr>
        <w:rFonts w:ascii="Wingdings" w:hAnsi="Wingdings" w:hint="default"/>
        <w:b w:val="0"/>
      </w:rPr>
    </w:lvl>
    <w:lvl w:ilvl="1" w:tplc="B1E6634E">
      <w:start w:val="1"/>
      <w:numFmt w:val="bullet"/>
      <w:lvlText w:val="-"/>
      <w:lvlJc w:val="left"/>
      <w:pPr>
        <w:tabs>
          <w:tab w:val="num" w:pos="1080"/>
        </w:tabs>
        <w:ind w:left="1080" w:hanging="360"/>
      </w:pPr>
      <w:rPr>
        <w:rFonts w:ascii="Tahoma" w:eastAsia="Times New Roman" w:hAnsi="Tahoma"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2B483046"/>
    <w:multiLevelType w:val="hybridMultilevel"/>
    <w:tmpl w:val="BB52EBF0"/>
    <w:lvl w:ilvl="0" w:tplc="FC0AC41A">
      <w:start w:val="1"/>
      <w:numFmt w:val="lowerLetter"/>
      <w:lvlText w:val="%1)"/>
      <w:lvlJc w:val="left"/>
      <w:pPr>
        <w:tabs>
          <w:tab w:val="num" w:pos="360"/>
        </w:tabs>
        <w:ind w:left="360" w:hanging="360"/>
      </w:pPr>
      <w:rPr>
        <w:rFonts w:cs="Times New Roman"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9" w15:restartNumberingAfterBreak="0">
    <w:nsid w:val="2BD07459"/>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0" w15:restartNumberingAfterBreak="0">
    <w:nsid w:val="2BE7051A"/>
    <w:multiLevelType w:val="hybridMultilevel"/>
    <w:tmpl w:val="C21E6984"/>
    <w:lvl w:ilvl="0" w:tplc="04090005">
      <w:start w:val="1"/>
      <w:numFmt w:val="bullet"/>
      <w:lvlText w:val=""/>
      <w:lvlJc w:val="left"/>
      <w:pPr>
        <w:tabs>
          <w:tab w:val="num" w:pos="1069"/>
        </w:tabs>
        <w:ind w:left="1069" w:hanging="360"/>
      </w:pPr>
      <w:rPr>
        <w:rFonts w:ascii="Wingdings" w:hAnsi="Wingdings" w:hint="default"/>
        <w:color w:val="auto"/>
      </w:rPr>
    </w:lvl>
    <w:lvl w:ilvl="1" w:tplc="04090003">
      <w:start w:val="1"/>
      <w:numFmt w:val="bullet"/>
      <w:lvlText w:val="o"/>
      <w:lvlJc w:val="left"/>
      <w:pPr>
        <w:tabs>
          <w:tab w:val="num" w:pos="1429"/>
        </w:tabs>
        <w:ind w:left="1429" w:hanging="360"/>
      </w:pPr>
      <w:rPr>
        <w:rFonts w:ascii="Courier New" w:hAnsi="Courier New" w:hint="default"/>
      </w:rPr>
    </w:lvl>
    <w:lvl w:ilvl="2" w:tplc="04090005" w:tentative="1">
      <w:start w:val="1"/>
      <w:numFmt w:val="bullet"/>
      <w:lvlText w:val=""/>
      <w:lvlJc w:val="left"/>
      <w:pPr>
        <w:tabs>
          <w:tab w:val="num" w:pos="2149"/>
        </w:tabs>
        <w:ind w:left="2149" w:hanging="360"/>
      </w:pPr>
      <w:rPr>
        <w:rFonts w:ascii="Wingdings" w:hAnsi="Wingdings" w:hint="default"/>
      </w:rPr>
    </w:lvl>
    <w:lvl w:ilvl="3" w:tplc="04090001" w:tentative="1">
      <w:start w:val="1"/>
      <w:numFmt w:val="bullet"/>
      <w:lvlText w:val=""/>
      <w:lvlJc w:val="left"/>
      <w:pPr>
        <w:tabs>
          <w:tab w:val="num" w:pos="2869"/>
        </w:tabs>
        <w:ind w:left="2869" w:hanging="360"/>
      </w:pPr>
      <w:rPr>
        <w:rFonts w:ascii="Symbol" w:hAnsi="Symbol" w:hint="default"/>
      </w:rPr>
    </w:lvl>
    <w:lvl w:ilvl="4" w:tplc="04090003" w:tentative="1">
      <w:start w:val="1"/>
      <w:numFmt w:val="bullet"/>
      <w:lvlText w:val="o"/>
      <w:lvlJc w:val="left"/>
      <w:pPr>
        <w:tabs>
          <w:tab w:val="num" w:pos="3589"/>
        </w:tabs>
        <w:ind w:left="3589" w:hanging="360"/>
      </w:pPr>
      <w:rPr>
        <w:rFonts w:ascii="Courier New" w:hAnsi="Courier New" w:hint="default"/>
      </w:rPr>
    </w:lvl>
    <w:lvl w:ilvl="5" w:tplc="04090005" w:tentative="1">
      <w:start w:val="1"/>
      <w:numFmt w:val="bullet"/>
      <w:lvlText w:val=""/>
      <w:lvlJc w:val="left"/>
      <w:pPr>
        <w:tabs>
          <w:tab w:val="num" w:pos="4309"/>
        </w:tabs>
        <w:ind w:left="4309" w:hanging="360"/>
      </w:pPr>
      <w:rPr>
        <w:rFonts w:ascii="Wingdings" w:hAnsi="Wingdings" w:hint="default"/>
      </w:rPr>
    </w:lvl>
    <w:lvl w:ilvl="6" w:tplc="04090001" w:tentative="1">
      <w:start w:val="1"/>
      <w:numFmt w:val="bullet"/>
      <w:lvlText w:val=""/>
      <w:lvlJc w:val="left"/>
      <w:pPr>
        <w:tabs>
          <w:tab w:val="num" w:pos="5029"/>
        </w:tabs>
        <w:ind w:left="5029" w:hanging="360"/>
      </w:pPr>
      <w:rPr>
        <w:rFonts w:ascii="Symbol" w:hAnsi="Symbol" w:hint="default"/>
      </w:rPr>
    </w:lvl>
    <w:lvl w:ilvl="7" w:tplc="04090003" w:tentative="1">
      <w:start w:val="1"/>
      <w:numFmt w:val="bullet"/>
      <w:lvlText w:val="o"/>
      <w:lvlJc w:val="left"/>
      <w:pPr>
        <w:tabs>
          <w:tab w:val="num" w:pos="5749"/>
        </w:tabs>
        <w:ind w:left="5749" w:hanging="360"/>
      </w:pPr>
      <w:rPr>
        <w:rFonts w:ascii="Courier New" w:hAnsi="Courier New" w:hint="default"/>
      </w:rPr>
    </w:lvl>
    <w:lvl w:ilvl="8" w:tplc="04090005" w:tentative="1">
      <w:start w:val="1"/>
      <w:numFmt w:val="bullet"/>
      <w:lvlText w:val=""/>
      <w:lvlJc w:val="left"/>
      <w:pPr>
        <w:tabs>
          <w:tab w:val="num" w:pos="6469"/>
        </w:tabs>
        <w:ind w:left="6469" w:hanging="360"/>
      </w:pPr>
      <w:rPr>
        <w:rFonts w:ascii="Wingdings" w:hAnsi="Wingdings" w:hint="default"/>
      </w:rPr>
    </w:lvl>
  </w:abstractNum>
  <w:abstractNum w:abstractNumId="41" w15:restartNumberingAfterBreak="0">
    <w:nsid w:val="338C488A"/>
    <w:multiLevelType w:val="hybridMultilevel"/>
    <w:tmpl w:val="534E54D2"/>
    <w:lvl w:ilvl="0" w:tplc="0418000F">
      <w:start w:val="1"/>
      <w:numFmt w:val="decimal"/>
      <w:lvlText w:val="%1."/>
      <w:lvlJc w:val="left"/>
      <w:pPr>
        <w:tabs>
          <w:tab w:val="num" w:pos="720"/>
        </w:tabs>
        <w:ind w:left="720" w:hanging="360"/>
      </w:pPr>
      <w:rPr>
        <w:rFonts w:cs="Times New Roman"/>
      </w:rPr>
    </w:lvl>
    <w:lvl w:ilvl="1" w:tplc="04180019" w:tentative="1">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33D6685F"/>
    <w:multiLevelType w:val="hybridMultilevel"/>
    <w:tmpl w:val="A740C4F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3" w15:restartNumberingAfterBreak="0">
    <w:nsid w:val="343B68D9"/>
    <w:multiLevelType w:val="hybridMultilevel"/>
    <w:tmpl w:val="33DCF4D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8158B6"/>
    <w:multiLevelType w:val="hybridMultilevel"/>
    <w:tmpl w:val="14DC8B6E"/>
    <w:lvl w:ilvl="0" w:tplc="6B145E18">
      <w:start w:val="1"/>
      <w:numFmt w:val="lowerRoman"/>
      <w:lvlText w:val="(%1)"/>
      <w:lvlJc w:val="right"/>
      <w:pPr>
        <w:tabs>
          <w:tab w:val="num" w:pos="889"/>
        </w:tabs>
        <w:ind w:left="889" w:hanging="180"/>
      </w:pPr>
      <w:rPr>
        <w:rFonts w:cs="Times New Roman" w:hint="default"/>
      </w:rPr>
    </w:lvl>
    <w:lvl w:ilvl="1" w:tplc="04090019" w:tentative="1">
      <w:start w:val="1"/>
      <w:numFmt w:val="lowerLetter"/>
      <w:lvlText w:val="%2."/>
      <w:lvlJc w:val="left"/>
      <w:pPr>
        <w:tabs>
          <w:tab w:val="num" w:pos="1789"/>
        </w:tabs>
        <w:ind w:left="1789" w:hanging="360"/>
      </w:pPr>
      <w:rPr>
        <w:rFonts w:cs="Times New Roman"/>
      </w:rPr>
    </w:lvl>
    <w:lvl w:ilvl="2" w:tplc="0409001B" w:tentative="1">
      <w:start w:val="1"/>
      <w:numFmt w:val="lowerRoman"/>
      <w:lvlText w:val="%3."/>
      <w:lvlJc w:val="right"/>
      <w:pPr>
        <w:tabs>
          <w:tab w:val="num" w:pos="2509"/>
        </w:tabs>
        <w:ind w:left="2509" w:hanging="180"/>
      </w:pPr>
      <w:rPr>
        <w:rFonts w:cs="Times New Roman"/>
      </w:rPr>
    </w:lvl>
    <w:lvl w:ilvl="3" w:tplc="0409000F" w:tentative="1">
      <w:start w:val="1"/>
      <w:numFmt w:val="decimal"/>
      <w:lvlText w:val="%4."/>
      <w:lvlJc w:val="left"/>
      <w:pPr>
        <w:tabs>
          <w:tab w:val="num" w:pos="3229"/>
        </w:tabs>
        <w:ind w:left="3229" w:hanging="360"/>
      </w:pPr>
      <w:rPr>
        <w:rFonts w:cs="Times New Roman"/>
      </w:rPr>
    </w:lvl>
    <w:lvl w:ilvl="4" w:tplc="04090019" w:tentative="1">
      <w:start w:val="1"/>
      <w:numFmt w:val="lowerLetter"/>
      <w:lvlText w:val="%5."/>
      <w:lvlJc w:val="left"/>
      <w:pPr>
        <w:tabs>
          <w:tab w:val="num" w:pos="3949"/>
        </w:tabs>
        <w:ind w:left="3949" w:hanging="360"/>
      </w:pPr>
      <w:rPr>
        <w:rFonts w:cs="Times New Roman"/>
      </w:rPr>
    </w:lvl>
    <w:lvl w:ilvl="5" w:tplc="0409001B" w:tentative="1">
      <w:start w:val="1"/>
      <w:numFmt w:val="lowerRoman"/>
      <w:lvlText w:val="%6."/>
      <w:lvlJc w:val="right"/>
      <w:pPr>
        <w:tabs>
          <w:tab w:val="num" w:pos="4669"/>
        </w:tabs>
        <w:ind w:left="4669" w:hanging="180"/>
      </w:pPr>
      <w:rPr>
        <w:rFonts w:cs="Times New Roman"/>
      </w:rPr>
    </w:lvl>
    <w:lvl w:ilvl="6" w:tplc="0409000F" w:tentative="1">
      <w:start w:val="1"/>
      <w:numFmt w:val="decimal"/>
      <w:lvlText w:val="%7."/>
      <w:lvlJc w:val="left"/>
      <w:pPr>
        <w:tabs>
          <w:tab w:val="num" w:pos="5389"/>
        </w:tabs>
        <w:ind w:left="5389" w:hanging="360"/>
      </w:pPr>
      <w:rPr>
        <w:rFonts w:cs="Times New Roman"/>
      </w:rPr>
    </w:lvl>
    <w:lvl w:ilvl="7" w:tplc="04090019" w:tentative="1">
      <w:start w:val="1"/>
      <w:numFmt w:val="lowerLetter"/>
      <w:lvlText w:val="%8."/>
      <w:lvlJc w:val="left"/>
      <w:pPr>
        <w:tabs>
          <w:tab w:val="num" w:pos="6109"/>
        </w:tabs>
        <w:ind w:left="6109" w:hanging="360"/>
      </w:pPr>
      <w:rPr>
        <w:rFonts w:cs="Times New Roman"/>
      </w:rPr>
    </w:lvl>
    <w:lvl w:ilvl="8" w:tplc="0409001B" w:tentative="1">
      <w:start w:val="1"/>
      <w:numFmt w:val="lowerRoman"/>
      <w:lvlText w:val="%9."/>
      <w:lvlJc w:val="right"/>
      <w:pPr>
        <w:tabs>
          <w:tab w:val="num" w:pos="6829"/>
        </w:tabs>
        <w:ind w:left="6829" w:hanging="180"/>
      </w:pPr>
      <w:rPr>
        <w:rFonts w:cs="Times New Roman"/>
      </w:rPr>
    </w:lvl>
  </w:abstractNum>
  <w:abstractNum w:abstractNumId="45" w15:restartNumberingAfterBreak="0">
    <w:nsid w:val="36B33062"/>
    <w:multiLevelType w:val="hybridMultilevel"/>
    <w:tmpl w:val="A498CCA8"/>
    <w:lvl w:ilvl="0" w:tplc="04090005">
      <w:start w:val="1"/>
      <w:numFmt w:val="bullet"/>
      <w:lvlText w:val=""/>
      <w:lvlJc w:val="left"/>
      <w:pPr>
        <w:tabs>
          <w:tab w:val="num" w:pos="828"/>
        </w:tabs>
        <w:ind w:left="828" w:hanging="414"/>
      </w:pPr>
      <w:rPr>
        <w:rFonts w:ascii="Wingdings" w:hAnsi="Wingdings" w:hint="default"/>
        <w:color w:val="auto"/>
      </w:rPr>
    </w:lvl>
    <w:lvl w:ilvl="1" w:tplc="04090003">
      <w:start w:val="1"/>
      <w:numFmt w:val="bullet"/>
      <w:lvlText w:val="o"/>
      <w:lvlJc w:val="left"/>
      <w:pPr>
        <w:tabs>
          <w:tab w:val="num" w:pos="1134"/>
        </w:tabs>
        <w:ind w:left="1134" w:hanging="360"/>
      </w:pPr>
      <w:rPr>
        <w:rFonts w:ascii="Courier New" w:hAnsi="Courier New" w:hint="default"/>
      </w:rPr>
    </w:lvl>
    <w:lvl w:ilvl="2" w:tplc="04090005" w:tentative="1">
      <w:start w:val="1"/>
      <w:numFmt w:val="bullet"/>
      <w:lvlText w:val=""/>
      <w:lvlJc w:val="left"/>
      <w:pPr>
        <w:tabs>
          <w:tab w:val="num" w:pos="1854"/>
        </w:tabs>
        <w:ind w:left="1854" w:hanging="360"/>
      </w:pPr>
      <w:rPr>
        <w:rFonts w:ascii="Wingdings" w:hAnsi="Wingdings" w:hint="default"/>
      </w:rPr>
    </w:lvl>
    <w:lvl w:ilvl="3" w:tplc="04090001" w:tentative="1">
      <w:start w:val="1"/>
      <w:numFmt w:val="bullet"/>
      <w:lvlText w:val=""/>
      <w:lvlJc w:val="left"/>
      <w:pPr>
        <w:tabs>
          <w:tab w:val="num" w:pos="2574"/>
        </w:tabs>
        <w:ind w:left="2574" w:hanging="360"/>
      </w:pPr>
      <w:rPr>
        <w:rFonts w:ascii="Symbol" w:hAnsi="Symbol" w:hint="default"/>
      </w:rPr>
    </w:lvl>
    <w:lvl w:ilvl="4" w:tplc="04090003" w:tentative="1">
      <w:start w:val="1"/>
      <w:numFmt w:val="bullet"/>
      <w:lvlText w:val="o"/>
      <w:lvlJc w:val="left"/>
      <w:pPr>
        <w:tabs>
          <w:tab w:val="num" w:pos="3294"/>
        </w:tabs>
        <w:ind w:left="3294" w:hanging="360"/>
      </w:pPr>
      <w:rPr>
        <w:rFonts w:ascii="Courier New" w:hAnsi="Courier New" w:hint="default"/>
      </w:rPr>
    </w:lvl>
    <w:lvl w:ilvl="5" w:tplc="04090005" w:tentative="1">
      <w:start w:val="1"/>
      <w:numFmt w:val="bullet"/>
      <w:lvlText w:val=""/>
      <w:lvlJc w:val="left"/>
      <w:pPr>
        <w:tabs>
          <w:tab w:val="num" w:pos="4014"/>
        </w:tabs>
        <w:ind w:left="4014" w:hanging="360"/>
      </w:pPr>
      <w:rPr>
        <w:rFonts w:ascii="Wingdings" w:hAnsi="Wingdings" w:hint="default"/>
      </w:rPr>
    </w:lvl>
    <w:lvl w:ilvl="6" w:tplc="04090001" w:tentative="1">
      <w:start w:val="1"/>
      <w:numFmt w:val="bullet"/>
      <w:lvlText w:val=""/>
      <w:lvlJc w:val="left"/>
      <w:pPr>
        <w:tabs>
          <w:tab w:val="num" w:pos="4734"/>
        </w:tabs>
        <w:ind w:left="4734" w:hanging="360"/>
      </w:pPr>
      <w:rPr>
        <w:rFonts w:ascii="Symbol" w:hAnsi="Symbol" w:hint="default"/>
      </w:rPr>
    </w:lvl>
    <w:lvl w:ilvl="7" w:tplc="04090003" w:tentative="1">
      <w:start w:val="1"/>
      <w:numFmt w:val="bullet"/>
      <w:lvlText w:val="o"/>
      <w:lvlJc w:val="left"/>
      <w:pPr>
        <w:tabs>
          <w:tab w:val="num" w:pos="5454"/>
        </w:tabs>
        <w:ind w:left="5454" w:hanging="360"/>
      </w:pPr>
      <w:rPr>
        <w:rFonts w:ascii="Courier New" w:hAnsi="Courier New" w:hint="default"/>
      </w:rPr>
    </w:lvl>
    <w:lvl w:ilvl="8" w:tplc="04090005" w:tentative="1">
      <w:start w:val="1"/>
      <w:numFmt w:val="bullet"/>
      <w:lvlText w:val=""/>
      <w:lvlJc w:val="left"/>
      <w:pPr>
        <w:tabs>
          <w:tab w:val="num" w:pos="6174"/>
        </w:tabs>
        <w:ind w:left="6174" w:hanging="360"/>
      </w:pPr>
      <w:rPr>
        <w:rFonts w:ascii="Wingdings" w:hAnsi="Wingdings" w:hint="default"/>
      </w:rPr>
    </w:lvl>
  </w:abstractNum>
  <w:abstractNum w:abstractNumId="46" w15:restartNumberingAfterBreak="0">
    <w:nsid w:val="376C76DD"/>
    <w:multiLevelType w:val="hybridMultilevel"/>
    <w:tmpl w:val="9F9A58FC"/>
    <w:lvl w:ilvl="0" w:tplc="04090005">
      <w:start w:val="1"/>
      <w:numFmt w:val="bullet"/>
      <w:lvlText w:val=""/>
      <w:lvlJc w:val="left"/>
      <w:pPr>
        <w:tabs>
          <w:tab w:val="num" w:pos="1668"/>
        </w:tabs>
        <w:ind w:left="1668" w:hanging="360"/>
      </w:pPr>
      <w:rPr>
        <w:rFonts w:ascii="Wingdings" w:hAnsi="Wingdings" w:hint="default"/>
      </w:rPr>
    </w:lvl>
    <w:lvl w:ilvl="1" w:tplc="04090003">
      <w:start w:val="1"/>
      <w:numFmt w:val="bullet"/>
      <w:lvlText w:val="o"/>
      <w:lvlJc w:val="left"/>
      <w:pPr>
        <w:tabs>
          <w:tab w:val="num" w:pos="2388"/>
        </w:tabs>
        <w:ind w:left="2388" w:hanging="360"/>
      </w:pPr>
      <w:rPr>
        <w:rFonts w:ascii="Courier New" w:hAnsi="Courier New" w:hint="default"/>
      </w:rPr>
    </w:lvl>
    <w:lvl w:ilvl="2" w:tplc="04090005" w:tentative="1">
      <w:start w:val="1"/>
      <w:numFmt w:val="bullet"/>
      <w:lvlText w:val=""/>
      <w:lvlJc w:val="left"/>
      <w:pPr>
        <w:tabs>
          <w:tab w:val="num" w:pos="3108"/>
        </w:tabs>
        <w:ind w:left="3108" w:hanging="360"/>
      </w:pPr>
      <w:rPr>
        <w:rFonts w:ascii="Wingdings" w:hAnsi="Wingdings" w:hint="default"/>
      </w:rPr>
    </w:lvl>
    <w:lvl w:ilvl="3" w:tplc="04090001" w:tentative="1">
      <w:start w:val="1"/>
      <w:numFmt w:val="bullet"/>
      <w:lvlText w:val=""/>
      <w:lvlJc w:val="left"/>
      <w:pPr>
        <w:tabs>
          <w:tab w:val="num" w:pos="3828"/>
        </w:tabs>
        <w:ind w:left="3828" w:hanging="360"/>
      </w:pPr>
      <w:rPr>
        <w:rFonts w:ascii="Symbol" w:hAnsi="Symbol" w:hint="default"/>
      </w:rPr>
    </w:lvl>
    <w:lvl w:ilvl="4" w:tplc="04090003" w:tentative="1">
      <w:start w:val="1"/>
      <w:numFmt w:val="bullet"/>
      <w:lvlText w:val="o"/>
      <w:lvlJc w:val="left"/>
      <w:pPr>
        <w:tabs>
          <w:tab w:val="num" w:pos="4548"/>
        </w:tabs>
        <w:ind w:left="4548" w:hanging="360"/>
      </w:pPr>
      <w:rPr>
        <w:rFonts w:ascii="Courier New" w:hAnsi="Courier New" w:hint="default"/>
      </w:rPr>
    </w:lvl>
    <w:lvl w:ilvl="5" w:tplc="04090005" w:tentative="1">
      <w:start w:val="1"/>
      <w:numFmt w:val="bullet"/>
      <w:lvlText w:val=""/>
      <w:lvlJc w:val="left"/>
      <w:pPr>
        <w:tabs>
          <w:tab w:val="num" w:pos="5268"/>
        </w:tabs>
        <w:ind w:left="5268" w:hanging="360"/>
      </w:pPr>
      <w:rPr>
        <w:rFonts w:ascii="Wingdings" w:hAnsi="Wingdings" w:hint="default"/>
      </w:rPr>
    </w:lvl>
    <w:lvl w:ilvl="6" w:tplc="04090001" w:tentative="1">
      <w:start w:val="1"/>
      <w:numFmt w:val="bullet"/>
      <w:lvlText w:val=""/>
      <w:lvlJc w:val="left"/>
      <w:pPr>
        <w:tabs>
          <w:tab w:val="num" w:pos="5988"/>
        </w:tabs>
        <w:ind w:left="5988" w:hanging="360"/>
      </w:pPr>
      <w:rPr>
        <w:rFonts w:ascii="Symbol" w:hAnsi="Symbol" w:hint="default"/>
      </w:rPr>
    </w:lvl>
    <w:lvl w:ilvl="7" w:tplc="04090003" w:tentative="1">
      <w:start w:val="1"/>
      <w:numFmt w:val="bullet"/>
      <w:lvlText w:val="o"/>
      <w:lvlJc w:val="left"/>
      <w:pPr>
        <w:tabs>
          <w:tab w:val="num" w:pos="6708"/>
        </w:tabs>
        <w:ind w:left="6708" w:hanging="360"/>
      </w:pPr>
      <w:rPr>
        <w:rFonts w:ascii="Courier New" w:hAnsi="Courier New" w:hint="default"/>
      </w:rPr>
    </w:lvl>
    <w:lvl w:ilvl="8" w:tplc="04090005" w:tentative="1">
      <w:start w:val="1"/>
      <w:numFmt w:val="bullet"/>
      <w:lvlText w:val=""/>
      <w:lvlJc w:val="left"/>
      <w:pPr>
        <w:tabs>
          <w:tab w:val="num" w:pos="7428"/>
        </w:tabs>
        <w:ind w:left="7428" w:hanging="360"/>
      </w:pPr>
      <w:rPr>
        <w:rFonts w:ascii="Wingdings" w:hAnsi="Wingdings" w:hint="default"/>
      </w:rPr>
    </w:lvl>
  </w:abstractNum>
  <w:abstractNum w:abstractNumId="47" w15:restartNumberingAfterBreak="0">
    <w:nsid w:val="37E7678B"/>
    <w:multiLevelType w:val="hybridMultilevel"/>
    <w:tmpl w:val="160AFFBE"/>
    <w:lvl w:ilvl="0" w:tplc="04090005">
      <w:start w:val="1"/>
      <w:numFmt w:val="bullet"/>
      <w:lvlText w:val=""/>
      <w:lvlJc w:val="left"/>
      <w:pPr>
        <w:ind w:left="1800" w:hanging="360"/>
      </w:pPr>
      <w:rPr>
        <w:rFonts w:ascii="Wingdings" w:hAnsi="Wingdings" w:hint="default"/>
      </w:rPr>
    </w:lvl>
    <w:lvl w:ilvl="1" w:tplc="04180003" w:tentative="1">
      <w:start w:val="1"/>
      <w:numFmt w:val="bullet"/>
      <w:lvlText w:val="o"/>
      <w:lvlJc w:val="left"/>
      <w:pPr>
        <w:ind w:left="2520" w:hanging="360"/>
      </w:pPr>
      <w:rPr>
        <w:rFonts w:ascii="Courier New" w:hAnsi="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48" w15:restartNumberingAfterBreak="0">
    <w:nsid w:val="390E040F"/>
    <w:multiLevelType w:val="hybridMultilevel"/>
    <w:tmpl w:val="D66A3764"/>
    <w:lvl w:ilvl="0" w:tplc="ED046F48">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585"/>
        </w:tabs>
        <w:ind w:left="585" w:hanging="360"/>
      </w:pPr>
      <w:rPr>
        <w:rFonts w:cs="Times New Roman"/>
      </w:rPr>
    </w:lvl>
    <w:lvl w:ilvl="2" w:tplc="0409001B" w:tentative="1">
      <w:start w:val="1"/>
      <w:numFmt w:val="lowerRoman"/>
      <w:lvlText w:val="%3."/>
      <w:lvlJc w:val="right"/>
      <w:pPr>
        <w:tabs>
          <w:tab w:val="num" w:pos="1305"/>
        </w:tabs>
        <w:ind w:left="1305" w:hanging="180"/>
      </w:pPr>
      <w:rPr>
        <w:rFonts w:cs="Times New Roman"/>
      </w:rPr>
    </w:lvl>
    <w:lvl w:ilvl="3" w:tplc="0409000F" w:tentative="1">
      <w:start w:val="1"/>
      <w:numFmt w:val="decimal"/>
      <w:lvlText w:val="%4."/>
      <w:lvlJc w:val="left"/>
      <w:pPr>
        <w:tabs>
          <w:tab w:val="num" w:pos="2025"/>
        </w:tabs>
        <w:ind w:left="2025" w:hanging="360"/>
      </w:pPr>
      <w:rPr>
        <w:rFonts w:cs="Times New Roman"/>
      </w:rPr>
    </w:lvl>
    <w:lvl w:ilvl="4" w:tplc="04090019" w:tentative="1">
      <w:start w:val="1"/>
      <w:numFmt w:val="lowerLetter"/>
      <w:lvlText w:val="%5."/>
      <w:lvlJc w:val="left"/>
      <w:pPr>
        <w:tabs>
          <w:tab w:val="num" w:pos="2745"/>
        </w:tabs>
        <w:ind w:left="2745" w:hanging="360"/>
      </w:pPr>
      <w:rPr>
        <w:rFonts w:cs="Times New Roman"/>
      </w:rPr>
    </w:lvl>
    <w:lvl w:ilvl="5" w:tplc="0409001B" w:tentative="1">
      <w:start w:val="1"/>
      <w:numFmt w:val="lowerRoman"/>
      <w:lvlText w:val="%6."/>
      <w:lvlJc w:val="right"/>
      <w:pPr>
        <w:tabs>
          <w:tab w:val="num" w:pos="3465"/>
        </w:tabs>
        <w:ind w:left="3465" w:hanging="180"/>
      </w:pPr>
      <w:rPr>
        <w:rFonts w:cs="Times New Roman"/>
      </w:rPr>
    </w:lvl>
    <w:lvl w:ilvl="6" w:tplc="0409000F" w:tentative="1">
      <w:start w:val="1"/>
      <w:numFmt w:val="decimal"/>
      <w:lvlText w:val="%7."/>
      <w:lvlJc w:val="left"/>
      <w:pPr>
        <w:tabs>
          <w:tab w:val="num" w:pos="4185"/>
        </w:tabs>
        <w:ind w:left="4185" w:hanging="360"/>
      </w:pPr>
      <w:rPr>
        <w:rFonts w:cs="Times New Roman"/>
      </w:rPr>
    </w:lvl>
    <w:lvl w:ilvl="7" w:tplc="04090019" w:tentative="1">
      <w:start w:val="1"/>
      <w:numFmt w:val="lowerLetter"/>
      <w:lvlText w:val="%8."/>
      <w:lvlJc w:val="left"/>
      <w:pPr>
        <w:tabs>
          <w:tab w:val="num" w:pos="4905"/>
        </w:tabs>
        <w:ind w:left="4905" w:hanging="360"/>
      </w:pPr>
      <w:rPr>
        <w:rFonts w:cs="Times New Roman"/>
      </w:rPr>
    </w:lvl>
    <w:lvl w:ilvl="8" w:tplc="0409001B" w:tentative="1">
      <w:start w:val="1"/>
      <w:numFmt w:val="lowerRoman"/>
      <w:lvlText w:val="%9."/>
      <w:lvlJc w:val="right"/>
      <w:pPr>
        <w:tabs>
          <w:tab w:val="num" w:pos="5625"/>
        </w:tabs>
        <w:ind w:left="5625" w:hanging="180"/>
      </w:pPr>
      <w:rPr>
        <w:rFonts w:cs="Times New Roman"/>
      </w:rPr>
    </w:lvl>
  </w:abstractNum>
  <w:abstractNum w:abstractNumId="49" w15:restartNumberingAfterBreak="0">
    <w:nsid w:val="393A1B6A"/>
    <w:multiLevelType w:val="hybridMultilevel"/>
    <w:tmpl w:val="BEAC6010"/>
    <w:lvl w:ilvl="0" w:tplc="04090005">
      <w:start w:val="1"/>
      <w:numFmt w:val="bullet"/>
      <w:lvlText w:val=""/>
      <w:lvlJc w:val="left"/>
      <w:pPr>
        <w:tabs>
          <w:tab w:val="num" w:pos="1494"/>
        </w:tabs>
        <w:ind w:left="1494"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3AC854CE"/>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1" w15:restartNumberingAfterBreak="0">
    <w:nsid w:val="3E0D4840"/>
    <w:multiLevelType w:val="hybridMultilevel"/>
    <w:tmpl w:val="0FC41EA0"/>
    <w:lvl w:ilvl="0" w:tplc="04090005">
      <w:start w:val="1"/>
      <w:numFmt w:val="bullet"/>
      <w:lvlText w:val=""/>
      <w:lvlJc w:val="left"/>
      <w:pPr>
        <w:ind w:left="1162" w:hanging="360"/>
      </w:pPr>
      <w:rPr>
        <w:rFonts w:ascii="Wingdings" w:hAnsi="Wingdings" w:hint="default"/>
      </w:rPr>
    </w:lvl>
    <w:lvl w:ilvl="1" w:tplc="04090003" w:tentative="1">
      <w:start w:val="1"/>
      <w:numFmt w:val="bullet"/>
      <w:lvlText w:val="o"/>
      <w:lvlJc w:val="left"/>
      <w:pPr>
        <w:ind w:left="1882" w:hanging="360"/>
      </w:pPr>
      <w:rPr>
        <w:rFonts w:ascii="Courier New" w:hAnsi="Courier New" w:hint="default"/>
      </w:rPr>
    </w:lvl>
    <w:lvl w:ilvl="2" w:tplc="04090005" w:tentative="1">
      <w:start w:val="1"/>
      <w:numFmt w:val="bullet"/>
      <w:lvlText w:val=""/>
      <w:lvlJc w:val="left"/>
      <w:pPr>
        <w:ind w:left="2602" w:hanging="360"/>
      </w:pPr>
      <w:rPr>
        <w:rFonts w:ascii="Wingdings" w:hAnsi="Wingdings" w:hint="default"/>
      </w:rPr>
    </w:lvl>
    <w:lvl w:ilvl="3" w:tplc="04090001" w:tentative="1">
      <w:start w:val="1"/>
      <w:numFmt w:val="bullet"/>
      <w:lvlText w:val=""/>
      <w:lvlJc w:val="left"/>
      <w:pPr>
        <w:ind w:left="3322" w:hanging="360"/>
      </w:pPr>
      <w:rPr>
        <w:rFonts w:ascii="Symbol" w:hAnsi="Symbol" w:hint="default"/>
      </w:rPr>
    </w:lvl>
    <w:lvl w:ilvl="4" w:tplc="04090003" w:tentative="1">
      <w:start w:val="1"/>
      <w:numFmt w:val="bullet"/>
      <w:lvlText w:val="o"/>
      <w:lvlJc w:val="left"/>
      <w:pPr>
        <w:ind w:left="4042" w:hanging="360"/>
      </w:pPr>
      <w:rPr>
        <w:rFonts w:ascii="Courier New" w:hAnsi="Courier New" w:hint="default"/>
      </w:rPr>
    </w:lvl>
    <w:lvl w:ilvl="5" w:tplc="04090005" w:tentative="1">
      <w:start w:val="1"/>
      <w:numFmt w:val="bullet"/>
      <w:lvlText w:val=""/>
      <w:lvlJc w:val="left"/>
      <w:pPr>
        <w:ind w:left="4762" w:hanging="360"/>
      </w:pPr>
      <w:rPr>
        <w:rFonts w:ascii="Wingdings" w:hAnsi="Wingdings" w:hint="default"/>
      </w:rPr>
    </w:lvl>
    <w:lvl w:ilvl="6" w:tplc="04090001" w:tentative="1">
      <w:start w:val="1"/>
      <w:numFmt w:val="bullet"/>
      <w:lvlText w:val=""/>
      <w:lvlJc w:val="left"/>
      <w:pPr>
        <w:ind w:left="5482" w:hanging="360"/>
      </w:pPr>
      <w:rPr>
        <w:rFonts w:ascii="Symbol" w:hAnsi="Symbol" w:hint="default"/>
      </w:rPr>
    </w:lvl>
    <w:lvl w:ilvl="7" w:tplc="04090003" w:tentative="1">
      <w:start w:val="1"/>
      <w:numFmt w:val="bullet"/>
      <w:lvlText w:val="o"/>
      <w:lvlJc w:val="left"/>
      <w:pPr>
        <w:ind w:left="6202" w:hanging="360"/>
      </w:pPr>
      <w:rPr>
        <w:rFonts w:ascii="Courier New" w:hAnsi="Courier New" w:hint="default"/>
      </w:rPr>
    </w:lvl>
    <w:lvl w:ilvl="8" w:tplc="04090005" w:tentative="1">
      <w:start w:val="1"/>
      <w:numFmt w:val="bullet"/>
      <w:lvlText w:val=""/>
      <w:lvlJc w:val="left"/>
      <w:pPr>
        <w:ind w:left="6922" w:hanging="360"/>
      </w:pPr>
      <w:rPr>
        <w:rFonts w:ascii="Wingdings" w:hAnsi="Wingdings" w:hint="default"/>
      </w:rPr>
    </w:lvl>
  </w:abstractNum>
  <w:abstractNum w:abstractNumId="52" w15:restartNumberingAfterBreak="0">
    <w:nsid w:val="3F25263B"/>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3" w15:restartNumberingAfterBreak="0">
    <w:nsid w:val="3F350DDD"/>
    <w:multiLevelType w:val="hybridMultilevel"/>
    <w:tmpl w:val="E4FC1E9A"/>
    <w:lvl w:ilvl="0" w:tplc="ED046F48">
      <w:start w:val="1"/>
      <w:numFmt w:val="lowerLetter"/>
      <w:lvlText w:val="%1)"/>
      <w:lvlJc w:val="left"/>
      <w:pPr>
        <w:tabs>
          <w:tab w:val="num" w:pos="1215"/>
        </w:tabs>
        <w:ind w:left="1215"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4" w15:restartNumberingAfterBreak="0">
    <w:nsid w:val="3F6A0308"/>
    <w:multiLevelType w:val="hybridMultilevel"/>
    <w:tmpl w:val="09C41ECC"/>
    <w:lvl w:ilvl="0" w:tplc="27DC9376">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4272521F"/>
    <w:multiLevelType w:val="hybridMultilevel"/>
    <w:tmpl w:val="33244B2A"/>
    <w:lvl w:ilvl="0" w:tplc="E16A1C66">
      <w:start w:val="1"/>
      <w:numFmt w:val="lowerLetter"/>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467B217C"/>
    <w:multiLevelType w:val="hybridMultilevel"/>
    <w:tmpl w:val="4224BBBC"/>
    <w:lvl w:ilvl="0" w:tplc="B9AEC97E">
      <w:start w:val="1"/>
      <w:numFmt w:val="lowerLetter"/>
      <w:lvlText w:val="%1)"/>
      <w:lvlJc w:val="left"/>
      <w:pPr>
        <w:ind w:left="720" w:hanging="360"/>
      </w:pPr>
      <w:rPr>
        <w:rFonts w:cs="Times New Roman" w:hint="default"/>
        <w:i w:val="0"/>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7" w15:restartNumberingAfterBreak="0">
    <w:nsid w:val="4AE86AA9"/>
    <w:multiLevelType w:val="hybridMultilevel"/>
    <w:tmpl w:val="3212264C"/>
    <w:lvl w:ilvl="0" w:tplc="04090005">
      <w:start w:val="1"/>
      <w:numFmt w:val="bullet"/>
      <w:lvlText w:val=""/>
      <w:lvlJc w:val="left"/>
      <w:pPr>
        <w:tabs>
          <w:tab w:val="num" w:pos="720"/>
        </w:tabs>
        <w:ind w:left="720" w:hanging="360"/>
      </w:pPr>
      <w:rPr>
        <w:rFonts w:ascii="Wingdings" w:hAnsi="Wingdings" w:hint="default"/>
      </w:rPr>
    </w:lvl>
    <w:lvl w:ilvl="1" w:tplc="8D1269B8">
      <w:start w:val="1"/>
      <w:numFmt w:val="lowerLetter"/>
      <w:lvlText w:val="%2)"/>
      <w:lvlJc w:val="left"/>
      <w:pPr>
        <w:tabs>
          <w:tab w:val="num" w:pos="720"/>
        </w:tabs>
        <w:ind w:left="720" w:hanging="360"/>
      </w:pPr>
      <w:rPr>
        <w:rFonts w:cs="Times New Roman" w:hint="default"/>
      </w:rPr>
    </w:lvl>
    <w:lvl w:ilvl="2" w:tplc="B42EEAD8">
      <w:start w:val="1"/>
      <w:numFmt w:val="lowerRoman"/>
      <w:lvlText w:val="(%3)"/>
      <w:lvlJc w:val="right"/>
      <w:pPr>
        <w:tabs>
          <w:tab w:val="num" w:pos="1620"/>
        </w:tabs>
        <w:ind w:left="1620" w:hanging="360"/>
      </w:pPr>
      <w:rPr>
        <w:rFonts w:cs="Times New Roman" w:hint="default"/>
      </w:rPr>
    </w:lvl>
    <w:lvl w:ilvl="3" w:tplc="17509C10">
      <w:start w:val="7"/>
      <w:numFmt w:val="bullet"/>
      <w:lvlText w:val="-"/>
      <w:lvlJc w:val="left"/>
      <w:pPr>
        <w:tabs>
          <w:tab w:val="num" w:pos="2160"/>
        </w:tabs>
        <w:ind w:left="2160" w:hanging="360"/>
      </w:pPr>
      <w:rPr>
        <w:rFonts w:ascii="Times New Roman" w:eastAsia="Times New Roman" w:hAnsi="Times New Roman" w:hint="default"/>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58" w15:restartNumberingAfterBreak="0">
    <w:nsid w:val="4B763970"/>
    <w:multiLevelType w:val="hybridMultilevel"/>
    <w:tmpl w:val="FF7A9684"/>
    <w:lvl w:ilvl="0" w:tplc="47F4C114">
      <w:start w:val="6"/>
      <w:numFmt w:val="lowerLetter"/>
      <w:lvlText w:val="%1)"/>
      <w:lvlJc w:val="left"/>
      <w:pPr>
        <w:ind w:left="360"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59" w15:restartNumberingAfterBreak="0">
    <w:nsid w:val="4B856DC6"/>
    <w:multiLevelType w:val="hybridMultilevel"/>
    <w:tmpl w:val="1FDECD08"/>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4D1C7D78"/>
    <w:multiLevelType w:val="hybridMultilevel"/>
    <w:tmpl w:val="7B3E81EA"/>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1" w15:restartNumberingAfterBreak="0">
    <w:nsid w:val="4D417AAA"/>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2" w15:restartNumberingAfterBreak="0">
    <w:nsid w:val="4E1533D1"/>
    <w:multiLevelType w:val="hybridMultilevel"/>
    <w:tmpl w:val="E2DA4B10"/>
    <w:lvl w:ilvl="0" w:tplc="6B145E18">
      <w:start w:val="1"/>
      <w:numFmt w:val="lowerRoman"/>
      <w:lvlText w:val="(%1)"/>
      <w:lvlJc w:val="right"/>
      <w:pPr>
        <w:tabs>
          <w:tab w:val="num" w:pos="1260"/>
        </w:tabs>
        <w:ind w:left="1260" w:hanging="18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3" w15:restartNumberingAfterBreak="0">
    <w:nsid w:val="4EF71128"/>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4" w15:restartNumberingAfterBreak="0">
    <w:nsid w:val="4FCE5E66"/>
    <w:multiLevelType w:val="hybridMultilevel"/>
    <w:tmpl w:val="8DE86410"/>
    <w:lvl w:ilvl="0" w:tplc="4184C91A">
      <w:start w:val="1"/>
      <w:numFmt w:val="bullet"/>
      <w:lvlText w:val="§"/>
      <w:lvlJc w:val="left"/>
      <w:pPr>
        <w:ind w:left="720" w:hanging="360"/>
      </w:pPr>
      <w:rPr>
        <w:rFonts w:ascii="Wingdings" w:hAnsi="Wingdings" w:hint="default"/>
      </w:rPr>
    </w:lvl>
    <w:lvl w:ilvl="1" w:tplc="A17EDD6C">
      <w:start w:val="1"/>
      <w:numFmt w:val="bullet"/>
      <w:lvlText w:val="o"/>
      <w:lvlJc w:val="left"/>
      <w:pPr>
        <w:ind w:left="1440" w:hanging="360"/>
      </w:pPr>
      <w:rPr>
        <w:rFonts w:ascii="Courier New" w:hAnsi="Courier New" w:hint="default"/>
      </w:rPr>
    </w:lvl>
    <w:lvl w:ilvl="2" w:tplc="124EAB9E">
      <w:start w:val="1"/>
      <w:numFmt w:val="bullet"/>
      <w:lvlText w:val=""/>
      <w:lvlJc w:val="left"/>
      <w:pPr>
        <w:ind w:left="2160" w:hanging="360"/>
      </w:pPr>
      <w:rPr>
        <w:rFonts w:ascii="Wingdings" w:hAnsi="Wingdings" w:hint="default"/>
      </w:rPr>
    </w:lvl>
    <w:lvl w:ilvl="3" w:tplc="54AA7510">
      <w:start w:val="1"/>
      <w:numFmt w:val="bullet"/>
      <w:lvlText w:val=""/>
      <w:lvlJc w:val="left"/>
      <w:pPr>
        <w:ind w:left="2880" w:hanging="360"/>
      </w:pPr>
      <w:rPr>
        <w:rFonts w:ascii="Symbol" w:hAnsi="Symbol" w:hint="default"/>
      </w:rPr>
    </w:lvl>
    <w:lvl w:ilvl="4" w:tplc="67F6CC8A">
      <w:start w:val="1"/>
      <w:numFmt w:val="bullet"/>
      <w:lvlText w:val="o"/>
      <w:lvlJc w:val="left"/>
      <w:pPr>
        <w:ind w:left="3600" w:hanging="360"/>
      </w:pPr>
      <w:rPr>
        <w:rFonts w:ascii="Courier New" w:hAnsi="Courier New" w:hint="default"/>
      </w:rPr>
    </w:lvl>
    <w:lvl w:ilvl="5" w:tplc="3F306382">
      <w:start w:val="1"/>
      <w:numFmt w:val="bullet"/>
      <w:lvlText w:val=""/>
      <w:lvlJc w:val="left"/>
      <w:pPr>
        <w:ind w:left="4320" w:hanging="360"/>
      </w:pPr>
      <w:rPr>
        <w:rFonts w:ascii="Wingdings" w:hAnsi="Wingdings" w:hint="default"/>
      </w:rPr>
    </w:lvl>
    <w:lvl w:ilvl="6" w:tplc="D6CE2270">
      <w:start w:val="1"/>
      <w:numFmt w:val="bullet"/>
      <w:lvlText w:val=""/>
      <w:lvlJc w:val="left"/>
      <w:pPr>
        <w:ind w:left="5040" w:hanging="360"/>
      </w:pPr>
      <w:rPr>
        <w:rFonts w:ascii="Symbol" w:hAnsi="Symbol" w:hint="default"/>
      </w:rPr>
    </w:lvl>
    <w:lvl w:ilvl="7" w:tplc="6C381F26">
      <w:start w:val="1"/>
      <w:numFmt w:val="bullet"/>
      <w:lvlText w:val="o"/>
      <w:lvlJc w:val="left"/>
      <w:pPr>
        <w:ind w:left="5760" w:hanging="360"/>
      </w:pPr>
      <w:rPr>
        <w:rFonts w:ascii="Courier New" w:hAnsi="Courier New" w:hint="default"/>
      </w:rPr>
    </w:lvl>
    <w:lvl w:ilvl="8" w:tplc="4BAA0CAA">
      <w:start w:val="1"/>
      <w:numFmt w:val="bullet"/>
      <w:lvlText w:val=""/>
      <w:lvlJc w:val="left"/>
      <w:pPr>
        <w:ind w:left="6480" w:hanging="360"/>
      </w:pPr>
      <w:rPr>
        <w:rFonts w:ascii="Wingdings" w:hAnsi="Wingdings" w:hint="default"/>
      </w:rPr>
    </w:lvl>
  </w:abstractNum>
  <w:abstractNum w:abstractNumId="65" w15:restartNumberingAfterBreak="0">
    <w:nsid w:val="4FFE1060"/>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6" w15:restartNumberingAfterBreak="0">
    <w:nsid w:val="510A29B9"/>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7" w15:restartNumberingAfterBreak="0">
    <w:nsid w:val="52426AC4"/>
    <w:multiLevelType w:val="hybridMultilevel"/>
    <w:tmpl w:val="A19A1302"/>
    <w:lvl w:ilvl="0" w:tplc="04180017">
      <w:start w:val="1"/>
      <w:numFmt w:val="lowerLetter"/>
      <w:lvlText w:val="%1)"/>
      <w:lvlJc w:val="left"/>
      <w:pPr>
        <w:ind w:left="1418" w:hanging="360"/>
      </w:pPr>
      <w:rPr>
        <w:rFonts w:cs="Times New Roman" w:hint="default"/>
      </w:rPr>
    </w:lvl>
    <w:lvl w:ilvl="1" w:tplc="04180019">
      <w:start w:val="1"/>
      <w:numFmt w:val="lowerLetter"/>
      <w:lvlText w:val="%2."/>
      <w:lvlJc w:val="left"/>
      <w:pPr>
        <w:ind w:left="2138" w:hanging="360"/>
      </w:pPr>
      <w:rPr>
        <w:rFonts w:cs="Times New Roman"/>
      </w:rPr>
    </w:lvl>
    <w:lvl w:ilvl="2" w:tplc="0418001B" w:tentative="1">
      <w:start w:val="1"/>
      <w:numFmt w:val="lowerRoman"/>
      <w:lvlText w:val="%3."/>
      <w:lvlJc w:val="right"/>
      <w:pPr>
        <w:ind w:left="2858" w:hanging="180"/>
      </w:pPr>
      <w:rPr>
        <w:rFonts w:cs="Times New Roman"/>
      </w:rPr>
    </w:lvl>
    <w:lvl w:ilvl="3" w:tplc="0418000F" w:tentative="1">
      <w:start w:val="1"/>
      <w:numFmt w:val="decimal"/>
      <w:lvlText w:val="%4."/>
      <w:lvlJc w:val="left"/>
      <w:pPr>
        <w:ind w:left="3578" w:hanging="360"/>
      </w:pPr>
      <w:rPr>
        <w:rFonts w:cs="Times New Roman"/>
      </w:rPr>
    </w:lvl>
    <w:lvl w:ilvl="4" w:tplc="04180019" w:tentative="1">
      <w:start w:val="1"/>
      <w:numFmt w:val="lowerLetter"/>
      <w:lvlText w:val="%5."/>
      <w:lvlJc w:val="left"/>
      <w:pPr>
        <w:ind w:left="4298" w:hanging="360"/>
      </w:pPr>
      <w:rPr>
        <w:rFonts w:cs="Times New Roman"/>
      </w:rPr>
    </w:lvl>
    <w:lvl w:ilvl="5" w:tplc="0418001B" w:tentative="1">
      <w:start w:val="1"/>
      <w:numFmt w:val="lowerRoman"/>
      <w:lvlText w:val="%6."/>
      <w:lvlJc w:val="right"/>
      <w:pPr>
        <w:ind w:left="5018" w:hanging="180"/>
      </w:pPr>
      <w:rPr>
        <w:rFonts w:cs="Times New Roman"/>
      </w:rPr>
    </w:lvl>
    <w:lvl w:ilvl="6" w:tplc="0418000F" w:tentative="1">
      <w:start w:val="1"/>
      <w:numFmt w:val="decimal"/>
      <w:lvlText w:val="%7."/>
      <w:lvlJc w:val="left"/>
      <w:pPr>
        <w:ind w:left="5738" w:hanging="360"/>
      </w:pPr>
      <w:rPr>
        <w:rFonts w:cs="Times New Roman"/>
      </w:rPr>
    </w:lvl>
    <w:lvl w:ilvl="7" w:tplc="04180019" w:tentative="1">
      <w:start w:val="1"/>
      <w:numFmt w:val="lowerLetter"/>
      <w:lvlText w:val="%8."/>
      <w:lvlJc w:val="left"/>
      <w:pPr>
        <w:ind w:left="6458" w:hanging="360"/>
      </w:pPr>
      <w:rPr>
        <w:rFonts w:cs="Times New Roman"/>
      </w:rPr>
    </w:lvl>
    <w:lvl w:ilvl="8" w:tplc="0418001B" w:tentative="1">
      <w:start w:val="1"/>
      <w:numFmt w:val="lowerRoman"/>
      <w:lvlText w:val="%9."/>
      <w:lvlJc w:val="right"/>
      <w:pPr>
        <w:ind w:left="7178" w:hanging="180"/>
      </w:pPr>
      <w:rPr>
        <w:rFonts w:cs="Times New Roman"/>
      </w:rPr>
    </w:lvl>
  </w:abstractNum>
  <w:abstractNum w:abstractNumId="68" w15:restartNumberingAfterBreak="0">
    <w:nsid w:val="525F5B71"/>
    <w:multiLevelType w:val="hybridMultilevel"/>
    <w:tmpl w:val="84FC56C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9" w15:restartNumberingAfterBreak="0">
    <w:nsid w:val="55475BB1"/>
    <w:multiLevelType w:val="hybridMultilevel"/>
    <w:tmpl w:val="A2040342"/>
    <w:lvl w:ilvl="0" w:tplc="04090005">
      <w:start w:val="1"/>
      <w:numFmt w:val="bullet"/>
      <w:lvlText w:val=""/>
      <w:lvlJc w:val="left"/>
      <w:pPr>
        <w:ind w:left="360" w:hanging="360"/>
      </w:pPr>
      <w:rPr>
        <w:rFonts w:ascii="Wingdings" w:hAnsi="Wingdings" w:hint="default"/>
      </w:rPr>
    </w:lvl>
    <w:lvl w:ilvl="1" w:tplc="04180003">
      <w:start w:val="1"/>
      <w:numFmt w:val="bullet"/>
      <w:lvlText w:val="o"/>
      <w:lvlJc w:val="left"/>
      <w:pPr>
        <w:ind w:left="1080" w:hanging="360"/>
      </w:pPr>
      <w:rPr>
        <w:rFonts w:ascii="Courier New" w:hAnsi="Courier New" w:hint="default"/>
      </w:rPr>
    </w:lvl>
    <w:lvl w:ilvl="2" w:tplc="04180005">
      <w:start w:val="1"/>
      <w:numFmt w:val="bullet"/>
      <w:lvlText w:val=""/>
      <w:lvlJc w:val="left"/>
      <w:pPr>
        <w:ind w:left="1800" w:hanging="360"/>
      </w:pPr>
      <w:rPr>
        <w:rFonts w:ascii="Wingdings" w:hAnsi="Wingdings" w:hint="default"/>
      </w:rPr>
    </w:lvl>
    <w:lvl w:ilvl="3" w:tplc="0418000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70" w15:restartNumberingAfterBreak="0">
    <w:nsid w:val="56030B9D"/>
    <w:multiLevelType w:val="hybridMultilevel"/>
    <w:tmpl w:val="814E0FC0"/>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1" w15:restartNumberingAfterBreak="0">
    <w:nsid w:val="5688718A"/>
    <w:multiLevelType w:val="hybridMultilevel"/>
    <w:tmpl w:val="18F264AC"/>
    <w:lvl w:ilvl="0" w:tplc="07E2DCAE">
      <w:start w:val="1"/>
      <w:numFmt w:val="lowerLetter"/>
      <w:lvlText w:val="%1)"/>
      <w:lvlJc w:val="left"/>
      <w:pPr>
        <w:ind w:left="1080" w:hanging="72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2" w15:restartNumberingAfterBreak="0">
    <w:nsid w:val="56A37B62"/>
    <w:multiLevelType w:val="hybridMultilevel"/>
    <w:tmpl w:val="86AA9E30"/>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3" w15:restartNumberingAfterBreak="0">
    <w:nsid w:val="5756555C"/>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4" w15:restartNumberingAfterBreak="0">
    <w:nsid w:val="58016A1C"/>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5" w15:restartNumberingAfterBreak="0">
    <w:nsid w:val="594505F1"/>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6" w15:restartNumberingAfterBreak="0">
    <w:nsid w:val="59CE0886"/>
    <w:multiLevelType w:val="hybridMultilevel"/>
    <w:tmpl w:val="37C25602"/>
    <w:lvl w:ilvl="0" w:tplc="04090005">
      <w:start w:val="1"/>
      <w:numFmt w:val="bullet"/>
      <w:lvlText w:val=""/>
      <w:lvlJc w:val="left"/>
      <w:pPr>
        <w:tabs>
          <w:tab w:val="num" w:pos="720"/>
        </w:tabs>
        <w:ind w:left="720" w:hanging="360"/>
      </w:pPr>
      <w:rPr>
        <w:rFonts w:ascii="Wingdings" w:hAnsi="Wingdings" w:hint="default"/>
      </w:rPr>
    </w:lvl>
    <w:lvl w:ilvl="1" w:tplc="8D1269B8">
      <w:start w:val="1"/>
      <w:numFmt w:val="lowerLetter"/>
      <w:lvlText w:val="%2)"/>
      <w:lvlJc w:val="left"/>
      <w:pPr>
        <w:tabs>
          <w:tab w:val="num" w:pos="720"/>
        </w:tabs>
        <w:ind w:left="720" w:hanging="360"/>
      </w:pPr>
      <w:rPr>
        <w:rFonts w:cs="Times New Roman" w:hint="default"/>
      </w:rPr>
    </w:lvl>
    <w:lvl w:ilvl="2" w:tplc="B42EEAD8">
      <w:start w:val="1"/>
      <w:numFmt w:val="lowerRoman"/>
      <w:lvlText w:val="(%3)"/>
      <w:lvlJc w:val="right"/>
      <w:pPr>
        <w:tabs>
          <w:tab w:val="num" w:pos="1620"/>
        </w:tabs>
        <w:ind w:left="1620" w:hanging="360"/>
      </w:pPr>
      <w:rPr>
        <w:rFonts w:cs="Times New Roman" w:hint="default"/>
      </w:rPr>
    </w:lvl>
    <w:lvl w:ilvl="3" w:tplc="17509C10">
      <w:start w:val="7"/>
      <w:numFmt w:val="bullet"/>
      <w:lvlText w:val="-"/>
      <w:lvlJc w:val="left"/>
      <w:pPr>
        <w:tabs>
          <w:tab w:val="num" w:pos="2160"/>
        </w:tabs>
        <w:ind w:left="2160" w:hanging="360"/>
      </w:pPr>
      <w:rPr>
        <w:rFonts w:ascii="Times New Roman" w:eastAsia="Times New Roman" w:hAnsi="Times New Roman" w:hint="default"/>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77" w15:restartNumberingAfterBreak="0">
    <w:nsid w:val="5AB35A9C"/>
    <w:multiLevelType w:val="hybridMultilevel"/>
    <w:tmpl w:val="9DE4A7A0"/>
    <w:lvl w:ilvl="0" w:tplc="07E2DCAE">
      <w:start w:val="1"/>
      <w:numFmt w:val="lowerLetter"/>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5CDC232F"/>
    <w:multiLevelType w:val="hybridMultilevel"/>
    <w:tmpl w:val="4386F02C"/>
    <w:lvl w:ilvl="0" w:tplc="B42EEAD8">
      <w:start w:val="1"/>
      <w:numFmt w:val="lowerRoman"/>
      <w:lvlText w:val="(%1)"/>
      <w:lvlJc w:val="right"/>
      <w:pPr>
        <w:ind w:left="144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9" w15:restartNumberingAfterBreak="0">
    <w:nsid w:val="5D444329"/>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0" w15:restartNumberingAfterBreak="0">
    <w:nsid w:val="5D74777A"/>
    <w:multiLevelType w:val="hybridMultilevel"/>
    <w:tmpl w:val="CEAE97E6"/>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1" w15:restartNumberingAfterBreak="0">
    <w:nsid w:val="5ED276AA"/>
    <w:multiLevelType w:val="hybridMultilevel"/>
    <w:tmpl w:val="AECEB00C"/>
    <w:lvl w:ilvl="0" w:tplc="04180017">
      <w:start w:val="1"/>
      <w:numFmt w:val="lowerLetter"/>
      <w:lvlText w:val="%1)"/>
      <w:lvlJc w:val="left"/>
      <w:pPr>
        <w:ind w:left="720" w:hanging="360"/>
      </w:pPr>
      <w:rPr>
        <w:rFonts w:cs="Times New Roman" w:hint="default"/>
        <w:i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2" w15:restartNumberingAfterBreak="0">
    <w:nsid w:val="607A72FF"/>
    <w:multiLevelType w:val="hybridMultilevel"/>
    <w:tmpl w:val="A19209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07F38E2"/>
    <w:multiLevelType w:val="hybridMultilevel"/>
    <w:tmpl w:val="EAE84EB2"/>
    <w:lvl w:ilvl="0" w:tplc="04090005">
      <w:start w:val="1"/>
      <w:numFmt w:val="bullet"/>
      <w:lvlText w:val=""/>
      <w:lvlJc w:val="left"/>
      <w:pPr>
        <w:tabs>
          <w:tab w:val="num" w:pos="1494"/>
        </w:tabs>
        <w:ind w:left="1494" w:hanging="360"/>
      </w:pPr>
      <w:rPr>
        <w:rFonts w:ascii="Wingdings" w:hAnsi="Wingding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4" w15:restartNumberingAfterBreak="0">
    <w:nsid w:val="63521265"/>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5" w15:restartNumberingAfterBreak="0">
    <w:nsid w:val="643462EA"/>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6" w15:restartNumberingAfterBreak="0">
    <w:nsid w:val="65D85C44"/>
    <w:multiLevelType w:val="hybridMultilevel"/>
    <w:tmpl w:val="57D86D36"/>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7" w15:restartNumberingAfterBreak="0">
    <w:nsid w:val="66E1049A"/>
    <w:multiLevelType w:val="hybridMultilevel"/>
    <w:tmpl w:val="509AA07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A4E0EC7"/>
    <w:multiLevelType w:val="hybridMultilevel"/>
    <w:tmpl w:val="2BF24576"/>
    <w:lvl w:ilvl="0" w:tplc="04090005">
      <w:start w:val="1"/>
      <w:numFmt w:val="bullet"/>
      <w:lvlText w:val=""/>
      <w:lvlJc w:val="left"/>
      <w:pPr>
        <w:ind w:left="1080" w:hanging="360"/>
      </w:pPr>
      <w:rPr>
        <w:rFonts w:ascii="Wingdings" w:hAnsi="Wingdings"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89" w15:restartNumberingAfterBreak="0">
    <w:nsid w:val="6ABD3247"/>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15:restartNumberingAfterBreak="0">
    <w:nsid w:val="6ADB1CA1"/>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6BA0330A"/>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2" w15:restartNumberingAfterBreak="0">
    <w:nsid w:val="6E866448"/>
    <w:multiLevelType w:val="hybridMultilevel"/>
    <w:tmpl w:val="6EDEBA26"/>
    <w:lvl w:ilvl="0" w:tplc="2084D4DA">
      <w:numFmt w:val="bullet"/>
      <w:lvlText w:val="-"/>
      <w:lvlJc w:val="left"/>
      <w:pPr>
        <w:tabs>
          <w:tab w:val="num" w:pos="360"/>
        </w:tabs>
        <w:ind w:left="360" w:hanging="360"/>
      </w:pPr>
      <w:rPr>
        <w:rFonts w:ascii="Tahoma" w:eastAsia="Times New Roman" w:hAnsi="Tahoma" w:hint="default"/>
        <w:b w:val="0"/>
      </w:rPr>
    </w:lvl>
    <w:lvl w:ilvl="1" w:tplc="04090005">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3" w15:restartNumberingAfterBreak="0">
    <w:nsid w:val="6EA6219C"/>
    <w:multiLevelType w:val="hybridMultilevel"/>
    <w:tmpl w:val="148809D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4" w15:restartNumberingAfterBreak="0">
    <w:nsid w:val="6F7D4E4F"/>
    <w:multiLevelType w:val="hybridMultilevel"/>
    <w:tmpl w:val="CD1058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6FB24E55"/>
    <w:multiLevelType w:val="hybridMultilevel"/>
    <w:tmpl w:val="BF084ED6"/>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6" w15:restartNumberingAfterBreak="0">
    <w:nsid w:val="712726D5"/>
    <w:multiLevelType w:val="hybridMultilevel"/>
    <w:tmpl w:val="B682192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1941486"/>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8" w15:restartNumberingAfterBreak="0">
    <w:nsid w:val="72BB3131"/>
    <w:multiLevelType w:val="hybridMultilevel"/>
    <w:tmpl w:val="AE882B78"/>
    <w:lvl w:ilvl="0" w:tplc="7952C12A">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9" w15:restartNumberingAfterBreak="0">
    <w:nsid w:val="74290EA5"/>
    <w:multiLevelType w:val="hybridMultilevel"/>
    <w:tmpl w:val="D2F8FA22"/>
    <w:lvl w:ilvl="0" w:tplc="04090005">
      <w:start w:val="1"/>
      <w:numFmt w:val="bullet"/>
      <w:lvlText w:val=""/>
      <w:lvlJc w:val="left"/>
      <w:pPr>
        <w:tabs>
          <w:tab w:val="num" w:pos="720"/>
        </w:tabs>
        <w:ind w:left="720" w:hanging="360"/>
      </w:pPr>
      <w:rPr>
        <w:rFonts w:ascii="Wingdings" w:hAnsi="Wingdings" w:hint="default"/>
      </w:rPr>
    </w:lvl>
    <w:lvl w:ilvl="1" w:tplc="04180019" w:tentative="1">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00" w15:restartNumberingAfterBreak="0">
    <w:nsid w:val="74344975"/>
    <w:multiLevelType w:val="hybridMultilevel"/>
    <w:tmpl w:val="87900B72"/>
    <w:lvl w:ilvl="0" w:tplc="04180017">
      <w:start w:val="1"/>
      <w:numFmt w:val="lowerLetter"/>
      <w:lvlText w:val="%1)"/>
      <w:lvlJc w:val="left"/>
      <w:pPr>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1" w15:restartNumberingAfterBreak="0">
    <w:nsid w:val="74AB24F0"/>
    <w:multiLevelType w:val="hybridMultilevel"/>
    <w:tmpl w:val="75885E90"/>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2" w15:restartNumberingAfterBreak="0">
    <w:nsid w:val="751A44B4"/>
    <w:multiLevelType w:val="hybridMultilevel"/>
    <w:tmpl w:val="DCBA5A78"/>
    <w:lvl w:ilvl="0" w:tplc="04090005">
      <w:start w:val="1"/>
      <w:numFmt w:val="bullet"/>
      <w:lvlText w:val=""/>
      <w:lvlJc w:val="left"/>
      <w:pPr>
        <w:tabs>
          <w:tab w:val="num" w:pos="720"/>
        </w:tabs>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3" w15:restartNumberingAfterBreak="0">
    <w:nsid w:val="753A03F5"/>
    <w:multiLevelType w:val="hybridMultilevel"/>
    <w:tmpl w:val="5FFCD34A"/>
    <w:lvl w:ilvl="0" w:tplc="04090017">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4" w15:restartNumberingAfterBreak="0">
    <w:nsid w:val="76416AB1"/>
    <w:multiLevelType w:val="hybridMultilevel"/>
    <w:tmpl w:val="3A80AF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705AD1"/>
    <w:multiLevelType w:val="hybridMultilevel"/>
    <w:tmpl w:val="C55CEB1C"/>
    <w:lvl w:ilvl="0" w:tplc="04180017">
      <w:start w:val="1"/>
      <w:numFmt w:val="lowerLetter"/>
      <w:lvlText w:val="%1)"/>
      <w:lvlJc w:val="left"/>
      <w:pPr>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6" w15:restartNumberingAfterBreak="0">
    <w:nsid w:val="781B06EB"/>
    <w:multiLevelType w:val="hybridMultilevel"/>
    <w:tmpl w:val="AECEB00C"/>
    <w:lvl w:ilvl="0" w:tplc="04180017">
      <w:start w:val="1"/>
      <w:numFmt w:val="lowerLetter"/>
      <w:lvlText w:val="%1)"/>
      <w:lvlJc w:val="left"/>
      <w:pPr>
        <w:ind w:left="720" w:hanging="360"/>
      </w:pPr>
      <w:rPr>
        <w:rFonts w:cs="Times New Roman" w:hint="default"/>
        <w:i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7" w15:restartNumberingAfterBreak="0">
    <w:nsid w:val="7A3804C1"/>
    <w:multiLevelType w:val="hybridMultilevel"/>
    <w:tmpl w:val="4386F02C"/>
    <w:lvl w:ilvl="0" w:tplc="B42EEAD8">
      <w:start w:val="1"/>
      <w:numFmt w:val="lowerRoman"/>
      <w:lvlText w:val="(%1)"/>
      <w:lvlJc w:val="right"/>
      <w:pPr>
        <w:ind w:left="144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8" w15:restartNumberingAfterBreak="0">
    <w:nsid w:val="7AF2728A"/>
    <w:multiLevelType w:val="hybridMultilevel"/>
    <w:tmpl w:val="F6468BB2"/>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9" w15:restartNumberingAfterBreak="0">
    <w:nsid w:val="7F1B1009"/>
    <w:multiLevelType w:val="hybridMultilevel"/>
    <w:tmpl w:val="C000383A"/>
    <w:lvl w:ilvl="0" w:tplc="04090005">
      <w:start w:val="1"/>
      <w:numFmt w:val="bullet"/>
      <w:lvlText w:val=""/>
      <w:lvlJc w:val="left"/>
      <w:pPr>
        <w:tabs>
          <w:tab w:val="num" w:pos="1069"/>
        </w:tabs>
        <w:ind w:left="1069" w:hanging="360"/>
      </w:pPr>
      <w:rPr>
        <w:rFonts w:ascii="Wingdings" w:hAnsi="Wingdings" w:hint="default"/>
        <w:b w:val="0"/>
      </w:rPr>
    </w:lvl>
    <w:lvl w:ilvl="1" w:tplc="0409000B">
      <w:start w:val="1"/>
      <w:numFmt w:val="bullet"/>
      <w:lvlText w:val=""/>
      <w:lvlJc w:val="left"/>
      <w:pPr>
        <w:tabs>
          <w:tab w:val="num" w:pos="1789"/>
        </w:tabs>
        <w:ind w:left="1789" w:hanging="360"/>
      </w:pPr>
      <w:rPr>
        <w:rFonts w:ascii="Wingdings" w:hAnsi="Wingdings" w:hint="default"/>
        <w:b w:val="0"/>
      </w:rPr>
    </w:lvl>
    <w:lvl w:ilvl="2" w:tplc="04090005" w:tentative="1">
      <w:start w:val="1"/>
      <w:numFmt w:val="bullet"/>
      <w:lvlText w:val=""/>
      <w:lvlJc w:val="left"/>
      <w:pPr>
        <w:tabs>
          <w:tab w:val="num" w:pos="2509"/>
        </w:tabs>
        <w:ind w:left="2509" w:hanging="360"/>
      </w:pPr>
      <w:rPr>
        <w:rFonts w:ascii="Wingdings" w:hAnsi="Wingdings" w:hint="default"/>
      </w:rPr>
    </w:lvl>
    <w:lvl w:ilvl="3" w:tplc="04090001" w:tentative="1">
      <w:start w:val="1"/>
      <w:numFmt w:val="bullet"/>
      <w:lvlText w:val=""/>
      <w:lvlJc w:val="left"/>
      <w:pPr>
        <w:tabs>
          <w:tab w:val="num" w:pos="3229"/>
        </w:tabs>
        <w:ind w:left="3229" w:hanging="360"/>
      </w:pPr>
      <w:rPr>
        <w:rFonts w:ascii="Symbol" w:hAnsi="Symbol" w:hint="default"/>
      </w:rPr>
    </w:lvl>
    <w:lvl w:ilvl="4" w:tplc="04090003" w:tentative="1">
      <w:start w:val="1"/>
      <w:numFmt w:val="bullet"/>
      <w:lvlText w:val="o"/>
      <w:lvlJc w:val="left"/>
      <w:pPr>
        <w:tabs>
          <w:tab w:val="num" w:pos="3949"/>
        </w:tabs>
        <w:ind w:left="3949" w:hanging="360"/>
      </w:pPr>
      <w:rPr>
        <w:rFonts w:ascii="Courier New" w:hAnsi="Courier New" w:hint="default"/>
      </w:rPr>
    </w:lvl>
    <w:lvl w:ilvl="5" w:tplc="04090005" w:tentative="1">
      <w:start w:val="1"/>
      <w:numFmt w:val="bullet"/>
      <w:lvlText w:val=""/>
      <w:lvlJc w:val="left"/>
      <w:pPr>
        <w:tabs>
          <w:tab w:val="num" w:pos="4669"/>
        </w:tabs>
        <w:ind w:left="4669" w:hanging="360"/>
      </w:pPr>
      <w:rPr>
        <w:rFonts w:ascii="Wingdings" w:hAnsi="Wingdings" w:hint="default"/>
      </w:rPr>
    </w:lvl>
    <w:lvl w:ilvl="6" w:tplc="04090001" w:tentative="1">
      <w:start w:val="1"/>
      <w:numFmt w:val="bullet"/>
      <w:lvlText w:val=""/>
      <w:lvlJc w:val="left"/>
      <w:pPr>
        <w:tabs>
          <w:tab w:val="num" w:pos="5389"/>
        </w:tabs>
        <w:ind w:left="5389" w:hanging="360"/>
      </w:pPr>
      <w:rPr>
        <w:rFonts w:ascii="Symbol" w:hAnsi="Symbol" w:hint="default"/>
      </w:rPr>
    </w:lvl>
    <w:lvl w:ilvl="7" w:tplc="04090003" w:tentative="1">
      <w:start w:val="1"/>
      <w:numFmt w:val="bullet"/>
      <w:lvlText w:val="o"/>
      <w:lvlJc w:val="left"/>
      <w:pPr>
        <w:tabs>
          <w:tab w:val="num" w:pos="6109"/>
        </w:tabs>
        <w:ind w:left="6109" w:hanging="360"/>
      </w:pPr>
      <w:rPr>
        <w:rFonts w:ascii="Courier New" w:hAnsi="Courier New" w:hint="default"/>
      </w:rPr>
    </w:lvl>
    <w:lvl w:ilvl="8" w:tplc="04090005" w:tentative="1">
      <w:start w:val="1"/>
      <w:numFmt w:val="bullet"/>
      <w:lvlText w:val=""/>
      <w:lvlJc w:val="left"/>
      <w:pPr>
        <w:tabs>
          <w:tab w:val="num" w:pos="6829"/>
        </w:tabs>
        <w:ind w:left="6829" w:hanging="360"/>
      </w:pPr>
      <w:rPr>
        <w:rFonts w:ascii="Wingdings" w:hAnsi="Wingdings" w:hint="default"/>
      </w:rPr>
    </w:lvl>
  </w:abstractNum>
  <w:num w:numId="1">
    <w:abstractNumId w:val="86"/>
  </w:num>
  <w:num w:numId="2">
    <w:abstractNumId w:val="0"/>
  </w:num>
  <w:num w:numId="3">
    <w:abstractNumId w:val="66"/>
  </w:num>
  <w:num w:numId="4">
    <w:abstractNumId w:val="8"/>
  </w:num>
  <w:num w:numId="5">
    <w:abstractNumId w:val="61"/>
  </w:num>
  <w:num w:numId="6">
    <w:abstractNumId w:val="2"/>
  </w:num>
  <w:num w:numId="7">
    <w:abstractNumId w:val="97"/>
  </w:num>
  <w:num w:numId="8">
    <w:abstractNumId w:val="74"/>
  </w:num>
  <w:num w:numId="9">
    <w:abstractNumId w:val="106"/>
  </w:num>
  <w:num w:numId="10">
    <w:abstractNumId w:val="39"/>
  </w:num>
  <w:num w:numId="11">
    <w:abstractNumId w:val="84"/>
  </w:num>
  <w:num w:numId="12">
    <w:abstractNumId w:val="50"/>
  </w:num>
  <w:num w:numId="13">
    <w:abstractNumId w:val="7"/>
  </w:num>
  <w:num w:numId="14">
    <w:abstractNumId w:val="3"/>
  </w:num>
  <w:num w:numId="15">
    <w:abstractNumId w:val="9"/>
  </w:num>
  <w:num w:numId="16">
    <w:abstractNumId w:val="87"/>
  </w:num>
  <w:num w:numId="17">
    <w:abstractNumId w:val="20"/>
  </w:num>
  <w:num w:numId="18">
    <w:abstractNumId w:val="68"/>
  </w:num>
  <w:num w:numId="19">
    <w:abstractNumId w:val="27"/>
  </w:num>
  <w:num w:numId="20">
    <w:abstractNumId w:val="85"/>
  </w:num>
  <w:num w:numId="21">
    <w:abstractNumId w:val="63"/>
  </w:num>
  <w:num w:numId="22">
    <w:abstractNumId w:val="79"/>
  </w:num>
  <w:num w:numId="23">
    <w:abstractNumId w:val="18"/>
  </w:num>
  <w:num w:numId="24">
    <w:abstractNumId w:val="89"/>
  </w:num>
  <w:num w:numId="25">
    <w:abstractNumId w:val="65"/>
  </w:num>
  <w:num w:numId="26">
    <w:abstractNumId w:val="81"/>
  </w:num>
  <w:num w:numId="27">
    <w:abstractNumId w:val="52"/>
  </w:num>
  <w:num w:numId="28">
    <w:abstractNumId w:val="73"/>
  </w:num>
  <w:num w:numId="29">
    <w:abstractNumId w:val="67"/>
  </w:num>
  <w:num w:numId="30">
    <w:abstractNumId w:val="35"/>
  </w:num>
  <w:num w:numId="31">
    <w:abstractNumId w:val="56"/>
  </w:num>
  <w:num w:numId="32">
    <w:abstractNumId w:val="90"/>
  </w:num>
  <w:num w:numId="33">
    <w:abstractNumId w:val="91"/>
  </w:num>
  <w:num w:numId="34">
    <w:abstractNumId w:val="94"/>
  </w:num>
  <w:num w:numId="35">
    <w:abstractNumId w:val="82"/>
  </w:num>
  <w:num w:numId="36">
    <w:abstractNumId w:val="99"/>
  </w:num>
  <w:num w:numId="37">
    <w:abstractNumId w:val="29"/>
  </w:num>
  <w:num w:numId="38">
    <w:abstractNumId w:val="100"/>
  </w:num>
  <w:num w:numId="39">
    <w:abstractNumId w:val="19"/>
  </w:num>
  <w:num w:numId="40">
    <w:abstractNumId w:val="75"/>
  </w:num>
  <w:num w:numId="41">
    <w:abstractNumId w:val="107"/>
  </w:num>
  <w:num w:numId="42">
    <w:abstractNumId w:val="78"/>
  </w:num>
  <w:num w:numId="43">
    <w:abstractNumId w:val="62"/>
  </w:num>
  <w:num w:numId="44">
    <w:abstractNumId w:val="105"/>
  </w:num>
  <w:num w:numId="45">
    <w:abstractNumId w:val="96"/>
  </w:num>
  <w:num w:numId="46">
    <w:abstractNumId w:val="28"/>
  </w:num>
  <w:num w:numId="47">
    <w:abstractNumId w:val="41"/>
  </w:num>
  <w:num w:numId="48">
    <w:abstractNumId w:val="32"/>
  </w:num>
  <w:num w:numId="49">
    <w:abstractNumId w:val="53"/>
  </w:num>
  <w:num w:numId="50">
    <w:abstractNumId w:val="48"/>
  </w:num>
  <w:num w:numId="51">
    <w:abstractNumId w:val="102"/>
  </w:num>
  <w:num w:numId="52">
    <w:abstractNumId w:val="14"/>
  </w:num>
  <w:num w:numId="53">
    <w:abstractNumId w:val="46"/>
  </w:num>
  <w:num w:numId="54">
    <w:abstractNumId w:val="49"/>
  </w:num>
  <w:num w:numId="55">
    <w:abstractNumId w:val="83"/>
  </w:num>
  <w:num w:numId="56">
    <w:abstractNumId w:val="40"/>
  </w:num>
  <w:num w:numId="57">
    <w:abstractNumId w:val="44"/>
  </w:num>
  <w:num w:numId="58">
    <w:abstractNumId w:val="24"/>
  </w:num>
  <w:num w:numId="59">
    <w:abstractNumId w:val="43"/>
  </w:num>
  <w:num w:numId="60">
    <w:abstractNumId w:val="76"/>
  </w:num>
  <w:num w:numId="61">
    <w:abstractNumId w:val="93"/>
  </w:num>
  <w:num w:numId="62">
    <w:abstractNumId w:val="16"/>
  </w:num>
  <w:num w:numId="63">
    <w:abstractNumId w:val="13"/>
  </w:num>
  <w:num w:numId="64">
    <w:abstractNumId w:val="59"/>
  </w:num>
  <w:num w:numId="65">
    <w:abstractNumId w:val="108"/>
  </w:num>
  <w:num w:numId="66">
    <w:abstractNumId w:val="4"/>
  </w:num>
  <w:num w:numId="67">
    <w:abstractNumId w:val="77"/>
  </w:num>
  <w:num w:numId="68">
    <w:abstractNumId w:val="71"/>
  </w:num>
  <w:num w:numId="69">
    <w:abstractNumId w:val="36"/>
  </w:num>
  <w:num w:numId="70">
    <w:abstractNumId w:val="88"/>
  </w:num>
  <w:num w:numId="71">
    <w:abstractNumId w:val="92"/>
  </w:num>
  <w:num w:numId="72">
    <w:abstractNumId w:val="37"/>
  </w:num>
  <w:num w:numId="73">
    <w:abstractNumId w:val="5"/>
  </w:num>
  <w:num w:numId="74">
    <w:abstractNumId w:val="70"/>
  </w:num>
  <w:num w:numId="75">
    <w:abstractNumId w:val="30"/>
  </w:num>
  <w:num w:numId="76">
    <w:abstractNumId w:val="15"/>
  </w:num>
  <w:num w:numId="77">
    <w:abstractNumId w:val="51"/>
  </w:num>
  <w:num w:numId="78">
    <w:abstractNumId w:val="54"/>
  </w:num>
  <w:num w:numId="79">
    <w:abstractNumId w:val="25"/>
  </w:num>
  <w:num w:numId="80">
    <w:abstractNumId w:val="23"/>
  </w:num>
  <w:num w:numId="81">
    <w:abstractNumId w:val="47"/>
  </w:num>
  <w:num w:numId="82">
    <w:abstractNumId w:val="38"/>
  </w:num>
  <w:num w:numId="83">
    <w:abstractNumId w:val="6"/>
  </w:num>
  <w:num w:numId="84">
    <w:abstractNumId w:val="101"/>
  </w:num>
  <w:num w:numId="85">
    <w:abstractNumId w:val="72"/>
  </w:num>
  <w:num w:numId="86">
    <w:abstractNumId w:val="22"/>
  </w:num>
  <w:num w:numId="87">
    <w:abstractNumId w:val="1"/>
  </w:num>
  <w:num w:numId="88">
    <w:abstractNumId w:val="26"/>
  </w:num>
  <w:num w:numId="89">
    <w:abstractNumId w:val="10"/>
  </w:num>
  <w:num w:numId="90">
    <w:abstractNumId w:val="34"/>
  </w:num>
  <w:num w:numId="91">
    <w:abstractNumId w:val="98"/>
  </w:num>
  <w:num w:numId="92">
    <w:abstractNumId w:val="60"/>
  </w:num>
  <w:num w:numId="93">
    <w:abstractNumId w:val="12"/>
  </w:num>
  <w:num w:numId="94">
    <w:abstractNumId w:val="80"/>
  </w:num>
  <w:num w:numId="95">
    <w:abstractNumId w:val="95"/>
  </w:num>
  <w:num w:numId="96">
    <w:abstractNumId w:val="33"/>
  </w:num>
  <w:num w:numId="97">
    <w:abstractNumId w:val="42"/>
  </w:num>
  <w:num w:numId="98">
    <w:abstractNumId w:val="57"/>
  </w:num>
  <w:num w:numId="99">
    <w:abstractNumId w:val="109"/>
  </w:num>
  <w:num w:numId="100">
    <w:abstractNumId w:val="11"/>
  </w:num>
  <w:num w:numId="101">
    <w:abstractNumId w:val="55"/>
  </w:num>
  <w:num w:numId="102">
    <w:abstractNumId w:val="31"/>
  </w:num>
  <w:num w:numId="103">
    <w:abstractNumId w:val="45"/>
  </w:num>
  <w:num w:numId="104">
    <w:abstractNumId w:val="17"/>
  </w:num>
  <w:num w:numId="105">
    <w:abstractNumId w:val="69"/>
  </w:num>
  <w:num w:numId="106">
    <w:abstractNumId w:val="104"/>
  </w:num>
  <w:num w:numId="107">
    <w:abstractNumId w:val="103"/>
  </w:num>
  <w:num w:numId="108">
    <w:abstractNumId w:val="58"/>
  </w:num>
  <w:num w:numId="109">
    <w:abstractNumId w:val="64"/>
  </w:num>
  <w:num w:numId="110">
    <w:abstractNumId w:val="21"/>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09"/>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NjYxNjUwM7E0M7NQ0lEKTi0uzszPAykwNKwFACCUqvYtAAAA"/>
  </w:docVars>
  <w:rsids>
    <w:rsidRoot w:val="004B7310"/>
    <w:rsid w:val="000002F0"/>
    <w:rsid w:val="00000595"/>
    <w:rsid w:val="000006C8"/>
    <w:rsid w:val="0000103B"/>
    <w:rsid w:val="000014E3"/>
    <w:rsid w:val="00001944"/>
    <w:rsid w:val="00001AD9"/>
    <w:rsid w:val="00001DD7"/>
    <w:rsid w:val="000024DA"/>
    <w:rsid w:val="00002572"/>
    <w:rsid w:val="00003534"/>
    <w:rsid w:val="00003642"/>
    <w:rsid w:val="00003E31"/>
    <w:rsid w:val="0000412E"/>
    <w:rsid w:val="00004563"/>
    <w:rsid w:val="00004828"/>
    <w:rsid w:val="0000544C"/>
    <w:rsid w:val="00005752"/>
    <w:rsid w:val="000057FF"/>
    <w:rsid w:val="00005A78"/>
    <w:rsid w:val="00005C91"/>
    <w:rsid w:val="00006BF3"/>
    <w:rsid w:val="00007A56"/>
    <w:rsid w:val="00007B0E"/>
    <w:rsid w:val="00007DD9"/>
    <w:rsid w:val="00010BDB"/>
    <w:rsid w:val="00010E44"/>
    <w:rsid w:val="000110C6"/>
    <w:rsid w:val="0001133C"/>
    <w:rsid w:val="000120FA"/>
    <w:rsid w:val="00012433"/>
    <w:rsid w:val="00012536"/>
    <w:rsid w:val="000127D8"/>
    <w:rsid w:val="00012DFA"/>
    <w:rsid w:val="00012EC1"/>
    <w:rsid w:val="00013BF8"/>
    <w:rsid w:val="0001489E"/>
    <w:rsid w:val="000148AD"/>
    <w:rsid w:val="00014E52"/>
    <w:rsid w:val="0001570D"/>
    <w:rsid w:val="000167F4"/>
    <w:rsid w:val="00016CB1"/>
    <w:rsid w:val="00016F51"/>
    <w:rsid w:val="00017283"/>
    <w:rsid w:val="0001782F"/>
    <w:rsid w:val="00017B97"/>
    <w:rsid w:val="00020144"/>
    <w:rsid w:val="000203D2"/>
    <w:rsid w:val="00020756"/>
    <w:rsid w:val="00020998"/>
    <w:rsid w:val="00020D14"/>
    <w:rsid w:val="0002111F"/>
    <w:rsid w:val="00021874"/>
    <w:rsid w:val="000219B1"/>
    <w:rsid w:val="000222AA"/>
    <w:rsid w:val="000226A0"/>
    <w:rsid w:val="00022724"/>
    <w:rsid w:val="000229B3"/>
    <w:rsid w:val="00022B57"/>
    <w:rsid w:val="00022FAC"/>
    <w:rsid w:val="0002312F"/>
    <w:rsid w:val="000241DB"/>
    <w:rsid w:val="00024E2E"/>
    <w:rsid w:val="00026237"/>
    <w:rsid w:val="000265F9"/>
    <w:rsid w:val="000266B3"/>
    <w:rsid w:val="00026AAF"/>
    <w:rsid w:val="00027108"/>
    <w:rsid w:val="00027240"/>
    <w:rsid w:val="000274BA"/>
    <w:rsid w:val="0002799E"/>
    <w:rsid w:val="00027E98"/>
    <w:rsid w:val="00030FBD"/>
    <w:rsid w:val="00032017"/>
    <w:rsid w:val="00032337"/>
    <w:rsid w:val="000326B6"/>
    <w:rsid w:val="00032A2B"/>
    <w:rsid w:val="00032BFF"/>
    <w:rsid w:val="00032DC6"/>
    <w:rsid w:val="00032E60"/>
    <w:rsid w:val="000338C9"/>
    <w:rsid w:val="0003393F"/>
    <w:rsid w:val="00033A10"/>
    <w:rsid w:val="00034693"/>
    <w:rsid w:val="0003490D"/>
    <w:rsid w:val="00034B3E"/>
    <w:rsid w:val="00035FD1"/>
    <w:rsid w:val="00036288"/>
    <w:rsid w:val="00036B2B"/>
    <w:rsid w:val="000372E6"/>
    <w:rsid w:val="00037409"/>
    <w:rsid w:val="000375AA"/>
    <w:rsid w:val="0003776F"/>
    <w:rsid w:val="000378C2"/>
    <w:rsid w:val="000378EE"/>
    <w:rsid w:val="00037D4F"/>
    <w:rsid w:val="00037FC5"/>
    <w:rsid w:val="000404F4"/>
    <w:rsid w:val="00041A49"/>
    <w:rsid w:val="000422F1"/>
    <w:rsid w:val="00042336"/>
    <w:rsid w:val="0004234F"/>
    <w:rsid w:val="00042468"/>
    <w:rsid w:val="00042598"/>
    <w:rsid w:val="000426A5"/>
    <w:rsid w:val="00042CB3"/>
    <w:rsid w:val="00042D9F"/>
    <w:rsid w:val="00042E5A"/>
    <w:rsid w:val="0004315C"/>
    <w:rsid w:val="000437DF"/>
    <w:rsid w:val="00043C19"/>
    <w:rsid w:val="00043CF1"/>
    <w:rsid w:val="000442D9"/>
    <w:rsid w:val="000443F2"/>
    <w:rsid w:val="000446BB"/>
    <w:rsid w:val="000446FC"/>
    <w:rsid w:val="00044BBA"/>
    <w:rsid w:val="00044BD9"/>
    <w:rsid w:val="00044CE6"/>
    <w:rsid w:val="00044EBA"/>
    <w:rsid w:val="00045B59"/>
    <w:rsid w:val="00046305"/>
    <w:rsid w:val="0004638F"/>
    <w:rsid w:val="00046462"/>
    <w:rsid w:val="000468F3"/>
    <w:rsid w:val="00046A2B"/>
    <w:rsid w:val="00046C35"/>
    <w:rsid w:val="00046CBB"/>
    <w:rsid w:val="00047F9C"/>
    <w:rsid w:val="000501C6"/>
    <w:rsid w:val="00050368"/>
    <w:rsid w:val="000503BF"/>
    <w:rsid w:val="00050B41"/>
    <w:rsid w:val="00050B99"/>
    <w:rsid w:val="00050E58"/>
    <w:rsid w:val="000511AB"/>
    <w:rsid w:val="00051200"/>
    <w:rsid w:val="00051AD0"/>
    <w:rsid w:val="00051CD8"/>
    <w:rsid w:val="000521B5"/>
    <w:rsid w:val="00052BC7"/>
    <w:rsid w:val="000534AA"/>
    <w:rsid w:val="00053581"/>
    <w:rsid w:val="00053A6D"/>
    <w:rsid w:val="00053DAF"/>
    <w:rsid w:val="00053F62"/>
    <w:rsid w:val="00053F6F"/>
    <w:rsid w:val="000540DE"/>
    <w:rsid w:val="000548F1"/>
    <w:rsid w:val="00054973"/>
    <w:rsid w:val="00055113"/>
    <w:rsid w:val="00055268"/>
    <w:rsid w:val="000554A4"/>
    <w:rsid w:val="0005580B"/>
    <w:rsid w:val="00055A58"/>
    <w:rsid w:val="00055AA2"/>
    <w:rsid w:val="00055CE2"/>
    <w:rsid w:val="00055D75"/>
    <w:rsid w:val="00056087"/>
    <w:rsid w:val="000563CA"/>
    <w:rsid w:val="00056954"/>
    <w:rsid w:val="00056AAC"/>
    <w:rsid w:val="00056FA4"/>
    <w:rsid w:val="00057081"/>
    <w:rsid w:val="000572A7"/>
    <w:rsid w:val="00057383"/>
    <w:rsid w:val="0005756D"/>
    <w:rsid w:val="000575E7"/>
    <w:rsid w:val="00057735"/>
    <w:rsid w:val="00057E7B"/>
    <w:rsid w:val="00057FAA"/>
    <w:rsid w:val="00060037"/>
    <w:rsid w:val="0006008D"/>
    <w:rsid w:val="00060686"/>
    <w:rsid w:val="000608BA"/>
    <w:rsid w:val="00060B51"/>
    <w:rsid w:val="00060D82"/>
    <w:rsid w:val="000611EC"/>
    <w:rsid w:val="0006190B"/>
    <w:rsid w:val="00061B98"/>
    <w:rsid w:val="00062236"/>
    <w:rsid w:val="00062614"/>
    <w:rsid w:val="00062685"/>
    <w:rsid w:val="00062AFF"/>
    <w:rsid w:val="00062BB1"/>
    <w:rsid w:val="00063207"/>
    <w:rsid w:val="000633DA"/>
    <w:rsid w:val="000639B6"/>
    <w:rsid w:val="00064CDD"/>
    <w:rsid w:val="00064EEE"/>
    <w:rsid w:val="00065C87"/>
    <w:rsid w:val="0006684D"/>
    <w:rsid w:val="00066B71"/>
    <w:rsid w:val="00067961"/>
    <w:rsid w:val="0007011B"/>
    <w:rsid w:val="000703BD"/>
    <w:rsid w:val="00070E40"/>
    <w:rsid w:val="00070F4F"/>
    <w:rsid w:val="00070FF7"/>
    <w:rsid w:val="00071502"/>
    <w:rsid w:val="00071818"/>
    <w:rsid w:val="00072739"/>
    <w:rsid w:val="00072A5B"/>
    <w:rsid w:val="000734B5"/>
    <w:rsid w:val="00073866"/>
    <w:rsid w:val="00073AFB"/>
    <w:rsid w:val="00073D13"/>
    <w:rsid w:val="0007418C"/>
    <w:rsid w:val="00074907"/>
    <w:rsid w:val="00074EBB"/>
    <w:rsid w:val="00075D31"/>
    <w:rsid w:val="00075F06"/>
    <w:rsid w:val="00075F83"/>
    <w:rsid w:val="00076438"/>
    <w:rsid w:val="000772DB"/>
    <w:rsid w:val="00077419"/>
    <w:rsid w:val="00077866"/>
    <w:rsid w:val="00077902"/>
    <w:rsid w:val="00077DEC"/>
    <w:rsid w:val="00080503"/>
    <w:rsid w:val="00080DB3"/>
    <w:rsid w:val="00081033"/>
    <w:rsid w:val="00081205"/>
    <w:rsid w:val="00081220"/>
    <w:rsid w:val="00081C10"/>
    <w:rsid w:val="00081C1A"/>
    <w:rsid w:val="00081CB1"/>
    <w:rsid w:val="00081CE3"/>
    <w:rsid w:val="00081E38"/>
    <w:rsid w:val="00082791"/>
    <w:rsid w:val="0008293A"/>
    <w:rsid w:val="000829DF"/>
    <w:rsid w:val="00082DDF"/>
    <w:rsid w:val="00083275"/>
    <w:rsid w:val="0008337C"/>
    <w:rsid w:val="0008373D"/>
    <w:rsid w:val="000839DB"/>
    <w:rsid w:val="00083C24"/>
    <w:rsid w:val="0008435E"/>
    <w:rsid w:val="00085245"/>
    <w:rsid w:val="0008539F"/>
    <w:rsid w:val="000853E9"/>
    <w:rsid w:val="00085638"/>
    <w:rsid w:val="0008586A"/>
    <w:rsid w:val="000858AC"/>
    <w:rsid w:val="000858F4"/>
    <w:rsid w:val="00085A57"/>
    <w:rsid w:val="00085D05"/>
    <w:rsid w:val="00086342"/>
    <w:rsid w:val="00086752"/>
    <w:rsid w:val="00086BC4"/>
    <w:rsid w:val="00086BE2"/>
    <w:rsid w:val="000870AF"/>
    <w:rsid w:val="00087E4F"/>
    <w:rsid w:val="000901B3"/>
    <w:rsid w:val="00090752"/>
    <w:rsid w:val="00091186"/>
    <w:rsid w:val="00091675"/>
    <w:rsid w:val="0009172B"/>
    <w:rsid w:val="00091E47"/>
    <w:rsid w:val="00092212"/>
    <w:rsid w:val="00092363"/>
    <w:rsid w:val="00092483"/>
    <w:rsid w:val="00092690"/>
    <w:rsid w:val="00092DDB"/>
    <w:rsid w:val="00092EA5"/>
    <w:rsid w:val="000930A0"/>
    <w:rsid w:val="000931A8"/>
    <w:rsid w:val="00093290"/>
    <w:rsid w:val="000939F9"/>
    <w:rsid w:val="00094674"/>
    <w:rsid w:val="000948D9"/>
    <w:rsid w:val="000948DA"/>
    <w:rsid w:val="000951FA"/>
    <w:rsid w:val="000953B3"/>
    <w:rsid w:val="00096099"/>
    <w:rsid w:val="00096406"/>
    <w:rsid w:val="00096C16"/>
    <w:rsid w:val="00096C59"/>
    <w:rsid w:val="000974DD"/>
    <w:rsid w:val="000975D1"/>
    <w:rsid w:val="00097936"/>
    <w:rsid w:val="00097B7D"/>
    <w:rsid w:val="000A0DDB"/>
    <w:rsid w:val="000A1151"/>
    <w:rsid w:val="000A160F"/>
    <w:rsid w:val="000A1B46"/>
    <w:rsid w:val="000A1FF4"/>
    <w:rsid w:val="000A235E"/>
    <w:rsid w:val="000A2447"/>
    <w:rsid w:val="000A245C"/>
    <w:rsid w:val="000A2A08"/>
    <w:rsid w:val="000A2A2C"/>
    <w:rsid w:val="000A2BB5"/>
    <w:rsid w:val="000A2EE5"/>
    <w:rsid w:val="000A37B3"/>
    <w:rsid w:val="000A391D"/>
    <w:rsid w:val="000A4015"/>
    <w:rsid w:val="000A426B"/>
    <w:rsid w:val="000A4EF2"/>
    <w:rsid w:val="000A5EE9"/>
    <w:rsid w:val="000A619B"/>
    <w:rsid w:val="000A6627"/>
    <w:rsid w:val="000A75FD"/>
    <w:rsid w:val="000B0089"/>
    <w:rsid w:val="000B0AD9"/>
    <w:rsid w:val="000B0B6F"/>
    <w:rsid w:val="000B0D63"/>
    <w:rsid w:val="000B13F9"/>
    <w:rsid w:val="000B16A2"/>
    <w:rsid w:val="000B1918"/>
    <w:rsid w:val="000B1D73"/>
    <w:rsid w:val="000B1E8C"/>
    <w:rsid w:val="000B20E0"/>
    <w:rsid w:val="000B21FA"/>
    <w:rsid w:val="000B2747"/>
    <w:rsid w:val="000B409A"/>
    <w:rsid w:val="000B45B1"/>
    <w:rsid w:val="000B480F"/>
    <w:rsid w:val="000B4851"/>
    <w:rsid w:val="000B4985"/>
    <w:rsid w:val="000B57FE"/>
    <w:rsid w:val="000B6183"/>
    <w:rsid w:val="000B6464"/>
    <w:rsid w:val="000B74C3"/>
    <w:rsid w:val="000B7E8C"/>
    <w:rsid w:val="000B7EE8"/>
    <w:rsid w:val="000C05D6"/>
    <w:rsid w:val="000C0B88"/>
    <w:rsid w:val="000C0D0A"/>
    <w:rsid w:val="000C18FB"/>
    <w:rsid w:val="000C1AB2"/>
    <w:rsid w:val="000C1EFF"/>
    <w:rsid w:val="000C2178"/>
    <w:rsid w:val="000C2296"/>
    <w:rsid w:val="000C2AE6"/>
    <w:rsid w:val="000C2EA2"/>
    <w:rsid w:val="000C3B47"/>
    <w:rsid w:val="000C3C65"/>
    <w:rsid w:val="000C3F2E"/>
    <w:rsid w:val="000C3F9B"/>
    <w:rsid w:val="000C4100"/>
    <w:rsid w:val="000C44D4"/>
    <w:rsid w:val="000C4C1C"/>
    <w:rsid w:val="000C4ECD"/>
    <w:rsid w:val="000C4F00"/>
    <w:rsid w:val="000C517B"/>
    <w:rsid w:val="000C53B3"/>
    <w:rsid w:val="000C5577"/>
    <w:rsid w:val="000C55B8"/>
    <w:rsid w:val="000C5715"/>
    <w:rsid w:val="000C5E43"/>
    <w:rsid w:val="000C609E"/>
    <w:rsid w:val="000C6D90"/>
    <w:rsid w:val="000C74A9"/>
    <w:rsid w:val="000C76DF"/>
    <w:rsid w:val="000C76FB"/>
    <w:rsid w:val="000C778D"/>
    <w:rsid w:val="000C7C75"/>
    <w:rsid w:val="000C7D89"/>
    <w:rsid w:val="000D009C"/>
    <w:rsid w:val="000D0311"/>
    <w:rsid w:val="000D07ED"/>
    <w:rsid w:val="000D0A9E"/>
    <w:rsid w:val="000D0EF3"/>
    <w:rsid w:val="000D11BE"/>
    <w:rsid w:val="000D128E"/>
    <w:rsid w:val="000D162D"/>
    <w:rsid w:val="000D1DDD"/>
    <w:rsid w:val="000D1E08"/>
    <w:rsid w:val="000D256D"/>
    <w:rsid w:val="000D2A30"/>
    <w:rsid w:val="000D2C45"/>
    <w:rsid w:val="000D2FE7"/>
    <w:rsid w:val="000D308A"/>
    <w:rsid w:val="000D3C7E"/>
    <w:rsid w:val="000D3CD1"/>
    <w:rsid w:val="000D402A"/>
    <w:rsid w:val="000D40DE"/>
    <w:rsid w:val="000D45EB"/>
    <w:rsid w:val="000D4879"/>
    <w:rsid w:val="000D51F3"/>
    <w:rsid w:val="000D5C57"/>
    <w:rsid w:val="000D77E9"/>
    <w:rsid w:val="000D7A7D"/>
    <w:rsid w:val="000D7B8B"/>
    <w:rsid w:val="000E08D9"/>
    <w:rsid w:val="000E0B07"/>
    <w:rsid w:val="000E1206"/>
    <w:rsid w:val="000E1B55"/>
    <w:rsid w:val="000E1E33"/>
    <w:rsid w:val="000E209E"/>
    <w:rsid w:val="000E219B"/>
    <w:rsid w:val="000E23C9"/>
    <w:rsid w:val="000E2686"/>
    <w:rsid w:val="000E27F8"/>
    <w:rsid w:val="000E2DFB"/>
    <w:rsid w:val="000E3E2D"/>
    <w:rsid w:val="000E48B0"/>
    <w:rsid w:val="000E5723"/>
    <w:rsid w:val="000E5BD8"/>
    <w:rsid w:val="000E603E"/>
    <w:rsid w:val="000E6830"/>
    <w:rsid w:val="000E6929"/>
    <w:rsid w:val="000E6A19"/>
    <w:rsid w:val="000E6F95"/>
    <w:rsid w:val="000E7B4B"/>
    <w:rsid w:val="000E7F1F"/>
    <w:rsid w:val="000F0261"/>
    <w:rsid w:val="000F03E9"/>
    <w:rsid w:val="000F04D0"/>
    <w:rsid w:val="000F0758"/>
    <w:rsid w:val="000F0F20"/>
    <w:rsid w:val="000F1095"/>
    <w:rsid w:val="000F1166"/>
    <w:rsid w:val="000F1351"/>
    <w:rsid w:val="000F1D60"/>
    <w:rsid w:val="000F1E94"/>
    <w:rsid w:val="000F348F"/>
    <w:rsid w:val="000F3580"/>
    <w:rsid w:val="000F35D2"/>
    <w:rsid w:val="000F4193"/>
    <w:rsid w:val="000F4855"/>
    <w:rsid w:val="000F4866"/>
    <w:rsid w:val="000F4AC5"/>
    <w:rsid w:val="000F4D20"/>
    <w:rsid w:val="000F5968"/>
    <w:rsid w:val="000F6095"/>
    <w:rsid w:val="000F6408"/>
    <w:rsid w:val="000F720D"/>
    <w:rsid w:val="000F73D4"/>
    <w:rsid w:val="000F743F"/>
    <w:rsid w:val="000F750A"/>
    <w:rsid w:val="000F755A"/>
    <w:rsid w:val="000F779F"/>
    <w:rsid w:val="000F79BB"/>
    <w:rsid w:val="0010035D"/>
    <w:rsid w:val="00100418"/>
    <w:rsid w:val="001007BE"/>
    <w:rsid w:val="00100D52"/>
    <w:rsid w:val="00100E11"/>
    <w:rsid w:val="00100F26"/>
    <w:rsid w:val="0010113F"/>
    <w:rsid w:val="0010184B"/>
    <w:rsid w:val="00102037"/>
    <w:rsid w:val="001022EB"/>
    <w:rsid w:val="00102364"/>
    <w:rsid w:val="00102698"/>
    <w:rsid w:val="001028CB"/>
    <w:rsid w:val="00102A5A"/>
    <w:rsid w:val="00102D38"/>
    <w:rsid w:val="00102DC9"/>
    <w:rsid w:val="00104023"/>
    <w:rsid w:val="00104655"/>
    <w:rsid w:val="0010465B"/>
    <w:rsid w:val="001049DE"/>
    <w:rsid w:val="00105037"/>
    <w:rsid w:val="00105095"/>
    <w:rsid w:val="00106799"/>
    <w:rsid w:val="001067EB"/>
    <w:rsid w:val="00106BDB"/>
    <w:rsid w:val="00106F81"/>
    <w:rsid w:val="0010773E"/>
    <w:rsid w:val="0010783E"/>
    <w:rsid w:val="00107B89"/>
    <w:rsid w:val="001106BE"/>
    <w:rsid w:val="001106E1"/>
    <w:rsid w:val="00110E16"/>
    <w:rsid w:val="00111AA8"/>
    <w:rsid w:val="00111BCB"/>
    <w:rsid w:val="00112259"/>
    <w:rsid w:val="0011269D"/>
    <w:rsid w:val="00112A78"/>
    <w:rsid w:val="00112C91"/>
    <w:rsid w:val="00113646"/>
    <w:rsid w:val="00113A68"/>
    <w:rsid w:val="001144B5"/>
    <w:rsid w:val="00114711"/>
    <w:rsid w:val="00114E4F"/>
    <w:rsid w:val="00115765"/>
    <w:rsid w:val="00115900"/>
    <w:rsid w:val="0011596C"/>
    <w:rsid w:val="001167D7"/>
    <w:rsid w:val="00116CE8"/>
    <w:rsid w:val="00116D56"/>
    <w:rsid w:val="00117DBC"/>
    <w:rsid w:val="00117DC3"/>
    <w:rsid w:val="00120578"/>
    <w:rsid w:val="00120621"/>
    <w:rsid w:val="00120C57"/>
    <w:rsid w:val="001212CE"/>
    <w:rsid w:val="00121741"/>
    <w:rsid w:val="00121851"/>
    <w:rsid w:val="00121DB1"/>
    <w:rsid w:val="001225E1"/>
    <w:rsid w:val="0012277B"/>
    <w:rsid w:val="0012281C"/>
    <w:rsid w:val="00122C1D"/>
    <w:rsid w:val="001233F5"/>
    <w:rsid w:val="001236C6"/>
    <w:rsid w:val="00124142"/>
    <w:rsid w:val="0012470A"/>
    <w:rsid w:val="00124B23"/>
    <w:rsid w:val="00124C51"/>
    <w:rsid w:val="00125223"/>
    <w:rsid w:val="001253FA"/>
    <w:rsid w:val="001254B6"/>
    <w:rsid w:val="001254B9"/>
    <w:rsid w:val="00125965"/>
    <w:rsid w:val="00125B3E"/>
    <w:rsid w:val="00125D79"/>
    <w:rsid w:val="00125DEB"/>
    <w:rsid w:val="00125E9C"/>
    <w:rsid w:val="00125F77"/>
    <w:rsid w:val="00126634"/>
    <w:rsid w:val="001269D8"/>
    <w:rsid w:val="00127972"/>
    <w:rsid w:val="00127C4B"/>
    <w:rsid w:val="00127DA6"/>
    <w:rsid w:val="00130EC8"/>
    <w:rsid w:val="00131506"/>
    <w:rsid w:val="00131547"/>
    <w:rsid w:val="00131675"/>
    <w:rsid w:val="00132600"/>
    <w:rsid w:val="0013321F"/>
    <w:rsid w:val="00133E40"/>
    <w:rsid w:val="00134152"/>
    <w:rsid w:val="00134A53"/>
    <w:rsid w:val="00135009"/>
    <w:rsid w:val="00135115"/>
    <w:rsid w:val="001357F0"/>
    <w:rsid w:val="00135950"/>
    <w:rsid w:val="00136923"/>
    <w:rsid w:val="00136F67"/>
    <w:rsid w:val="0013717C"/>
    <w:rsid w:val="0013758E"/>
    <w:rsid w:val="0013761B"/>
    <w:rsid w:val="00137D76"/>
    <w:rsid w:val="00140658"/>
    <w:rsid w:val="001427BE"/>
    <w:rsid w:val="00142D64"/>
    <w:rsid w:val="00143248"/>
    <w:rsid w:val="001438CB"/>
    <w:rsid w:val="00144B71"/>
    <w:rsid w:val="00144E9B"/>
    <w:rsid w:val="001455C8"/>
    <w:rsid w:val="00146186"/>
    <w:rsid w:val="00146DBF"/>
    <w:rsid w:val="00146F35"/>
    <w:rsid w:val="00146FBC"/>
    <w:rsid w:val="00147613"/>
    <w:rsid w:val="00147A78"/>
    <w:rsid w:val="00147D00"/>
    <w:rsid w:val="00150CD1"/>
    <w:rsid w:val="00150FB6"/>
    <w:rsid w:val="001511CB"/>
    <w:rsid w:val="001516D7"/>
    <w:rsid w:val="00151F53"/>
    <w:rsid w:val="001533D5"/>
    <w:rsid w:val="001534A4"/>
    <w:rsid w:val="0015380C"/>
    <w:rsid w:val="0015453D"/>
    <w:rsid w:val="00154AA5"/>
    <w:rsid w:val="00154B58"/>
    <w:rsid w:val="00154CE3"/>
    <w:rsid w:val="00155169"/>
    <w:rsid w:val="00155D06"/>
    <w:rsid w:val="00155FDB"/>
    <w:rsid w:val="001570D1"/>
    <w:rsid w:val="0015763F"/>
    <w:rsid w:val="00157AA8"/>
    <w:rsid w:val="00160856"/>
    <w:rsid w:val="00160EBF"/>
    <w:rsid w:val="00161113"/>
    <w:rsid w:val="0016178E"/>
    <w:rsid w:val="0016182A"/>
    <w:rsid w:val="00162144"/>
    <w:rsid w:val="001628AF"/>
    <w:rsid w:val="0016415B"/>
    <w:rsid w:val="001644B1"/>
    <w:rsid w:val="00164A79"/>
    <w:rsid w:val="00165124"/>
    <w:rsid w:val="00165379"/>
    <w:rsid w:val="00165ABB"/>
    <w:rsid w:val="00165BEF"/>
    <w:rsid w:val="00165F78"/>
    <w:rsid w:val="001660B6"/>
    <w:rsid w:val="0016651D"/>
    <w:rsid w:val="00166562"/>
    <w:rsid w:val="00166A22"/>
    <w:rsid w:val="00167012"/>
    <w:rsid w:val="0016712A"/>
    <w:rsid w:val="00167D0B"/>
    <w:rsid w:val="00170336"/>
    <w:rsid w:val="00171A67"/>
    <w:rsid w:val="00171F68"/>
    <w:rsid w:val="0017359C"/>
    <w:rsid w:val="001735CC"/>
    <w:rsid w:val="00173747"/>
    <w:rsid w:val="00173D06"/>
    <w:rsid w:val="001740EC"/>
    <w:rsid w:val="00174391"/>
    <w:rsid w:val="001744C4"/>
    <w:rsid w:val="001745D4"/>
    <w:rsid w:val="0017482F"/>
    <w:rsid w:val="00175317"/>
    <w:rsid w:val="001756B3"/>
    <w:rsid w:val="00175D81"/>
    <w:rsid w:val="00176004"/>
    <w:rsid w:val="0017644F"/>
    <w:rsid w:val="00176557"/>
    <w:rsid w:val="00176810"/>
    <w:rsid w:val="00176C30"/>
    <w:rsid w:val="00176F68"/>
    <w:rsid w:val="00177608"/>
    <w:rsid w:val="00180559"/>
    <w:rsid w:val="0018195F"/>
    <w:rsid w:val="00182043"/>
    <w:rsid w:val="001822B6"/>
    <w:rsid w:val="00182BD2"/>
    <w:rsid w:val="00183081"/>
    <w:rsid w:val="0018392B"/>
    <w:rsid w:val="00183D01"/>
    <w:rsid w:val="00183FAF"/>
    <w:rsid w:val="00184065"/>
    <w:rsid w:val="001844C7"/>
    <w:rsid w:val="0018496D"/>
    <w:rsid w:val="00184D5C"/>
    <w:rsid w:val="00184E82"/>
    <w:rsid w:val="0018589F"/>
    <w:rsid w:val="0018664A"/>
    <w:rsid w:val="0018672E"/>
    <w:rsid w:val="0018683A"/>
    <w:rsid w:val="00186ABD"/>
    <w:rsid w:val="00186B8E"/>
    <w:rsid w:val="00186D48"/>
    <w:rsid w:val="00186F57"/>
    <w:rsid w:val="001876A6"/>
    <w:rsid w:val="00187CB3"/>
    <w:rsid w:val="00187DD2"/>
    <w:rsid w:val="00187F61"/>
    <w:rsid w:val="00187FC0"/>
    <w:rsid w:val="00190014"/>
    <w:rsid w:val="001904A6"/>
    <w:rsid w:val="00191FBA"/>
    <w:rsid w:val="00192CB1"/>
    <w:rsid w:val="00192CF0"/>
    <w:rsid w:val="001930E9"/>
    <w:rsid w:val="001942FC"/>
    <w:rsid w:val="0019526E"/>
    <w:rsid w:val="00195A4F"/>
    <w:rsid w:val="00195C22"/>
    <w:rsid w:val="00195E03"/>
    <w:rsid w:val="00195FAF"/>
    <w:rsid w:val="00196090"/>
    <w:rsid w:val="00196391"/>
    <w:rsid w:val="0019683E"/>
    <w:rsid w:val="0019741E"/>
    <w:rsid w:val="001975B2"/>
    <w:rsid w:val="00197B82"/>
    <w:rsid w:val="00197D00"/>
    <w:rsid w:val="00197E11"/>
    <w:rsid w:val="001A0043"/>
    <w:rsid w:val="001A0609"/>
    <w:rsid w:val="001A0F10"/>
    <w:rsid w:val="001A1A9C"/>
    <w:rsid w:val="001A1C73"/>
    <w:rsid w:val="001A20CF"/>
    <w:rsid w:val="001A240F"/>
    <w:rsid w:val="001A24FA"/>
    <w:rsid w:val="001A2518"/>
    <w:rsid w:val="001A25C7"/>
    <w:rsid w:val="001A283C"/>
    <w:rsid w:val="001A360C"/>
    <w:rsid w:val="001A385D"/>
    <w:rsid w:val="001A386E"/>
    <w:rsid w:val="001A3BB9"/>
    <w:rsid w:val="001A3DA9"/>
    <w:rsid w:val="001A408C"/>
    <w:rsid w:val="001A41F3"/>
    <w:rsid w:val="001A433F"/>
    <w:rsid w:val="001A4815"/>
    <w:rsid w:val="001A4B90"/>
    <w:rsid w:val="001A5A42"/>
    <w:rsid w:val="001A5CA7"/>
    <w:rsid w:val="001A5DCB"/>
    <w:rsid w:val="001A5F30"/>
    <w:rsid w:val="001A5F3E"/>
    <w:rsid w:val="001A715D"/>
    <w:rsid w:val="001B0AF4"/>
    <w:rsid w:val="001B0EA7"/>
    <w:rsid w:val="001B15F0"/>
    <w:rsid w:val="001B2897"/>
    <w:rsid w:val="001B2A4E"/>
    <w:rsid w:val="001B3368"/>
    <w:rsid w:val="001B3470"/>
    <w:rsid w:val="001B39D0"/>
    <w:rsid w:val="001B4A7C"/>
    <w:rsid w:val="001B4B1C"/>
    <w:rsid w:val="001B55A6"/>
    <w:rsid w:val="001B5BBF"/>
    <w:rsid w:val="001B5C98"/>
    <w:rsid w:val="001B60B3"/>
    <w:rsid w:val="001B6D15"/>
    <w:rsid w:val="001B7AB8"/>
    <w:rsid w:val="001C0019"/>
    <w:rsid w:val="001C04EA"/>
    <w:rsid w:val="001C09B9"/>
    <w:rsid w:val="001C126B"/>
    <w:rsid w:val="001C13A2"/>
    <w:rsid w:val="001C1513"/>
    <w:rsid w:val="001C158B"/>
    <w:rsid w:val="001C175F"/>
    <w:rsid w:val="001C1F98"/>
    <w:rsid w:val="001C21D2"/>
    <w:rsid w:val="001C3F02"/>
    <w:rsid w:val="001C4820"/>
    <w:rsid w:val="001C4E1E"/>
    <w:rsid w:val="001C500F"/>
    <w:rsid w:val="001C52AB"/>
    <w:rsid w:val="001C5638"/>
    <w:rsid w:val="001C5938"/>
    <w:rsid w:val="001C5D01"/>
    <w:rsid w:val="001C6208"/>
    <w:rsid w:val="001C74B7"/>
    <w:rsid w:val="001C76A4"/>
    <w:rsid w:val="001C7977"/>
    <w:rsid w:val="001C7BA6"/>
    <w:rsid w:val="001D077F"/>
    <w:rsid w:val="001D0CF3"/>
    <w:rsid w:val="001D0DB2"/>
    <w:rsid w:val="001D10CF"/>
    <w:rsid w:val="001D1926"/>
    <w:rsid w:val="001D198D"/>
    <w:rsid w:val="001D2567"/>
    <w:rsid w:val="001D2602"/>
    <w:rsid w:val="001D29AB"/>
    <w:rsid w:val="001D2A91"/>
    <w:rsid w:val="001D3542"/>
    <w:rsid w:val="001D3BC3"/>
    <w:rsid w:val="001D4594"/>
    <w:rsid w:val="001D467F"/>
    <w:rsid w:val="001D50F0"/>
    <w:rsid w:val="001D5434"/>
    <w:rsid w:val="001D617F"/>
    <w:rsid w:val="001D63A9"/>
    <w:rsid w:val="001D6B9B"/>
    <w:rsid w:val="001D6BA3"/>
    <w:rsid w:val="001D6D35"/>
    <w:rsid w:val="001D6D7F"/>
    <w:rsid w:val="001D7D1C"/>
    <w:rsid w:val="001D7E27"/>
    <w:rsid w:val="001E00C5"/>
    <w:rsid w:val="001E0DFA"/>
    <w:rsid w:val="001E0E9D"/>
    <w:rsid w:val="001E10C1"/>
    <w:rsid w:val="001E1885"/>
    <w:rsid w:val="001E2552"/>
    <w:rsid w:val="001E3020"/>
    <w:rsid w:val="001E3023"/>
    <w:rsid w:val="001E30B0"/>
    <w:rsid w:val="001E30CB"/>
    <w:rsid w:val="001E3EE6"/>
    <w:rsid w:val="001E4385"/>
    <w:rsid w:val="001E45FC"/>
    <w:rsid w:val="001E4846"/>
    <w:rsid w:val="001E4A83"/>
    <w:rsid w:val="001E6184"/>
    <w:rsid w:val="001E7674"/>
    <w:rsid w:val="001F097C"/>
    <w:rsid w:val="001F0C95"/>
    <w:rsid w:val="001F11E5"/>
    <w:rsid w:val="001F1274"/>
    <w:rsid w:val="001F202B"/>
    <w:rsid w:val="001F2755"/>
    <w:rsid w:val="001F2778"/>
    <w:rsid w:val="001F2B95"/>
    <w:rsid w:val="001F2F08"/>
    <w:rsid w:val="001F3366"/>
    <w:rsid w:val="001F3BF2"/>
    <w:rsid w:val="001F3D57"/>
    <w:rsid w:val="001F3D63"/>
    <w:rsid w:val="001F3EFD"/>
    <w:rsid w:val="001F406C"/>
    <w:rsid w:val="001F49C6"/>
    <w:rsid w:val="001F4D8E"/>
    <w:rsid w:val="001F517F"/>
    <w:rsid w:val="001F55EB"/>
    <w:rsid w:val="001F5A92"/>
    <w:rsid w:val="001F64B7"/>
    <w:rsid w:val="001F7202"/>
    <w:rsid w:val="00200612"/>
    <w:rsid w:val="00200B65"/>
    <w:rsid w:val="00201989"/>
    <w:rsid w:val="0020211A"/>
    <w:rsid w:val="00202297"/>
    <w:rsid w:val="002026B2"/>
    <w:rsid w:val="00202A6B"/>
    <w:rsid w:val="00202ED1"/>
    <w:rsid w:val="00203220"/>
    <w:rsid w:val="0020349A"/>
    <w:rsid w:val="002034F2"/>
    <w:rsid w:val="002035F8"/>
    <w:rsid w:val="0020392E"/>
    <w:rsid w:val="0020395B"/>
    <w:rsid w:val="00203ACA"/>
    <w:rsid w:val="00204700"/>
    <w:rsid w:val="00204F42"/>
    <w:rsid w:val="0020539F"/>
    <w:rsid w:val="002067C5"/>
    <w:rsid w:val="00206FB0"/>
    <w:rsid w:val="00207134"/>
    <w:rsid w:val="00207A2E"/>
    <w:rsid w:val="00207AB8"/>
    <w:rsid w:val="00207D65"/>
    <w:rsid w:val="00210797"/>
    <w:rsid w:val="00210F5E"/>
    <w:rsid w:val="00211785"/>
    <w:rsid w:val="002118E1"/>
    <w:rsid w:val="00211B3E"/>
    <w:rsid w:val="00211FD8"/>
    <w:rsid w:val="00212D28"/>
    <w:rsid w:val="00212E86"/>
    <w:rsid w:val="002130D9"/>
    <w:rsid w:val="00213E24"/>
    <w:rsid w:val="0021452A"/>
    <w:rsid w:val="00214764"/>
    <w:rsid w:val="0021478D"/>
    <w:rsid w:val="00214878"/>
    <w:rsid w:val="00214C25"/>
    <w:rsid w:val="00214FC6"/>
    <w:rsid w:val="00215466"/>
    <w:rsid w:val="00215918"/>
    <w:rsid w:val="0021635D"/>
    <w:rsid w:val="00216A7B"/>
    <w:rsid w:val="00216DF3"/>
    <w:rsid w:val="00217289"/>
    <w:rsid w:val="00217415"/>
    <w:rsid w:val="0021741A"/>
    <w:rsid w:val="002175B5"/>
    <w:rsid w:val="00217AFD"/>
    <w:rsid w:val="00217B6B"/>
    <w:rsid w:val="00217D3D"/>
    <w:rsid w:val="002204FE"/>
    <w:rsid w:val="00220646"/>
    <w:rsid w:val="002207A3"/>
    <w:rsid w:val="00221091"/>
    <w:rsid w:val="00221E63"/>
    <w:rsid w:val="00221F86"/>
    <w:rsid w:val="00222303"/>
    <w:rsid w:val="0022253E"/>
    <w:rsid w:val="002226B8"/>
    <w:rsid w:val="0022290C"/>
    <w:rsid w:val="00222C79"/>
    <w:rsid w:val="00222EB7"/>
    <w:rsid w:val="00223C3D"/>
    <w:rsid w:val="00223E12"/>
    <w:rsid w:val="00224317"/>
    <w:rsid w:val="00224726"/>
    <w:rsid w:val="0022561C"/>
    <w:rsid w:val="00225692"/>
    <w:rsid w:val="00225C37"/>
    <w:rsid w:val="00225D32"/>
    <w:rsid w:val="002266AA"/>
    <w:rsid w:val="002267DD"/>
    <w:rsid w:val="00226F5A"/>
    <w:rsid w:val="0022754E"/>
    <w:rsid w:val="00227F2A"/>
    <w:rsid w:val="00230E38"/>
    <w:rsid w:val="00230E91"/>
    <w:rsid w:val="002319BF"/>
    <w:rsid w:val="00231B8E"/>
    <w:rsid w:val="002320B4"/>
    <w:rsid w:val="002323B0"/>
    <w:rsid w:val="00232899"/>
    <w:rsid w:val="00232B23"/>
    <w:rsid w:val="00232F11"/>
    <w:rsid w:val="002341B3"/>
    <w:rsid w:val="00234355"/>
    <w:rsid w:val="002343A5"/>
    <w:rsid w:val="002344FC"/>
    <w:rsid w:val="0023482B"/>
    <w:rsid w:val="00234949"/>
    <w:rsid w:val="00234AC9"/>
    <w:rsid w:val="00234B54"/>
    <w:rsid w:val="00234D9E"/>
    <w:rsid w:val="002353D7"/>
    <w:rsid w:val="002358E7"/>
    <w:rsid w:val="00235E6C"/>
    <w:rsid w:val="0023680F"/>
    <w:rsid w:val="00236960"/>
    <w:rsid w:val="00236F7F"/>
    <w:rsid w:val="002372D9"/>
    <w:rsid w:val="00237648"/>
    <w:rsid w:val="00237B3B"/>
    <w:rsid w:val="00240184"/>
    <w:rsid w:val="00240637"/>
    <w:rsid w:val="002407D2"/>
    <w:rsid w:val="00240E31"/>
    <w:rsid w:val="00241BF9"/>
    <w:rsid w:val="00241CFB"/>
    <w:rsid w:val="00241DE3"/>
    <w:rsid w:val="00241E8C"/>
    <w:rsid w:val="00242D7D"/>
    <w:rsid w:val="00242DE5"/>
    <w:rsid w:val="00242F69"/>
    <w:rsid w:val="002433EB"/>
    <w:rsid w:val="0024356E"/>
    <w:rsid w:val="002435A0"/>
    <w:rsid w:val="00243CED"/>
    <w:rsid w:val="00244395"/>
    <w:rsid w:val="00244745"/>
    <w:rsid w:val="00244A2F"/>
    <w:rsid w:val="00244FA7"/>
    <w:rsid w:val="0024538D"/>
    <w:rsid w:val="00245823"/>
    <w:rsid w:val="00245CCE"/>
    <w:rsid w:val="00246453"/>
    <w:rsid w:val="00246879"/>
    <w:rsid w:val="002472ED"/>
    <w:rsid w:val="002500A8"/>
    <w:rsid w:val="00250611"/>
    <w:rsid w:val="00250A75"/>
    <w:rsid w:val="002511FC"/>
    <w:rsid w:val="002513D1"/>
    <w:rsid w:val="0025297C"/>
    <w:rsid w:val="00252C62"/>
    <w:rsid w:val="00252FFC"/>
    <w:rsid w:val="00253BAA"/>
    <w:rsid w:val="00254936"/>
    <w:rsid w:val="002554ED"/>
    <w:rsid w:val="00255B1F"/>
    <w:rsid w:val="00255BFD"/>
    <w:rsid w:val="00256671"/>
    <w:rsid w:val="002566C8"/>
    <w:rsid w:val="00256A64"/>
    <w:rsid w:val="00256B4F"/>
    <w:rsid w:val="0025740D"/>
    <w:rsid w:val="00257663"/>
    <w:rsid w:val="00257CB5"/>
    <w:rsid w:val="00257FB5"/>
    <w:rsid w:val="002604A9"/>
    <w:rsid w:val="002608B1"/>
    <w:rsid w:val="00260B91"/>
    <w:rsid w:val="002610A7"/>
    <w:rsid w:val="00261150"/>
    <w:rsid w:val="00261225"/>
    <w:rsid w:val="00261472"/>
    <w:rsid w:val="00261E0F"/>
    <w:rsid w:val="0026229F"/>
    <w:rsid w:val="00262357"/>
    <w:rsid w:val="00262694"/>
    <w:rsid w:val="002627FC"/>
    <w:rsid w:val="0026298D"/>
    <w:rsid w:val="00263450"/>
    <w:rsid w:val="002634E9"/>
    <w:rsid w:val="00263600"/>
    <w:rsid w:val="002636AB"/>
    <w:rsid w:val="00263984"/>
    <w:rsid w:val="00263992"/>
    <w:rsid w:val="00263AF9"/>
    <w:rsid w:val="00263CC8"/>
    <w:rsid w:val="00263CF8"/>
    <w:rsid w:val="00263D1D"/>
    <w:rsid w:val="002644A1"/>
    <w:rsid w:val="00265235"/>
    <w:rsid w:val="00265624"/>
    <w:rsid w:val="00265BE3"/>
    <w:rsid w:val="0026771D"/>
    <w:rsid w:val="00267E9D"/>
    <w:rsid w:val="0027032D"/>
    <w:rsid w:val="002705A8"/>
    <w:rsid w:val="002714F1"/>
    <w:rsid w:val="00271544"/>
    <w:rsid w:val="00272CB4"/>
    <w:rsid w:val="00272DAC"/>
    <w:rsid w:val="0027301A"/>
    <w:rsid w:val="002730B0"/>
    <w:rsid w:val="00273152"/>
    <w:rsid w:val="0027377A"/>
    <w:rsid w:val="00273A47"/>
    <w:rsid w:val="0027456F"/>
    <w:rsid w:val="0027468A"/>
    <w:rsid w:val="0027476F"/>
    <w:rsid w:val="0027527A"/>
    <w:rsid w:val="00275325"/>
    <w:rsid w:val="00275F4B"/>
    <w:rsid w:val="0027641D"/>
    <w:rsid w:val="002767E7"/>
    <w:rsid w:val="00276C01"/>
    <w:rsid w:val="0027704F"/>
    <w:rsid w:val="0027739B"/>
    <w:rsid w:val="002776A9"/>
    <w:rsid w:val="0028091F"/>
    <w:rsid w:val="00280C84"/>
    <w:rsid w:val="00280EEE"/>
    <w:rsid w:val="00281142"/>
    <w:rsid w:val="00281494"/>
    <w:rsid w:val="00281CB5"/>
    <w:rsid w:val="00281D0A"/>
    <w:rsid w:val="00281EC9"/>
    <w:rsid w:val="0028208F"/>
    <w:rsid w:val="00282823"/>
    <w:rsid w:val="00282A96"/>
    <w:rsid w:val="00282E78"/>
    <w:rsid w:val="00283227"/>
    <w:rsid w:val="00283369"/>
    <w:rsid w:val="00283423"/>
    <w:rsid w:val="00283738"/>
    <w:rsid w:val="00283761"/>
    <w:rsid w:val="002839C3"/>
    <w:rsid w:val="00283A42"/>
    <w:rsid w:val="00283C89"/>
    <w:rsid w:val="0028435F"/>
    <w:rsid w:val="002844DE"/>
    <w:rsid w:val="00285102"/>
    <w:rsid w:val="0028594F"/>
    <w:rsid w:val="002859FC"/>
    <w:rsid w:val="00285EB8"/>
    <w:rsid w:val="00286085"/>
    <w:rsid w:val="002868DB"/>
    <w:rsid w:val="00287620"/>
    <w:rsid w:val="0028785A"/>
    <w:rsid w:val="002900D6"/>
    <w:rsid w:val="00290377"/>
    <w:rsid w:val="00290738"/>
    <w:rsid w:val="002908AA"/>
    <w:rsid w:val="00290B56"/>
    <w:rsid w:val="00290BAF"/>
    <w:rsid w:val="00290CB0"/>
    <w:rsid w:val="00290CE4"/>
    <w:rsid w:val="00291356"/>
    <w:rsid w:val="00291CFF"/>
    <w:rsid w:val="00292438"/>
    <w:rsid w:val="002928C1"/>
    <w:rsid w:val="00292C42"/>
    <w:rsid w:val="00293A63"/>
    <w:rsid w:val="00293D7D"/>
    <w:rsid w:val="00294991"/>
    <w:rsid w:val="00294D5F"/>
    <w:rsid w:val="00294F24"/>
    <w:rsid w:val="00295545"/>
    <w:rsid w:val="00295668"/>
    <w:rsid w:val="00295923"/>
    <w:rsid w:val="002965E8"/>
    <w:rsid w:val="002968DE"/>
    <w:rsid w:val="00297272"/>
    <w:rsid w:val="002A0101"/>
    <w:rsid w:val="002A011D"/>
    <w:rsid w:val="002A068A"/>
    <w:rsid w:val="002A0730"/>
    <w:rsid w:val="002A1046"/>
    <w:rsid w:val="002A12C5"/>
    <w:rsid w:val="002A13DA"/>
    <w:rsid w:val="002A1515"/>
    <w:rsid w:val="002A1CBE"/>
    <w:rsid w:val="002A1F34"/>
    <w:rsid w:val="002A209E"/>
    <w:rsid w:val="002A2392"/>
    <w:rsid w:val="002A2C28"/>
    <w:rsid w:val="002A2C36"/>
    <w:rsid w:val="002A2C8E"/>
    <w:rsid w:val="002A339F"/>
    <w:rsid w:val="002A33B8"/>
    <w:rsid w:val="002A35A0"/>
    <w:rsid w:val="002A35D4"/>
    <w:rsid w:val="002A4DA1"/>
    <w:rsid w:val="002A5470"/>
    <w:rsid w:val="002A6016"/>
    <w:rsid w:val="002A62CB"/>
    <w:rsid w:val="002A7583"/>
    <w:rsid w:val="002A7F41"/>
    <w:rsid w:val="002B01F9"/>
    <w:rsid w:val="002B0359"/>
    <w:rsid w:val="002B08BB"/>
    <w:rsid w:val="002B0CE7"/>
    <w:rsid w:val="002B0F4F"/>
    <w:rsid w:val="002B101B"/>
    <w:rsid w:val="002B10D9"/>
    <w:rsid w:val="002B1625"/>
    <w:rsid w:val="002B1A10"/>
    <w:rsid w:val="002B1AE7"/>
    <w:rsid w:val="002B1E58"/>
    <w:rsid w:val="002B2285"/>
    <w:rsid w:val="002B329C"/>
    <w:rsid w:val="002B35A7"/>
    <w:rsid w:val="002B3642"/>
    <w:rsid w:val="002B37ED"/>
    <w:rsid w:val="002B39C3"/>
    <w:rsid w:val="002B3BE4"/>
    <w:rsid w:val="002B3CAB"/>
    <w:rsid w:val="002B449E"/>
    <w:rsid w:val="002B47F9"/>
    <w:rsid w:val="002B4887"/>
    <w:rsid w:val="002B48D3"/>
    <w:rsid w:val="002B4C94"/>
    <w:rsid w:val="002B4F7C"/>
    <w:rsid w:val="002B503E"/>
    <w:rsid w:val="002B5411"/>
    <w:rsid w:val="002B54F5"/>
    <w:rsid w:val="002B55F7"/>
    <w:rsid w:val="002B57AD"/>
    <w:rsid w:val="002B5B9C"/>
    <w:rsid w:val="002B5EA7"/>
    <w:rsid w:val="002B64DC"/>
    <w:rsid w:val="002B68A5"/>
    <w:rsid w:val="002B6B4C"/>
    <w:rsid w:val="002B736C"/>
    <w:rsid w:val="002B74DB"/>
    <w:rsid w:val="002C0A31"/>
    <w:rsid w:val="002C1BF1"/>
    <w:rsid w:val="002C1F04"/>
    <w:rsid w:val="002C2174"/>
    <w:rsid w:val="002C24A7"/>
    <w:rsid w:val="002C25E6"/>
    <w:rsid w:val="002C3039"/>
    <w:rsid w:val="002C330C"/>
    <w:rsid w:val="002C3679"/>
    <w:rsid w:val="002C3717"/>
    <w:rsid w:val="002C39A9"/>
    <w:rsid w:val="002C3A40"/>
    <w:rsid w:val="002C40C6"/>
    <w:rsid w:val="002C4222"/>
    <w:rsid w:val="002C496D"/>
    <w:rsid w:val="002C4FC2"/>
    <w:rsid w:val="002C5854"/>
    <w:rsid w:val="002C59EE"/>
    <w:rsid w:val="002C5DF3"/>
    <w:rsid w:val="002C5E0C"/>
    <w:rsid w:val="002C627A"/>
    <w:rsid w:val="002C6280"/>
    <w:rsid w:val="002C63DB"/>
    <w:rsid w:val="002C65F1"/>
    <w:rsid w:val="002C665C"/>
    <w:rsid w:val="002C6942"/>
    <w:rsid w:val="002C6A85"/>
    <w:rsid w:val="002C6D50"/>
    <w:rsid w:val="002C6E07"/>
    <w:rsid w:val="002C7DFF"/>
    <w:rsid w:val="002D0E15"/>
    <w:rsid w:val="002D1323"/>
    <w:rsid w:val="002D16A3"/>
    <w:rsid w:val="002D1744"/>
    <w:rsid w:val="002D1CF3"/>
    <w:rsid w:val="002D20BC"/>
    <w:rsid w:val="002D2673"/>
    <w:rsid w:val="002D2EF1"/>
    <w:rsid w:val="002D30D8"/>
    <w:rsid w:val="002D3161"/>
    <w:rsid w:val="002D3921"/>
    <w:rsid w:val="002D3A70"/>
    <w:rsid w:val="002D453E"/>
    <w:rsid w:val="002D47FE"/>
    <w:rsid w:val="002D5589"/>
    <w:rsid w:val="002D5762"/>
    <w:rsid w:val="002D5AB9"/>
    <w:rsid w:val="002D5C54"/>
    <w:rsid w:val="002D5FDC"/>
    <w:rsid w:val="002D76F2"/>
    <w:rsid w:val="002D7B8A"/>
    <w:rsid w:val="002D7E12"/>
    <w:rsid w:val="002D7F1F"/>
    <w:rsid w:val="002E03EA"/>
    <w:rsid w:val="002E0C1D"/>
    <w:rsid w:val="002E2590"/>
    <w:rsid w:val="002E279A"/>
    <w:rsid w:val="002E2972"/>
    <w:rsid w:val="002E2C5D"/>
    <w:rsid w:val="002E38A5"/>
    <w:rsid w:val="002E39DF"/>
    <w:rsid w:val="002E4398"/>
    <w:rsid w:val="002E5836"/>
    <w:rsid w:val="002E5EA9"/>
    <w:rsid w:val="002E5F39"/>
    <w:rsid w:val="002E6B20"/>
    <w:rsid w:val="002E7161"/>
    <w:rsid w:val="002E73B8"/>
    <w:rsid w:val="002E7635"/>
    <w:rsid w:val="002E78D1"/>
    <w:rsid w:val="002F0147"/>
    <w:rsid w:val="002F06CA"/>
    <w:rsid w:val="002F0ADB"/>
    <w:rsid w:val="002F17C5"/>
    <w:rsid w:val="002F1DB5"/>
    <w:rsid w:val="002F2049"/>
    <w:rsid w:val="002F2089"/>
    <w:rsid w:val="002F24FA"/>
    <w:rsid w:val="002F28E7"/>
    <w:rsid w:val="002F2948"/>
    <w:rsid w:val="002F3366"/>
    <w:rsid w:val="002F345B"/>
    <w:rsid w:val="002F46FA"/>
    <w:rsid w:val="002F4C49"/>
    <w:rsid w:val="002F5BC8"/>
    <w:rsid w:val="002F60F5"/>
    <w:rsid w:val="002F6531"/>
    <w:rsid w:val="002F6C15"/>
    <w:rsid w:val="00300150"/>
    <w:rsid w:val="003007F7"/>
    <w:rsid w:val="00300BE8"/>
    <w:rsid w:val="00300BF3"/>
    <w:rsid w:val="00300C5B"/>
    <w:rsid w:val="00300E32"/>
    <w:rsid w:val="003030FE"/>
    <w:rsid w:val="0030311A"/>
    <w:rsid w:val="003034EC"/>
    <w:rsid w:val="0030368C"/>
    <w:rsid w:val="00303A0C"/>
    <w:rsid w:val="00303F2F"/>
    <w:rsid w:val="00304122"/>
    <w:rsid w:val="00304D92"/>
    <w:rsid w:val="0030571E"/>
    <w:rsid w:val="003059ED"/>
    <w:rsid w:val="00305A29"/>
    <w:rsid w:val="003061AD"/>
    <w:rsid w:val="00306250"/>
    <w:rsid w:val="003064DA"/>
    <w:rsid w:val="003069D7"/>
    <w:rsid w:val="0030757D"/>
    <w:rsid w:val="00307AD7"/>
    <w:rsid w:val="00307ADB"/>
    <w:rsid w:val="00310B12"/>
    <w:rsid w:val="00310D02"/>
    <w:rsid w:val="00310E89"/>
    <w:rsid w:val="003124D3"/>
    <w:rsid w:val="0031287E"/>
    <w:rsid w:val="00312BA3"/>
    <w:rsid w:val="0031308A"/>
    <w:rsid w:val="003131F3"/>
    <w:rsid w:val="003132F3"/>
    <w:rsid w:val="00313AD0"/>
    <w:rsid w:val="00314140"/>
    <w:rsid w:val="00314B92"/>
    <w:rsid w:val="00314E5D"/>
    <w:rsid w:val="0031519A"/>
    <w:rsid w:val="00315A18"/>
    <w:rsid w:val="00315ADC"/>
    <w:rsid w:val="00315DD8"/>
    <w:rsid w:val="00315F65"/>
    <w:rsid w:val="0031623D"/>
    <w:rsid w:val="003164E0"/>
    <w:rsid w:val="003169A6"/>
    <w:rsid w:val="00317165"/>
    <w:rsid w:val="0031772F"/>
    <w:rsid w:val="00317E7A"/>
    <w:rsid w:val="0032084D"/>
    <w:rsid w:val="00320E5E"/>
    <w:rsid w:val="00321DB1"/>
    <w:rsid w:val="00321DF2"/>
    <w:rsid w:val="003224D3"/>
    <w:rsid w:val="0032259E"/>
    <w:rsid w:val="00322606"/>
    <w:rsid w:val="00322768"/>
    <w:rsid w:val="00322F4B"/>
    <w:rsid w:val="003233A5"/>
    <w:rsid w:val="003234B8"/>
    <w:rsid w:val="003236C1"/>
    <w:rsid w:val="003238D4"/>
    <w:rsid w:val="003240BD"/>
    <w:rsid w:val="00324669"/>
    <w:rsid w:val="0032536E"/>
    <w:rsid w:val="00325986"/>
    <w:rsid w:val="00326761"/>
    <w:rsid w:val="00327382"/>
    <w:rsid w:val="00330609"/>
    <w:rsid w:val="003317A6"/>
    <w:rsid w:val="00331874"/>
    <w:rsid w:val="00332247"/>
    <w:rsid w:val="00332699"/>
    <w:rsid w:val="003326F4"/>
    <w:rsid w:val="00333C42"/>
    <w:rsid w:val="00333D95"/>
    <w:rsid w:val="00334607"/>
    <w:rsid w:val="0033496C"/>
    <w:rsid w:val="0033504B"/>
    <w:rsid w:val="0033575A"/>
    <w:rsid w:val="0033604C"/>
    <w:rsid w:val="003369A5"/>
    <w:rsid w:val="00336DEE"/>
    <w:rsid w:val="00337037"/>
    <w:rsid w:val="003377DC"/>
    <w:rsid w:val="00337952"/>
    <w:rsid w:val="003409C1"/>
    <w:rsid w:val="00340ADE"/>
    <w:rsid w:val="0034116A"/>
    <w:rsid w:val="003412DB"/>
    <w:rsid w:val="003413CF"/>
    <w:rsid w:val="00341A2E"/>
    <w:rsid w:val="00341CA8"/>
    <w:rsid w:val="00341F57"/>
    <w:rsid w:val="00342002"/>
    <w:rsid w:val="003421AC"/>
    <w:rsid w:val="00342768"/>
    <w:rsid w:val="00342951"/>
    <w:rsid w:val="0034296F"/>
    <w:rsid w:val="00342CEA"/>
    <w:rsid w:val="00344070"/>
    <w:rsid w:val="0034464A"/>
    <w:rsid w:val="00344738"/>
    <w:rsid w:val="003447B1"/>
    <w:rsid w:val="003449C9"/>
    <w:rsid w:val="00344A13"/>
    <w:rsid w:val="00344BF4"/>
    <w:rsid w:val="00344E63"/>
    <w:rsid w:val="00345054"/>
    <w:rsid w:val="00345424"/>
    <w:rsid w:val="003454A1"/>
    <w:rsid w:val="003454C0"/>
    <w:rsid w:val="00345927"/>
    <w:rsid w:val="00345BAF"/>
    <w:rsid w:val="00346666"/>
    <w:rsid w:val="00346783"/>
    <w:rsid w:val="00346877"/>
    <w:rsid w:val="00346C16"/>
    <w:rsid w:val="0034717D"/>
    <w:rsid w:val="003471B1"/>
    <w:rsid w:val="00350340"/>
    <w:rsid w:val="00350752"/>
    <w:rsid w:val="00350D38"/>
    <w:rsid w:val="00352875"/>
    <w:rsid w:val="00352B5B"/>
    <w:rsid w:val="00352D6D"/>
    <w:rsid w:val="00353111"/>
    <w:rsid w:val="00353112"/>
    <w:rsid w:val="00353AF8"/>
    <w:rsid w:val="003549BA"/>
    <w:rsid w:val="00354A62"/>
    <w:rsid w:val="00354B51"/>
    <w:rsid w:val="00354B5D"/>
    <w:rsid w:val="00355382"/>
    <w:rsid w:val="003557AA"/>
    <w:rsid w:val="00355B21"/>
    <w:rsid w:val="00355DE4"/>
    <w:rsid w:val="00355EBB"/>
    <w:rsid w:val="00355EC8"/>
    <w:rsid w:val="00356333"/>
    <w:rsid w:val="0035639F"/>
    <w:rsid w:val="003566D0"/>
    <w:rsid w:val="0035712E"/>
    <w:rsid w:val="003578CC"/>
    <w:rsid w:val="00360813"/>
    <w:rsid w:val="00360A9C"/>
    <w:rsid w:val="00360EA8"/>
    <w:rsid w:val="00360FAC"/>
    <w:rsid w:val="0036293A"/>
    <w:rsid w:val="00362A98"/>
    <w:rsid w:val="00362EBF"/>
    <w:rsid w:val="00363006"/>
    <w:rsid w:val="003636D0"/>
    <w:rsid w:val="00363D44"/>
    <w:rsid w:val="00364228"/>
    <w:rsid w:val="003646C9"/>
    <w:rsid w:val="003648D8"/>
    <w:rsid w:val="003649DB"/>
    <w:rsid w:val="00364B70"/>
    <w:rsid w:val="0036511D"/>
    <w:rsid w:val="00365C8F"/>
    <w:rsid w:val="00365F29"/>
    <w:rsid w:val="003668B2"/>
    <w:rsid w:val="00366CCF"/>
    <w:rsid w:val="00366D14"/>
    <w:rsid w:val="003671A8"/>
    <w:rsid w:val="00367AC8"/>
    <w:rsid w:val="00367FB6"/>
    <w:rsid w:val="003702A6"/>
    <w:rsid w:val="003709BB"/>
    <w:rsid w:val="00370A96"/>
    <w:rsid w:val="00371A7F"/>
    <w:rsid w:val="00372092"/>
    <w:rsid w:val="0037217C"/>
    <w:rsid w:val="0037248A"/>
    <w:rsid w:val="00372996"/>
    <w:rsid w:val="0037352A"/>
    <w:rsid w:val="003739A1"/>
    <w:rsid w:val="003739B3"/>
    <w:rsid w:val="00373EF8"/>
    <w:rsid w:val="00374CA4"/>
    <w:rsid w:val="00375727"/>
    <w:rsid w:val="00375FB5"/>
    <w:rsid w:val="00376280"/>
    <w:rsid w:val="00376643"/>
    <w:rsid w:val="00377B26"/>
    <w:rsid w:val="00380259"/>
    <w:rsid w:val="003805CB"/>
    <w:rsid w:val="003807E0"/>
    <w:rsid w:val="003808A3"/>
    <w:rsid w:val="00380ECF"/>
    <w:rsid w:val="003810A3"/>
    <w:rsid w:val="003810D2"/>
    <w:rsid w:val="00381180"/>
    <w:rsid w:val="00381AEA"/>
    <w:rsid w:val="00381E12"/>
    <w:rsid w:val="00381EA4"/>
    <w:rsid w:val="00382246"/>
    <w:rsid w:val="003826FF"/>
    <w:rsid w:val="00382CE9"/>
    <w:rsid w:val="00383840"/>
    <w:rsid w:val="00383B52"/>
    <w:rsid w:val="00383F52"/>
    <w:rsid w:val="003843FA"/>
    <w:rsid w:val="00385735"/>
    <w:rsid w:val="00386733"/>
    <w:rsid w:val="003876E0"/>
    <w:rsid w:val="00387846"/>
    <w:rsid w:val="00387B6D"/>
    <w:rsid w:val="00387D52"/>
    <w:rsid w:val="00387E79"/>
    <w:rsid w:val="00390A5E"/>
    <w:rsid w:val="00391248"/>
    <w:rsid w:val="00391AEF"/>
    <w:rsid w:val="00391FDD"/>
    <w:rsid w:val="00392B43"/>
    <w:rsid w:val="00393117"/>
    <w:rsid w:val="00393AD4"/>
    <w:rsid w:val="00393C8E"/>
    <w:rsid w:val="00394742"/>
    <w:rsid w:val="00394B90"/>
    <w:rsid w:val="00394E80"/>
    <w:rsid w:val="00395345"/>
    <w:rsid w:val="00395689"/>
    <w:rsid w:val="00395A73"/>
    <w:rsid w:val="00396E99"/>
    <w:rsid w:val="003978BA"/>
    <w:rsid w:val="00397979"/>
    <w:rsid w:val="003A0D17"/>
    <w:rsid w:val="003A1052"/>
    <w:rsid w:val="003A11D7"/>
    <w:rsid w:val="003A16BB"/>
    <w:rsid w:val="003A184F"/>
    <w:rsid w:val="003A192A"/>
    <w:rsid w:val="003A200B"/>
    <w:rsid w:val="003A28EB"/>
    <w:rsid w:val="003A2B6C"/>
    <w:rsid w:val="003A2C88"/>
    <w:rsid w:val="003A357B"/>
    <w:rsid w:val="003A3637"/>
    <w:rsid w:val="003A3A03"/>
    <w:rsid w:val="003A3E81"/>
    <w:rsid w:val="003A485D"/>
    <w:rsid w:val="003A4D1F"/>
    <w:rsid w:val="003A528E"/>
    <w:rsid w:val="003A5346"/>
    <w:rsid w:val="003A53DA"/>
    <w:rsid w:val="003A5675"/>
    <w:rsid w:val="003A5BB4"/>
    <w:rsid w:val="003A6375"/>
    <w:rsid w:val="003A6383"/>
    <w:rsid w:val="003A68CA"/>
    <w:rsid w:val="003A71CF"/>
    <w:rsid w:val="003A7734"/>
    <w:rsid w:val="003B06AA"/>
    <w:rsid w:val="003B114C"/>
    <w:rsid w:val="003B1834"/>
    <w:rsid w:val="003B1EC2"/>
    <w:rsid w:val="003B25D8"/>
    <w:rsid w:val="003B279C"/>
    <w:rsid w:val="003B2912"/>
    <w:rsid w:val="003B29F7"/>
    <w:rsid w:val="003B2CB9"/>
    <w:rsid w:val="003B2D48"/>
    <w:rsid w:val="003B2EBA"/>
    <w:rsid w:val="003B2F8E"/>
    <w:rsid w:val="003B315F"/>
    <w:rsid w:val="003B3EC2"/>
    <w:rsid w:val="003B4248"/>
    <w:rsid w:val="003B444A"/>
    <w:rsid w:val="003B4685"/>
    <w:rsid w:val="003B483B"/>
    <w:rsid w:val="003B504F"/>
    <w:rsid w:val="003B5493"/>
    <w:rsid w:val="003B56A2"/>
    <w:rsid w:val="003B7081"/>
    <w:rsid w:val="003B734C"/>
    <w:rsid w:val="003B787A"/>
    <w:rsid w:val="003B7E43"/>
    <w:rsid w:val="003C0314"/>
    <w:rsid w:val="003C0883"/>
    <w:rsid w:val="003C1041"/>
    <w:rsid w:val="003C1079"/>
    <w:rsid w:val="003C1232"/>
    <w:rsid w:val="003C1306"/>
    <w:rsid w:val="003C1819"/>
    <w:rsid w:val="003C1BB0"/>
    <w:rsid w:val="003C1D34"/>
    <w:rsid w:val="003C2285"/>
    <w:rsid w:val="003C2296"/>
    <w:rsid w:val="003C22E9"/>
    <w:rsid w:val="003C2D53"/>
    <w:rsid w:val="003C2DDA"/>
    <w:rsid w:val="003C2E0C"/>
    <w:rsid w:val="003C2E43"/>
    <w:rsid w:val="003C2F43"/>
    <w:rsid w:val="003C403D"/>
    <w:rsid w:val="003C4250"/>
    <w:rsid w:val="003C484D"/>
    <w:rsid w:val="003C4B5F"/>
    <w:rsid w:val="003C4BBB"/>
    <w:rsid w:val="003C4C49"/>
    <w:rsid w:val="003C4F51"/>
    <w:rsid w:val="003C5654"/>
    <w:rsid w:val="003C5743"/>
    <w:rsid w:val="003C5A78"/>
    <w:rsid w:val="003C5B61"/>
    <w:rsid w:val="003C5D9C"/>
    <w:rsid w:val="003C66DB"/>
    <w:rsid w:val="003C7C6C"/>
    <w:rsid w:val="003C7DBA"/>
    <w:rsid w:val="003D016B"/>
    <w:rsid w:val="003D0501"/>
    <w:rsid w:val="003D09A6"/>
    <w:rsid w:val="003D11E8"/>
    <w:rsid w:val="003D1316"/>
    <w:rsid w:val="003D166B"/>
    <w:rsid w:val="003D1848"/>
    <w:rsid w:val="003D1B77"/>
    <w:rsid w:val="003D1E75"/>
    <w:rsid w:val="003D2017"/>
    <w:rsid w:val="003D2660"/>
    <w:rsid w:val="003D2824"/>
    <w:rsid w:val="003D282E"/>
    <w:rsid w:val="003D2AC8"/>
    <w:rsid w:val="003D2C52"/>
    <w:rsid w:val="003D2E34"/>
    <w:rsid w:val="003D2F3A"/>
    <w:rsid w:val="003D340A"/>
    <w:rsid w:val="003D3AE7"/>
    <w:rsid w:val="003D41FE"/>
    <w:rsid w:val="003D440A"/>
    <w:rsid w:val="003D5137"/>
    <w:rsid w:val="003D56D8"/>
    <w:rsid w:val="003D598D"/>
    <w:rsid w:val="003D5A6F"/>
    <w:rsid w:val="003D5AA4"/>
    <w:rsid w:val="003D5C6D"/>
    <w:rsid w:val="003D64FE"/>
    <w:rsid w:val="003D6519"/>
    <w:rsid w:val="003D66AE"/>
    <w:rsid w:val="003D686C"/>
    <w:rsid w:val="003D6F38"/>
    <w:rsid w:val="003D7339"/>
    <w:rsid w:val="003D74A0"/>
    <w:rsid w:val="003D757D"/>
    <w:rsid w:val="003D7BDB"/>
    <w:rsid w:val="003E04DD"/>
    <w:rsid w:val="003E09BE"/>
    <w:rsid w:val="003E0C37"/>
    <w:rsid w:val="003E0DA3"/>
    <w:rsid w:val="003E0DD8"/>
    <w:rsid w:val="003E0DF3"/>
    <w:rsid w:val="003E0FA5"/>
    <w:rsid w:val="003E11B3"/>
    <w:rsid w:val="003E127E"/>
    <w:rsid w:val="003E14BA"/>
    <w:rsid w:val="003E170E"/>
    <w:rsid w:val="003E1998"/>
    <w:rsid w:val="003E1F4D"/>
    <w:rsid w:val="003E2468"/>
    <w:rsid w:val="003E247D"/>
    <w:rsid w:val="003E265D"/>
    <w:rsid w:val="003E4A2B"/>
    <w:rsid w:val="003E4C66"/>
    <w:rsid w:val="003E4F8F"/>
    <w:rsid w:val="003E4FD2"/>
    <w:rsid w:val="003E5019"/>
    <w:rsid w:val="003E5884"/>
    <w:rsid w:val="003E5FE6"/>
    <w:rsid w:val="003E6B2E"/>
    <w:rsid w:val="003E7455"/>
    <w:rsid w:val="003E7507"/>
    <w:rsid w:val="003E784F"/>
    <w:rsid w:val="003E7E9B"/>
    <w:rsid w:val="003F0760"/>
    <w:rsid w:val="003F0BB9"/>
    <w:rsid w:val="003F0EB3"/>
    <w:rsid w:val="003F13DC"/>
    <w:rsid w:val="003F1498"/>
    <w:rsid w:val="003F1D40"/>
    <w:rsid w:val="003F343D"/>
    <w:rsid w:val="003F38A7"/>
    <w:rsid w:val="003F3A92"/>
    <w:rsid w:val="003F3AE3"/>
    <w:rsid w:val="003F429C"/>
    <w:rsid w:val="003F56BF"/>
    <w:rsid w:val="003F7586"/>
    <w:rsid w:val="003F7924"/>
    <w:rsid w:val="004000A9"/>
    <w:rsid w:val="004001C1"/>
    <w:rsid w:val="00401010"/>
    <w:rsid w:val="00401D83"/>
    <w:rsid w:val="00402316"/>
    <w:rsid w:val="0040284B"/>
    <w:rsid w:val="00402DBF"/>
    <w:rsid w:val="00402E01"/>
    <w:rsid w:val="004035E1"/>
    <w:rsid w:val="00403A76"/>
    <w:rsid w:val="00403E65"/>
    <w:rsid w:val="00403FD0"/>
    <w:rsid w:val="0040479F"/>
    <w:rsid w:val="00404898"/>
    <w:rsid w:val="004048F8"/>
    <w:rsid w:val="004048FB"/>
    <w:rsid w:val="00404F61"/>
    <w:rsid w:val="0040543E"/>
    <w:rsid w:val="0040747B"/>
    <w:rsid w:val="004076B2"/>
    <w:rsid w:val="00407A78"/>
    <w:rsid w:val="00410C42"/>
    <w:rsid w:val="00410F38"/>
    <w:rsid w:val="0041107D"/>
    <w:rsid w:val="004114E5"/>
    <w:rsid w:val="0041179A"/>
    <w:rsid w:val="00411C5D"/>
    <w:rsid w:val="0041261D"/>
    <w:rsid w:val="004128D8"/>
    <w:rsid w:val="00412D32"/>
    <w:rsid w:val="0041356D"/>
    <w:rsid w:val="004136FC"/>
    <w:rsid w:val="00413C31"/>
    <w:rsid w:val="00414101"/>
    <w:rsid w:val="00414649"/>
    <w:rsid w:val="00414A13"/>
    <w:rsid w:val="0041524C"/>
    <w:rsid w:val="004157C4"/>
    <w:rsid w:val="00415811"/>
    <w:rsid w:val="004159C2"/>
    <w:rsid w:val="004166F4"/>
    <w:rsid w:val="004174F9"/>
    <w:rsid w:val="004176B2"/>
    <w:rsid w:val="00417C7E"/>
    <w:rsid w:val="0042027E"/>
    <w:rsid w:val="004203F6"/>
    <w:rsid w:val="00420474"/>
    <w:rsid w:val="00420F6C"/>
    <w:rsid w:val="00420F91"/>
    <w:rsid w:val="00421249"/>
    <w:rsid w:val="00421446"/>
    <w:rsid w:val="00421D9B"/>
    <w:rsid w:val="00421F4D"/>
    <w:rsid w:val="00422347"/>
    <w:rsid w:val="00422D35"/>
    <w:rsid w:val="004233E3"/>
    <w:rsid w:val="00424153"/>
    <w:rsid w:val="00424889"/>
    <w:rsid w:val="00424F62"/>
    <w:rsid w:val="0042517C"/>
    <w:rsid w:val="00425351"/>
    <w:rsid w:val="0042661C"/>
    <w:rsid w:val="004266D0"/>
    <w:rsid w:val="00426B63"/>
    <w:rsid w:val="00426C9E"/>
    <w:rsid w:val="00426F95"/>
    <w:rsid w:val="00427003"/>
    <w:rsid w:val="00427658"/>
    <w:rsid w:val="00427814"/>
    <w:rsid w:val="00427D1A"/>
    <w:rsid w:val="00427EFD"/>
    <w:rsid w:val="004300F4"/>
    <w:rsid w:val="0043092A"/>
    <w:rsid w:val="00430C3F"/>
    <w:rsid w:val="00430D93"/>
    <w:rsid w:val="00431AFF"/>
    <w:rsid w:val="00431C95"/>
    <w:rsid w:val="00431E7C"/>
    <w:rsid w:val="00431EF4"/>
    <w:rsid w:val="0043275E"/>
    <w:rsid w:val="00432C0E"/>
    <w:rsid w:val="00432C8F"/>
    <w:rsid w:val="00432FF7"/>
    <w:rsid w:val="00433161"/>
    <w:rsid w:val="00433679"/>
    <w:rsid w:val="00433717"/>
    <w:rsid w:val="00434A80"/>
    <w:rsid w:val="004351A8"/>
    <w:rsid w:val="004355DD"/>
    <w:rsid w:val="004357DE"/>
    <w:rsid w:val="00437403"/>
    <w:rsid w:val="0043745F"/>
    <w:rsid w:val="0043755A"/>
    <w:rsid w:val="00437966"/>
    <w:rsid w:val="00437E57"/>
    <w:rsid w:val="00437F7E"/>
    <w:rsid w:val="00440256"/>
    <w:rsid w:val="004402F3"/>
    <w:rsid w:val="00440792"/>
    <w:rsid w:val="00440CFF"/>
    <w:rsid w:val="00441118"/>
    <w:rsid w:val="004419EF"/>
    <w:rsid w:val="00442869"/>
    <w:rsid w:val="00442E5A"/>
    <w:rsid w:val="00443173"/>
    <w:rsid w:val="004431C0"/>
    <w:rsid w:val="00443303"/>
    <w:rsid w:val="0044358A"/>
    <w:rsid w:val="004439E4"/>
    <w:rsid w:val="00443CEA"/>
    <w:rsid w:val="00443E2C"/>
    <w:rsid w:val="00443E8E"/>
    <w:rsid w:val="0044509F"/>
    <w:rsid w:val="004450BB"/>
    <w:rsid w:val="00445487"/>
    <w:rsid w:val="0044566C"/>
    <w:rsid w:val="00445B5B"/>
    <w:rsid w:val="00445DED"/>
    <w:rsid w:val="0044604E"/>
    <w:rsid w:val="00446459"/>
    <w:rsid w:val="004464D5"/>
    <w:rsid w:val="00446D40"/>
    <w:rsid w:val="00447695"/>
    <w:rsid w:val="00447EE4"/>
    <w:rsid w:val="00447F80"/>
    <w:rsid w:val="004502DF"/>
    <w:rsid w:val="00450405"/>
    <w:rsid w:val="00450522"/>
    <w:rsid w:val="00450581"/>
    <w:rsid w:val="00450B03"/>
    <w:rsid w:val="004517DC"/>
    <w:rsid w:val="0045199E"/>
    <w:rsid w:val="00451B41"/>
    <w:rsid w:val="00451C17"/>
    <w:rsid w:val="00451ED8"/>
    <w:rsid w:val="004524C4"/>
    <w:rsid w:val="0045250A"/>
    <w:rsid w:val="00452CF3"/>
    <w:rsid w:val="00453003"/>
    <w:rsid w:val="004533C8"/>
    <w:rsid w:val="00453719"/>
    <w:rsid w:val="00453D41"/>
    <w:rsid w:val="00453EAB"/>
    <w:rsid w:val="004540FF"/>
    <w:rsid w:val="004541DF"/>
    <w:rsid w:val="00454CD8"/>
    <w:rsid w:val="00455368"/>
    <w:rsid w:val="004559D4"/>
    <w:rsid w:val="00455C76"/>
    <w:rsid w:val="00455E61"/>
    <w:rsid w:val="00456AC4"/>
    <w:rsid w:val="00457BA2"/>
    <w:rsid w:val="00460199"/>
    <w:rsid w:val="00460715"/>
    <w:rsid w:val="004609FB"/>
    <w:rsid w:val="0046144F"/>
    <w:rsid w:val="00461617"/>
    <w:rsid w:val="00462061"/>
    <w:rsid w:val="004620BD"/>
    <w:rsid w:val="00463849"/>
    <w:rsid w:val="00463BD2"/>
    <w:rsid w:val="00464079"/>
    <w:rsid w:val="0046447B"/>
    <w:rsid w:val="00464859"/>
    <w:rsid w:val="004648CA"/>
    <w:rsid w:val="004651D7"/>
    <w:rsid w:val="00465533"/>
    <w:rsid w:val="0046554E"/>
    <w:rsid w:val="0046635E"/>
    <w:rsid w:val="0046699A"/>
    <w:rsid w:val="00467397"/>
    <w:rsid w:val="00467538"/>
    <w:rsid w:val="00467B58"/>
    <w:rsid w:val="00467E1C"/>
    <w:rsid w:val="00470360"/>
    <w:rsid w:val="004707C7"/>
    <w:rsid w:val="004707F5"/>
    <w:rsid w:val="0047135B"/>
    <w:rsid w:val="00471C1A"/>
    <w:rsid w:val="00471D2F"/>
    <w:rsid w:val="004725DA"/>
    <w:rsid w:val="0047282D"/>
    <w:rsid w:val="004728E3"/>
    <w:rsid w:val="00472CC3"/>
    <w:rsid w:val="00472E5A"/>
    <w:rsid w:val="00473752"/>
    <w:rsid w:val="004739AA"/>
    <w:rsid w:val="00473AAA"/>
    <w:rsid w:val="00474EC2"/>
    <w:rsid w:val="00475177"/>
    <w:rsid w:val="00475192"/>
    <w:rsid w:val="00475450"/>
    <w:rsid w:val="00475912"/>
    <w:rsid w:val="004760B5"/>
    <w:rsid w:val="00476451"/>
    <w:rsid w:val="004765D2"/>
    <w:rsid w:val="00476EC6"/>
    <w:rsid w:val="00477686"/>
    <w:rsid w:val="0047770A"/>
    <w:rsid w:val="00477A54"/>
    <w:rsid w:val="00480003"/>
    <w:rsid w:val="00480263"/>
    <w:rsid w:val="004802C7"/>
    <w:rsid w:val="004806A5"/>
    <w:rsid w:val="004808DF"/>
    <w:rsid w:val="00480D1C"/>
    <w:rsid w:val="00480DBA"/>
    <w:rsid w:val="004810BE"/>
    <w:rsid w:val="00481916"/>
    <w:rsid w:val="00481F22"/>
    <w:rsid w:val="004827B3"/>
    <w:rsid w:val="004831B6"/>
    <w:rsid w:val="00483571"/>
    <w:rsid w:val="004835CB"/>
    <w:rsid w:val="0048375B"/>
    <w:rsid w:val="00483AA3"/>
    <w:rsid w:val="00483F0F"/>
    <w:rsid w:val="00483F95"/>
    <w:rsid w:val="0048410D"/>
    <w:rsid w:val="004843B8"/>
    <w:rsid w:val="00484B66"/>
    <w:rsid w:val="00484B69"/>
    <w:rsid w:val="00485470"/>
    <w:rsid w:val="00485FD2"/>
    <w:rsid w:val="0048602C"/>
    <w:rsid w:val="0048607D"/>
    <w:rsid w:val="00486100"/>
    <w:rsid w:val="00486CA9"/>
    <w:rsid w:val="00487918"/>
    <w:rsid w:val="0048799D"/>
    <w:rsid w:val="00487D20"/>
    <w:rsid w:val="00490546"/>
    <w:rsid w:val="00490857"/>
    <w:rsid w:val="00490A91"/>
    <w:rsid w:val="00490DAE"/>
    <w:rsid w:val="00491025"/>
    <w:rsid w:val="0049105F"/>
    <w:rsid w:val="004912B8"/>
    <w:rsid w:val="0049136D"/>
    <w:rsid w:val="00491460"/>
    <w:rsid w:val="004914C0"/>
    <w:rsid w:val="00491F0D"/>
    <w:rsid w:val="0049203B"/>
    <w:rsid w:val="004920FE"/>
    <w:rsid w:val="004933C5"/>
    <w:rsid w:val="0049382F"/>
    <w:rsid w:val="004939E1"/>
    <w:rsid w:val="00493C4F"/>
    <w:rsid w:val="00494941"/>
    <w:rsid w:val="00495D93"/>
    <w:rsid w:val="004964B4"/>
    <w:rsid w:val="0049725E"/>
    <w:rsid w:val="00497AA1"/>
    <w:rsid w:val="004A02FE"/>
    <w:rsid w:val="004A0DA6"/>
    <w:rsid w:val="004A0DCC"/>
    <w:rsid w:val="004A1223"/>
    <w:rsid w:val="004A14B5"/>
    <w:rsid w:val="004A1B85"/>
    <w:rsid w:val="004A1CF7"/>
    <w:rsid w:val="004A1E2D"/>
    <w:rsid w:val="004A1E7C"/>
    <w:rsid w:val="004A218D"/>
    <w:rsid w:val="004A2277"/>
    <w:rsid w:val="004A25F9"/>
    <w:rsid w:val="004A2C0A"/>
    <w:rsid w:val="004A2F5A"/>
    <w:rsid w:val="004A3D21"/>
    <w:rsid w:val="004A3D7A"/>
    <w:rsid w:val="004A40EC"/>
    <w:rsid w:val="004A4312"/>
    <w:rsid w:val="004A5030"/>
    <w:rsid w:val="004A5595"/>
    <w:rsid w:val="004A6597"/>
    <w:rsid w:val="004A6E4A"/>
    <w:rsid w:val="004A76C6"/>
    <w:rsid w:val="004A7A6F"/>
    <w:rsid w:val="004A7DDE"/>
    <w:rsid w:val="004B0357"/>
    <w:rsid w:val="004B0480"/>
    <w:rsid w:val="004B07EE"/>
    <w:rsid w:val="004B0C2C"/>
    <w:rsid w:val="004B11B2"/>
    <w:rsid w:val="004B13B5"/>
    <w:rsid w:val="004B1E03"/>
    <w:rsid w:val="004B2459"/>
    <w:rsid w:val="004B26C9"/>
    <w:rsid w:val="004B298C"/>
    <w:rsid w:val="004B2F5D"/>
    <w:rsid w:val="004B382A"/>
    <w:rsid w:val="004B3B65"/>
    <w:rsid w:val="004B45D2"/>
    <w:rsid w:val="004B45DC"/>
    <w:rsid w:val="004B45FB"/>
    <w:rsid w:val="004B4923"/>
    <w:rsid w:val="004B4BB3"/>
    <w:rsid w:val="004B5013"/>
    <w:rsid w:val="004B52E8"/>
    <w:rsid w:val="004B52F2"/>
    <w:rsid w:val="004B55AF"/>
    <w:rsid w:val="004B5BB2"/>
    <w:rsid w:val="004B620C"/>
    <w:rsid w:val="004B669B"/>
    <w:rsid w:val="004B6D41"/>
    <w:rsid w:val="004B7310"/>
    <w:rsid w:val="004C0337"/>
    <w:rsid w:val="004C06E4"/>
    <w:rsid w:val="004C0EBD"/>
    <w:rsid w:val="004C153C"/>
    <w:rsid w:val="004C19C9"/>
    <w:rsid w:val="004C2D81"/>
    <w:rsid w:val="004C319C"/>
    <w:rsid w:val="004C34A0"/>
    <w:rsid w:val="004C3601"/>
    <w:rsid w:val="004C3862"/>
    <w:rsid w:val="004C3A92"/>
    <w:rsid w:val="004C42FD"/>
    <w:rsid w:val="004C4A12"/>
    <w:rsid w:val="004C4B57"/>
    <w:rsid w:val="004C61FA"/>
    <w:rsid w:val="004C6A6F"/>
    <w:rsid w:val="004C7328"/>
    <w:rsid w:val="004C7644"/>
    <w:rsid w:val="004C77A3"/>
    <w:rsid w:val="004D020D"/>
    <w:rsid w:val="004D0334"/>
    <w:rsid w:val="004D0922"/>
    <w:rsid w:val="004D0951"/>
    <w:rsid w:val="004D0CB8"/>
    <w:rsid w:val="004D0E53"/>
    <w:rsid w:val="004D12CA"/>
    <w:rsid w:val="004D1447"/>
    <w:rsid w:val="004D1609"/>
    <w:rsid w:val="004D1967"/>
    <w:rsid w:val="004D1DC3"/>
    <w:rsid w:val="004D28C3"/>
    <w:rsid w:val="004D29CD"/>
    <w:rsid w:val="004D37CE"/>
    <w:rsid w:val="004D38FD"/>
    <w:rsid w:val="004D40E6"/>
    <w:rsid w:val="004D4CF6"/>
    <w:rsid w:val="004D4E9E"/>
    <w:rsid w:val="004D682C"/>
    <w:rsid w:val="004D6B04"/>
    <w:rsid w:val="004D6DF5"/>
    <w:rsid w:val="004D7852"/>
    <w:rsid w:val="004E03CB"/>
    <w:rsid w:val="004E0460"/>
    <w:rsid w:val="004E06D7"/>
    <w:rsid w:val="004E0F55"/>
    <w:rsid w:val="004E0F97"/>
    <w:rsid w:val="004E111D"/>
    <w:rsid w:val="004E13CA"/>
    <w:rsid w:val="004E160F"/>
    <w:rsid w:val="004E1E02"/>
    <w:rsid w:val="004E1EF9"/>
    <w:rsid w:val="004E1FA5"/>
    <w:rsid w:val="004E2814"/>
    <w:rsid w:val="004E2C4E"/>
    <w:rsid w:val="004E2D3E"/>
    <w:rsid w:val="004E2D8E"/>
    <w:rsid w:val="004E35EB"/>
    <w:rsid w:val="004E3C83"/>
    <w:rsid w:val="004E3F1A"/>
    <w:rsid w:val="004E3FE2"/>
    <w:rsid w:val="004E463E"/>
    <w:rsid w:val="004E4909"/>
    <w:rsid w:val="004E5F90"/>
    <w:rsid w:val="004E6369"/>
    <w:rsid w:val="004E63D9"/>
    <w:rsid w:val="004E6C7A"/>
    <w:rsid w:val="004E731C"/>
    <w:rsid w:val="004E7607"/>
    <w:rsid w:val="004E7F3C"/>
    <w:rsid w:val="004F191A"/>
    <w:rsid w:val="004F1DCF"/>
    <w:rsid w:val="004F1DD4"/>
    <w:rsid w:val="004F2F98"/>
    <w:rsid w:val="004F3185"/>
    <w:rsid w:val="004F31F1"/>
    <w:rsid w:val="004F3F0E"/>
    <w:rsid w:val="004F3F11"/>
    <w:rsid w:val="004F4D3E"/>
    <w:rsid w:val="004F4FBB"/>
    <w:rsid w:val="004F565D"/>
    <w:rsid w:val="004F5DFF"/>
    <w:rsid w:val="004F5E6D"/>
    <w:rsid w:val="004F5EB9"/>
    <w:rsid w:val="004F651F"/>
    <w:rsid w:val="004F6521"/>
    <w:rsid w:val="004F67C4"/>
    <w:rsid w:val="004F6988"/>
    <w:rsid w:val="004F6B99"/>
    <w:rsid w:val="004F6BA8"/>
    <w:rsid w:val="004F7C14"/>
    <w:rsid w:val="004F7D96"/>
    <w:rsid w:val="004F7FF1"/>
    <w:rsid w:val="00500865"/>
    <w:rsid w:val="00500970"/>
    <w:rsid w:val="00500BCB"/>
    <w:rsid w:val="00500DFC"/>
    <w:rsid w:val="005016DD"/>
    <w:rsid w:val="00501AE0"/>
    <w:rsid w:val="00501B64"/>
    <w:rsid w:val="00501FE1"/>
    <w:rsid w:val="00502686"/>
    <w:rsid w:val="00502813"/>
    <w:rsid w:val="005031F6"/>
    <w:rsid w:val="0050339F"/>
    <w:rsid w:val="005036D2"/>
    <w:rsid w:val="005038E6"/>
    <w:rsid w:val="00503C07"/>
    <w:rsid w:val="0050449D"/>
    <w:rsid w:val="00504A70"/>
    <w:rsid w:val="00504C5C"/>
    <w:rsid w:val="005052CA"/>
    <w:rsid w:val="00505F65"/>
    <w:rsid w:val="00506019"/>
    <w:rsid w:val="00506B85"/>
    <w:rsid w:val="00506BE8"/>
    <w:rsid w:val="00506C9A"/>
    <w:rsid w:val="00506DB8"/>
    <w:rsid w:val="0050718A"/>
    <w:rsid w:val="0050FD3B"/>
    <w:rsid w:val="00510083"/>
    <w:rsid w:val="005101A6"/>
    <w:rsid w:val="00510435"/>
    <w:rsid w:val="00510888"/>
    <w:rsid w:val="00511937"/>
    <w:rsid w:val="005120E6"/>
    <w:rsid w:val="00512377"/>
    <w:rsid w:val="00512816"/>
    <w:rsid w:val="00513969"/>
    <w:rsid w:val="00513DF1"/>
    <w:rsid w:val="005141A8"/>
    <w:rsid w:val="005141FF"/>
    <w:rsid w:val="00514235"/>
    <w:rsid w:val="0051460F"/>
    <w:rsid w:val="00514FEA"/>
    <w:rsid w:val="005154B9"/>
    <w:rsid w:val="005155B3"/>
    <w:rsid w:val="00515828"/>
    <w:rsid w:val="00515EAD"/>
    <w:rsid w:val="005160A8"/>
    <w:rsid w:val="00517612"/>
    <w:rsid w:val="00517CC5"/>
    <w:rsid w:val="00517DD9"/>
    <w:rsid w:val="00517ED1"/>
    <w:rsid w:val="005207A1"/>
    <w:rsid w:val="00520B08"/>
    <w:rsid w:val="00520DDF"/>
    <w:rsid w:val="005217CE"/>
    <w:rsid w:val="00521D53"/>
    <w:rsid w:val="00522967"/>
    <w:rsid w:val="005236CF"/>
    <w:rsid w:val="00523AC6"/>
    <w:rsid w:val="00523F53"/>
    <w:rsid w:val="0052500A"/>
    <w:rsid w:val="00525187"/>
    <w:rsid w:val="005255B2"/>
    <w:rsid w:val="00525811"/>
    <w:rsid w:val="00525C71"/>
    <w:rsid w:val="00525D58"/>
    <w:rsid w:val="005267CD"/>
    <w:rsid w:val="005268E3"/>
    <w:rsid w:val="00526FE6"/>
    <w:rsid w:val="00527690"/>
    <w:rsid w:val="005278D4"/>
    <w:rsid w:val="00527BB5"/>
    <w:rsid w:val="00527BD9"/>
    <w:rsid w:val="00530514"/>
    <w:rsid w:val="00530842"/>
    <w:rsid w:val="0053190D"/>
    <w:rsid w:val="00531A15"/>
    <w:rsid w:val="00532415"/>
    <w:rsid w:val="005336F8"/>
    <w:rsid w:val="005337E5"/>
    <w:rsid w:val="00533A94"/>
    <w:rsid w:val="00534645"/>
    <w:rsid w:val="005346FC"/>
    <w:rsid w:val="0053509D"/>
    <w:rsid w:val="00535365"/>
    <w:rsid w:val="00535E58"/>
    <w:rsid w:val="005361DD"/>
    <w:rsid w:val="00537909"/>
    <w:rsid w:val="00537AE1"/>
    <w:rsid w:val="00540DB1"/>
    <w:rsid w:val="00540E78"/>
    <w:rsid w:val="00540FA0"/>
    <w:rsid w:val="0054132D"/>
    <w:rsid w:val="00541ECF"/>
    <w:rsid w:val="00542427"/>
    <w:rsid w:val="005428BF"/>
    <w:rsid w:val="00542F7C"/>
    <w:rsid w:val="005439B2"/>
    <w:rsid w:val="00543FE9"/>
    <w:rsid w:val="0054403B"/>
    <w:rsid w:val="005443C8"/>
    <w:rsid w:val="005445B4"/>
    <w:rsid w:val="005446C1"/>
    <w:rsid w:val="00544C67"/>
    <w:rsid w:val="0054510E"/>
    <w:rsid w:val="005453B0"/>
    <w:rsid w:val="00545552"/>
    <w:rsid w:val="00545C76"/>
    <w:rsid w:val="0054650F"/>
    <w:rsid w:val="00546738"/>
    <w:rsid w:val="005468E4"/>
    <w:rsid w:val="005472CC"/>
    <w:rsid w:val="0054767F"/>
    <w:rsid w:val="00547A95"/>
    <w:rsid w:val="00547D08"/>
    <w:rsid w:val="0055025E"/>
    <w:rsid w:val="00550670"/>
    <w:rsid w:val="005507D9"/>
    <w:rsid w:val="00551143"/>
    <w:rsid w:val="005515FF"/>
    <w:rsid w:val="00551A4F"/>
    <w:rsid w:val="00551AD7"/>
    <w:rsid w:val="00551C84"/>
    <w:rsid w:val="00551EB3"/>
    <w:rsid w:val="005521F3"/>
    <w:rsid w:val="00552262"/>
    <w:rsid w:val="00552978"/>
    <w:rsid w:val="00552AA5"/>
    <w:rsid w:val="00552B43"/>
    <w:rsid w:val="0055309A"/>
    <w:rsid w:val="00553521"/>
    <w:rsid w:val="00553829"/>
    <w:rsid w:val="00553A32"/>
    <w:rsid w:val="00553E9C"/>
    <w:rsid w:val="00554197"/>
    <w:rsid w:val="005546CD"/>
    <w:rsid w:val="005553D3"/>
    <w:rsid w:val="00555764"/>
    <w:rsid w:val="00555882"/>
    <w:rsid w:val="00556059"/>
    <w:rsid w:val="005560FA"/>
    <w:rsid w:val="005564A0"/>
    <w:rsid w:val="00556859"/>
    <w:rsid w:val="00556A17"/>
    <w:rsid w:val="00557007"/>
    <w:rsid w:val="00557108"/>
    <w:rsid w:val="005571F6"/>
    <w:rsid w:val="00557831"/>
    <w:rsid w:val="00557AFB"/>
    <w:rsid w:val="00557BC4"/>
    <w:rsid w:val="00560183"/>
    <w:rsid w:val="005603FF"/>
    <w:rsid w:val="0056044B"/>
    <w:rsid w:val="005605E9"/>
    <w:rsid w:val="00561331"/>
    <w:rsid w:val="00561F36"/>
    <w:rsid w:val="00562FD7"/>
    <w:rsid w:val="00563208"/>
    <w:rsid w:val="0056362C"/>
    <w:rsid w:val="00563D9C"/>
    <w:rsid w:val="00563EE7"/>
    <w:rsid w:val="00563F08"/>
    <w:rsid w:val="00564149"/>
    <w:rsid w:val="0056432A"/>
    <w:rsid w:val="0056485C"/>
    <w:rsid w:val="00564FEE"/>
    <w:rsid w:val="005657ED"/>
    <w:rsid w:val="00565A29"/>
    <w:rsid w:val="00565D40"/>
    <w:rsid w:val="00566173"/>
    <w:rsid w:val="00566580"/>
    <w:rsid w:val="00566788"/>
    <w:rsid w:val="00566C75"/>
    <w:rsid w:val="005678DF"/>
    <w:rsid w:val="005706EF"/>
    <w:rsid w:val="00570AD1"/>
    <w:rsid w:val="00570BA5"/>
    <w:rsid w:val="00570F95"/>
    <w:rsid w:val="00571BB2"/>
    <w:rsid w:val="00571C46"/>
    <w:rsid w:val="0057230F"/>
    <w:rsid w:val="005725FB"/>
    <w:rsid w:val="005731CC"/>
    <w:rsid w:val="00573A91"/>
    <w:rsid w:val="00573B8A"/>
    <w:rsid w:val="00574081"/>
    <w:rsid w:val="0057431B"/>
    <w:rsid w:val="00574C44"/>
    <w:rsid w:val="00574CD4"/>
    <w:rsid w:val="005751B3"/>
    <w:rsid w:val="00575894"/>
    <w:rsid w:val="00575E49"/>
    <w:rsid w:val="00576D51"/>
    <w:rsid w:val="00577172"/>
    <w:rsid w:val="00577227"/>
    <w:rsid w:val="00577BBE"/>
    <w:rsid w:val="00580290"/>
    <w:rsid w:val="00580584"/>
    <w:rsid w:val="00580A5A"/>
    <w:rsid w:val="00581176"/>
    <w:rsid w:val="00581259"/>
    <w:rsid w:val="00581880"/>
    <w:rsid w:val="005830AD"/>
    <w:rsid w:val="00583724"/>
    <w:rsid w:val="00583B2E"/>
    <w:rsid w:val="00583CE9"/>
    <w:rsid w:val="00583DA2"/>
    <w:rsid w:val="005840E1"/>
    <w:rsid w:val="00584C47"/>
    <w:rsid w:val="00584CD9"/>
    <w:rsid w:val="00584E0C"/>
    <w:rsid w:val="00584F8D"/>
    <w:rsid w:val="0058561C"/>
    <w:rsid w:val="00585AB2"/>
    <w:rsid w:val="005861FC"/>
    <w:rsid w:val="0058650B"/>
    <w:rsid w:val="005871D2"/>
    <w:rsid w:val="005874D1"/>
    <w:rsid w:val="005877EC"/>
    <w:rsid w:val="00587E2D"/>
    <w:rsid w:val="0059067C"/>
    <w:rsid w:val="00590D2D"/>
    <w:rsid w:val="00590ED6"/>
    <w:rsid w:val="00590F67"/>
    <w:rsid w:val="00590FEE"/>
    <w:rsid w:val="00591267"/>
    <w:rsid w:val="0059133D"/>
    <w:rsid w:val="00591370"/>
    <w:rsid w:val="00591938"/>
    <w:rsid w:val="005919BD"/>
    <w:rsid w:val="00591E02"/>
    <w:rsid w:val="00592090"/>
    <w:rsid w:val="00592B7E"/>
    <w:rsid w:val="00592F99"/>
    <w:rsid w:val="00593702"/>
    <w:rsid w:val="005939A7"/>
    <w:rsid w:val="00593FB3"/>
    <w:rsid w:val="00594348"/>
    <w:rsid w:val="005945B4"/>
    <w:rsid w:val="005945B7"/>
    <w:rsid w:val="00594650"/>
    <w:rsid w:val="005947DB"/>
    <w:rsid w:val="00595876"/>
    <w:rsid w:val="00596661"/>
    <w:rsid w:val="005969FD"/>
    <w:rsid w:val="00596B67"/>
    <w:rsid w:val="00596D03"/>
    <w:rsid w:val="00596F6F"/>
    <w:rsid w:val="0059702E"/>
    <w:rsid w:val="00597A4B"/>
    <w:rsid w:val="00597B73"/>
    <w:rsid w:val="00597C69"/>
    <w:rsid w:val="00597E13"/>
    <w:rsid w:val="005A0131"/>
    <w:rsid w:val="005A0A82"/>
    <w:rsid w:val="005A0B10"/>
    <w:rsid w:val="005A18A2"/>
    <w:rsid w:val="005A1C59"/>
    <w:rsid w:val="005A1DE6"/>
    <w:rsid w:val="005A2735"/>
    <w:rsid w:val="005A2A5A"/>
    <w:rsid w:val="005A2A8B"/>
    <w:rsid w:val="005A2D83"/>
    <w:rsid w:val="005A3494"/>
    <w:rsid w:val="005A39E3"/>
    <w:rsid w:val="005A3A83"/>
    <w:rsid w:val="005A3B1C"/>
    <w:rsid w:val="005A58F5"/>
    <w:rsid w:val="005A67B3"/>
    <w:rsid w:val="005A6FEB"/>
    <w:rsid w:val="005A72B8"/>
    <w:rsid w:val="005A7CBC"/>
    <w:rsid w:val="005B058C"/>
    <w:rsid w:val="005B05AD"/>
    <w:rsid w:val="005B0D92"/>
    <w:rsid w:val="005B10F4"/>
    <w:rsid w:val="005B1270"/>
    <w:rsid w:val="005B19E2"/>
    <w:rsid w:val="005B1C06"/>
    <w:rsid w:val="005B1EC5"/>
    <w:rsid w:val="005B2527"/>
    <w:rsid w:val="005B26CC"/>
    <w:rsid w:val="005B2BB4"/>
    <w:rsid w:val="005B3302"/>
    <w:rsid w:val="005B34AB"/>
    <w:rsid w:val="005B46A2"/>
    <w:rsid w:val="005B5229"/>
    <w:rsid w:val="005B597E"/>
    <w:rsid w:val="005B60B7"/>
    <w:rsid w:val="005B6A7A"/>
    <w:rsid w:val="005B6ED2"/>
    <w:rsid w:val="005B71E1"/>
    <w:rsid w:val="005B76A4"/>
    <w:rsid w:val="005C0162"/>
    <w:rsid w:val="005C06B2"/>
    <w:rsid w:val="005C1ABA"/>
    <w:rsid w:val="005C1F94"/>
    <w:rsid w:val="005C22F0"/>
    <w:rsid w:val="005C24B3"/>
    <w:rsid w:val="005C24F1"/>
    <w:rsid w:val="005C2876"/>
    <w:rsid w:val="005C4ADE"/>
    <w:rsid w:val="005C5311"/>
    <w:rsid w:val="005C580A"/>
    <w:rsid w:val="005C6406"/>
    <w:rsid w:val="005C6654"/>
    <w:rsid w:val="005C6943"/>
    <w:rsid w:val="005C6CDC"/>
    <w:rsid w:val="005C746A"/>
    <w:rsid w:val="005C74DF"/>
    <w:rsid w:val="005C7B90"/>
    <w:rsid w:val="005D0598"/>
    <w:rsid w:val="005D06AA"/>
    <w:rsid w:val="005D0EC2"/>
    <w:rsid w:val="005D13B8"/>
    <w:rsid w:val="005D1C52"/>
    <w:rsid w:val="005D244A"/>
    <w:rsid w:val="005D2AD8"/>
    <w:rsid w:val="005D3718"/>
    <w:rsid w:val="005D3908"/>
    <w:rsid w:val="005D41F4"/>
    <w:rsid w:val="005D4584"/>
    <w:rsid w:val="005D4E5B"/>
    <w:rsid w:val="005D5C35"/>
    <w:rsid w:val="005D600D"/>
    <w:rsid w:val="005D606D"/>
    <w:rsid w:val="005D6221"/>
    <w:rsid w:val="005D6A86"/>
    <w:rsid w:val="005D7476"/>
    <w:rsid w:val="005D78D5"/>
    <w:rsid w:val="005E02BB"/>
    <w:rsid w:val="005E0395"/>
    <w:rsid w:val="005E046D"/>
    <w:rsid w:val="005E0496"/>
    <w:rsid w:val="005E069E"/>
    <w:rsid w:val="005E122D"/>
    <w:rsid w:val="005E1A4C"/>
    <w:rsid w:val="005E1E40"/>
    <w:rsid w:val="005E24F6"/>
    <w:rsid w:val="005E2E3F"/>
    <w:rsid w:val="005E2EE8"/>
    <w:rsid w:val="005E3465"/>
    <w:rsid w:val="005E3648"/>
    <w:rsid w:val="005E37F6"/>
    <w:rsid w:val="005E483A"/>
    <w:rsid w:val="005E4C30"/>
    <w:rsid w:val="005E4FAE"/>
    <w:rsid w:val="005E583A"/>
    <w:rsid w:val="005E5843"/>
    <w:rsid w:val="005E6452"/>
    <w:rsid w:val="005E6AD4"/>
    <w:rsid w:val="005E71FF"/>
    <w:rsid w:val="005E74F5"/>
    <w:rsid w:val="005E7D4F"/>
    <w:rsid w:val="005F0402"/>
    <w:rsid w:val="005F0BE4"/>
    <w:rsid w:val="005F0C8B"/>
    <w:rsid w:val="005F0D4B"/>
    <w:rsid w:val="005F0D9B"/>
    <w:rsid w:val="005F1012"/>
    <w:rsid w:val="005F1943"/>
    <w:rsid w:val="005F1C3B"/>
    <w:rsid w:val="005F1C4F"/>
    <w:rsid w:val="005F2462"/>
    <w:rsid w:val="005F2783"/>
    <w:rsid w:val="005F3195"/>
    <w:rsid w:val="005F3ECE"/>
    <w:rsid w:val="005F4C4D"/>
    <w:rsid w:val="005F4F0A"/>
    <w:rsid w:val="005F6176"/>
    <w:rsid w:val="005F662E"/>
    <w:rsid w:val="005F6A8E"/>
    <w:rsid w:val="005F6D5A"/>
    <w:rsid w:val="005F6E5F"/>
    <w:rsid w:val="005F6F08"/>
    <w:rsid w:val="006005D8"/>
    <w:rsid w:val="00601077"/>
    <w:rsid w:val="00601283"/>
    <w:rsid w:val="006019E9"/>
    <w:rsid w:val="00602043"/>
    <w:rsid w:val="00602F29"/>
    <w:rsid w:val="00603463"/>
    <w:rsid w:val="00603695"/>
    <w:rsid w:val="00603CC6"/>
    <w:rsid w:val="00604231"/>
    <w:rsid w:val="00604415"/>
    <w:rsid w:val="00604795"/>
    <w:rsid w:val="006047AA"/>
    <w:rsid w:val="006049B5"/>
    <w:rsid w:val="00604AF4"/>
    <w:rsid w:val="00604DCB"/>
    <w:rsid w:val="00604DDD"/>
    <w:rsid w:val="0060505D"/>
    <w:rsid w:val="006058D7"/>
    <w:rsid w:val="006060FA"/>
    <w:rsid w:val="00606298"/>
    <w:rsid w:val="006067AB"/>
    <w:rsid w:val="00606F36"/>
    <w:rsid w:val="006079F8"/>
    <w:rsid w:val="00607AAC"/>
    <w:rsid w:val="00607D25"/>
    <w:rsid w:val="00607DD9"/>
    <w:rsid w:val="00610200"/>
    <w:rsid w:val="00610EED"/>
    <w:rsid w:val="006110FE"/>
    <w:rsid w:val="006113C0"/>
    <w:rsid w:val="0061149B"/>
    <w:rsid w:val="00612717"/>
    <w:rsid w:val="00612988"/>
    <w:rsid w:val="00612A13"/>
    <w:rsid w:val="00612A15"/>
    <w:rsid w:val="00612C0F"/>
    <w:rsid w:val="00613BAE"/>
    <w:rsid w:val="00613F98"/>
    <w:rsid w:val="006142B6"/>
    <w:rsid w:val="00614A93"/>
    <w:rsid w:val="006154FA"/>
    <w:rsid w:val="00615C69"/>
    <w:rsid w:val="006160ED"/>
    <w:rsid w:val="00616985"/>
    <w:rsid w:val="006172C7"/>
    <w:rsid w:val="006174E3"/>
    <w:rsid w:val="00617FB2"/>
    <w:rsid w:val="00620367"/>
    <w:rsid w:val="00620549"/>
    <w:rsid w:val="00620BAC"/>
    <w:rsid w:val="00621B24"/>
    <w:rsid w:val="00621C4E"/>
    <w:rsid w:val="00622300"/>
    <w:rsid w:val="006223CD"/>
    <w:rsid w:val="006224A9"/>
    <w:rsid w:val="00622B7F"/>
    <w:rsid w:val="0062366D"/>
    <w:rsid w:val="0062398A"/>
    <w:rsid w:val="00623AA9"/>
    <w:rsid w:val="00624A62"/>
    <w:rsid w:val="00624B0E"/>
    <w:rsid w:val="00625546"/>
    <w:rsid w:val="00625BEE"/>
    <w:rsid w:val="00625D07"/>
    <w:rsid w:val="0062610F"/>
    <w:rsid w:val="00626B79"/>
    <w:rsid w:val="00626C2C"/>
    <w:rsid w:val="00626D29"/>
    <w:rsid w:val="00626F8E"/>
    <w:rsid w:val="00626FA0"/>
    <w:rsid w:val="0062735B"/>
    <w:rsid w:val="006273DD"/>
    <w:rsid w:val="00627DBC"/>
    <w:rsid w:val="006309C3"/>
    <w:rsid w:val="00631831"/>
    <w:rsid w:val="0063379C"/>
    <w:rsid w:val="00633829"/>
    <w:rsid w:val="00633AC4"/>
    <w:rsid w:val="006340DF"/>
    <w:rsid w:val="006342B4"/>
    <w:rsid w:val="00634827"/>
    <w:rsid w:val="0063484A"/>
    <w:rsid w:val="00635587"/>
    <w:rsid w:val="00635E11"/>
    <w:rsid w:val="006363C7"/>
    <w:rsid w:val="006372BB"/>
    <w:rsid w:val="00640005"/>
    <w:rsid w:val="00640596"/>
    <w:rsid w:val="006411FC"/>
    <w:rsid w:val="006411FF"/>
    <w:rsid w:val="00641320"/>
    <w:rsid w:val="0064181C"/>
    <w:rsid w:val="00641B2A"/>
    <w:rsid w:val="006429DF"/>
    <w:rsid w:val="00642EAA"/>
    <w:rsid w:val="00643082"/>
    <w:rsid w:val="006439E0"/>
    <w:rsid w:val="00643C45"/>
    <w:rsid w:val="00643D31"/>
    <w:rsid w:val="00644060"/>
    <w:rsid w:val="006456BF"/>
    <w:rsid w:val="00645BAC"/>
    <w:rsid w:val="00645E0D"/>
    <w:rsid w:val="00646E42"/>
    <w:rsid w:val="0064710F"/>
    <w:rsid w:val="0064773A"/>
    <w:rsid w:val="00647BEB"/>
    <w:rsid w:val="00647D71"/>
    <w:rsid w:val="00650401"/>
    <w:rsid w:val="006513BD"/>
    <w:rsid w:val="006516BE"/>
    <w:rsid w:val="00651A90"/>
    <w:rsid w:val="00652453"/>
    <w:rsid w:val="00652B78"/>
    <w:rsid w:val="006534B2"/>
    <w:rsid w:val="0065360E"/>
    <w:rsid w:val="00653975"/>
    <w:rsid w:val="00653AD5"/>
    <w:rsid w:val="00654063"/>
    <w:rsid w:val="00654345"/>
    <w:rsid w:val="0065514F"/>
    <w:rsid w:val="006551B9"/>
    <w:rsid w:val="00655CFA"/>
    <w:rsid w:val="00655E31"/>
    <w:rsid w:val="0065613F"/>
    <w:rsid w:val="00656179"/>
    <w:rsid w:val="006565AF"/>
    <w:rsid w:val="006565F1"/>
    <w:rsid w:val="006565FB"/>
    <w:rsid w:val="006570D9"/>
    <w:rsid w:val="00657997"/>
    <w:rsid w:val="00657A91"/>
    <w:rsid w:val="006608F4"/>
    <w:rsid w:val="006610C8"/>
    <w:rsid w:val="006613B0"/>
    <w:rsid w:val="00661D48"/>
    <w:rsid w:val="006624D8"/>
    <w:rsid w:val="00662A14"/>
    <w:rsid w:val="00663012"/>
    <w:rsid w:val="0066403C"/>
    <w:rsid w:val="00664AC5"/>
    <w:rsid w:val="00664B41"/>
    <w:rsid w:val="00664E7F"/>
    <w:rsid w:val="00664F76"/>
    <w:rsid w:val="0066542F"/>
    <w:rsid w:val="00665519"/>
    <w:rsid w:val="00665814"/>
    <w:rsid w:val="00665A06"/>
    <w:rsid w:val="00666742"/>
    <w:rsid w:val="00666DC4"/>
    <w:rsid w:val="00666EF7"/>
    <w:rsid w:val="00667248"/>
    <w:rsid w:val="00667690"/>
    <w:rsid w:val="006676DF"/>
    <w:rsid w:val="006677D8"/>
    <w:rsid w:val="0066785A"/>
    <w:rsid w:val="006679A1"/>
    <w:rsid w:val="00667CD7"/>
    <w:rsid w:val="00667EC7"/>
    <w:rsid w:val="00667FD4"/>
    <w:rsid w:val="00670493"/>
    <w:rsid w:val="006714F1"/>
    <w:rsid w:val="006722D9"/>
    <w:rsid w:val="006724E2"/>
    <w:rsid w:val="00672606"/>
    <w:rsid w:val="0067274F"/>
    <w:rsid w:val="00672B2E"/>
    <w:rsid w:val="00672BE1"/>
    <w:rsid w:val="00672C08"/>
    <w:rsid w:val="00672CD0"/>
    <w:rsid w:val="00673165"/>
    <w:rsid w:val="0067345D"/>
    <w:rsid w:val="00673B3C"/>
    <w:rsid w:val="00673C01"/>
    <w:rsid w:val="00673F7B"/>
    <w:rsid w:val="00674351"/>
    <w:rsid w:val="00674CB9"/>
    <w:rsid w:val="00675E6C"/>
    <w:rsid w:val="006760BE"/>
    <w:rsid w:val="006761EE"/>
    <w:rsid w:val="00676A3C"/>
    <w:rsid w:val="00677131"/>
    <w:rsid w:val="00677167"/>
    <w:rsid w:val="006804C0"/>
    <w:rsid w:val="00680D49"/>
    <w:rsid w:val="00681B3F"/>
    <w:rsid w:val="006827C0"/>
    <w:rsid w:val="006828C9"/>
    <w:rsid w:val="00682CAF"/>
    <w:rsid w:val="00682E47"/>
    <w:rsid w:val="00683635"/>
    <w:rsid w:val="006836A0"/>
    <w:rsid w:val="00683A20"/>
    <w:rsid w:val="006841EA"/>
    <w:rsid w:val="00684B57"/>
    <w:rsid w:val="006851D5"/>
    <w:rsid w:val="00685647"/>
    <w:rsid w:val="00685D55"/>
    <w:rsid w:val="006861B1"/>
    <w:rsid w:val="00686A2B"/>
    <w:rsid w:val="00687992"/>
    <w:rsid w:val="00687A77"/>
    <w:rsid w:val="00687E08"/>
    <w:rsid w:val="00690387"/>
    <w:rsid w:val="00690388"/>
    <w:rsid w:val="00690417"/>
    <w:rsid w:val="00690BC8"/>
    <w:rsid w:val="00690CE7"/>
    <w:rsid w:val="00690D46"/>
    <w:rsid w:val="006911C7"/>
    <w:rsid w:val="0069126F"/>
    <w:rsid w:val="00691A7A"/>
    <w:rsid w:val="00691C52"/>
    <w:rsid w:val="00691F5F"/>
    <w:rsid w:val="00691F6E"/>
    <w:rsid w:val="00692ABA"/>
    <w:rsid w:val="00692DE7"/>
    <w:rsid w:val="00692DFC"/>
    <w:rsid w:val="00693117"/>
    <w:rsid w:val="00693307"/>
    <w:rsid w:val="0069365E"/>
    <w:rsid w:val="00693A6F"/>
    <w:rsid w:val="00693BB2"/>
    <w:rsid w:val="006940A6"/>
    <w:rsid w:val="006947F6"/>
    <w:rsid w:val="00694BF4"/>
    <w:rsid w:val="00694F7B"/>
    <w:rsid w:val="0069595E"/>
    <w:rsid w:val="006964E3"/>
    <w:rsid w:val="0069654C"/>
    <w:rsid w:val="00696A96"/>
    <w:rsid w:val="0069738A"/>
    <w:rsid w:val="0069754F"/>
    <w:rsid w:val="006A0175"/>
    <w:rsid w:val="006A0580"/>
    <w:rsid w:val="006A09C6"/>
    <w:rsid w:val="006A0E02"/>
    <w:rsid w:val="006A0FB2"/>
    <w:rsid w:val="006A1766"/>
    <w:rsid w:val="006A1AD5"/>
    <w:rsid w:val="006A1CE7"/>
    <w:rsid w:val="006A2AEC"/>
    <w:rsid w:val="006A2D38"/>
    <w:rsid w:val="006A2D8E"/>
    <w:rsid w:val="006A4AF8"/>
    <w:rsid w:val="006A50D4"/>
    <w:rsid w:val="006A547C"/>
    <w:rsid w:val="006A54DD"/>
    <w:rsid w:val="006A5984"/>
    <w:rsid w:val="006A5AC5"/>
    <w:rsid w:val="006A61F3"/>
    <w:rsid w:val="006A6E0D"/>
    <w:rsid w:val="006A6F73"/>
    <w:rsid w:val="006A7D42"/>
    <w:rsid w:val="006B029E"/>
    <w:rsid w:val="006B1077"/>
    <w:rsid w:val="006B1484"/>
    <w:rsid w:val="006B1A06"/>
    <w:rsid w:val="006B1D14"/>
    <w:rsid w:val="006B34DA"/>
    <w:rsid w:val="006B4C73"/>
    <w:rsid w:val="006B4FF1"/>
    <w:rsid w:val="006B5CD0"/>
    <w:rsid w:val="006B5E12"/>
    <w:rsid w:val="006B616B"/>
    <w:rsid w:val="006B687F"/>
    <w:rsid w:val="006B6A76"/>
    <w:rsid w:val="006B710E"/>
    <w:rsid w:val="006B7468"/>
    <w:rsid w:val="006B7B50"/>
    <w:rsid w:val="006C0648"/>
    <w:rsid w:val="006C0CDC"/>
    <w:rsid w:val="006C0D5B"/>
    <w:rsid w:val="006C0EB4"/>
    <w:rsid w:val="006C10E9"/>
    <w:rsid w:val="006C1348"/>
    <w:rsid w:val="006C1A37"/>
    <w:rsid w:val="006C1DC5"/>
    <w:rsid w:val="006C21E6"/>
    <w:rsid w:val="006C2472"/>
    <w:rsid w:val="006C2510"/>
    <w:rsid w:val="006C292F"/>
    <w:rsid w:val="006C2A9C"/>
    <w:rsid w:val="006C348A"/>
    <w:rsid w:val="006C3AA4"/>
    <w:rsid w:val="006C3C39"/>
    <w:rsid w:val="006C3DD4"/>
    <w:rsid w:val="006C4386"/>
    <w:rsid w:val="006C4733"/>
    <w:rsid w:val="006C4CF1"/>
    <w:rsid w:val="006C52F8"/>
    <w:rsid w:val="006C5E65"/>
    <w:rsid w:val="006C5ED8"/>
    <w:rsid w:val="006C6013"/>
    <w:rsid w:val="006C60F2"/>
    <w:rsid w:val="006C6AE6"/>
    <w:rsid w:val="006C7A5B"/>
    <w:rsid w:val="006C7CE1"/>
    <w:rsid w:val="006D0426"/>
    <w:rsid w:val="006D0710"/>
    <w:rsid w:val="006D081E"/>
    <w:rsid w:val="006D113C"/>
    <w:rsid w:val="006D1D97"/>
    <w:rsid w:val="006D27A8"/>
    <w:rsid w:val="006D30D9"/>
    <w:rsid w:val="006D3944"/>
    <w:rsid w:val="006D3A5F"/>
    <w:rsid w:val="006D4784"/>
    <w:rsid w:val="006D4E74"/>
    <w:rsid w:val="006D5073"/>
    <w:rsid w:val="006D511B"/>
    <w:rsid w:val="006D5479"/>
    <w:rsid w:val="006D5D8B"/>
    <w:rsid w:val="006D6278"/>
    <w:rsid w:val="006D6727"/>
    <w:rsid w:val="006D6B4A"/>
    <w:rsid w:val="006D7053"/>
    <w:rsid w:val="006D71FE"/>
    <w:rsid w:val="006D7596"/>
    <w:rsid w:val="006DA06C"/>
    <w:rsid w:val="006E0179"/>
    <w:rsid w:val="006E0278"/>
    <w:rsid w:val="006E028C"/>
    <w:rsid w:val="006E02F6"/>
    <w:rsid w:val="006E095B"/>
    <w:rsid w:val="006E0C88"/>
    <w:rsid w:val="006E1018"/>
    <w:rsid w:val="006E206A"/>
    <w:rsid w:val="006E24BE"/>
    <w:rsid w:val="006E31EC"/>
    <w:rsid w:val="006E3287"/>
    <w:rsid w:val="006E3EED"/>
    <w:rsid w:val="006E4F2B"/>
    <w:rsid w:val="006E510F"/>
    <w:rsid w:val="006E522F"/>
    <w:rsid w:val="006E5555"/>
    <w:rsid w:val="006E6FB4"/>
    <w:rsid w:val="006E7002"/>
    <w:rsid w:val="006E729D"/>
    <w:rsid w:val="006E7505"/>
    <w:rsid w:val="006F0018"/>
    <w:rsid w:val="006F0135"/>
    <w:rsid w:val="006F097A"/>
    <w:rsid w:val="006F0FB1"/>
    <w:rsid w:val="006F146B"/>
    <w:rsid w:val="006F2182"/>
    <w:rsid w:val="006F29B8"/>
    <w:rsid w:val="006F2D27"/>
    <w:rsid w:val="006F2FB7"/>
    <w:rsid w:val="006F349A"/>
    <w:rsid w:val="006F4A8B"/>
    <w:rsid w:val="006F54A3"/>
    <w:rsid w:val="006F55E6"/>
    <w:rsid w:val="006F666E"/>
    <w:rsid w:val="006F6921"/>
    <w:rsid w:val="006F726E"/>
    <w:rsid w:val="006F79E1"/>
    <w:rsid w:val="006F7F7F"/>
    <w:rsid w:val="007001B3"/>
    <w:rsid w:val="00700970"/>
    <w:rsid w:val="00700B05"/>
    <w:rsid w:val="007010D6"/>
    <w:rsid w:val="00701DA0"/>
    <w:rsid w:val="00702480"/>
    <w:rsid w:val="0070274A"/>
    <w:rsid w:val="00702781"/>
    <w:rsid w:val="007029F6"/>
    <w:rsid w:val="00702B37"/>
    <w:rsid w:val="0070371C"/>
    <w:rsid w:val="0070379F"/>
    <w:rsid w:val="00703B70"/>
    <w:rsid w:val="00703F60"/>
    <w:rsid w:val="007043E1"/>
    <w:rsid w:val="00704816"/>
    <w:rsid w:val="007052B8"/>
    <w:rsid w:val="00705441"/>
    <w:rsid w:val="007055E0"/>
    <w:rsid w:val="00705970"/>
    <w:rsid w:val="00705CE8"/>
    <w:rsid w:val="00706157"/>
    <w:rsid w:val="007061D4"/>
    <w:rsid w:val="0070628D"/>
    <w:rsid w:val="0070726A"/>
    <w:rsid w:val="00707DC9"/>
    <w:rsid w:val="00710175"/>
    <w:rsid w:val="007103B8"/>
    <w:rsid w:val="00710476"/>
    <w:rsid w:val="007106C0"/>
    <w:rsid w:val="007113A2"/>
    <w:rsid w:val="007116BB"/>
    <w:rsid w:val="00711937"/>
    <w:rsid w:val="0071193E"/>
    <w:rsid w:val="00711CD8"/>
    <w:rsid w:val="007124C6"/>
    <w:rsid w:val="00712574"/>
    <w:rsid w:val="007126EF"/>
    <w:rsid w:val="00712C37"/>
    <w:rsid w:val="00712CF7"/>
    <w:rsid w:val="00713683"/>
    <w:rsid w:val="00713B29"/>
    <w:rsid w:val="00713DF5"/>
    <w:rsid w:val="00714207"/>
    <w:rsid w:val="0071473E"/>
    <w:rsid w:val="00714883"/>
    <w:rsid w:val="00714AB2"/>
    <w:rsid w:val="0071509F"/>
    <w:rsid w:val="007150BE"/>
    <w:rsid w:val="0071560A"/>
    <w:rsid w:val="00716218"/>
    <w:rsid w:val="00716A08"/>
    <w:rsid w:val="0071756E"/>
    <w:rsid w:val="0071768E"/>
    <w:rsid w:val="00717AD4"/>
    <w:rsid w:val="00720E22"/>
    <w:rsid w:val="007219D5"/>
    <w:rsid w:val="00721C66"/>
    <w:rsid w:val="00722C1D"/>
    <w:rsid w:val="0072304A"/>
    <w:rsid w:val="00723113"/>
    <w:rsid w:val="0072335F"/>
    <w:rsid w:val="00723472"/>
    <w:rsid w:val="007238C3"/>
    <w:rsid w:val="00723945"/>
    <w:rsid w:val="00723DA2"/>
    <w:rsid w:val="00724346"/>
    <w:rsid w:val="00724551"/>
    <w:rsid w:val="0072581A"/>
    <w:rsid w:val="00725A3A"/>
    <w:rsid w:val="0072647D"/>
    <w:rsid w:val="00727059"/>
    <w:rsid w:val="007277AC"/>
    <w:rsid w:val="00730A23"/>
    <w:rsid w:val="00730F7C"/>
    <w:rsid w:val="007312D2"/>
    <w:rsid w:val="00732151"/>
    <w:rsid w:val="00732658"/>
    <w:rsid w:val="00732772"/>
    <w:rsid w:val="007328BD"/>
    <w:rsid w:val="00732B1C"/>
    <w:rsid w:val="007330FF"/>
    <w:rsid w:val="0073386E"/>
    <w:rsid w:val="00733999"/>
    <w:rsid w:val="0073443C"/>
    <w:rsid w:val="00734502"/>
    <w:rsid w:val="00734C6E"/>
    <w:rsid w:val="0073513E"/>
    <w:rsid w:val="00735674"/>
    <w:rsid w:val="007356C8"/>
    <w:rsid w:val="007357C9"/>
    <w:rsid w:val="00735BEB"/>
    <w:rsid w:val="0073692E"/>
    <w:rsid w:val="007369A1"/>
    <w:rsid w:val="007376CE"/>
    <w:rsid w:val="00737FA0"/>
    <w:rsid w:val="00740133"/>
    <w:rsid w:val="007403E5"/>
    <w:rsid w:val="00740D3A"/>
    <w:rsid w:val="00740E31"/>
    <w:rsid w:val="00741175"/>
    <w:rsid w:val="00741BA5"/>
    <w:rsid w:val="00741BA8"/>
    <w:rsid w:val="00741C3E"/>
    <w:rsid w:val="0074206D"/>
    <w:rsid w:val="007420A0"/>
    <w:rsid w:val="00742859"/>
    <w:rsid w:val="00742C88"/>
    <w:rsid w:val="00743534"/>
    <w:rsid w:val="007436FC"/>
    <w:rsid w:val="00743AD7"/>
    <w:rsid w:val="00743F2D"/>
    <w:rsid w:val="00744559"/>
    <w:rsid w:val="0074464E"/>
    <w:rsid w:val="00744869"/>
    <w:rsid w:val="00745031"/>
    <w:rsid w:val="007453B1"/>
    <w:rsid w:val="00745B96"/>
    <w:rsid w:val="00746805"/>
    <w:rsid w:val="00746FD2"/>
    <w:rsid w:val="00747119"/>
    <w:rsid w:val="0074721A"/>
    <w:rsid w:val="007475C6"/>
    <w:rsid w:val="00747749"/>
    <w:rsid w:val="00747D4B"/>
    <w:rsid w:val="00750216"/>
    <w:rsid w:val="00750242"/>
    <w:rsid w:val="0075050C"/>
    <w:rsid w:val="007514CE"/>
    <w:rsid w:val="007515B0"/>
    <w:rsid w:val="00751675"/>
    <w:rsid w:val="0075198A"/>
    <w:rsid w:val="00751A68"/>
    <w:rsid w:val="00751C45"/>
    <w:rsid w:val="007525AA"/>
    <w:rsid w:val="00752A9C"/>
    <w:rsid w:val="00752EDD"/>
    <w:rsid w:val="007539E4"/>
    <w:rsid w:val="00753F5E"/>
    <w:rsid w:val="0075427A"/>
    <w:rsid w:val="0075489C"/>
    <w:rsid w:val="0075551B"/>
    <w:rsid w:val="00755990"/>
    <w:rsid w:val="0075626E"/>
    <w:rsid w:val="0075641B"/>
    <w:rsid w:val="0075664D"/>
    <w:rsid w:val="007570A5"/>
    <w:rsid w:val="00757C74"/>
    <w:rsid w:val="00757CB1"/>
    <w:rsid w:val="00757D4D"/>
    <w:rsid w:val="0076098D"/>
    <w:rsid w:val="00760BF0"/>
    <w:rsid w:val="00760D2A"/>
    <w:rsid w:val="00760E29"/>
    <w:rsid w:val="00760F80"/>
    <w:rsid w:val="0076168D"/>
    <w:rsid w:val="007619AE"/>
    <w:rsid w:val="00762580"/>
    <w:rsid w:val="00762CD9"/>
    <w:rsid w:val="007634A5"/>
    <w:rsid w:val="00764291"/>
    <w:rsid w:val="00764595"/>
    <w:rsid w:val="0076477D"/>
    <w:rsid w:val="007649F5"/>
    <w:rsid w:val="00764A63"/>
    <w:rsid w:val="00764C75"/>
    <w:rsid w:val="007652C9"/>
    <w:rsid w:val="007655C6"/>
    <w:rsid w:val="00765A70"/>
    <w:rsid w:val="00766134"/>
    <w:rsid w:val="00766163"/>
    <w:rsid w:val="00766719"/>
    <w:rsid w:val="007668E0"/>
    <w:rsid w:val="00766A6E"/>
    <w:rsid w:val="007670DD"/>
    <w:rsid w:val="0076745A"/>
    <w:rsid w:val="00767676"/>
    <w:rsid w:val="00767F77"/>
    <w:rsid w:val="007700AE"/>
    <w:rsid w:val="00770686"/>
    <w:rsid w:val="00770981"/>
    <w:rsid w:val="00770C16"/>
    <w:rsid w:val="00770D4F"/>
    <w:rsid w:val="00770E73"/>
    <w:rsid w:val="00770FB5"/>
    <w:rsid w:val="0077116D"/>
    <w:rsid w:val="0077122F"/>
    <w:rsid w:val="0077151E"/>
    <w:rsid w:val="00771C82"/>
    <w:rsid w:val="0077200F"/>
    <w:rsid w:val="00772BD3"/>
    <w:rsid w:val="00772C4A"/>
    <w:rsid w:val="00772D27"/>
    <w:rsid w:val="0077337B"/>
    <w:rsid w:val="007734B1"/>
    <w:rsid w:val="007735A2"/>
    <w:rsid w:val="00773D92"/>
    <w:rsid w:val="00773F8D"/>
    <w:rsid w:val="0077443A"/>
    <w:rsid w:val="00775181"/>
    <w:rsid w:val="00776A24"/>
    <w:rsid w:val="007770F9"/>
    <w:rsid w:val="00777756"/>
    <w:rsid w:val="00777AF4"/>
    <w:rsid w:val="00777BAF"/>
    <w:rsid w:val="00780535"/>
    <w:rsid w:val="00780683"/>
    <w:rsid w:val="00780828"/>
    <w:rsid w:val="00780CC9"/>
    <w:rsid w:val="00780DDD"/>
    <w:rsid w:val="00781622"/>
    <w:rsid w:val="00781C45"/>
    <w:rsid w:val="00781EC4"/>
    <w:rsid w:val="007820D5"/>
    <w:rsid w:val="007822CB"/>
    <w:rsid w:val="007822E8"/>
    <w:rsid w:val="007827F9"/>
    <w:rsid w:val="00783290"/>
    <w:rsid w:val="007832F5"/>
    <w:rsid w:val="00783A6B"/>
    <w:rsid w:val="0078405A"/>
    <w:rsid w:val="007845AA"/>
    <w:rsid w:val="00784940"/>
    <w:rsid w:val="00784B7A"/>
    <w:rsid w:val="0078520F"/>
    <w:rsid w:val="00785926"/>
    <w:rsid w:val="007859A7"/>
    <w:rsid w:val="007859D1"/>
    <w:rsid w:val="00785AEE"/>
    <w:rsid w:val="00786609"/>
    <w:rsid w:val="00786EEA"/>
    <w:rsid w:val="007879BC"/>
    <w:rsid w:val="00787C9D"/>
    <w:rsid w:val="00787E4B"/>
    <w:rsid w:val="00787FD0"/>
    <w:rsid w:val="00787FFA"/>
    <w:rsid w:val="00790633"/>
    <w:rsid w:val="00790634"/>
    <w:rsid w:val="00790AB9"/>
    <w:rsid w:val="007918F3"/>
    <w:rsid w:val="00792189"/>
    <w:rsid w:val="00792396"/>
    <w:rsid w:val="00792C9B"/>
    <w:rsid w:val="00792F7A"/>
    <w:rsid w:val="00793F75"/>
    <w:rsid w:val="00794779"/>
    <w:rsid w:val="00794827"/>
    <w:rsid w:val="007953EA"/>
    <w:rsid w:val="007953FE"/>
    <w:rsid w:val="00795764"/>
    <w:rsid w:val="00795849"/>
    <w:rsid w:val="00795A28"/>
    <w:rsid w:val="00796056"/>
    <w:rsid w:val="00796237"/>
    <w:rsid w:val="00796D74"/>
    <w:rsid w:val="00797159"/>
    <w:rsid w:val="00797A37"/>
    <w:rsid w:val="00797BCF"/>
    <w:rsid w:val="007A1949"/>
    <w:rsid w:val="007A1AF7"/>
    <w:rsid w:val="007A242F"/>
    <w:rsid w:val="007A3476"/>
    <w:rsid w:val="007A37CA"/>
    <w:rsid w:val="007A3E2A"/>
    <w:rsid w:val="007A3EB0"/>
    <w:rsid w:val="007A45DE"/>
    <w:rsid w:val="007A4841"/>
    <w:rsid w:val="007A4BC5"/>
    <w:rsid w:val="007A539F"/>
    <w:rsid w:val="007A5D95"/>
    <w:rsid w:val="007A604E"/>
    <w:rsid w:val="007A6344"/>
    <w:rsid w:val="007A6C78"/>
    <w:rsid w:val="007A7ADD"/>
    <w:rsid w:val="007B003C"/>
    <w:rsid w:val="007B04E8"/>
    <w:rsid w:val="007B084F"/>
    <w:rsid w:val="007B094E"/>
    <w:rsid w:val="007B0B19"/>
    <w:rsid w:val="007B110F"/>
    <w:rsid w:val="007B1A07"/>
    <w:rsid w:val="007B1A42"/>
    <w:rsid w:val="007B1DB7"/>
    <w:rsid w:val="007B2475"/>
    <w:rsid w:val="007B2D80"/>
    <w:rsid w:val="007B3091"/>
    <w:rsid w:val="007B394B"/>
    <w:rsid w:val="007B3DFB"/>
    <w:rsid w:val="007B3F35"/>
    <w:rsid w:val="007B4DCB"/>
    <w:rsid w:val="007B53A8"/>
    <w:rsid w:val="007B68DC"/>
    <w:rsid w:val="007B71BF"/>
    <w:rsid w:val="007B7335"/>
    <w:rsid w:val="007B74F9"/>
    <w:rsid w:val="007C0382"/>
    <w:rsid w:val="007C099A"/>
    <w:rsid w:val="007C0CA3"/>
    <w:rsid w:val="007C1926"/>
    <w:rsid w:val="007C1963"/>
    <w:rsid w:val="007C2CA5"/>
    <w:rsid w:val="007C3420"/>
    <w:rsid w:val="007C34B7"/>
    <w:rsid w:val="007C3EAB"/>
    <w:rsid w:val="007C47C6"/>
    <w:rsid w:val="007C4A4A"/>
    <w:rsid w:val="007C4DD3"/>
    <w:rsid w:val="007C50CA"/>
    <w:rsid w:val="007C553A"/>
    <w:rsid w:val="007C5F76"/>
    <w:rsid w:val="007C5FB7"/>
    <w:rsid w:val="007C62F6"/>
    <w:rsid w:val="007C65A2"/>
    <w:rsid w:val="007C6B09"/>
    <w:rsid w:val="007C743F"/>
    <w:rsid w:val="007C7688"/>
    <w:rsid w:val="007C7D0E"/>
    <w:rsid w:val="007D0242"/>
    <w:rsid w:val="007D03CD"/>
    <w:rsid w:val="007D0566"/>
    <w:rsid w:val="007D1855"/>
    <w:rsid w:val="007D1CC6"/>
    <w:rsid w:val="007D1EE3"/>
    <w:rsid w:val="007D1FF1"/>
    <w:rsid w:val="007D295C"/>
    <w:rsid w:val="007D2E4E"/>
    <w:rsid w:val="007D3048"/>
    <w:rsid w:val="007D375E"/>
    <w:rsid w:val="007D3BA2"/>
    <w:rsid w:val="007D41FD"/>
    <w:rsid w:val="007D445F"/>
    <w:rsid w:val="007D5B68"/>
    <w:rsid w:val="007D65F3"/>
    <w:rsid w:val="007D6894"/>
    <w:rsid w:val="007D68A5"/>
    <w:rsid w:val="007D6F3B"/>
    <w:rsid w:val="007D71FA"/>
    <w:rsid w:val="007D775D"/>
    <w:rsid w:val="007D7CB1"/>
    <w:rsid w:val="007E0370"/>
    <w:rsid w:val="007E0647"/>
    <w:rsid w:val="007E1833"/>
    <w:rsid w:val="007E19A7"/>
    <w:rsid w:val="007E1CC1"/>
    <w:rsid w:val="007E2165"/>
    <w:rsid w:val="007E240D"/>
    <w:rsid w:val="007E270C"/>
    <w:rsid w:val="007E3453"/>
    <w:rsid w:val="007E4009"/>
    <w:rsid w:val="007E409C"/>
    <w:rsid w:val="007E49E8"/>
    <w:rsid w:val="007E5683"/>
    <w:rsid w:val="007E5840"/>
    <w:rsid w:val="007E5FBD"/>
    <w:rsid w:val="007E6460"/>
    <w:rsid w:val="007E6502"/>
    <w:rsid w:val="007E6691"/>
    <w:rsid w:val="007E74D3"/>
    <w:rsid w:val="007F01E9"/>
    <w:rsid w:val="007F03E3"/>
    <w:rsid w:val="007F075F"/>
    <w:rsid w:val="007F0B00"/>
    <w:rsid w:val="007F0CED"/>
    <w:rsid w:val="007F127E"/>
    <w:rsid w:val="007F1620"/>
    <w:rsid w:val="007F20AF"/>
    <w:rsid w:val="007F2203"/>
    <w:rsid w:val="007F248B"/>
    <w:rsid w:val="007F26CC"/>
    <w:rsid w:val="007F274C"/>
    <w:rsid w:val="007F3228"/>
    <w:rsid w:val="007F37A1"/>
    <w:rsid w:val="007F3B96"/>
    <w:rsid w:val="007F3CD6"/>
    <w:rsid w:val="007F4AEB"/>
    <w:rsid w:val="007F5412"/>
    <w:rsid w:val="007F5A95"/>
    <w:rsid w:val="007F6A71"/>
    <w:rsid w:val="007F6B84"/>
    <w:rsid w:val="007F6D6D"/>
    <w:rsid w:val="007F71CE"/>
    <w:rsid w:val="007F7B01"/>
    <w:rsid w:val="007F7B8F"/>
    <w:rsid w:val="0080061C"/>
    <w:rsid w:val="008008AB"/>
    <w:rsid w:val="0080097C"/>
    <w:rsid w:val="00800C9F"/>
    <w:rsid w:val="00800D0F"/>
    <w:rsid w:val="00800F2F"/>
    <w:rsid w:val="0080140B"/>
    <w:rsid w:val="008016C7"/>
    <w:rsid w:val="00801A0C"/>
    <w:rsid w:val="00801C32"/>
    <w:rsid w:val="00802AF6"/>
    <w:rsid w:val="00802DB2"/>
    <w:rsid w:val="008030F9"/>
    <w:rsid w:val="00803183"/>
    <w:rsid w:val="00803296"/>
    <w:rsid w:val="008036DC"/>
    <w:rsid w:val="008047E1"/>
    <w:rsid w:val="00804835"/>
    <w:rsid w:val="00806206"/>
    <w:rsid w:val="008063B7"/>
    <w:rsid w:val="00806846"/>
    <w:rsid w:val="008068D9"/>
    <w:rsid w:val="00806A6C"/>
    <w:rsid w:val="00807B36"/>
    <w:rsid w:val="00807DCA"/>
    <w:rsid w:val="00807E7B"/>
    <w:rsid w:val="00810381"/>
    <w:rsid w:val="008103FE"/>
    <w:rsid w:val="008108C7"/>
    <w:rsid w:val="00810A72"/>
    <w:rsid w:val="00810BE4"/>
    <w:rsid w:val="00810CDF"/>
    <w:rsid w:val="0081124A"/>
    <w:rsid w:val="00811496"/>
    <w:rsid w:val="00811E35"/>
    <w:rsid w:val="00811F3E"/>
    <w:rsid w:val="0081216D"/>
    <w:rsid w:val="008130F8"/>
    <w:rsid w:val="0081326F"/>
    <w:rsid w:val="00813338"/>
    <w:rsid w:val="008136B1"/>
    <w:rsid w:val="008138D3"/>
    <w:rsid w:val="00813A0A"/>
    <w:rsid w:val="0081434E"/>
    <w:rsid w:val="00814378"/>
    <w:rsid w:val="0081447F"/>
    <w:rsid w:val="00814898"/>
    <w:rsid w:val="00814A14"/>
    <w:rsid w:val="00814BE6"/>
    <w:rsid w:val="00815C16"/>
    <w:rsid w:val="00815DC3"/>
    <w:rsid w:val="00815FE2"/>
    <w:rsid w:val="00816A95"/>
    <w:rsid w:val="00816AB0"/>
    <w:rsid w:val="00817DCB"/>
    <w:rsid w:val="0082030B"/>
    <w:rsid w:val="008209B4"/>
    <w:rsid w:val="00820B3E"/>
    <w:rsid w:val="00821058"/>
    <w:rsid w:val="00821307"/>
    <w:rsid w:val="008214E6"/>
    <w:rsid w:val="00822455"/>
    <w:rsid w:val="0082327D"/>
    <w:rsid w:val="008232AB"/>
    <w:rsid w:val="0082427B"/>
    <w:rsid w:val="00825383"/>
    <w:rsid w:val="0082583C"/>
    <w:rsid w:val="00825FCC"/>
    <w:rsid w:val="00826466"/>
    <w:rsid w:val="008267F2"/>
    <w:rsid w:val="008269B3"/>
    <w:rsid w:val="00826B36"/>
    <w:rsid w:val="00826B81"/>
    <w:rsid w:val="00826FA5"/>
    <w:rsid w:val="0082725A"/>
    <w:rsid w:val="00827E86"/>
    <w:rsid w:val="008300CC"/>
    <w:rsid w:val="00830C84"/>
    <w:rsid w:val="008318FE"/>
    <w:rsid w:val="00831B9A"/>
    <w:rsid w:val="00831CC4"/>
    <w:rsid w:val="008320D3"/>
    <w:rsid w:val="008321C2"/>
    <w:rsid w:val="00832568"/>
    <w:rsid w:val="008326FB"/>
    <w:rsid w:val="008327F1"/>
    <w:rsid w:val="00833940"/>
    <w:rsid w:val="00833D92"/>
    <w:rsid w:val="00833DFF"/>
    <w:rsid w:val="00834B03"/>
    <w:rsid w:val="00834DBC"/>
    <w:rsid w:val="00835022"/>
    <w:rsid w:val="0083503D"/>
    <w:rsid w:val="00835086"/>
    <w:rsid w:val="00835416"/>
    <w:rsid w:val="008357CA"/>
    <w:rsid w:val="0083585B"/>
    <w:rsid w:val="00837AF9"/>
    <w:rsid w:val="00837E42"/>
    <w:rsid w:val="00837E7E"/>
    <w:rsid w:val="00840ADD"/>
    <w:rsid w:val="00840BE9"/>
    <w:rsid w:val="008433C9"/>
    <w:rsid w:val="0084383A"/>
    <w:rsid w:val="00843C3C"/>
    <w:rsid w:val="008447D8"/>
    <w:rsid w:val="00844807"/>
    <w:rsid w:val="00844E38"/>
    <w:rsid w:val="00844F23"/>
    <w:rsid w:val="0084527C"/>
    <w:rsid w:val="008452B7"/>
    <w:rsid w:val="008458D4"/>
    <w:rsid w:val="00845DB3"/>
    <w:rsid w:val="00846798"/>
    <w:rsid w:val="008467E7"/>
    <w:rsid w:val="00846B6D"/>
    <w:rsid w:val="00846BFA"/>
    <w:rsid w:val="008479E2"/>
    <w:rsid w:val="00850368"/>
    <w:rsid w:val="008509F4"/>
    <w:rsid w:val="00851065"/>
    <w:rsid w:val="008513FF"/>
    <w:rsid w:val="0085195A"/>
    <w:rsid w:val="00851DF0"/>
    <w:rsid w:val="00852391"/>
    <w:rsid w:val="008527AA"/>
    <w:rsid w:val="00852BB1"/>
    <w:rsid w:val="00853033"/>
    <w:rsid w:val="00853221"/>
    <w:rsid w:val="00853BC0"/>
    <w:rsid w:val="008543E3"/>
    <w:rsid w:val="0085487D"/>
    <w:rsid w:val="00854E38"/>
    <w:rsid w:val="00855165"/>
    <w:rsid w:val="008555D2"/>
    <w:rsid w:val="00856308"/>
    <w:rsid w:val="008567A0"/>
    <w:rsid w:val="00856F5D"/>
    <w:rsid w:val="00857669"/>
    <w:rsid w:val="00857D2E"/>
    <w:rsid w:val="0086037D"/>
    <w:rsid w:val="00860611"/>
    <w:rsid w:val="0086118C"/>
    <w:rsid w:val="00861C82"/>
    <w:rsid w:val="00861FC4"/>
    <w:rsid w:val="00862C6F"/>
    <w:rsid w:val="00862D72"/>
    <w:rsid w:val="008632D0"/>
    <w:rsid w:val="00863398"/>
    <w:rsid w:val="00863473"/>
    <w:rsid w:val="0086369E"/>
    <w:rsid w:val="008637AE"/>
    <w:rsid w:val="0086398A"/>
    <w:rsid w:val="00863C92"/>
    <w:rsid w:val="00863FD6"/>
    <w:rsid w:val="008641D3"/>
    <w:rsid w:val="0086429E"/>
    <w:rsid w:val="00864FC8"/>
    <w:rsid w:val="00865005"/>
    <w:rsid w:val="00866D40"/>
    <w:rsid w:val="008670D4"/>
    <w:rsid w:val="0086758F"/>
    <w:rsid w:val="00867752"/>
    <w:rsid w:val="008678C8"/>
    <w:rsid w:val="0086797E"/>
    <w:rsid w:val="00867CB9"/>
    <w:rsid w:val="00867DDD"/>
    <w:rsid w:val="00867E59"/>
    <w:rsid w:val="00870334"/>
    <w:rsid w:val="008710D0"/>
    <w:rsid w:val="00871316"/>
    <w:rsid w:val="00871527"/>
    <w:rsid w:val="00871CAB"/>
    <w:rsid w:val="00871FA0"/>
    <w:rsid w:val="00872709"/>
    <w:rsid w:val="008727FB"/>
    <w:rsid w:val="00872A0A"/>
    <w:rsid w:val="00872AF5"/>
    <w:rsid w:val="00872D15"/>
    <w:rsid w:val="0087433C"/>
    <w:rsid w:val="0087452A"/>
    <w:rsid w:val="008749D0"/>
    <w:rsid w:val="00874A1C"/>
    <w:rsid w:val="008753EB"/>
    <w:rsid w:val="00875625"/>
    <w:rsid w:val="00876031"/>
    <w:rsid w:val="0087625C"/>
    <w:rsid w:val="00876446"/>
    <w:rsid w:val="0087683E"/>
    <w:rsid w:val="00876C5E"/>
    <w:rsid w:val="00876DD0"/>
    <w:rsid w:val="0087721A"/>
    <w:rsid w:val="00877662"/>
    <w:rsid w:val="0087798A"/>
    <w:rsid w:val="00877D39"/>
    <w:rsid w:val="0088061B"/>
    <w:rsid w:val="008807F9"/>
    <w:rsid w:val="00880829"/>
    <w:rsid w:val="0088083D"/>
    <w:rsid w:val="00880E13"/>
    <w:rsid w:val="008810A9"/>
    <w:rsid w:val="008813C5"/>
    <w:rsid w:val="008818A8"/>
    <w:rsid w:val="0088296D"/>
    <w:rsid w:val="00882B86"/>
    <w:rsid w:val="0088304A"/>
    <w:rsid w:val="008830A0"/>
    <w:rsid w:val="00883688"/>
    <w:rsid w:val="00884106"/>
    <w:rsid w:val="0088455E"/>
    <w:rsid w:val="00884826"/>
    <w:rsid w:val="00884A28"/>
    <w:rsid w:val="0088546B"/>
    <w:rsid w:val="008855B7"/>
    <w:rsid w:val="00886274"/>
    <w:rsid w:val="00886403"/>
    <w:rsid w:val="00886708"/>
    <w:rsid w:val="00886919"/>
    <w:rsid w:val="008869BF"/>
    <w:rsid w:val="00886AFD"/>
    <w:rsid w:val="00886B56"/>
    <w:rsid w:val="00886CE2"/>
    <w:rsid w:val="00886D7A"/>
    <w:rsid w:val="008875BA"/>
    <w:rsid w:val="00887785"/>
    <w:rsid w:val="00887C34"/>
    <w:rsid w:val="008902A8"/>
    <w:rsid w:val="00890B12"/>
    <w:rsid w:val="00890C44"/>
    <w:rsid w:val="00890C69"/>
    <w:rsid w:val="00890DA2"/>
    <w:rsid w:val="00890F8B"/>
    <w:rsid w:val="00891D9F"/>
    <w:rsid w:val="0089341B"/>
    <w:rsid w:val="00893E44"/>
    <w:rsid w:val="00894004"/>
    <w:rsid w:val="00894263"/>
    <w:rsid w:val="008945A9"/>
    <w:rsid w:val="00894D8C"/>
    <w:rsid w:val="008954CD"/>
    <w:rsid w:val="00895629"/>
    <w:rsid w:val="00895D38"/>
    <w:rsid w:val="0089778D"/>
    <w:rsid w:val="00897A49"/>
    <w:rsid w:val="008A0028"/>
    <w:rsid w:val="008A007B"/>
    <w:rsid w:val="008A04D0"/>
    <w:rsid w:val="008A061C"/>
    <w:rsid w:val="008A15CC"/>
    <w:rsid w:val="008A1F55"/>
    <w:rsid w:val="008A22DE"/>
    <w:rsid w:val="008A2D5A"/>
    <w:rsid w:val="008A34B7"/>
    <w:rsid w:val="008A3503"/>
    <w:rsid w:val="008A353A"/>
    <w:rsid w:val="008A3889"/>
    <w:rsid w:val="008A39DA"/>
    <w:rsid w:val="008A3A27"/>
    <w:rsid w:val="008A3FE7"/>
    <w:rsid w:val="008A40FE"/>
    <w:rsid w:val="008A44C3"/>
    <w:rsid w:val="008A46D6"/>
    <w:rsid w:val="008A4821"/>
    <w:rsid w:val="008A4B5E"/>
    <w:rsid w:val="008A537B"/>
    <w:rsid w:val="008A6502"/>
    <w:rsid w:val="008A6CD0"/>
    <w:rsid w:val="008A701D"/>
    <w:rsid w:val="008A7270"/>
    <w:rsid w:val="008A72B1"/>
    <w:rsid w:val="008A78E4"/>
    <w:rsid w:val="008B051C"/>
    <w:rsid w:val="008B072A"/>
    <w:rsid w:val="008B0AC9"/>
    <w:rsid w:val="008B0E4E"/>
    <w:rsid w:val="008B1238"/>
    <w:rsid w:val="008B1C8E"/>
    <w:rsid w:val="008B1DA5"/>
    <w:rsid w:val="008B239F"/>
    <w:rsid w:val="008B3AAE"/>
    <w:rsid w:val="008B4218"/>
    <w:rsid w:val="008B4384"/>
    <w:rsid w:val="008B43E5"/>
    <w:rsid w:val="008B44A4"/>
    <w:rsid w:val="008B4589"/>
    <w:rsid w:val="008B4B01"/>
    <w:rsid w:val="008B4F5E"/>
    <w:rsid w:val="008B56DD"/>
    <w:rsid w:val="008B5E8A"/>
    <w:rsid w:val="008B5F2E"/>
    <w:rsid w:val="008B6018"/>
    <w:rsid w:val="008B6265"/>
    <w:rsid w:val="008B63F8"/>
    <w:rsid w:val="008B7185"/>
    <w:rsid w:val="008B776C"/>
    <w:rsid w:val="008B7A5F"/>
    <w:rsid w:val="008C00B4"/>
    <w:rsid w:val="008C078C"/>
    <w:rsid w:val="008C0AB7"/>
    <w:rsid w:val="008C0B87"/>
    <w:rsid w:val="008C1112"/>
    <w:rsid w:val="008C11B7"/>
    <w:rsid w:val="008C12DE"/>
    <w:rsid w:val="008C1E01"/>
    <w:rsid w:val="008C1F3D"/>
    <w:rsid w:val="008C240D"/>
    <w:rsid w:val="008C261B"/>
    <w:rsid w:val="008C2A61"/>
    <w:rsid w:val="008C2C65"/>
    <w:rsid w:val="008C4154"/>
    <w:rsid w:val="008C41CB"/>
    <w:rsid w:val="008C43B5"/>
    <w:rsid w:val="008C44A1"/>
    <w:rsid w:val="008C44C4"/>
    <w:rsid w:val="008C4533"/>
    <w:rsid w:val="008C48AB"/>
    <w:rsid w:val="008C4927"/>
    <w:rsid w:val="008C511E"/>
    <w:rsid w:val="008C5F02"/>
    <w:rsid w:val="008C63C5"/>
    <w:rsid w:val="008C7A2A"/>
    <w:rsid w:val="008D0413"/>
    <w:rsid w:val="008D0B77"/>
    <w:rsid w:val="008D1CE8"/>
    <w:rsid w:val="008D1D95"/>
    <w:rsid w:val="008D2070"/>
    <w:rsid w:val="008D2441"/>
    <w:rsid w:val="008D2EBB"/>
    <w:rsid w:val="008D2F6C"/>
    <w:rsid w:val="008D32E7"/>
    <w:rsid w:val="008D33BB"/>
    <w:rsid w:val="008D3631"/>
    <w:rsid w:val="008D3D1E"/>
    <w:rsid w:val="008D4AB6"/>
    <w:rsid w:val="008D517A"/>
    <w:rsid w:val="008D5EB1"/>
    <w:rsid w:val="008D63DA"/>
    <w:rsid w:val="008D65FF"/>
    <w:rsid w:val="008D6C4C"/>
    <w:rsid w:val="008D6DF6"/>
    <w:rsid w:val="008D730C"/>
    <w:rsid w:val="008E014D"/>
    <w:rsid w:val="008E01FD"/>
    <w:rsid w:val="008E1421"/>
    <w:rsid w:val="008E1914"/>
    <w:rsid w:val="008E1C7B"/>
    <w:rsid w:val="008E1F9A"/>
    <w:rsid w:val="008E2720"/>
    <w:rsid w:val="008E2C28"/>
    <w:rsid w:val="008E332B"/>
    <w:rsid w:val="008E3BB4"/>
    <w:rsid w:val="008E3C33"/>
    <w:rsid w:val="008E4449"/>
    <w:rsid w:val="008E4BE4"/>
    <w:rsid w:val="008E4D4A"/>
    <w:rsid w:val="008E650E"/>
    <w:rsid w:val="008E6763"/>
    <w:rsid w:val="008E6C59"/>
    <w:rsid w:val="008E6CD0"/>
    <w:rsid w:val="008E6E94"/>
    <w:rsid w:val="008E712F"/>
    <w:rsid w:val="008E717D"/>
    <w:rsid w:val="008E78A2"/>
    <w:rsid w:val="008E7971"/>
    <w:rsid w:val="008E7B1B"/>
    <w:rsid w:val="008E7C5C"/>
    <w:rsid w:val="008E7DE2"/>
    <w:rsid w:val="008F0430"/>
    <w:rsid w:val="008F10D2"/>
    <w:rsid w:val="008F1E23"/>
    <w:rsid w:val="008F2D64"/>
    <w:rsid w:val="008F3613"/>
    <w:rsid w:val="008F4396"/>
    <w:rsid w:val="008F4432"/>
    <w:rsid w:val="008F461E"/>
    <w:rsid w:val="008F49CD"/>
    <w:rsid w:val="008F4CC2"/>
    <w:rsid w:val="008F4E0D"/>
    <w:rsid w:val="008F508A"/>
    <w:rsid w:val="008F5D0F"/>
    <w:rsid w:val="008F5D4F"/>
    <w:rsid w:val="008F5EB7"/>
    <w:rsid w:val="008F60E2"/>
    <w:rsid w:val="008F6208"/>
    <w:rsid w:val="008F6FA6"/>
    <w:rsid w:val="008F7B1E"/>
    <w:rsid w:val="008F7F51"/>
    <w:rsid w:val="009000FC"/>
    <w:rsid w:val="00900615"/>
    <w:rsid w:val="009018F1"/>
    <w:rsid w:val="009022D9"/>
    <w:rsid w:val="00902A0E"/>
    <w:rsid w:val="009036E0"/>
    <w:rsid w:val="00903A55"/>
    <w:rsid w:val="00904052"/>
    <w:rsid w:val="00904246"/>
    <w:rsid w:val="00904B28"/>
    <w:rsid w:val="00904EF8"/>
    <w:rsid w:val="00904FA6"/>
    <w:rsid w:val="009050FE"/>
    <w:rsid w:val="009057F2"/>
    <w:rsid w:val="009057FD"/>
    <w:rsid w:val="00905DB8"/>
    <w:rsid w:val="00905F3A"/>
    <w:rsid w:val="009069E4"/>
    <w:rsid w:val="00906E35"/>
    <w:rsid w:val="0090783E"/>
    <w:rsid w:val="00907B6C"/>
    <w:rsid w:val="00907D2E"/>
    <w:rsid w:val="0091006F"/>
    <w:rsid w:val="00910A19"/>
    <w:rsid w:val="00910EC6"/>
    <w:rsid w:val="00910FE0"/>
    <w:rsid w:val="00911E4F"/>
    <w:rsid w:val="00912069"/>
    <w:rsid w:val="0091292F"/>
    <w:rsid w:val="00912ACB"/>
    <w:rsid w:val="00914142"/>
    <w:rsid w:val="0091420A"/>
    <w:rsid w:val="009142D5"/>
    <w:rsid w:val="009145AB"/>
    <w:rsid w:val="00914891"/>
    <w:rsid w:val="009149B3"/>
    <w:rsid w:val="009155E1"/>
    <w:rsid w:val="009155FE"/>
    <w:rsid w:val="00916076"/>
    <w:rsid w:val="00916385"/>
    <w:rsid w:val="009165D2"/>
    <w:rsid w:val="00916921"/>
    <w:rsid w:val="00916970"/>
    <w:rsid w:val="00916EAE"/>
    <w:rsid w:val="00917676"/>
    <w:rsid w:val="00917C29"/>
    <w:rsid w:val="00917E38"/>
    <w:rsid w:val="00917E43"/>
    <w:rsid w:val="00920745"/>
    <w:rsid w:val="009211C5"/>
    <w:rsid w:val="00921358"/>
    <w:rsid w:val="00921363"/>
    <w:rsid w:val="00921C5D"/>
    <w:rsid w:val="00922528"/>
    <w:rsid w:val="00923DC3"/>
    <w:rsid w:val="00923E0C"/>
    <w:rsid w:val="009245FF"/>
    <w:rsid w:val="00924601"/>
    <w:rsid w:val="0092470F"/>
    <w:rsid w:val="00924AFE"/>
    <w:rsid w:val="00924B99"/>
    <w:rsid w:val="00924D0D"/>
    <w:rsid w:val="0092552F"/>
    <w:rsid w:val="00925540"/>
    <w:rsid w:val="00925C90"/>
    <w:rsid w:val="00926077"/>
    <w:rsid w:val="009261AA"/>
    <w:rsid w:val="00926BC2"/>
    <w:rsid w:val="00926EB9"/>
    <w:rsid w:val="0092738B"/>
    <w:rsid w:val="0092794E"/>
    <w:rsid w:val="00927F5E"/>
    <w:rsid w:val="009306EB"/>
    <w:rsid w:val="009308DE"/>
    <w:rsid w:val="009308E9"/>
    <w:rsid w:val="009312CB"/>
    <w:rsid w:val="00931715"/>
    <w:rsid w:val="00932100"/>
    <w:rsid w:val="0093284E"/>
    <w:rsid w:val="00932988"/>
    <w:rsid w:val="00933241"/>
    <w:rsid w:val="00933727"/>
    <w:rsid w:val="00933FCB"/>
    <w:rsid w:val="0093405A"/>
    <w:rsid w:val="00934695"/>
    <w:rsid w:val="00934CC2"/>
    <w:rsid w:val="00934D20"/>
    <w:rsid w:val="00934E84"/>
    <w:rsid w:val="00935530"/>
    <w:rsid w:val="0093572E"/>
    <w:rsid w:val="00935A0E"/>
    <w:rsid w:val="0093685B"/>
    <w:rsid w:val="0093705C"/>
    <w:rsid w:val="009371B5"/>
    <w:rsid w:val="00937AF5"/>
    <w:rsid w:val="00937FED"/>
    <w:rsid w:val="009403FB"/>
    <w:rsid w:val="009410AD"/>
    <w:rsid w:val="009412CF"/>
    <w:rsid w:val="00941846"/>
    <w:rsid w:val="00941B44"/>
    <w:rsid w:val="00941B7F"/>
    <w:rsid w:val="00941E1E"/>
    <w:rsid w:val="009427A2"/>
    <w:rsid w:val="00942C20"/>
    <w:rsid w:val="00942F37"/>
    <w:rsid w:val="00943AB0"/>
    <w:rsid w:val="00943C9C"/>
    <w:rsid w:val="00943CB7"/>
    <w:rsid w:val="00943DCC"/>
    <w:rsid w:val="00943F78"/>
    <w:rsid w:val="009441AD"/>
    <w:rsid w:val="00944352"/>
    <w:rsid w:val="00944369"/>
    <w:rsid w:val="00944BAD"/>
    <w:rsid w:val="0094518F"/>
    <w:rsid w:val="0094523F"/>
    <w:rsid w:val="00945241"/>
    <w:rsid w:val="009452FD"/>
    <w:rsid w:val="00945D29"/>
    <w:rsid w:val="009460D0"/>
    <w:rsid w:val="0094629D"/>
    <w:rsid w:val="009462EF"/>
    <w:rsid w:val="00946805"/>
    <w:rsid w:val="00946C7A"/>
    <w:rsid w:val="0094716B"/>
    <w:rsid w:val="009478E4"/>
    <w:rsid w:val="009501C0"/>
    <w:rsid w:val="009502AD"/>
    <w:rsid w:val="00950441"/>
    <w:rsid w:val="00950712"/>
    <w:rsid w:val="00950A82"/>
    <w:rsid w:val="00951137"/>
    <w:rsid w:val="009513B3"/>
    <w:rsid w:val="009513EE"/>
    <w:rsid w:val="00952037"/>
    <w:rsid w:val="009523D0"/>
    <w:rsid w:val="00952A4F"/>
    <w:rsid w:val="0095323D"/>
    <w:rsid w:val="00953324"/>
    <w:rsid w:val="009533B4"/>
    <w:rsid w:val="00954D54"/>
    <w:rsid w:val="00955362"/>
    <w:rsid w:val="009554CF"/>
    <w:rsid w:val="00955636"/>
    <w:rsid w:val="009560F2"/>
    <w:rsid w:val="0095662F"/>
    <w:rsid w:val="00956699"/>
    <w:rsid w:val="0095686B"/>
    <w:rsid w:val="00956B29"/>
    <w:rsid w:val="009578F8"/>
    <w:rsid w:val="00957B38"/>
    <w:rsid w:val="00960502"/>
    <w:rsid w:val="00960A36"/>
    <w:rsid w:val="00960B46"/>
    <w:rsid w:val="00960C6E"/>
    <w:rsid w:val="00961F23"/>
    <w:rsid w:val="0096203C"/>
    <w:rsid w:val="009623EE"/>
    <w:rsid w:val="0096254B"/>
    <w:rsid w:val="009626EC"/>
    <w:rsid w:val="0096286E"/>
    <w:rsid w:val="00962A56"/>
    <w:rsid w:val="00963079"/>
    <w:rsid w:val="009635F9"/>
    <w:rsid w:val="00963BE6"/>
    <w:rsid w:val="0096404D"/>
    <w:rsid w:val="009642B2"/>
    <w:rsid w:val="00964397"/>
    <w:rsid w:val="00964518"/>
    <w:rsid w:val="00964881"/>
    <w:rsid w:val="00965222"/>
    <w:rsid w:val="00965A28"/>
    <w:rsid w:val="00966734"/>
    <w:rsid w:val="00966BB5"/>
    <w:rsid w:val="0096715B"/>
    <w:rsid w:val="00967284"/>
    <w:rsid w:val="00967D93"/>
    <w:rsid w:val="00970C65"/>
    <w:rsid w:val="00970DD3"/>
    <w:rsid w:val="00970F6D"/>
    <w:rsid w:val="00971563"/>
    <w:rsid w:val="00971D6C"/>
    <w:rsid w:val="00971EF1"/>
    <w:rsid w:val="0097211A"/>
    <w:rsid w:val="0097222D"/>
    <w:rsid w:val="00972622"/>
    <w:rsid w:val="009729ED"/>
    <w:rsid w:val="00973282"/>
    <w:rsid w:val="00973CB6"/>
    <w:rsid w:val="0097402C"/>
    <w:rsid w:val="00974B2F"/>
    <w:rsid w:val="00974BCA"/>
    <w:rsid w:val="0097596A"/>
    <w:rsid w:val="00976212"/>
    <w:rsid w:val="00976BFB"/>
    <w:rsid w:val="009778BF"/>
    <w:rsid w:val="00977D2B"/>
    <w:rsid w:val="00980540"/>
    <w:rsid w:val="0098086E"/>
    <w:rsid w:val="00980ACF"/>
    <w:rsid w:val="00980BDB"/>
    <w:rsid w:val="009818C0"/>
    <w:rsid w:val="00982040"/>
    <w:rsid w:val="00982C7A"/>
    <w:rsid w:val="00982CA6"/>
    <w:rsid w:val="00983092"/>
    <w:rsid w:val="00983179"/>
    <w:rsid w:val="00983AF3"/>
    <w:rsid w:val="00983AF8"/>
    <w:rsid w:val="00983E25"/>
    <w:rsid w:val="00984088"/>
    <w:rsid w:val="00984207"/>
    <w:rsid w:val="0098520F"/>
    <w:rsid w:val="00985214"/>
    <w:rsid w:val="009858F1"/>
    <w:rsid w:val="00985B89"/>
    <w:rsid w:val="00985D84"/>
    <w:rsid w:val="00985EFA"/>
    <w:rsid w:val="0098628C"/>
    <w:rsid w:val="0098648B"/>
    <w:rsid w:val="00986613"/>
    <w:rsid w:val="00990273"/>
    <w:rsid w:val="009904D0"/>
    <w:rsid w:val="009907D7"/>
    <w:rsid w:val="00990ABC"/>
    <w:rsid w:val="00990BF5"/>
    <w:rsid w:val="00990CEE"/>
    <w:rsid w:val="009911CD"/>
    <w:rsid w:val="009919A3"/>
    <w:rsid w:val="00991A0F"/>
    <w:rsid w:val="00992499"/>
    <w:rsid w:val="00992DBD"/>
    <w:rsid w:val="00992EEE"/>
    <w:rsid w:val="00993C51"/>
    <w:rsid w:val="009944E3"/>
    <w:rsid w:val="00994886"/>
    <w:rsid w:val="009953F0"/>
    <w:rsid w:val="00995F06"/>
    <w:rsid w:val="0099647A"/>
    <w:rsid w:val="009973A9"/>
    <w:rsid w:val="009976EA"/>
    <w:rsid w:val="009976FC"/>
    <w:rsid w:val="009977F4"/>
    <w:rsid w:val="0099785A"/>
    <w:rsid w:val="00997A63"/>
    <w:rsid w:val="00997AAE"/>
    <w:rsid w:val="00997FAE"/>
    <w:rsid w:val="009A04D1"/>
    <w:rsid w:val="009A0575"/>
    <w:rsid w:val="009A08CB"/>
    <w:rsid w:val="009A121B"/>
    <w:rsid w:val="009A1ABB"/>
    <w:rsid w:val="009A1BBD"/>
    <w:rsid w:val="009A1D76"/>
    <w:rsid w:val="009A2678"/>
    <w:rsid w:val="009A26EF"/>
    <w:rsid w:val="009A2C9B"/>
    <w:rsid w:val="009A30C8"/>
    <w:rsid w:val="009A3112"/>
    <w:rsid w:val="009A4EE8"/>
    <w:rsid w:val="009A605F"/>
    <w:rsid w:val="009A6138"/>
    <w:rsid w:val="009A669B"/>
    <w:rsid w:val="009A69BF"/>
    <w:rsid w:val="009A6B9B"/>
    <w:rsid w:val="009A6D73"/>
    <w:rsid w:val="009A6E31"/>
    <w:rsid w:val="009B06F2"/>
    <w:rsid w:val="009B08B9"/>
    <w:rsid w:val="009B08EA"/>
    <w:rsid w:val="009B092D"/>
    <w:rsid w:val="009B0B05"/>
    <w:rsid w:val="009B0CFF"/>
    <w:rsid w:val="009B167A"/>
    <w:rsid w:val="009B16DC"/>
    <w:rsid w:val="009B1B40"/>
    <w:rsid w:val="009B1E90"/>
    <w:rsid w:val="009B2136"/>
    <w:rsid w:val="009B2C79"/>
    <w:rsid w:val="009B2DAA"/>
    <w:rsid w:val="009B2E57"/>
    <w:rsid w:val="009B30CA"/>
    <w:rsid w:val="009B3701"/>
    <w:rsid w:val="009B44A5"/>
    <w:rsid w:val="009B4557"/>
    <w:rsid w:val="009B4D9C"/>
    <w:rsid w:val="009B4FE4"/>
    <w:rsid w:val="009B5199"/>
    <w:rsid w:val="009B58BB"/>
    <w:rsid w:val="009B5F93"/>
    <w:rsid w:val="009B6A42"/>
    <w:rsid w:val="009B7990"/>
    <w:rsid w:val="009B7CBA"/>
    <w:rsid w:val="009C002C"/>
    <w:rsid w:val="009C051C"/>
    <w:rsid w:val="009C0909"/>
    <w:rsid w:val="009C0E5D"/>
    <w:rsid w:val="009C160B"/>
    <w:rsid w:val="009C176C"/>
    <w:rsid w:val="009C2050"/>
    <w:rsid w:val="009C2169"/>
    <w:rsid w:val="009C2AF5"/>
    <w:rsid w:val="009C2B3E"/>
    <w:rsid w:val="009C2E93"/>
    <w:rsid w:val="009C32AE"/>
    <w:rsid w:val="009C3CE5"/>
    <w:rsid w:val="009C4246"/>
    <w:rsid w:val="009C4559"/>
    <w:rsid w:val="009C4E13"/>
    <w:rsid w:val="009C59CB"/>
    <w:rsid w:val="009C6A8D"/>
    <w:rsid w:val="009C6B61"/>
    <w:rsid w:val="009C6CE3"/>
    <w:rsid w:val="009C6D52"/>
    <w:rsid w:val="009C6DC6"/>
    <w:rsid w:val="009C719C"/>
    <w:rsid w:val="009C75A8"/>
    <w:rsid w:val="009C79AC"/>
    <w:rsid w:val="009D015E"/>
    <w:rsid w:val="009D016E"/>
    <w:rsid w:val="009D07BE"/>
    <w:rsid w:val="009D07F1"/>
    <w:rsid w:val="009D0D1D"/>
    <w:rsid w:val="009D0FC4"/>
    <w:rsid w:val="009D259C"/>
    <w:rsid w:val="009D2600"/>
    <w:rsid w:val="009D2721"/>
    <w:rsid w:val="009D2BE4"/>
    <w:rsid w:val="009D31BB"/>
    <w:rsid w:val="009D352E"/>
    <w:rsid w:val="009D35E3"/>
    <w:rsid w:val="009D3C67"/>
    <w:rsid w:val="009D4CA7"/>
    <w:rsid w:val="009D4EEB"/>
    <w:rsid w:val="009D53F5"/>
    <w:rsid w:val="009D5CF2"/>
    <w:rsid w:val="009D5DCF"/>
    <w:rsid w:val="009D5FD9"/>
    <w:rsid w:val="009D60B7"/>
    <w:rsid w:val="009D7327"/>
    <w:rsid w:val="009D789C"/>
    <w:rsid w:val="009D79F7"/>
    <w:rsid w:val="009E0791"/>
    <w:rsid w:val="009E07FD"/>
    <w:rsid w:val="009E0825"/>
    <w:rsid w:val="009E1143"/>
    <w:rsid w:val="009E13E7"/>
    <w:rsid w:val="009E1C07"/>
    <w:rsid w:val="009E1C6D"/>
    <w:rsid w:val="009E2093"/>
    <w:rsid w:val="009E220B"/>
    <w:rsid w:val="009E24A5"/>
    <w:rsid w:val="009E26A3"/>
    <w:rsid w:val="009E2B48"/>
    <w:rsid w:val="009E32AE"/>
    <w:rsid w:val="009E3CB2"/>
    <w:rsid w:val="009E3F6C"/>
    <w:rsid w:val="009E4051"/>
    <w:rsid w:val="009E4CE3"/>
    <w:rsid w:val="009E4E23"/>
    <w:rsid w:val="009E4ECA"/>
    <w:rsid w:val="009E4FF5"/>
    <w:rsid w:val="009E54DC"/>
    <w:rsid w:val="009E6130"/>
    <w:rsid w:val="009E6241"/>
    <w:rsid w:val="009E6AC4"/>
    <w:rsid w:val="009E7830"/>
    <w:rsid w:val="009E7C08"/>
    <w:rsid w:val="009F0041"/>
    <w:rsid w:val="009F025E"/>
    <w:rsid w:val="009F0496"/>
    <w:rsid w:val="009F059E"/>
    <w:rsid w:val="009F0997"/>
    <w:rsid w:val="009F0AEF"/>
    <w:rsid w:val="009F1124"/>
    <w:rsid w:val="009F125A"/>
    <w:rsid w:val="009F1577"/>
    <w:rsid w:val="009F2240"/>
    <w:rsid w:val="009F2298"/>
    <w:rsid w:val="009F29F5"/>
    <w:rsid w:val="009F419D"/>
    <w:rsid w:val="009F4E97"/>
    <w:rsid w:val="009F5530"/>
    <w:rsid w:val="009F582F"/>
    <w:rsid w:val="009F595A"/>
    <w:rsid w:val="009F60D5"/>
    <w:rsid w:val="009F6BD4"/>
    <w:rsid w:val="009F6D18"/>
    <w:rsid w:val="009F704F"/>
    <w:rsid w:val="009F7207"/>
    <w:rsid w:val="00A0039A"/>
    <w:rsid w:val="00A003D7"/>
    <w:rsid w:val="00A009E9"/>
    <w:rsid w:val="00A00A4B"/>
    <w:rsid w:val="00A00BA4"/>
    <w:rsid w:val="00A00FDA"/>
    <w:rsid w:val="00A01691"/>
    <w:rsid w:val="00A0192C"/>
    <w:rsid w:val="00A01C4B"/>
    <w:rsid w:val="00A01E01"/>
    <w:rsid w:val="00A0215F"/>
    <w:rsid w:val="00A027A7"/>
    <w:rsid w:val="00A027FA"/>
    <w:rsid w:val="00A02C6D"/>
    <w:rsid w:val="00A02E28"/>
    <w:rsid w:val="00A02EEB"/>
    <w:rsid w:val="00A03036"/>
    <w:rsid w:val="00A038D2"/>
    <w:rsid w:val="00A0475F"/>
    <w:rsid w:val="00A04D2B"/>
    <w:rsid w:val="00A04E63"/>
    <w:rsid w:val="00A052AC"/>
    <w:rsid w:val="00A0561B"/>
    <w:rsid w:val="00A0566E"/>
    <w:rsid w:val="00A058E8"/>
    <w:rsid w:val="00A05A07"/>
    <w:rsid w:val="00A05DD4"/>
    <w:rsid w:val="00A0668B"/>
    <w:rsid w:val="00A0717B"/>
    <w:rsid w:val="00A07239"/>
    <w:rsid w:val="00A072B1"/>
    <w:rsid w:val="00A10132"/>
    <w:rsid w:val="00A1035F"/>
    <w:rsid w:val="00A106ED"/>
    <w:rsid w:val="00A10BD1"/>
    <w:rsid w:val="00A11384"/>
    <w:rsid w:val="00A11498"/>
    <w:rsid w:val="00A11944"/>
    <w:rsid w:val="00A12287"/>
    <w:rsid w:val="00A1283E"/>
    <w:rsid w:val="00A12CE1"/>
    <w:rsid w:val="00A13736"/>
    <w:rsid w:val="00A137DE"/>
    <w:rsid w:val="00A13F6B"/>
    <w:rsid w:val="00A140EB"/>
    <w:rsid w:val="00A14598"/>
    <w:rsid w:val="00A1460F"/>
    <w:rsid w:val="00A14EF0"/>
    <w:rsid w:val="00A152E6"/>
    <w:rsid w:val="00A15406"/>
    <w:rsid w:val="00A15B83"/>
    <w:rsid w:val="00A16046"/>
    <w:rsid w:val="00A1631F"/>
    <w:rsid w:val="00A16B0A"/>
    <w:rsid w:val="00A16CEA"/>
    <w:rsid w:val="00A16CF9"/>
    <w:rsid w:val="00A16D20"/>
    <w:rsid w:val="00A16FCD"/>
    <w:rsid w:val="00A170AE"/>
    <w:rsid w:val="00A171C3"/>
    <w:rsid w:val="00A173F5"/>
    <w:rsid w:val="00A178FD"/>
    <w:rsid w:val="00A2004D"/>
    <w:rsid w:val="00A20CF0"/>
    <w:rsid w:val="00A210AE"/>
    <w:rsid w:val="00A2136E"/>
    <w:rsid w:val="00A21B26"/>
    <w:rsid w:val="00A2213D"/>
    <w:rsid w:val="00A238B0"/>
    <w:rsid w:val="00A23AA3"/>
    <w:rsid w:val="00A2416F"/>
    <w:rsid w:val="00A24311"/>
    <w:rsid w:val="00A24DC5"/>
    <w:rsid w:val="00A24EAF"/>
    <w:rsid w:val="00A25572"/>
    <w:rsid w:val="00A25BBA"/>
    <w:rsid w:val="00A2601B"/>
    <w:rsid w:val="00A26595"/>
    <w:rsid w:val="00A26672"/>
    <w:rsid w:val="00A268E6"/>
    <w:rsid w:val="00A26EEF"/>
    <w:rsid w:val="00A2746E"/>
    <w:rsid w:val="00A27CE1"/>
    <w:rsid w:val="00A301B4"/>
    <w:rsid w:val="00A30B00"/>
    <w:rsid w:val="00A30D4D"/>
    <w:rsid w:val="00A31664"/>
    <w:rsid w:val="00A31774"/>
    <w:rsid w:val="00A31CF9"/>
    <w:rsid w:val="00A31F89"/>
    <w:rsid w:val="00A32316"/>
    <w:rsid w:val="00A3256A"/>
    <w:rsid w:val="00A32742"/>
    <w:rsid w:val="00A33B91"/>
    <w:rsid w:val="00A33DDB"/>
    <w:rsid w:val="00A35002"/>
    <w:rsid w:val="00A35494"/>
    <w:rsid w:val="00A35841"/>
    <w:rsid w:val="00A35F77"/>
    <w:rsid w:val="00A3622F"/>
    <w:rsid w:val="00A363AD"/>
    <w:rsid w:val="00A371E9"/>
    <w:rsid w:val="00A37685"/>
    <w:rsid w:val="00A3798E"/>
    <w:rsid w:val="00A401B3"/>
    <w:rsid w:val="00A402DC"/>
    <w:rsid w:val="00A408B6"/>
    <w:rsid w:val="00A40A71"/>
    <w:rsid w:val="00A40AE6"/>
    <w:rsid w:val="00A40B45"/>
    <w:rsid w:val="00A410E2"/>
    <w:rsid w:val="00A410F6"/>
    <w:rsid w:val="00A4145F"/>
    <w:rsid w:val="00A41958"/>
    <w:rsid w:val="00A419BC"/>
    <w:rsid w:val="00A41FB7"/>
    <w:rsid w:val="00A42069"/>
    <w:rsid w:val="00A42181"/>
    <w:rsid w:val="00A428E3"/>
    <w:rsid w:val="00A42B5F"/>
    <w:rsid w:val="00A43C2C"/>
    <w:rsid w:val="00A44190"/>
    <w:rsid w:val="00A44723"/>
    <w:rsid w:val="00A44742"/>
    <w:rsid w:val="00A448D2"/>
    <w:rsid w:val="00A44925"/>
    <w:rsid w:val="00A4495F"/>
    <w:rsid w:val="00A44CE0"/>
    <w:rsid w:val="00A457D4"/>
    <w:rsid w:val="00A45985"/>
    <w:rsid w:val="00A45FE3"/>
    <w:rsid w:val="00A460A0"/>
    <w:rsid w:val="00A461DE"/>
    <w:rsid w:val="00A467BB"/>
    <w:rsid w:val="00A46944"/>
    <w:rsid w:val="00A46A76"/>
    <w:rsid w:val="00A46AE0"/>
    <w:rsid w:val="00A47966"/>
    <w:rsid w:val="00A47A09"/>
    <w:rsid w:val="00A5044F"/>
    <w:rsid w:val="00A51B07"/>
    <w:rsid w:val="00A52187"/>
    <w:rsid w:val="00A524A2"/>
    <w:rsid w:val="00A524E1"/>
    <w:rsid w:val="00A525E3"/>
    <w:rsid w:val="00A52712"/>
    <w:rsid w:val="00A52C24"/>
    <w:rsid w:val="00A53A0F"/>
    <w:rsid w:val="00A54BCD"/>
    <w:rsid w:val="00A54DA8"/>
    <w:rsid w:val="00A54FBA"/>
    <w:rsid w:val="00A55786"/>
    <w:rsid w:val="00A5598A"/>
    <w:rsid w:val="00A55EC7"/>
    <w:rsid w:val="00A5654D"/>
    <w:rsid w:val="00A56B7F"/>
    <w:rsid w:val="00A56BF5"/>
    <w:rsid w:val="00A573DC"/>
    <w:rsid w:val="00A57439"/>
    <w:rsid w:val="00A5796E"/>
    <w:rsid w:val="00A579CF"/>
    <w:rsid w:val="00A57AF9"/>
    <w:rsid w:val="00A57D0A"/>
    <w:rsid w:val="00A60FB3"/>
    <w:rsid w:val="00A6103A"/>
    <w:rsid w:val="00A612FF"/>
    <w:rsid w:val="00A6139B"/>
    <w:rsid w:val="00A618B0"/>
    <w:rsid w:val="00A61AA3"/>
    <w:rsid w:val="00A6231B"/>
    <w:rsid w:val="00A62383"/>
    <w:rsid w:val="00A628BC"/>
    <w:rsid w:val="00A63312"/>
    <w:rsid w:val="00A63B7D"/>
    <w:rsid w:val="00A63CE1"/>
    <w:rsid w:val="00A63F28"/>
    <w:rsid w:val="00A64768"/>
    <w:rsid w:val="00A64842"/>
    <w:rsid w:val="00A64AA2"/>
    <w:rsid w:val="00A65298"/>
    <w:rsid w:val="00A6552E"/>
    <w:rsid w:val="00A65948"/>
    <w:rsid w:val="00A65BDE"/>
    <w:rsid w:val="00A65D43"/>
    <w:rsid w:val="00A65E6B"/>
    <w:rsid w:val="00A65EAC"/>
    <w:rsid w:val="00A65EB5"/>
    <w:rsid w:val="00A66927"/>
    <w:rsid w:val="00A670AE"/>
    <w:rsid w:val="00A67145"/>
    <w:rsid w:val="00A673DE"/>
    <w:rsid w:val="00A675DE"/>
    <w:rsid w:val="00A678D3"/>
    <w:rsid w:val="00A67C5E"/>
    <w:rsid w:val="00A70C9E"/>
    <w:rsid w:val="00A70D53"/>
    <w:rsid w:val="00A711AC"/>
    <w:rsid w:val="00A715C9"/>
    <w:rsid w:val="00A7198B"/>
    <w:rsid w:val="00A71C16"/>
    <w:rsid w:val="00A71C2B"/>
    <w:rsid w:val="00A72339"/>
    <w:rsid w:val="00A724DC"/>
    <w:rsid w:val="00A728B5"/>
    <w:rsid w:val="00A72DD5"/>
    <w:rsid w:val="00A73575"/>
    <w:rsid w:val="00A73CE7"/>
    <w:rsid w:val="00A73E71"/>
    <w:rsid w:val="00A74E4E"/>
    <w:rsid w:val="00A74FA7"/>
    <w:rsid w:val="00A75247"/>
    <w:rsid w:val="00A75585"/>
    <w:rsid w:val="00A7597D"/>
    <w:rsid w:val="00A766E0"/>
    <w:rsid w:val="00A76995"/>
    <w:rsid w:val="00A76D4F"/>
    <w:rsid w:val="00A76DCE"/>
    <w:rsid w:val="00A76E41"/>
    <w:rsid w:val="00A77028"/>
    <w:rsid w:val="00A77096"/>
    <w:rsid w:val="00A77BC1"/>
    <w:rsid w:val="00A80401"/>
    <w:rsid w:val="00A8067C"/>
    <w:rsid w:val="00A80972"/>
    <w:rsid w:val="00A80DB3"/>
    <w:rsid w:val="00A812C8"/>
    <w:rsid w:val="00A81523"/>
    <w:rsid w:val="00A81C8F"/>
    <w:rsid w:val="00A81D55"/>
    <w:rsid w:val="00A81F39"/>
    <w:rsid w:val="00A824CF"/>
    <w:rsid w:val="00A82602"/>
    <w:rsid w:val="00A8280E"/>
    <w:rsid w:val="00A82BBD"/>
    <w:rsid w:val="00A8328C"/>
    <w:rsid w:val="00A83341"/>
    <w:rsid w:val="00A838F9"/>
    <w:rsid w:val="00A83E9D"/>
    <w:rsid w:val="00A84490"/>
    <w:rsid w:val="00A84625"/>
    <w:rsid w:val="00A8466E"/>
    <w:rsid w:val="00A849FB"/>
    <w:rsid w:val="00A84D91"/>
    <w:rsid w:val="00A852B0"/>
    <w:rsid w:val="00A854D0"/>
    <w:rsid w:val="00A857E4"/>
    <w:rsid w:val="00A85F13"/>
    <w:rsid w:val="00A85FE6"/>
    <w:rsid w:val="00A8643C"/>
    <w:rsid w:val="00A8648E"/>
    <w:rsid w:val="00A86547"/>
    <w:rsid w:val="00A8675C"/>
    <w:rsid w:val="00A869A8"/>
    <w:rsid w:val="00A87659"/>
    <w:rsid w:val="00A87F37"/>
    <w:rsid w:val="00A90CD5"/>
    <w:rsid w:val="00A90DD2"/>
    <w:rsid w:val="00A90DDC"/>
    <w:rsid w:val="00A917C1"/>
    <w:rsid w:val="00A9205E"/>
    <w:rsid w:val="00A924B0"/>
    <w:rsid w:val="00A936E9"/>
    <w:rsid w:val="00A9441A"/>
    <w:rsid w:val="00A94438"/>
    <w:rsid w:val="00A9493C"/>
    <w:rsid w:val="00A94C74"/>
    <w:rsid w:val="00A94E4C"/>
    <w:rsid w:val="00A94E7E"/>
    <w:rsid w:val="00A94F46"/>
    <w:rsid w:val="00A95433"/>
    <w:rsid w:val="00A95540"/>
    <w:rsid w:val="00A95EA7"/>
    <w:rsid w:val="00A96218"/>
    <w:rsid w:val="00A96CCC"/>
    <w:rsid w:val="00A97176"/>
    <w:rsid w:val="00A97480"/>
    <w:rsid w:val="00A975C3"/>
    <w:rsid w:val="00A97A86"/>
    <w:rsid w:val="00A97E37"/>
    <w:rsid w:val="00AA0099"/>
    <w:rsid w:val="00AA02D3"/>
    <w:rsid w:val="00AA0E5E"/>
    <w:rsid w:val="00AA13C6"/>
    <w:rsid w:val="00AA1F89"/>
    <w:rsid w:val="00AA2345"/>
    <w:rsid w:val="00AA38ED"/>
    <w:rsid w:val="00AA3DAE"/>
    <w:rsid w:val="00AA42A8"/>
    <w:rsid w:val="00AA468A"/>
    <w:rsid w:val="00AA4FD1"/>
    <w:rsid w:val="00AA5699"/>
    <w:rsid w:val="00AA569A"/>
    <w:rsid w:val="00AA615B"/>
    <w:rsid w:val="00AA61CF"/>
    <w:rsid w:val="00AA6415"/>
    <w:rsid w:val="00AA648F"/>
    <w:rsid w:val="00AA6DB1"/>
    <w:rsid w:val="00AA7674"/>
    <w:rsid w:val="00AA7B47"/>
    <w:rsid w:val="00AB035B"/>
    <w:rsid w:val="00AB096C"/>
    <w:rsid w:val="00AB0C33"/>
    <w:rsid w:val="00AB0EEC"/>
    <w:rsid w:val="00AB18D8"/>
    <w:rsid w:val="00AB2E35"/>
    <w:rsid w:val="00AB3462"/>
    <w:rsid w:val="00AB3527"/>
    <w:rsid w:val="00AB3F53"/>
    <w:rsid w:val="00AB4B3A"/>
    <w:rsid w:val="00AB5270"/>
    <w:rsid w:val="00AB5379"/>
    <w:rsid w:val="00AB5477"/>
    <w:rsid w:val="00AB587A"/>
    <w:rsid w:val="00AB5D05"/>
    <w:rsid w:val="00AB6537"/>
    <w:rsid w:val="00AB6CCE"/>
    <w:rsid w:val="00AB6F9D"/>
    <w:rsid w:val="00AB7362"/>
    <w:rsid w:val="00AB74DB"/>
    <w:rsid w:val="00AC026D"/>
    <w:rsid w:val="00AC060B"/>
    <w:rsid w:val="00AC08E7"/>
    <w:rsid w:val="00AC09F9"/>
    <w:rsid w:val="00AC1684"/>
    <w:rsid w:val="00AC19F4"/>
    <w:rsid w:val="00AC21C4"/>
    <w:rsid w:val="00AC2424"/>
    <w:rsid w:val="00AC28B8"/>
    <w:rsid w:val="00AC3192"/>
    <w:rsid w:val="00AC31B1"/>
    <w:rsid w:val="00AC3857"/>
    <w:rsid w:val="00AC571C"/>
    <w:rsid w:val="00AC5B01"/>
    <w:rsid w:val="00AC5F76"/>
    <w:rsid w:val="00AC6530"/>
    <w:rsid w:val="00AC68DB"/>
    <w:rsid w:val="00AC6FD7"/>
    <w:rsid w:val="00AC717E"/>
    <w:rsid w:val="00AC7AEB"/>
    <w:rsid w:val="00AC7F3D"/>
    <w:rsid w:val="00AD01B2"/>
    <w:rsid w:val="00AD01DE"/>
    <w:rsid w:val="00AD0212"/>
    <w:rsid w:val="00AD09F5"/>
    <w:rsid w:val="00AD0BC2"/>
    <w:rsid w:val="00AD1019"/>
    <w:rsid w:val="00AD1288"/>
    <w:rsid w:val="00AD1B23"/>
    <w:rsid w:val="00AD1BA1"/>
    <w:rsid w:val="00AD2122"/>
    <w:rsid w:val="00AD2515"/>
    <w:rsid w:val="00AD26B7"/>
    <w:rsid w:val="00AD2729"/>
    <w:rsid w:val="00AD286B"/>
    <w:rsid w:val="00AD2A0A"/>
    <w:rsid w:val="00AD2D3E"/>
    <w:rsid w:val="00AD34A3"/>
    <w:rsid w:val="00AD3779"/>
    <w:rsid w:val="00AD3F95"/>
    <w:rsid w:val="00AD46C4"/>
    <w:rsid w:val="00AD4942"/>
    <w:rsid w:val="00AD4C8F"/>
    <w:rsid w:val="00AD507C"/>
    <w:rsid w:val="00AD553B"/>
    <w:rsid w:val="00AD57B0"/>
    <w:rsid w:val="00AD5C35"/>
    <w:rsid w:val="00AD620F"/>
    <w:rsid w:val="00AD63C5"/>
    <w:rsid w:val="00AD668D"/>
    <w:rsid w:val="00AD7AA3"/>
    <w:rsid w:val="00AD7F26"/>
    <w:rsid w:val="00AE024F"/>
    <w:rsid w:val="00AE0BBF"/>
    <w:rsid w:val="00AE1369"/>
    <w:rsid w:val="00AE14A3"/>
    <w:rsid w:val="00AE1948"/>
    <w:rsid w:val="00AE1D1C"/>
    <w:rsid w:val="00AE1D37"/>
    <w:rsid w:val="00AE1F82"/>
    <w:rsid w:val="00AE2612"/>
    <w:rsid w:val="00AE4295"/>
    <w:rsid w:val="00AE44CC"/>
    <w:rsid w:val="00AE4BD3"/>
    <w:rsid w:val="00AE4D16"/>
    <w:rsid w:val="00AE5051"/>
    <w:rsid w:val="00AE5104"/>
    <w:rsid w:val="00AE56A9"/>
    <w:rsid w:val="00AE5A9E"/>
    <w:rsid w:val="00AE665D"/>
    <w:rsid w:val="00AE7336"/>
    <w:rsid w:val="00AE7344"/>
    <w:rsid w:val="00AE74B5"/>
    <w:rsid w:val="00AE75C1"/>
    <w:rsid w:val="00AF0424"/>
    <w:rsid w:val="00AF06E4"/>
    <w:rsid w:val="00AF08BB"/>
    <w:rsid w:val="00AF1A68"/>
    <w:rsid w:val="00AF236A"/>
    <w:rsid w:val="00AF23CC"/>
    <w:rsid w:val="00AF2697"/>
    <w:rsid w:val="00AF365A"/>
    <w:rsid w:val="00AF3A12"/>
    <w:rsid w:val="00AF3BF0"/>
    <w:rsid w:val="00AF3CAA"/>
    <w:rsid w:val="00AF432A"/>
    <w:rsid w:val="00AF4BE0"/>
    <w:rsid w:val="00AF4E54"/>
    <w:rsid w:val="00AF5157"/>
    <w:rsid w:val="00AF5B0C"/>
    <w:rsid w:val="00AF6A4A"/>
    <w:rsid w:val="00AF726D"/>
    <w:rsid w:val="00AF738B"/>
    <w:rsid w:val="00AF76C1"/>
    <w:rsid w:val="00AF7798"/>
    <w:rsid w:val="00AF7AE7"/>
    <w:rsid w:val="00AF7F3E"/>
    <w:rsid w:val="00B01858"/>
    <w:rsid w:val="00B01B3B"/>
    <w:rsid w:val="00B0212A"/>
    <w:rsid w:val="00B02F3D"/>
    <w:rsid w:val="00B031DC"/>
    <w:rsid w:val="00B03286"/>
    <w:rsid w:val="00B036C2"/>
    <w:rsid w:val="00B03F46"/>
    <w:rsid w:val="00B042BB"/>
    <w:rsid w:val="00B053ED"/>
    <w:rsid w:val="00B05765"/>
    <w:rsid w:val="00B058B6"/>
    <w:rsid w:val="00B065A9"/>
    <w:rsid w:val="00B07160"/>
    <w:rsid w:val="00B07424"/>
    <w:rsid w:val="00B07845"/>
    <w:rsid w:val="00B07D98"/>
    <w:rsid w:val="00B102E6"/>
    <w:rsid w:val="00B104EC"/>
    <w:rsid w:val="00B10BD8"/>
    <w:rsid w:val="00B11369"/>
    <w:rsid w:val="00B113C5"/>
    <w:rsid w:val="00B11EFF"/>
    <w:rsid w:val="00B120E3"/>
    <w:rsid w:val="00B124DA"/>
    <w:rsid w:val="00B129C7"/>
    <w:rsid w:val="00B12F89"/>
    <w:rsid w:val="00B134A3"/>
    <w:rsid w:val="00B13892"/>
    <w:rsid w:val="00B13C46"/>
    <w:rsid w:val="00B14154"/>
    <w:rsid w:val="00B148DA"/>
    <w:rsid w:val="00B14ACC"/>
    <w:rsid w:val="00B14B77"/>
    <w:rsid w:val="00B14E24"/>
    <w:rsid w:val="00B14F94"/>
    <w:rsid w:val="00B15E40"/>
    <w:rsid w:val="00B15F0D"/>
    <w:rsid w:val="00B15F2C"/>
    <w:rsid w:val="00B169FE"/>
    <w:rsid w:val="00B16FAE"/>
    <w:rsid w:val="00B17188"/>
    <w:rsid w:val="00B17249"/>
    <w:rsid w:val="00B17913"/>
    <w:rsid w:val="00B1795A"/>
    <w:rsid w:val="00B17960"/>
    <w:rsid w:val="00B17CAE"/>
    <w:rsid w:val="00B17D6D"/>
    <w:rsid w:val="00B17DD9"/>
    <w:rsid w:val="00B203AC"/>
    <w:rsid w:val="00B20A8C"/>
    <w:rsid w:val="00B20FDF"/>
    <w:rsid w:val="00B21609"/>
    <w:rsid w:val="00B2254B"/>
    <w:rsid w:val="00B233C2"/>
    <w:rsid w:val="00B2383B"/>
    <w:rsid w:val="00B23BAD"/>
    <w:rsid w:val="00B2466E"/>
    <w:rsid w:val="00B24781"/>
    <w:rsid w:val="00B24B7C"/>
    <w:rsid w:val="00B25052"/>
    <w:rsid w:val="00B258C2"/>
    <w:rsid w:val="00B2659A"/>
    <w:rsid w:val="00B265A8"/>
    <w:rsid w:val="00B2688F"/>
    <w:rsid w:val="00B26DA9"/>
    <w:rsid w:val="00B272CD"/>
    <w:rsid w:val="00B2FC02"/>
    <w:rsid w:val="00B300F5"/>
    <w:rsid w:val="00B30C3C"/>
    <w:rsid w:val="00B314CF"/>
    <w:rsid w:val="00B31FBA"/>
    <w:rsid w:val="00B3260C"/>
    <w:rsid w:val="00B32615"/>
    <w:rsid w:val="00B333EB"/>
    <w:rsid w:val="00B3369E"/>
    <w:rsid w:val="00B33FAD"/>
    <w:rsid w:val="00B34158"/>
    <w:rsid w:val="00B346FB"/>
    <w:rsid w:val="00B34E5E"/>
    <w:rsid w:val="00B3508C"/>
    <w:rsid w:val="00B35B6E"/>
    <w:rsid w:val="00B35B8E"/>
    <w:rsid w:val="00B35CBC"/>
    <w:rsid w:val="00B3657E"/>
    <w:rsid w:val="00B36D36"/>
    <w:rsid w:val="00B37001"/>
    <w:rsid w:val="00B37189"/>
    <w:rsid w:val="00B37917"/>
    <w:rsid w:val="00B37B19"/>
    <w:rsid w:val="00B37E53"/>
    <w:rsid w:val="00B37FD2"/>
    <w:rsid w:val="00B407B4"/>
    <w:rsid w:val="00B40A44"/>
    <w:rsid w:val="00B40BD6"/>
    <w:rsid w:val="00B41029"/>
    <w:rsid w:val="00B419AF"/>
    <w:rsid w:val="00B41DFB"/>
    <w:rsid w:val="00B41FF7"/>
    <w:rsid w:val="00B42C16"/>
    <w:rsid w:val="00B4338F"/>
    <w:rsid w:val="00B43EC1"/>
    <w:rsid w:val="00B44085"/>
    <w:rsid w:val="00B44685"/>
    <w:rsid w:val="00B44687"/>
    <w:rsid w:val="00B44DE5"/>
    <w:rsid w:val="00B45519"/>
    <w:rsid w:val="00B4565F"/>
    <w:rsid w:val="00B46159"/>
    <w:rsid w:val="00B4624A"/>
    <w:rsid w:val="00B470EA"/>
    <w:rsid w:val="00B472DC"/>
    <w:rsid w:val="00B47439"/>
    <w:rsid w:val="00B474FA"/>
    <w:rsid w:val="00B47584"/>
    <w:rsid w:val="00B50803"/>
    <w:rsid w:val="00B50D63"/>
    <w:rsid w:val="00B50D8D"/>
    <w:rsid w:val="00B51A00"/>
    <w:rsid w:val="00B51FDC"/>
    <w:rsid w:val="00B524DA"/>
    <w:rsid w:val="00B52557"/>
    <w:rsid w:val="00B52679"/>
    <w:rsid w:val="00B52783"/>
    <w:rsid w:val="00B539D4"/>
    <w:rsid w:val="00B54056"/>
    <w:rsid w:val="00B54EC1"/>
    <w:rsid w:val="00B5504D"/>
    <w:rsid w:val="00B55199"/>
    <w:rsid w:val="00B55916"/>
    <w:rsid w:val="00B5650D"/>
    <w:rsid w:val="00B5679A"/>
    <w:rsid w:val="00B57261"/>
    <w:rsid w:val="00B57723"/>
    <w:rsid w:val="00B6089B"/>
    <w:rsid w:val="00B60C44"/>
    <w:rsid w:val="00B611E7"/>
    <w:rsid w:val="00B6234F"/>
    <w:rsid w:val="00B625DE"/>
    <w:rsid w:val="00B625E1"/>
    <w:rsid w:val="00B626B3"/>
    <w:rsid w:val="00B630AB"/>
    <w:rsid w:val="00B631A1"/>
    <w:rsid w:val="00B6392D"/>
    <w:rsid w:val="00B63FFE"/>
    <w:rsid w:val="00B64CDF"/>
    <w:rsid w:val="00B64D9A"/>
    <w:rsid w:val="00B651A2"/>
    <w:rsid w:val="00B652CA"/>
    <w:rsid w:val="00B6538E"/>
    <w:rsid w:val="00B65C62"/>
    <w:rsid w:val="00B65CB2"/>
    <w:rsid w:val="00B66296"/>
    <w:rsid w:val="00B6633A"/>
    <w:rsid w:val="00B6708E"/>
    <w:rsid w:val="00B674EA"/>
    <w:rsid w:val="00B678AE"/>
    <w:rsid w:val="00B70043"/>
    <w:rsid w:val="00B70102"/>
    <w:rsid w:val="00B702A5"/>
    <w:rsid w:val="00B70390"/>
    <w:rsid w:val="00B710AB"/>
    <w:rsid w:val="00B72719"/>
    <w:rsid w:val="00B73244"/>
    <w:rsid w:val="00B73448"/>
    <w:rsid w:val="00B73A67"/>
    <w:rsid w:val="00B73D73"/>
    <w:rsid w:val="00B744FA"/>
    <w:rsid w:val="00B74762"/>
    <w:rsid w:val="00B74E68"/>
    <w:rsid w:val="00B75490"/>
    <w:rsid w:val="00B75510"/>
    <w:rsid w:val="00B756AB"/>
    <w:rsid w:val="00B75AF5"/>
    <w:rsid w:val="00B76848"/>
    <w:rsid w:val="00B76CBE"/>
    <w:rsid w:val="00B76DD8"/>
    <w:rsid w:val="00B76DEC"/>
    <w:rsid w:val="00B7783A"/>
    <w:rsid w:val="00B779D4"/>
    <w:rsid w:val="00B77AB0"/>
    <w:rsid w:val="00B77AD0"/>
    <w:rsid w:val="00B77EC2"/>
    <w:rsid w:val="00B77F1E"/>
    <w:rsid w:val="00B804F1"/>
    <w:rsid w:val="00B8096B"/>
    <w:rsid w:val="00B80E5D"/>
    <w:rsid w:val="00B80FC0"/>
    <w:rsid w:val="00B822E5"/>
    <w:rsid w:val="00B82B61"/>
    <w:rsid w:val="00B82C6C"/>
    <w:rsid w:val="00B836FA"/>
    <w:rsid w:val="00B83719"/>
    <w:rsid w:val="00B83DB1"/>
    <w:rsid w:val="00B84044"/>
    <w:rsid w:val="00B840CB"/>
    <w:rsid w:val="00B84358"/>
    <w:rsid w:val="00B84741"/>
    <w:rsid w:val="00B8474C"/>
    <w:rsid w:val="00B847F5"/>
    <w:rsid w:val="00B85A50"/>
    <w:rsid w:val="00B86090"/>
    <w:rsid w:val="00B8708A"/>
    <w:rsid w:val="00B87199"/>
    <w:rsid w:val="00B87234"/>
    <w:rsid w:val="00B876E1"/>
    <w:rsid w:val="00B87864"/>
    <w:rsid w:val="00B900E9"/>
    <w:rsid w:val="00B91027"/>
    <w:rsid w:val="00B9116A"/>
    <w:rsid w:val="00B9132A"/>
    <w:rsid w:val="00B914FC"/>
    <w:rsid w:val="00B9158D"/>
    <w:rsid w:val="00B91DAF"/>
    <w:rsid w:val="00B92353"/>
    <w:rsid w:val="00B92545"/>
    <w:rsid w:val="00B928E2"/>
    <w:rsid w:val="00B931F0"/>
    <w:rsid w:val="00B9361F"/>
    <w:rsid w:val="00B93C92"/>
    <w:rsid w:val="00B93D46"/>
    <w:rsid w:val="00B940A6"/>
    <w:rsid w:val="00B941D1"/>
    <w:rsid w:val="00B9480B"/>
    <w:rsid w:val="00B953D0"/>
    <w:rsid w:val="00B9576D"/>
    <w:rsid w:val="00B95905"/>
    <w:rsid w:val="00B95E22"/>
    <w:rsid w:val="00B96153"/>
    <w:rsid w:val="00B97189"/>
    <w:rsid w:val="00B97547"/>
    <w:rsid w:val="00B978BB"/>
    <w:rsid w:val="00B9796F"/>
    <w:rsid w:val="00BA04E7"/>
    <w:rsid w:val="00BA05C1"/>
    <w:rsid w:val="00BA0EC6"/>
    <w:rsid w:val="00BA1453"/>
    <w:rsid w:val="00BA168F"/>
    <w:rsid w:val="00BA1D28"/>
    <w:rsid w:val="00BA1D3B"/>
    <w:rsid w:val="00BA2080"/>
    <w:rsid w:val="00BA274B"/>
    <w:rsid w:val="00BA2B8D"/>
    <w:rsid w:val="00BA3BCF"/>
    <w:rsid w:val="00BA51DC"/>
    <w:rsid w:val="00BA5602"/>
    <w:rsid w:val="00BA5A93"/>
    <w:rsid w:val="00BA669B"/>
    <w:rsid w:val="00BA70AC"/>
    <w:rsid w:val="00BA7B7B"/>
    <w:rsid w:val="00BB0627"/>
    <w:rsid w:val="00BB0D73"/>
    <w:rsid w:val="00BB0E22"/>
    <w:rsid w:val="00BB12D2"/>
    <w:rsid w:val="00BB16A7"/>
    <w:rsid w:val="00BB213D"/>
    <w:rsid w:val="00BB2423"/>
    <w:rsid w:val="00BB2A83"/>
    <w:rsid w:val="00BB2DD6"/>
    <w:rsid w:val="00BB3303"/>
    <w:rsid w:val="00BB353F"/>
    <w:rsid w:val="00BB3B06"/>
    <w:rsid w:val="00BB4BAE"/>
    <w:rsid w:val="00BB513D"/>
    <w:rsid w:val="00BB55DB"/>
    <w:rsid w:val="00BB591C"/>
    <w:rsid w:val="00BB6147"/>
    <w:rsid w:val="00BB63FA"/>
    <w:rsid w:val="00BB67D7"/>
    <w:rsid w:val="00BB6D25"/>
    <w:rsid w:val="00BB6E47"/>
    <w:rsid w:val="00BB7358"/>
    <w:rsid w:val="00BB75C8"/>
    <w:rsid w:val="00BB7915"/>
    <w:rsid w:val="00BB7E2C"/>
    <w:rsid w:val="00BC0711"/>
    <w:rsid w:val="00BC0B9B"/>
    <w:rsid w:val="00BC112E"/>
    <w:rsid w:val="00BC125F"/>
    <w:rsid w:val="00BC13E2"/>
    <w:rsid w:val="00BC187F"/>
    <w:rsid w:val="00BC19AA"/>
    <w:rsid w:val="00BC1C10"/>
    <w:rsid w:val="00BC20F5"/>
    <w:rsid w:val="00BC217A"/>
    <w:rsid w:val="00BC2498"/>
    <w:rsid w:val="00BC24A3"/>
    <w:rsid w:val="00BC272F"/>
    <w:rsid w:val="00BC2F04"/>
    <w:rsid w:val="00BC2FC9"/>
    <w:rsid w:val="00BC37E6"/>
    <w:rsid w:val="00BC396E"/>
    <w:rsid w:val="00BC3A6E"/>
    <w:rsid w:val="00BC3C7D"/>
    <w:rsid w:val="00BC3F63"/>
    <w:rsid w:val="00BC41B7"/>
    <w:rsid w:val="00BC4A92"/>
    <w:rsid w:val="00BC4EDB"/>
    <w:rsid w:val="00BC4F90"/>
    <w:rsid w:val="00BC519F"/>
    <w:rsid w:val="00BC52F4"/>
    <w:rsid w:val="00BC587A"/>
    <w:rsid w:val="00BC590A"/>
    <w:rsid w:val="00BC5AED"/>
    <w:rsid w:val="00BC5F7E"/>
    <w:rsid w:val="00BC62E4"/>
    <w:rsid w:val="00BC6BF8"/>
    <w:rsid w:val="00BC71A1"/>
    <w:rsid w:val="00BC7E68"/>
    <w:rsid w:val="00BD0387"/>
    <w:rsid w:val="00BD057D"/>
    <w:rsid w:val="00BD05F9"/>
    <w:rsid w:val="00BD0F1A"/>
    <w:rsid w:val="00BD12C2"/>
    <w:rsid w:val="00BD1C48"/>
    <w:rsid w:val="00BD1DED"/>
    <w:rsid w:val="00BD26B0"/>
    <w:rsid w:val="00BD2845"/>
    <w:rsid w:val="00BD2BE6"/>
    <w:rsid w:val="00BD3488"/>
    <w:rsid w:val="00BD380F"/>
    <w:rsid w:val="00BD3E37"/>
    <w:rsid w:val="00BD4D6A"/>
    <w:rsid w:val="00BD511A"/>
    <w:rsid w:val="00BD5469"/>
    <w:rsid w:val="00BD5688"/>
    <w:rsid w:val="00BD5D26"/>
    <w:rsid w:val="00BD5D5F"/>
    <w:rsid w:val="00BD696C"/>
    <w:rsid w:val="00BD7873"/>
    <w:rsid w:val="00BD7993"/>
    <w:rsid w:val="00BE03CA"/>
    <w:rsid w:val="00BE066B"/>
    <w:rsid w:val="00BE103C"/>
    <w:rsid w:val="00BE11FF"/>
    <w:rsid w:val="00BE1826"/>
    <w:rsid w:val="00BE196A"/>
    <w:rsid w:val="00BE2388"/>
    <w:rsid w:val="00BE23B3"/>
    <w:rsid w:val="00BE245B"/>
    <w:rsid w:val="00BE24D8"/>
    <w:rsid w:val="00BE2A3B"/>
    <w:rsid w:val="00BE3A01"/>
    <w:rsid w:val="00BE4463"/>
    <w:rsid w:val="00BE447D"/>
    <w:rsid w:val="00BE47B1"/>
    <w:rsid w:val="00BE4AB2"/>
    <w:rsid w:val="00BE4B6A"/>
    <w:rsid w:val="00BE4D76"/>
    <w:rsid w:val="00BE4F62"/>
    <w:rsid w:val="00BE5158"/>
    <w:rsid w:val="00BE5D63"/>
    <w:rsid w:val="00BE664A"/>
    <w:rsid w:val="00BE66B6"/>
    <w:rsid w:val="00BE68B0"/>
    <w:rsid w:val="00BE6A42"/>
    <w:rsid w:val="00BE6B32"/>
    <w:rsid w:val="00BE73D4"/>
    <w:rsid w:val="00BE7887"/>
    <w:rsid w:val="00BE7B07"/>
    <w:rsid w:val="00BF0569"/>
    <w:rsid w:val="00BF059B"/>
    <w:rsid w:val="00BF0763"/>
    <w:rsid w:val="00BF21CF"/>
    <w:rsid w:val="00BF229E"/>
    <w:rsid w:val="00BF2CDF"/>
    <w:rsid w:val="00BF2DF0"/>
    <w:rsid w:val="00BF2E7D"/>
    <w:rsid w:val="00BF33E4"/>
    <w:rsid w:val="00BF33E7"/>
    <w:rsid w:val="00BF34E4"/>
    <w:rsid w:val="00BF356D"/>
    <w:rsid w:val="00BF3ECC"/>
    <w:rsid w:val="00BF46C8"/>
    <w:rsid w:val="00BF4F6F"/>
    <w:rsid w:val="00BF5283"/>
    <w:rsid w:val="00BF5E4D"/>
    <w:rsid w:val="00BF6250"/>
    <w:rsid w:val="00BF63E4"/>
    <w:rsid w:val="00BF669F"/>
    <w:rsid w:val="00BF66D9"/>
    <w:rsid w:val="00BF6A48"/>
    <w:rsid w:val="00BF6C97"/>
    <w:rsid w:val="00BF6D99"/>
    <w:rsid w:val="00BF6F98"/>
    <w:rsid w:val="00BF71F4"/>
    <w:rsid w:val="00BF746A"/>
    <w:rsid w:val="00BF7AB8"/>
    <w:rsid w:val="00BF7DA5"/>
    <w:rsid w:val="00BF7F28"/>
    <w:rsid w:val="00C00BE7"/>
    <w:rsid w:val="00C00D17"/>
    <w:rsid w:val="00C00D24"/>
    <w:rsid w:val="00C00FD6"/>
    <w:rsid w:val="00C0104F"/>
    <w:rsid w:val="00C011DA"/>
    <w:rsid w:val="00C022E9"/>
    <w:rsid w:val="00C027B1"/>
    <w:rsid w:val="00C037C6"/>
    <w:rsid w:val="00C03C5B"/>
    <w:rsid w:val="00C04120"/>
    <w:rsid w:val="00C044C1"/>
    <w:rsid w:val="00C0465E"/>
    <w:rsid w:val="00C04A00"/>
    <w:rsid w:val="00C05C83"/>
    <w:rsid w:val="00C05EAE"/>
    <w:rsid w:val="00C071A5"/>
    <w:rsid w:val="00C071D2"/>
    <w:rsid w:val="00C0797F"/>
    <w:rsid w:val="00C07B4D"/>
    <w:rsid w:val="00C07E92"/>
    <w:rsid w:val="00C1037D"/>
    <w:rsid w:val="00C1060C"/>
    <w:rsid w:val="00C10F01"/>
    <w:rsid w:val="00C10FF0"/>
    <w:rsid w:val="00C1148F"/>
    <w:rsid w:val="00C11A8B"/>
    <w:rsid w:val="00C11CA1"/>
    <w:rsid w:val="00C12B90"/>
    <w:rsid w:val="00C12BA0"/>
    <w:rsid w:val="00C131F1"/>
    <w:rsid w:val="00C1397B"/>
    <w:rsid w:val="00C14105"/>
    <w:rsid w:val="00C141DE"/>
    <w:rsid w:val="00C1423F"/>
    <w:rsid w:val="00C157AD"/>
    <w:rsid w:val="00C15860"/>
    <w:rsid w:val="00C15EC0"/>
    <w:rsid w:val="00C16049"/>
    <w:rsid w:val="00C16432"/>
    <w:rsid w:val="00C16F88"/>
    <w:rsid w:val="00C17115"/>
    <w:rsid w:val="00C17343"/>
    <w:rsid w:val="00C17A8A"/>
    <w:rsid w:val="00C17E22"/>
    <w:rsid w:val="00C205E7"/>
    <w:rsid w:val="00C212A6"/>
    <w:rsid w:val="00C212E4"/>
    <w:rsid w:val="00C21B1F"/>
    <w:rsid w:val="00C22C1F"/>
    <w:rsid w:val="00C22D38"/>
    <w:rsid w:val="00C23A2C"/>
    <w:rsid w:val="00C2450A"/>
    <w:rsid w:val="00C248D2"/>
    <w:rsid w:val="00C24D1C"/>
    <w:rsid w:val="00C24E9A"/>
    <w:rsid w:val="00C24EBD"/>
    <w:rsid w:val="00C25244"/>
    <w:rsid w:val="00C25319"/>
    <w:rsid w:val="00C2540E"/>
    <w:rsid w:val="00C255D8"/>
    <w:rsid w:val="00C25DEB"/>
    <w:rsid w:val="00C262D9"/>
    <w:rsid w:val="00C26627"/>
    <w:rsid w:val="00C266DC"/>
    <w:rsid w:val="00C26A9F"/>
    <w:rsid w:val="00C27780"/>
    <w:rsid w:val="00C30948"/>
    <w:rsid w:val="00C31304"/>
    <w:rsid w:val="00C31A88"/>
    <w:rsid w:val="00C31F24"/>
    <w:rsid w:val="00C32D79"/>
    <w:rsid w:val="00C32D8E"/>
    <w:rsid w:val="00C32F60"/>
    <w:rsid w:val="00C331D6"/>
    <w:rsid w:val="00C33379"/>
    <w:rsid w:val="00C33621"/>
    <w:rsid w:val="00C33B51"/>
    <w:rsid w:val="00C33BCF"/>
    <w:rsid w:val="00C34635"/>
    <w:rsid w:val="00C34B6B"/>
    <w:rsid w:val="00C34D79"/>
    <w:rsid w:val="00C3523F"/>
    <w:rsid w:val="00C354F5"/>
    <w:rsid w:val="00C355C0"/>
    <w:rsid w:val="00C35D25"/>
    <w:rsid w:val="00C35F14"/>
    <w:rsid w:val="00C36052"/>
    <w:rsid w:val="00C367F1"/>
    <w:rsid w:val="00C36EC0"/>
    <w:rsid w:val="00C374BB"/>
    <w:rsid w:val="00C37765"/>
    <w:rsid w:val="00C401FA"/>
    <w:rsid w:val="00C40B30"/>
    <w:rsid w:val="00C40BB3"/>
    <w:rsid w:val="00C40C08"/>
    <w:rsid w:val="00C41664"/>
    <w:rsid w:val="00C41A69"/>
    <w:rsid w:val="00C422E6"/>
    <w:rsid w:val="00C426C1"/>
    <w:rsid w:val="00C426F5"/>
    <w:rsid w:val="00C42911"/>
    <w:rsid w:val="00C42E8A"/>
    <w:rsid w:val="00C43285"/>
    <w:rsid w:val="00C4360B"/>
    <w:rsid w:val="00C43799"/>
    <w:rsid w:val="00C43B81"/>
    <w:rsid w:val="00C44007"/>
    <w:rsid w:val="00C4412D"/>
    <w:rsid w:val="00C446E1"/>
    <w:rsid w:val="00C44D72"/>
    <w:rsid w:val="00C44D99"/>
    <w:rsid w:val="00C44DD3"/>
    <w:rsid w:val="00C45085"/>
    <w:rsid w:val="00C45546"/>
    <w:rsid w:val="00C456E1"/>
    <w:rsid w:val="00C457DB"/>
    <w:rsid w:val="00C46181"/>
    <w:rsid w:val="00C4697A"/>
    <w:rsid w:val="00C46CE5"/>
    <w:rsid w:val="00C46EDE"/>
    <w:rsid w:val="00C47197"/>
    <w:rsid w:val="00C4796B"/>
    <w:rsid w:val="00C47E7F"/>
    <w:rsid w:val="00C50BC0"/>
    <w:rsid w:val="00C50EC5"/>
    <w:rsid w:val="00C50F85"/>
    <w:rsid w:val="00C51126"/>
    <w:rsid w:val="00C51988"/>
    <w:rsid w:val="00C523D2"/>
    <w:rsid w:val="00C528B0"/>
    <w:rsid w:val="00C53177"/>
    <w:rsid w:val="00C535E0"/>
    <w:rsid w:val="00C53667"/>
    <w:rsid w:val="00C53B45"/>
    <w:rsid w:val="00C53F51"/>
    <w:rsid w:val="00C54123"/>
    <w:rsid w:val="00C544D9"/>
    <w:rsid w:val="00C5468B"/>
    <w:rsid w:val="00C546E9"/>
    <w:rsid w:val="00C54C79"/>
    <w:rsid w:val="00C55546"/>
    <w:rsid w:val="00C55636"/>
    <w:rsid w:val="00C5567E"/>
    <w:rsid w:val="00C5585F"/>
    <w:rsid w:val="00C564B7"/>
    <w:rsid w:val="00C56D16"/>
    <w:rsid w:val="00C5758E"/>
    <w:rsid w:val="00C57714"/>
    <w:rsid w:val="00C57AED"/>
    <w:rsid w:val="00C57BBC"/>
    <w:rsid w:val="00C57E2D"/>
    <w:rsid w:val="00C60064"/>
    <w:rsid w:val="00C6107B"/>
    <w:rsid w:val="00C610E4"/>
    <w:rsid w:val="00C61404"/>
    <w:rsid w:val="00C61460"/>
    <w:rsid w:val="00C616D0"/>
    <w:rsid w:val="00C61827"/>
    <w:rsid w:val="00C61AC8"/>
    <w:rsid w:val="00C61B04"/>
    <w:rsid w:val="00C622F2"/>
    <w:rsid w:val="00C627A2"/>
    <w:rsid w:val="00C62C52"/>
    <w:rsid w:val="00C63181"/>
    <w:rsid w:val="00C63191"/>
    <w:rsid w:val="00C63457"/>
    <w:rsid w:val="00C63641"/>
    <w:rsid w:val="00C639A3"/>
    <w:rsid w:val="00C63BF1"/>
    <w:rsid w:val="00C63F75"/>
    <w:rsid w:val="00C652BA"/>
    <w:rsid w:val="00C65F60"/>
    <w:rsid w:val="00C661C0"/>
    <w:rsid w:val="00C66778"/>
    <w:rsid w:val="00C66CDC"/>
    <w:rsid w:val="00C6738D"/>
    <w:rsid w:val="00C673E3"/>
    <w:rsid w:val="00C6768C"/>
    <w:rsid w:val="00C677CF"/>
    <w:rsid w:val="00C677F8"/>
    <w:rsid w:val="00C67E9A"/>
    <w:rsid w:val="00C70164"/>
    <w:rsid w:val="00C701A1"/>
    <w:rsid w:val="00C70240"/>
    <w:rsid w:val="00C7099E"/>
    <w:rsid w:val="00C709F5"/>
    <w:rsid w:val="00C709F8"/>
    <w:rsid w:val="00C712DE"/>
    <w:rsid w:val="00C71538"/>
    <w:rsid w:val="00C715E2"/>
    <w:rsid w:val="00C71B7F"/>
    <w:rsid w:val="00C71DFC"/>
    <w:rsid w:val="00C724CC"/>
    <w:rsid w:val="00C72E47"/>
    <w:rsid w:val="00C73269"/>
    <w:rsid w:val="00C732DA"/>
    <w:rsid w:val="00C73A04"/>
    <w:rsid w:val="00C74275"/>
    <w:rsid w:val="00C747E3"/>
    <w:rsid w:val="00C749AD"/>
    <w:rsid w:val="00C74EFA"/>
    <w:rsid w:val="00C75CEE"/>
    <w:rsid w:val="00C7647E"/>
    <w:rsid w:val="00C76EA3"/>
    <w:rsid w:val="00C77142"/>
    <w:rsid w:val="00C77356"/>
    <w:rsid w:val="00C77547"/>
    <w:rsid w:val="00C77977"/>
    <w:rsid w:val="00C77D67"/>
    <w:rsid w:val="00C80679"/>
    <w:rsid w:val="00C80B62"/>
    <w:rsid w:val="00C80D8C"/>
    <w:rsid w:val="00C80F08"/>
    <w:rsid w:val="00C8246C"/>
    <w:rsid w:val="00C82592"/>
    <w:rsid w:val="00C82759"/>
    <w:rsid w:val="00C82B5D"/>
    <w:rsid w:val="00C84362"/>
    <w:rsid w:val="00C85034"/>
    <w:rsid w:val="00C850D7"/>
    <w:rsid w:val="00C85513"/>
    <w:rsid w:val="00C85E11"/>
    <w:rsid w:val="00C86B47"/>
    <w:rsid w:val="00C86DE7"/>
    <w:rsid w:val="00C877E6"/>
    <w:rsid w:val="00C879F0"/>
    <w:rsid w:val="00C9010C"/>
    <w:rsid w:val="00C9066C"/>
    <w:rsid w:val="00C90A8A"/>
    <w:rsid w:val="00C90E8F"/>
    <w:rsid w:val="00C916A9"/>
    <w:rsid w:val="00C9271C"/>
    <w:rsid w:val="00C93266"/>
    <w:rsid w:val="00C93DD8"/>
    <w:rsid w:val="00C941B4"/>
    <w:rsid w:val="00C944D7"/>
    <w:rsid w:val="00C9544E"/>
    <w:rsid w:val="00C958B3"/>
    <w:rsid w:val="00C95A19"/>
    <w:rsid w:val="00C96294"/>
    <w:rsid w:val="00CA0934"/>
    <w:rsid w:val="00CA0E0F"/>
    <w:rsid w:val="00CA148C"/>
    <w:rsid w:val="00CA183E"/>
    <w:rsid w:val="00CA23AF"/>
    <w:rsid w:val="00CA2528"/>
    <w:rsid w:val="00CA2624"/>
    <w:rsid w:val="00CA2B9F"/>
    <w:rsid w:val="00CA2DA9"/>
    <w:rsid w:val="00CA33A3"/>
    <w:rsid w:val="00CA341A"/>
    <w:rsid w:val="00CA448B"/>
    <w:rsid w:val="00CA49B9"/>
    <w:rsid w:val="00CA5BB8"/>
    <w:rsid w:val="00CA758A"/>
    <w:rsid w:val="00CA7BC7"/>
    <w:rsid w:val="00CA7E71"/>
    <w:rsid w:val="00CB0275"/>
    <w:rsid w:val="00CB03DC"/>
    <w:rsid w:val="00CB0F89"/>
    <w:rsid w:val="00CB151A"/>
    <w:rsid w:val="00CB1D98"/>
    <w:rsid w:val="00CB214D"/>
    <w:rsid w:val="00CB26E5"/>
    <w:rsid w:val="00CB2DF4"/>
    <w:rsid w:val="00CB32EE"/>
    <w:rsid w:val="00CB346B"/>
    <w:rsid w:val="00CB3A47"/>
    <w:rsid w:val="00CB3ED5"/>
    <w:rsid w:val="00CB4617"/>
    <w:rsid w:val="00CB470D"/>
    <w:rsid w:val="00CB4961"/>
    <w:rsid w:val="00CB5358"/>
    <w:rsid w:val="00CB5E8A"/>
    <w:rsid w:val="00CB5F13"/>
    <w:rsid w:val="00CB645C"/>
    <w:rsid w:val="00CB659D"/>
    <w:rsid w:val="00CB65BD"/>
    <w:rsid w:val="00CB67C9"/>
    <w:rsid w:val="00CB6A03"/>
    <w:rsid w:val="00CB7A3E"/>
    <w:rsid w:val="00CC0106"/>
    <w:rsid w:val="00CC0E6A"/>
    <w:rsid w:val="00CC12E5"/>
    <w:rsid w:val="00CC150A"/>
    <w:rsid w:val="00CC174D"/>
    <w:rsid w:val="00CC17D6"/>
    <w:rsid w:val="00CC18F9"/>
    <w:rsid w:val="00CC228E"/>
    <w:rsid w:val="00CC24DC"/>
    <w:rsid w:val="00CC2703"/>
    <w:rsid w:val="00CC2975"/>
    <w:rsid w:val="00CC2DE8"/>
    <w:rsid w:val="00CC2E5F"/>
    <w:rsid w:val="00CC30E3"/>
    <w:rsid w:val="00CC337E"/>
    <w:rsid w:val="00CC37BD"/>
    <w:rsid w:val="00CC3D21"/>
    <w:rsid w:val="00CC454F"/>
    <w:rsid w:val="00CC45B6"/>
    <w:rsid w:val="00CC46A8"/>
    <w:rsid w:val="00CC46EA"/>
    <w:rsid w:val="00CC4CAE"/>
    <w:rsid w:val="00CC62F6"/>
    <w:rsid w:val="00CC638B"/>
    <w:rsid w:val="00CC692F"/>
    <w:rsid w:val="00CC6E75"/>
    <w:rsid w:val="00CC6FA5"/>
    <w:rsid w:val="00CC701E"/>
    <w:rsid w:val="00CC7203"/>
    <w:rsid w:val="00CC74CD"/>
    <w:rsid w:val="00CD001D"/>
    <w:rsid w:val="00CD030C"/>
    <w:rsid w:val="00CD058B"/>
    <w:rsid w:val="00CD0986"/>
    <w:rsid w:val="00CD12CF"/>
    <w:rsid w:val="00CD152B"/>
    <w:rsid w:val="00CD191D"/>
    <w:rsid w:val="00CD1D99"/>
    <w:rsid w:val="00CD1F7E"/>
    <w:rsid w:val="00CD1F80"/>
    <w:rsid w:val="00CD224B"/>
    <w:rsid w:val="00CD2485"/>
    <w:rsid w:val="00CD2C34"/>
    <w:rsid w:val="00CD304B"/>
    <w:rsid w:val="00CD35AF"/>
    <w:rsid w:val="00CD372F"/>
    <w:rsid w:val="00CD4243"/>
    <w:rsid w:val="00CD44F2"/>
    <w:rsid w:val="00CD4605"/>
    <w:rsid w:val="00CD4D17"/>
    <w:rsid w:val="00CD50C2"/>
    <w:rsid w:val="00CD5215"/>
    <w:rsid w:val="00CD52BF"/>
    <w:rsid w:val="00CD67BE"/>
    <w:rsid w:val="00CD6FD1"/>
    <w:rsid w:val="00CD71B4"/>
    <w:rsid w:val="00CD7481"/>
    <w:rsid w:val="00CD7C03"/>
    <w:rsid w:val="00CE0417"/>
    <w:rsid w:val="00CE07B8"/>
    <w:rsid w:val="00CE18EB"/>
    <w:rsid w:val="00CE2006"/>
    <w:rsid w:val="00CE3107"/>
    <w:rsid w:val="00CE3361"/>
    <w:rsid w:val="00CE3381"/>
    <w:rsid w:val="00CE3387"/>
    <w:rsid w:val="00CE3C5E"/>
    <w:rsid w:val="00CE4126"/>
    <w:rsid w:val="00CE4407"/>
    <w:rsid w:val="00CE4529"/>
    <w:rsid w:val="00CE4B6A"/>
    <w:rsid w:val="00CE4B9A"/>
    <w:rsid w:val="00CE4D3C"/>
    <w:rsid w:val="00CE4EF1"/>
    <w:rsid w:val="00CE5125"/>
    <w:rsid w:val="00CE5898"/>
    <w:rsid w:val="00CE5C47"/>
    <w:rsid w:val="00CE619F"/>
    <w:rsid w:val="00CE6587"/>
    <w:rsid w:val="00CE6B3F"/>
    <w:rsid w:val="00CE7106"/>
    <w:rsid w:val="00CE72B9"/>
    <w:rsid w:val="00CE7B90"/>
    <w:rsid w:val="00CF01F7"/>
    <w:rsid w:val="00CF0494"/>
    <w:rsid w:val="00CF04A8"/>
    <w:rsid w:val="00CF1F8D"/>
    <w:rsid w:val="00CF28A7"/>
    <w:rsid w:val="00CF3E17"/>
    <w:rsid w:val="00CF3E6B"/>
    <w:rsid w:val="00CF53A5"/>
    <w:rsid w:val="00CF53FD"/>
    <w:rsid w:val="00CF54D1"/>
    <w:rsid w:val="00CF54F2"/>
    <w:rsid w:val="00CF56E8"/>
    <w:rsid w:val="00CF5AFF"/>
    <w:rsid w:val="00CF5D23"/>
    <w:rsid w:val="00CF6B89"/>
    <w:rsid w:val="00CF75CA"/>
    <w:rsid w:val="00CF7B31"/>
    <w:rsid w:val="00D00020"/>
    <w:rsid w:val="00D006B8"/>
    <w:rsid w:val="00D00833"/>
    <w:rsid w:val="00D011D0"/>
    <w:rsid w:val="00D01461"/>
    <w:rsid w:val="00D01B4F"/>
    <w:rsid w:val="00D03A07"/>
    <w:rsid w:val="00D03A19"/>
    <w:rsid w:val="00D04184"/>
    <w:rsid w:val="00D041A6"/>
    <w:rsid w:val="00D04AC5"/>
    <w:rsid w:val="00D059DF"/>
    <w:rsid w:val="00D05A06"/>
    <w:rsid w:val="00D05C32"/>
    <w:rsid w:val="00D05CE2"/>
    <w:rsid w:val="00D06092"/>
    <w:rsid w:val="00D06145"/>
    <w:rsid w:val="00D06205"/>
    <w:rsid w:val="00D06244"/>
    <w:rsid w:val="00D062CD"/>
    <w:rsid w:val="00D063A9"/>
    <w:rsid w:val="00D07090"/>
    <w:rsid w:val="00D0718D"/>
    <w:rsid w:val="00D073E9"/>
    <w:rsid w:val="00D074A3"/>
    <w:rsid w:val="00D07BEC"/>
    <w:rsid w:val="00D1082C"/>
    <w:rsid w:val="00D108D2"/>
    <w:rsid w:val="00D10D5A"/>
    <w:rsid w:val="00D10F1B"/>
    <w:rsid w:val="00D1136D"/>
    <w:rsid w:val="00D11B28"/>
    <w:rsid w:val="00D11BDA"/>
    <w:rsid w:val="00D12E2C"/>
    <w:rsid w:val="00D135B6"/>
    <w:rsid w:val="00D137FB"/>
    <w:rsid w:val="00D13B80"/>
    <w:rsid w:val="00D14611"/>
    <w:rsid w:val="00D146C1"/>
    <w:rsid w:val="00D14885"/>
    <w:rsid w:val="00D14F9B"/>
    <w:rsid w:val="00D159F1"/>
    <w:rsid w:val="00D16532"/>
    <w:rsid w:val="00D1690D"/>
    <w:rsid w:val="00D17015"/>
    <w:rsid w:val="00D171B4"/>
    <w:rsid w:val="00D17AFF"/>
    <w:rsid w:val="00D17E20"/>
    <w:rsid w:val="00D20467"/>
    <w:rsid w:val="00D20738"/>
    <w:rsid w:val="00D214B0"/>
    <w:rsid w:val="00D21F25"/>
    <w:rsid w:val="00D22102"/>
    <w:rsid w:val="00D2242E"/>
    <w:rsid w:val="00D227E2"/>
    <w:rsid w:val="00D22F1E"/>
    <w:rsid w:val="00D23269"/>
    <w:rsid w:val="00D2335F"/>
    <w:rsid w:val="00D23587"/>
    <w:rsid w:val="00D2374E"/>
    <w:rsid w:val="00D23A3D"/>
    <w:rsid w:val="00D23F01"/>
    <w:rsid w:val="00D244F9"/>
    <w:rsid w:val="00D24656"/>
    <w:rsid w:val="00D2560F"/>
    <w:rsid w:val="00D25767"/>
    <w:rsid w:val="00D25EDA"/>
    <w:rsid w:val="00D25F91"/>
    <w:rsid w:val="00D261BC"/>
    <w:rsid w:val="00D2622D"/>
    <w:rsid w:val="00D2633A"/>
    <w:rsid w:val="00D26E4D"/>
    <w:rsid w:val="00D27011"/>
    <w:rsid w:val="00D27213"/>
    <w:rsid w:val="00D27294"/>
    <w:rsid w:val="00D27311"/>
    <w:rsid w:val="00D2774E"/>
    <w:rsid w:val="00D27916"/>
    <w:rsid w:val="00D305AD"/>
    <w:rsid w:val="00D306AA"/>
    <w:rsid w:val="00D30ACE"/>
    <w:rsid w:val="00D30BD8"/>
    <w:rsid w:val="00D30DB8"/>
    <w:rsid w:val="00D31FF0"/>
    <w:rsid w:val="00D3223F"/>
    <w:rsid w:val="00D3229D"/>
    <w:rsid w:val="00D32F27"/>
    <w:rsid w:val="00D330ED"/>
    <w:rsid w:val="00D337C1"/>
    <w:rsid w:val="00D3473E"/>
    <w:rsid w:val="00D34B6F"/>
    <w:rsid w:val="00D35275"/>
    <w:rsid w:val="00D356F6"/>
    <w:rsid w:val="00D35A50"/>
    <w:rsid w:val="00D35CC0"/>
    <w:rsid w:val="00D35CDC"/>
    <w:rsid w:val="00D35F3B"/>
    <w:rsid w:val="00D36B75"/>
    <w:rsid w:val="00D3706C"/>
    <w:rsid w:val="00D379A1"/>
    <w:rsid w:val="00D37A1D"/>
    <w:rsid w:val="00D40AF3"/>
    <w:rsid w:val="00D41251"/>
    <w:rsid w:val="00D413A2"/>
    <w:rsid w:val="00D41698"/>
    <w:rsid w:val="00D423D7"/>
    <w:rsid w:val="00D426FB"/>
    <w:rsid w:val="00D431A8"/>
    <w:rsid w:val="00D4381C"/>
    <w:rsid w:val="00D447D2"/>
    <w:rsid w:val="00D45306"/>
    <w:rsid w:val="00D45882"/>
    <w:rsid w:val="00D46504"/>
    <w:rsid w:val="00D46FBA"/>
    <w:rsid w:val="00D47763"/>
    <w:rsid w:val="00D5048F"/>
    <w:rsid w:val="00D505AA"/>
    <w:rsid w:val="00D50999"/>
    <w:rsid w:val="00D50A9D"/>
    <w:rsid w:val="00D50CAE"/>
    <w:rsid w:val="00D50D45"/>
    <w:rsid w:val="00D51838"/>
    <w:rsid w:val="00D51EC5"/>
    <w:rsid w:val="00D521CD"/>
    <w:rsid w:val="00D5255A"/>
    <w:rsid w:val="00D526C1"/>
    <w:rsid w:val="00D52762"/>
    <w:rsid w:val="00D53192"/>
    <w:rsid w:val="00D53D9F"/>
    <w:rsid w:val="00D54CD4"/>
    <w:rsid w:val="00D552AA"/>
    <w:rsid w:val="00D5543F"/>
    <w:rsid w:val="00D5625B"/>
    <w:rsid w:val="00D576CE"/>
    <w:rsid w:val="00D600BB"/>
    <w:rsid w:val="00D60361"/>
    <w:rsid w:val="00D604A9"/>
    <w:rsid w:val="00D605EC"/>
    <w:rsid w:val="00D6067C"/>
    <w:rsid w:val="00D60918"/>
    <w:rsid w:val="00D613F6"/>
    <w:rsid w:val="00D616CF"/>
    <w:rsid w:val="00D624FC"/>
    <w:rsid w:val="00D627AD"/>
    <w:rsid w:val="00D62D27"/>
    <w:rsid w:val="00D63073"/>
    <w:rsid w:val="00D63106"/>
    <w:rsid w:val="00D63A7A"/>
    <w:rsid w:val="00D63D13"/>
    <w:rsid w:val="00D64598"/>
    <w:rsid w:val="00D64AB8"/>
    <w:rsid w:val="00D64E44"/>
    <w:rsid w:val="00D65118"/>
    <w:rsid w:val="00D6511A"/>
    <w:rsid w:val="00D6513C"/>
    <w:rsid w:val="00D65A08"/>
    <w:rsid w:val="00D65DBD"/>
    <w:rsid w:val="00D65EF0"/>
    <w:rsid w:val="00D66251"/>
    <w:rsid w:val="00D66352"/>
    <w:rsid w:val="00D6691B"/>
    <w:rsid w:val="00D66965"/>
    <w:rsid w:val="00D66AA6"/>
    <w:rsid w:val="00D66B00"/>
    <w:rsid w:val="00D67070"/>
    <w:rsid w:val="00D67590"/>
    <w:rsid w:val="00D678F7"/>
    <w:rsid w:val="00D67B66"/>
    <w:rsid w:val="00D70B5F"/>
    <w:rsid w:val="00D71CD4"/>
    <w:rsid w:val="00D7299D"/>
    <w:rsid w:val="00D734C3"/>
    <w:rsid w:val="00D73A66"/>
    <w:rsid w:val="00D73DFA"/>
    <w:rsid w:val="00D741A4"/>
    <w:rsid w:val="00D742DA"/>
    <w:rsid w:val="00D748AB"/>
    <w:rsid w:val="00D74A8D"/>
    <w:rsid w:val="00D7571E"/>
    <w:rsid w:val="00D757B4"/>
    <w:rsid w:val="00D75B0E"/>
    <w:rsid w:val="00D75BF3"/>
    <w:rsid w:val="00D762F4"/>
    <w:rsid w:val="00D767AB"/>
    <w:rsid w:val="00D76864"/>
    <w:rsid w:val="00D76A3B"/>
    <w:rsid w:val="00D76CA5"/>
    <w:rsid w:val="00D76E56"/>
    <w:rsid w:val="00D77C2E"/>
    <w:rsid w:val="00D77EC1"/>
    <w:rsid w:val="00D80946"/>
    <w:rsid w:val="00D80973"/>
    <w:rsid w:val="00D80E6D"/>
    <w:rsid w:val="00D81A9F"/>
    <w:rsid w:val="00D81E83"/>
    <w:rsid w:val="00D82E24"/>
    <w:rsid w:val="00D83C42"/>
    <w:rsid w:val="00D83EF3"/>
    <w:rsid w:val="00D840E3"/>
    <w:rsid w:val="00D84A15"/>
    <w:rsid w:val="00D84BC3"/>
    <w:rsid w:val="00D861D6"/>
    <w:rsid w:val="00D86B73"/>
    <w:rsid w:val="00D86FFB"/>
    <w:rsid w:val="00D874A4"/>
    <w:rsid w:val="00D87568"/>
    <w:rsid w:val="00D877C7"/>
    <w:rsid w:val="00D877E5"/>
    <w:rsid w:val="00D9065A"/>
    <w:rsid w:val="00D90876"/>
    <w:rsid w:val="00D90A71"/>
    <w:rsid w:val="00D90B57"/>
    <w:rsid w:val="00D917F9"/>
    <w:rsid w:val="00D91B93"/>
    <w:rsid w:val="00D91BED"/>
    <w:rsid w:val="00D91DBA"/>
    <w:rsid w:val="00D92212"/>
    <w:rsid w:val="00D92510"/>
    <w:rsid w:val="00D92618"/>
    <w:rsid w:val="00D926FD"/>
    <w:rsid w:val="00D92821"/>
    <w:rsid w:val="00D92972"/>
    <w:rsid w:val="00D92B32"/>
    <w:rsid w:val="00D92F6B"/>
    <w:rsid w:val="00D930D6"/>
    <w:rsid w:val="00D931A6"/>
    <w:rsid w:val="00D9377A"/>
    <w:rsid w:val="00D93952"/>
    <w:rsid w:val="00D93A68"/>
    <w:rsid w:val="00D93FB7"/>
    <w:rsid w:val="00D947B0"/>
    <w:rsid w:val="00D94E9B"/>
    <w:rsid w:val="00D952FF"/>
    <w:rsid w:val="00D9568E"/>
    <w:rsid w:val="00D95B89"/>
    <w:rsid w:val="00D96264"/>
    <w:rsid w:val="00D96354"/>
    <w:rsid w:val="00D96B26"/>
    <w:rsid w:val="00D96CCC"/>
    <w:rsid w:val="00D97355"/>
    <w:rsid w:val="00D973E4"/>
    <w:rsid w:val="00D9756F"/>
    <w:rsid w:val="00D976AC"/>
    <w:rsid w:val="00DA00B3"/>
    <w:rsid w:val="00DA0132"/>
    <w:rsid w:val="00DA0B17"/>
    <w:rsid w:val="00DA114F"/>
    <w:rsid w:val="00DA16E6"/>
    <w:rsid w:val="00DA1A76"/>
    <w:rsid w:val="00DA1FE0"/>
    <w:rsid w:val="00DA2136"/>
    <w:rsid w:val="00DA2651"/>
    <w:rsid w:val="00DA2AED"/>
    <w:rsid w:val="00DA47C3"/>
    <w:rsid w:val="00DA4F51"/>
    <w:rsid w:val="00DA58E5"/>
    <w:rsid w:val="00DA6623"/>
    <w:rsid w:val="00DA6ABE"/>
    <w:rsid w:val="00DA790F"/>
    <w:rsid w:val="00DA7AE5"/>
    <w:rsid w:val="00DA7B50"/>
    <w:rsid w:val="00DA7C39"/>
    <w:rsid w:val="00DB01BD"/>
    <w:rsid w:val="00DB0970"/>
    <w:rsid w:val="00DB0F28"/>
    <w:rsid w:val="00DB1781"/>
    <w:rsid w:val="00DB1C6C"/>
    <w:rsid w:val="00DB24D5"/>
    <w:rsid w:val="00DB28E6"/>
    <w:rsid w:val="00DB31A6"/>
    <w:rsid w:val="00DB3535"/>
    <w:rsid w:val="00DB35AC"/>
    <w:rsid w:val="00DB37D1"/>
    <w:rsid w:val="00DB3ABC"/>
    <w:rsid w:val="00DB3B9C"/>
    <w:rsid w:val="00DB3C87"/>
    <w:rsid w:val="00DB3CC1"/>
    <w:rsid w:val="00DB45EC"/>
    <w:rsid w:val="00DB470B"/>
    <w:rsid w:val="00DB4BE0"/>
    <w:rsid w:val="00DB54B2"/>
    <w:rsid w:val="00DB55A4"/>
    <w:rsid w:val="00DB5896"/>
    <w:rsid w:val="00DB5FDA"/>
    <w:rsid w:val="00DB60A8"/>
    <w:rsid w:val="00DB6637"/>
    <w:rsid w:val="00DB6E2C"/>
    <w:rsid w:val="00DB6FE2"/>
    <w:rsid w:val="00DB7701"/>
    <w:rsid w:val="00DB7921"/>
    <w:rsid w:val="00DC034F"/>
    <w:rsid w:val="00DC04B9"/>
    <w:rsid w:val="00DC0551"/>
    <w:rsid w:val="00DC05D7"/>
    <w:rsid w:val="00DC0B21"/>
    <w:rsid w:val="00DC0EB1"/>
    <w:rsid w:val="00DC13FD"/>
    <w:rsid w:val="00DC18C6"/>
    <w:rsid w:val="00DC1DC4"/>
    <w:rsid w:val="00DC222B"/>
    <w:rsid w:val="00DC2654"/>
    <w:rsid w:val="00DC2918"/>
    <w:rsid w:val="00DC2BF3"/>
    <w:rsid w:val="00DC2FDC"/>
    <w:rsid w:val="00DC308C"/>
    <w:rsid w:val="00DC415D"/>
    <w:rsid w:val="00DC43D9"/>
    <w:rsid w:val="00DC550E"/>
    <w:rsid w:val="00DC57A4"/>
    <w:rsid w:val="00DC5E80"/>
    <w:rsid w:val="00DC6310"/>
    <w:rsid w:val="00DC6357"/>
    <w:rsid w:val="00DC66E4"/>
    <w:rsid w:val="00DC6FB4"/>
    <w:rsid w:val="00DC7B2F"/>
    <w:rsid w:val="00DCD607"/>
    <w:rsid w:val="00DD00B5"/>
    <w:rsid w:val="00DD04C1"/>
    <w:rsid w:val="00DD0560"/>
    <w:rsid w:val="00DD12D1"/>
    <w:rsid w:val="00DD1B7F"/>
    <w:rsid w:val="00DD1F02"/>
    <w:rsid w:val="00DD289D"/>
    <w:rsid w:val="00DD3AB5"/>
    <w:rsid w:val="00DD3E7D"/>
    <w:rsid w:val="00DD43BD"/>
    <w:rsid w:val="00DD4557"/>
    <w:rsid w:val="00DD45E3"/>
    <w:rsid w:val="00DD4E1E"/>
    <w:rsid w:val="00DD57A7"/>
    <w:rsid w:val="00DD5816"/>
    <w:rsid w:val="00DD58D3"/>
    <w:rsid w:val="00DD5AF0"/>
    <w:rsid w:val="00DD5B6B"/>
    <w:rsid w:val="00DD5E6A"/>
    <w:rsid w:val="00DD7049"/>
    <w:rsid w:val="00DD73FD"/>
    <w:rsid w:val="00DD746A"/>
    <w:rsid w:val="00DD74D1"/>
    <w:rsid w:val="00DD799B"/>
    <w:rsid w:val="00DE0382"/>
    <w:rsid w:val="00DE0A05"/>
    <w:rsid w:val="00DE1345"/>
    <w:rsid w:val="00DE1351"/>
    <w:rsid w:val="00DE1AF4"/>
    <w:rsid w:val="00DE1EF4"/>
    <w:rsid w:val="00DE1FDB"/>
    <w:rsid w:val="00DE20C3"/>
    <w:rsid w:val="00DE2488"/>
    <w:rsid w:val="00DE25A7"/>
    <w:rsid w:val="00DE2628"/>
    <w:rsid w:val="00DE27D8"/>
    <w:rsid w:val="00DE29E7"/>
    <w:rsid w:val="00DE386C"/>
    <w:rsid w:val="00DE3AEE"/>
    <w:rsid w:val="00DE4175"/>
    <w:rsid w:val="00DE426B"/>
    <w:rsid w:val="00DE440E"/>
    <w:rsid w:val="00DE4551"/>
    <w:rsid w:val="00DE49BA"/>
    <w:rsid w:val="00DE4E98"/>
    <w:rsid w:val="00DE65C1"/>
    <w:rsid w:val="00DE6671"/>
    <w:rsid w:val="00DE6A88"/>
    <w:rsid w:val="00DE6D83"/>
    <w:rsid w:val="00DE7CB6"/>
    <w:rsid w:val="00DF02F9"/>
    <w:rsid w:val="00DF03FB"/>
    <w:rsid w:val="00DF05C2"/>
    <w:rsid w:val="00DF09D8"/>
    <w:rsid w:val="00DF0F35"/>
    <w:rsid w:val="00DF1E51"/>
    <w:rsid w:val="00DF24A7"/>
    <w:rsid w:val="00DF2B09"/>
    <w:rsid w:val="00DF3151"/>
    <w:rsid w:val="00DF31E2"/>
    <w:rsid w:val="00DF3938"/>
    <w:rsid w:val="00DF43AE"/>
    <w:rsid w:val="00DF476D"/>
    <w:rsid w:val="00DF4B21"/>
    <w:rsid w:val="00DF4ECD"/>
    <w:rsid w:val="00DF5049"/>
    <w:rsid w:val="00DF51C2"/>
    <w:rsid w:val="00DF51DC"/>
    <w:rsid w:val="00DF5A88"/>
    <w:rsid w:val="00DF5BB0"/>
    <w:rsid w:val="00DF5D9C"/>
    <w:rsid w:val="00DF6000"/>
    <w:rsid w:val="00DF6158"/>
    <w:rsid w:val="00DF687E"/>
    <w:rsid w:val="00DF69D0"/>
    <w:rsid w:val="00DF7068"/>
    <w:rsid w:val="00DF7593"/>
    <w:rsid w:val="00DF79AB"/>
    <w:rsid w:val="00DF7B0E"/>
    <w:rsid w:val="00DF7C7C"/>
    <w:rsid w:val="00DF7CBD"/>
    <w:rsid w:val="00E000DB"/>
    <w:rsid w:val="00E004F0"/>
    <w:rsid w:val="00E007B0"/>
    <w:rsid w:val="00E00957"/>
    <w:rsid w:val="00E00FAC"/>
    <w:rsid w:val="00E01118"/>
    <w:rsid w:val="00E0147D"/>
    <w:rsid w:val="00E01E41"/>
    <w:rsid w:val="00E02638"/>
    <w:rsid w:val="00E029B3"/>
    <w:rsid w:val="00E029FA"/>
    <w:rsid w:val="00E032AB"/>
    <w:rsid w:val="00E03338"/>
    <w:rsid w:val="00E0490E"/>
    <w:rsid w:val="00E05083"/>
    <w:rsid w:val="00E05253"/>
    <w:rsid w:val="00E05325"/>
    <w:rsid w:val="00E05467"/>
    <w:rsid w:val="00E0558C"/>
    <w:rsid w:val="00E059C7"/>
    <w:rsid w:val="00E05A9E"/>
    <w:rsid w:val="00E05C41"/>
    <w:rsid w:val="00E05DB0"/>
    <w:rsid w:val="00E05F8B"/>
    <w:rsid w:val="00E061A3"/>
    <w:rsid w:val="00E06AB4"/>
    <w:rsid w:val="00E075C2"/>
    <w:rsid w:val="00E103FA"/>
    <w:rsid w:val="00E1050D"/>
    <w:rsid w:val="00E10DFF"/>
    <w:rsid w:val="00E111BF"/>
    <w:rsid w:val="00E112DD"/>
    <w:rsid w:val="00E1132C"/>
    <w:rsid w:val="00E12BBB"/>
    <w:rsid w:val="00E13BA7"/>
    <w:rsid w:val="00E13D98"/>
    <w:rsid w:val="00E14B76"/>
    <w:rsid w:val="00E1563C"/>
    <w:rsid w:val="00E15AC1"/>
    <w:rsid w:val="00E15B34"/>
    <w:rsid w:val="00E15CA6"/>
    <w:rsid w:val="00E15D02"/>
    <w:rsid w:val="00E160CD"/>
    <w:rsid w:val="00E1793B"/>
    <w:rsid w:val="00E17B4B"/>
    <w:rsid w:val="00E17F6B"/>
    <w:rsid w:val="00E2005E"/>
    <w:rsid w:val="00E20095"/>
    <w:rsid w:val="00E202A0"/>
    <w:rsid w:val="00E2072D"/>
    <w:rsid w:val="00E20870"/>
    <w:rsid w:val="00E213F0"/>
    <w:rsid w:val="00E2165E"/>
    <w:rsid w:val="00E21A40"/>
    <w:rsid w:val="00E21AE2"/>
    <w:rsid w:val="00E21F78"/>
    <w:rsid w:val="00E2216B"/>
    <w:rsid w:val="00E23BE0"/>
    <w:rsid w:val="00E23F56"/>
    <w:rsid w:val="00E24382"/>
    <w:rsid w:val="00E246C4"/>
    <w:rsid w:val="00E24719"/>
    <w:rsid w:val="00E247D2"/>
    <w:rsid w:val="00E24DE2"/>
    <w:rsid w:val="00E254A6"/>
    <w:rsid w:val="00E25543"/>
    <w:rsid w:val="00E25745"/>
    <w:rsid w:val="00E257FE"/>
    <w:rsid w:val="00E25818"/>
    <w:rsid w:val="00E25828"/>
    <w:rsid w:val="00E25855"/>
    <w:rsid w:val="00E25B0C"/>
    <w:rsid w:val="00E25E7E"/>
    <w:rsid w:val="00E26B5F"/>
    <w:rsid w:val="00E26C4B"/>
    <w:rsid w:val="00E26ED4"/>
    <w:rsid w:val="00E276E2"/>
    <w:rsid w:val="00E30AB0"/>
    <w:rsid w:val="00E30C38"/>
    <w:rsid w:val="00E326E3"/>
    <w:rsid w:val="00E32B33"/>
    <w:rsid w:val="00E330C3"/>
    <w:rsid w:val="00E33CC0"/>
    <w:rsid w:val="00E33E2B"/>
    <w:rsid w:val="00E33FE9"/>
    <w:rsid w:val="00E341D8"/>
    <w:rsid w:val="00E34512"/>
    <w:rsid w:val="00E3539E"/>
    <w:rsid w:val="00E35CE9"/>
    <w:rsid w:val="00E35DF6"/>
    <w:rsid w:val="00E36A89"/>
    <w:rsid w:val="00E36AF9"/>
    <w:rsid w:val="00E36BC7"/>
    <w:rsid w:val="00E37276"/>
    <w:rsid w:val="00E37BF1"/>
    <w:rsid w:val="00E37C80"/>
    <w:rsid w:val="00E37E04"/>
    <w:rsid w:val="00E40F26"/>
    <w:rsid w:val="00E411D9"/>
    <w:rsid w:val="00E413CF"/>
    <w:rsid w:val="00E4153B"/>
    <w:rsid w:val="00E42162"/>
    <w:rsid w:val="00E428AF"/>
    <w:rsid w:val="00E428CB"/>
    <w:rsid w:val="00E428E9"/>
    <w:rsid w:val="00E438DA"/>
    <w:rsid w:val="00E43CB4"/>
    <w:rsid w:val="00E43F22"/>
    <w:rsid w:val="00E4420D"/>
    <w:rsid w:val="00E44CF0"/>
    <w:rsid w:val="00E44DF1"/>
    <w:rsid w:val="00E4587E"/>
    <w:rsid w:val="00E459E6"/>
    <w:rsid w:val="00E45E6E"/>
    <w:rsid w:val="00E466BE"/>
    <w:rsid w:val="00E4676D"/>
    <w:rsid w:val="00E46FED"/>
    <w:rsid w:val="00E47579"/>
    <w:rsid w:val="00E4786C"/>
    <w:rsid w:val="00E479EF"/>
    <w:rsid w:val="00E47CB6"/>
    <w:rsid w:val="00E5003B"/>
    <w:rsid w:val="00E500B2"/>
    <w:rsid w:val="00E5011C"/>
    <w:rsid w:val="00E504D3"/>
    <w:rsid w:val="00E517D6"/>
    <w:rsid w:val="00E51C20"/>
    <w:rsid w:val="00E52B38"/>
    <w:rsid w:val="00E5347F"/>
    <w:rsid w:val="00E5367E"/>
    <w:rsid w:val="00E536E6"/>
    <w:rsid w:val="00E53E5D"/>
    <w:rsid w:val="00E5438E"/>
    <w:rsid w:val="00E54552"/>
    <w:rsid w:val="00E54B60"/>
    <w:rsid w:val="00E5506D"/>
    <w:rsid w:val="00E56009"/>
    <w:rsid w:val="00E5615C"/>
    <w:rsid w:val="00E5655E"/>
    <w:rsid w:val="00E56AEB"/>
    <w:rsid w:val="00E56CC1"/>
    <w:rsid w:val="00E578EB"/>
    <w:rsid w:val="00E57A7B"/>
    <w:rsid w:val="00E57CD1"/>
    <w:rsid w:val="00E6043B"/>
    <w:rsid w:val="00E61E59"/>
    <w:rsid w:val="00E6232F"/>
    <w:rsid w:val="00E626EF"/>
    <w:rsid w:val="00E62E24"/>
    <w:rsid w:val="00E635F0"/>
    <w:rsid w:val="00E637C7"/>
    <w:rsid w:val="00E63DF1"/>
    <w:rsid w:val="00E640E6"/>
    <w:rsid w:val="00E6413F"/>
    <w:rsid w:val="00E64447"/>
    <w:rsid w:val="00E64965"/>
    <w:rsid w:val="00E649D2"/>
    <w:rsid w:val="00E64B50"/>
    <w:rsid w:val="00E65190"/>
    <w:rsid w:val="00E654BB"/>
    <w:rsid w:val="00E66C10"/>
    <w:rsid w:val="00E66DA1"/>
    <w:rsid w:val="00E67643"/>
    <w:rsid w:val="00E6774E"/>
    <w:rsid w:val="00E67E3B"/>
    <w:rsid w:val="00E70442"/>
    <w:rsid w:val="00E70E78"/>
    <w:rsid w:val="00E7103B"/>
    <w:rsid w:val="00E712A0"/>
    <w:rsid w:val="00E71367"/>
    <w:rsid w:val="00E71496"/>
    <w:rsid w:val="00E71724"/>
    <w:rsid w:val="00E71E31"/>
    <w:rsid w:val="00E72840"/>
    <w:rsid w:val="00E72BAF"/>
    <w:rsid w:val="00E73963"/>
    <w:rsid w:val="00E73E4D"/>
    <w:rsid w:val="00E742E3"/>
    <w:rsid w:val="00E75E92"/>
    <w:rsid w:val="00E75ECE"/>
    <w:rsid w:val="00E75F05"/>
    <w:rsid w:val="00E76A3E"/>
    <w:rsid w:val="00E76DBF"/>
    <w:rsid w:val="00E77678"/>
    <w:rsid w:val="00E77864"/>
    <w:rsid w:val="00E77E4D"/>
    <w:rsid w:val="00E80379"/>
    <w:rsid w:val="00E80479"/>
    <w:rsid w:val="00E80F96"/>
    <w:rsid w:val="00E8134C"/>
    <w:rsid w:val="00E81994"/>
    <w:rsid w:val="00E81A01"/>
    <w:rsid w:val="00E81AF5"/>
    <w:rsid w:val="00E81F4A"/>
    <w:rsid w:val="00E82402"/>
    <w:rsid w:val="00E82727"/>
    <w:rsid w:val="00E82AE9"/>
    <w:rsid w:val="00E82CE2"/>
    <w:rsid w:val="00E83433"/>
    <w:rsid w:val="00E83659"/>
    <w:rsid w:val="00E836CE"/>
    <w:rsid w:val="00E8381A"/>
    <w:rsid w:val="00E8385C"/>
    <w:rsid w:val="00E83D48"/>
    <w:rsid w:val="00E83DB5"/>
    <w:rsid w:val="00E83FAD"/>
    <w:rsid w:val="00E84271"/>
    <w:rsid w:val="00E844E7"/>
    <w:rsid w:val="00E8470A"/>
    <w:rsid w:val="00E84B2F"/>
    <w:rsid w:val="00E84D12"/>
    <w:rsid w:val="00E8543E"/>
    <w:rsid w:val="00E85DE9"/>
    <w:rsid w:val="00E85DFC"/>
    <w:rsid w:val="00E8632B"/>
    <w:rsid w:val="00E86550"/>
    <w:rsid w:val="00E86E4E"/>
    <w:rsid w:val="00E86EBD"/>
    <w:rsid w:val="00E87132"/>
    <w:rsid w:val="00E87A00"/>
    <w:rsid w:val="00E87B7A"/>
    <w:rsid w:val="00E87BEC"/>
    <w:rsid w:val="00E908E9"/>
    <w:rsid w:val="00E90D52"/>
    <w:rsid w:val="00E9114C"/>
    <w:rsid w:val="00E91320"/>
    <w:rsid w:val="00E9142B"/>
    <w:rsid w:val="00E91726"/>
    <w:rsid w:val="00E91758"/>
    <w:rsid w:val="00E91C27"/>
    <w:rsid w:val="00E92727"/>
    <w:rsid w:val="00E92BA4"/>
    <w:rsid w:val="00E93377"/>
    <w:rsid w:val="00E93DD8"/>
    <w:rsid w:val="00E9431A"/>
    <w:rsid w:val="00E9511A"/>
    <w:rsid w:val="00E955B8"/>
    <w:rsid w:val="00E95622"/>
    <w:rsid w:val="00E95658"/>
    <w:rsid w:val="00E95755"/>
    <w:rsid w:val="00E95A40"/>
    <w:rsid w:val="00E95FBA"/>
    <w:rsid w:val="00E967C2"/>
    <w:rsid w:val="00E96EF9"/>
    <w:rsid w:val="00E971CC"/>
    <w:rsid w:val="00E973B0"/>
    <w:rsid w:val="00E97924"/>
    <w:rsid w:val="00E97B54"/>
    <w:rsid w:val="00E97ECC"/>
    <w:rsid w:val="00EA077C"/>
    <w:rsid w:val="00EA0968"/>
    <w:rsid w:val="00EA1327"/>
    <w:rsid w:val="00EA13FE"/>
    <w:rsid w:val="00EA1896"/>
    <w:rsid w:val="00EA1924"/>
    <w:rsid w:val="00EA1B38"/>
    <w:rsid w:val="00EA1EAF"/>
    <w:rsid w:val="00EA2500"/>
    <w:rsid w:val="00EA31F0"/>
    <w:rsid w:val="00EA3A34"/>
    <w:rsid w:val="00EA3A9F"/>
    <w:rsid w:val="00EA3D60"/>
    <w:rsid w:val="00EA42FC"/>
    <w:rsid w:val="00EA45B2"/>
    <w:rsid w:val="00EA4967"/>
    <w:rsid w:val="00EA4A16"/>
    <w:rsid w:val="00EA4E76"/>
    <w:rsid w:val="00EA4EEC"/>
    <w:rsid w:val="00EA4EF8"/>
    <w:rsid w:val="00EA52D3"/>
    <w:rsid w:val="00EA62BA"/>
    <w:rsid w:val="00EA6ED3"/>
    <w:rsid w:val="00EA78B9"/>
    <w:rsid w:val="00EA7D18"/>
    <w:rsid w:val="00EA7E10"/>
    <w:rsid w:val="00EB0030"/>
    <w:rsid w:val="00EB07D7"/>
    <w:rsid w:val="00EB09C8"/>
    <w:rsid w:val="00EB113E"/>
    <w:rsid w:val="00EB18C7"/>
    <w:rsid w:val="00EB1BB2"/>
    <w:rsid w:val="00EB1C63"/>
    <w:rsid w:val="00EB28CE"/>
    <w:rsid w:val="00EB376F"/>
    <w:rsid w:val="00EB38A8"/>
    <w:rsid w:val="00EB3C84"/>
    <w:rsid w:val="00EB3F04"/>
    <w:rsid w:val="00EB473C"/>
    <w:rsid w:val="00EB48C2"/>
    <w:rsid w:val="00EB49CC"/>
    <w:rsid w:val="00EB4C93"/>
    <w:rsid w:val="00EB6164"/>
    <w:rsid w:val="00EB68BB"/>
    <w:rsid w:val="00EB6DFC"/>
    <w:rsid w:val="00EB707A"/>
    <w:rsid w:val="00EB71CF"/>
    <w:rsid w:val="00EB76FA"/>
    <w:rsid w:val="00EB77B7"/>
    <w:rsid w:val="00EB78DE"/>
    <w:rsid w:val="00EB7A39"/>
    <w:rsid w:val="00EB7CF1"/>
    <w:rsid w:val="00EB7EA3"/>
    <w:rsid w:val="00EB7EF7"/>
    <w:rsid w:val="00EC08B4"/>
    <w:rsid w:val="00EC0E79"/>
    <w:rsid w:val="00EC0F47"/>
    <w:rsid w:val="00EC1A5B"/>
    <w:rsid w:val="00EC1E70"/>
    <w:rsid w:val="00EC208E"/>
    <w:rsid w:val="00EC22D5"/>
    <w:rsid w:val="00EC2BD4"/>
    <w:rsid w:val="00EC2E20"/>
    <w:rsid w:val="00EC33FD"/>
    <w:rsid w:val="00EC36EF"/>
    <w:rsid w:val="00EC37F3"/>
    <w:rsid w:val="00EC47D5"/>
    <w:rsid w:val="00EC4D55"/>
    <w:rsid w:val="00EC50CF"/>
    <w:rsid w:val="00EC6145"/>
    <w:rsid w:val="00EC6296"/>
    <w:rsid w:val="00EC62FA"/>
    <w:rsid w:val="00EC6C2D"/>
    <w:rsid w:val="00EC79C8"/>
    <w:rsid w:val="00ED0130"/>
    <w:rsid w:val="00ED08E0"/>
    <w:rsid w:val="00ED08F8"/>
    <w:rsid w:val="00ED128F"/>
    <w:rsid w:val="00ED23F2"/>
    <w:rsid w:val="00ED2D93"/>
    <w:rsid w:val="00ED317C"/>
    <w:rsid w:val="00ED3560"/>
    <w:rsid w:val="00ED390C"/>
    <w:rsid w:val="00ED3CE2"/>
    <w:rsid w:val="00ED445B"/>
    <w:rsid w:val="00ED4463"/>
    <w:rsid w:val="00ED45A9"/>
    <w:rsid w:val="00ED4BD5"/>
    <w:rsid w:val="00ED4CEA"/>
    <w:rsid w:val="00ED4E27"/>
    <w:rsid w:val="00ED5F4D"/>
    <w:rsid w:val="00ED6271"/>
    <w:rsid w:val="00ED6298"/>
    <w:rsid w:val="00ED685A"/>
    <w:rsid w:val="00ED6919"/>
    <w:rsid w:val="00ED691A"/>
    <w:rsid w:val="00ED7B1C"/>
    <w:rsid w:val="00EE09D7"/>
    <w:rsid w:val="00EE0D22"/>
    <w:rsid w:val="00EE0ED0"/>
    <w:rsid w:val="00EE1001"/>
    <w:rsid w:val="00EE1D5F"/>
    <w:rsid w:val="00EE2278"/>
    <w:rsid w:val="00EE2491"/>
    <w:rsid w:val="00EE25C5"/>
    <w:rsid w:val="00EE2668"/>
    <w:rsid w:val="00EE2762"/>
    <w:rsid w:val="00EE281A"/>
    <w:rsid w:val="00EE2E0F"/>
    <w:rsid w:val="00EE36EA"/>
    <w:rsid w:val="00EE39CF"/>
    <w:rsid w:val="00EE3A0A"/>
    <w:rsid w:val="00EE3F97"/>
    <w:rsid w:val="00EE48A3"/>
    <w:rsid w:val="00EE4C1A"/>
    <w:rsid w:val="00EE4F35"/>
    <w:rsid w:val="00EE4FA3"/>
    <w:rsid w:val="00EE5764"/>
    <w:rsid w:val="00EE5A1E"/>
    <w:rsid w:val="00EE5B14"/>
    <w:rsid w:val="00EE6438"/>
    <w:rsid w:val="00EE6A55"/>
    <w:rsid w:val="00EE6B9B"/>
    <w:rsid w:val="00EE7151"/>
    <w:rsid w:val="00EF01D3"/>
    <w:rsid w:val="00EF0444"/>
    <w:rsid w:val="00EF0B9C"/>
    <w:rsid w:val="00EF1171"/>
    <w:rsid w:val="00EF1676"/>
    <w:rsid w:val="00EF1C89"/>
    <w:rsid w:val="00EF1E14"/>
    <w:rsid w:val="00EF1E68"/>
    <w:rsid w:val="00EF1F5C"/>
    <w:rsid w:val="00EF20C9"/>
    <w:rsid w:val="00EF2794"/>
    <w:rsid w:val="00EF2D29"/>
    <w:rsid w:val="00EF31DB"/>
    <w:rsid w:val="00EF36F9"/>
    <w:rsid w:val="00EF37D8"/>
    <w:rsid w:val="00EF3C68"/>
    <w:rsid w:val="00EF4804"/>
    <w:rsid w:val="00EF4A8E"/>
    <w:rsid w:val="00EF661C"/>
    <w:rsid w:val="00EF6AED"/>
    <w:rsid w:val="00EF73F1"/>
    <w:rsid w:val="00EF7641"/>
    <w:rsid w:val="00EF7BE7"/>
    <w:rsid w:val="00F00D13"/>
    <w:rsid w:val="00F013A3"/>
    <w:rsid w:val="00F02632"/>
    <w:rsid w:val="00F03D3E"/>
    <w:rsid w:val="00F05043"/>
    <w:rsid w:val="00F0510F"/>
    <w:rsid w:val="00F05939"/>
    <w:rsid w:val="00F061B1"/>
    <w:rsid w:val="00F06CA3"/>
    <w:rsid w:val="00F06D69"/>
    <w:rsid w:val="00F07FC9"/>
    <w:rsid w:val="00F10C8B"/>
    <w:rsid w:val="00F11784"/>
    <w:rsid w:val="00F1186C"/>
    <w:rsid w:val="00F11A8E"/>
    <w:rsid w:val="00F11E0D"/>
    <w:rsid w:val="00F11FB5"/>
    <w:rsid w:val="00F120EB"/>
    <w:rsid w:val="00F123A8"/>
    <w:rsid w:val="00F12911"/>
    <w:rsid w:val="00F12AD0"/>
    <w:rsid w:val="00F133A6"/>
    <w:rsid w:val="00F13D20"/>
    <w:rsid w:val="00F14482"/>
    <w:rsid w:val="00F14513"/>
    <w:rsid w:val="00F14673"/>
    <w:rsid w:val="00F147C8"/>
    <w:rsid w:val="00F15322"/>
    <w:rsid w:val="00F15842"/>
    <w:rsid w:val="00F15F80"/>
    <w:rsid w:val="00F160E0"/>
    <w:rsid w:val="00F161CF"/>
    <w:rsid w:val="00F1641F"/>
    <w:rsid w:val="00F16D6D"/>
    <w:rsid w:val="00F1754A"/>
    <w:rsid w:val="00F17650"/>
    <w:rsid w:val="00F2012F"/>
    <w:rsid w:val="00F20227"/>
    <w:rsid w:val="00F20DDF"/>
    <w:rsid w:val="00F20E73"/>
    <w:rsid w:val="00F20F35"/>
    <w:rsid w:val="00F210D4"/>
    <w:rsid w:val="00F2198B"/>
    <w:rsid w:val="00F21CF9"/>
    <w:rsid w:val="00F22A73"/>
    <w:rsid w:val="00F22BD3"/>
    <w:rsid w:val="00F22BF4"/>
    <w:rsid w:val="00F233DB"/>
    <w:rsid w:val="00F2343B"/>
    <w:rsid w:val="00F23754"/>
    <w:rsid w:val="00F23972"/>
    <w:rsid w:val="00F23B9C"/>
    <w:rsid w:val="00F2427E"/>
    <w:rsid w:val="00F253E3"/>
    <w:rsid w:val="00F257AF"/>
    <w:rsid w:val="00F25E29"/>
    <w:rsid w:val="00F26058"/>
    <w:rsid w:val="00F2666F"/>
    <w:rsid w:val="00F268F4"/>
    <w:rsid w:val="00F271EB"/>
    <w:rsid w:val="00F27807"/>
    <w:rsid w:val="00F27ADE"/>
    <w:rsid w:val="00F27F92"/>
    <w:rsid w:val="00F30981"/>
    <w:rsid w:val="00F30CB3"/>
    <w:rsid w:val="00F31386"/>
    <w:rsid w:val="00F31E2F"/>
    <w:rsid w:val="00F31E94"/>
    <w:rsid w:val="00F31F1D"/>
    <w:rsid w:val="00F32391"/>
    <w:rsid w:val="00F32524"/>
    <w:rsid w:val="00F329A0"/>
    <w:rsid w:val="00F32D2B"/>
    <w:rsid w:val="00F32E84"/>
    <w:rsid w:val="00F333A6"/>
    <w:rsid w:val="00F33656"/>
    <w:rsid w:val="00F33A8A"/>
    <w:rsid w:val="00F33F0F"/>
    <w:rsid w:val="00F33FCB"/>
    <w:rsid w:val="00F343AB"/>
    <w:rsid w:val="00F3457D"/>
    <w:rsid w:val="00F352E3"/>
    <w:rsid w:val="00F359FF"/>
    <w:rsid w:val="00F35D00"/>
    <w:rsid w:val="00F36030"/>
    <w:rsid w:val="00F363FA"/>
    <w:rsid w:val="00F36D24"/>
    <w:rsid w:val="00F37093"/>
    <w:rsid w:val="00F3754A"/>
    <w:rsid w:val="00F37B23"/>
    <w:rsid w:val="00F37D26"/>
    <w:rsid w:val="00F40442"/>
    <w:rsid w:val="00F40603"/>
    <w:rsid w:val="00F40A90"/>
    <w:rsid w:val="00F40ACD"/>
    <w:rsid w:val="00F40E85"/>
    <w:rsid w:val="00F41966"/>
    <w:rsid w:val="00F42AB0"/>
    <w:rsid w:val="00F42AC0"/>
    <w:rsid w:val="00F42D0A"/>
    <w:rsid w:val="00F42E42"/>
    <w:rsid w:val="00F439BB"/>
    <w:rsid w:val="00F43A19"/>
    <w:rsid w:val="00F44081"/>
    <w:rsid w:val="00F440EE"/>
    <w:rsid w:val="00F44AB3"/>
    <w:rsid w:val="00F44F92"/>
    <w:rsid w:val="00F45759"/>
    <w:rsid w:val="00F45C15"/>
    <w:rsid w:val="00F45FB1"/>
    <w:rsid w:val="00F464C3"/>
    <w:rsid w:val="00F465F8"/>
    <w:rsid w:val="00F46D5A"/>
    <w:rsid w:val="00F471E1"/>
    <w:rsid w:val="00F472EF"/>
    <w:rsid w:val="00F47321"/>
    <w:rsid w:val="00F50163"/>
    <w:rsid w:val="00F50210"/>
    <w:rsid w:val="00F50EAC"/>
    <w:rsid w:val="00F51866"/>
    <w:rsid w:val="00F51C5B"/>
    <w:rsid w:val="00F52C3D"/>
    <w:rsid w:val="00F533A7"/>
    <w:rsid w:val="00F5358D"/>
    <w:rsid w:val="00F5378C"/>
    <w:rsid w:val="00F53F11"/>
    <w:rsid w:val="00F54671"/>
    <w:rsid w:val="00F546F1"/>
    <w:rsid w:val="00F54780"/>
    <w:rsid w:val="00F54B9F"/>
    <w:rsid w:val="00F55200"/>
    <w:rsid w:val="00F55E10"/>
    <w:rsid w:val="00F55EF0"/>
    <w:rsid w:val="00F562E6"/>
    <w:rsid w:val="00F564DF"/>
    <w:rsid w:val="00F56AE2"/>
    <w:rsid w:val="00F56B6E"/>
    <w:rsid w:val="00F56B89"/>
    <w:rsid w:val="00F574E8"/>
    <w:rsid w:val="00F60171"/>
    <w:rsid w:val="00F604E5"/>
    <w:rsid w:val="00F605EA"/>
    <w:rsid w:val="00F606B9"/>
    <w:rsid w:val="00F60906"/>
    <w:rsid w:val="00F60D5F"/>
    <w:rsid w:val="00F61212"/>
    <w:rsid w:val="00F62F6C"/>
    <w:rsid w:val="00F6310A"/>
    <w:rsid w:val="00F63953"/>
    <w:rsid w:val="00F6453C"/>
    <w:rsid w:val="00F64812"/>
    <w:rsid w:val="00F65608"/>
    <w:rsid w:val="00F6596A"/>
    <w:rsid w:val="00F65C52"/>
    <w:rsid w:val="00F663D6"/>
    <w:rsid w:val="00F6753E"/>
    <w:rsid w:val="00F7043E"/>
    <w:rsid w:val="00F7166B"/>
    <w:rsid w:val="00F71B42"/>
    <w:rsid w:val="00F71C38"/>
    <w:rsid w:val="00F71C55"/>
    <w:rsid w:val="00F71DA2"/>
    <w:rsid w:val="00F71E8F"/>
    <w:rsid w:val="00F72148"/>
    <w:rsid w:val="00F727E2"/>
    <w:rsid w:val="00F72A46"/>
    <w:rsid w:val="00F72FA5"/>
    <w:rsid w:val="00F7370A"/>
    <w:rsid w:val="00F73FC8"/>
    <w:rsid w:val="00F7485A"/>
    <w:rsid w:val="00F74D52"/>
    <w:rsid w:val="00F74EC3"/>
    <w:rsid w:val="00F757A0"/>
    <w:rsid w:val="00F75CBA"/>
    <w:rsid w:val="00F76161"/>
    <w:rsid w:val="00F76769"/>
    <w:rsid w:val="00F76BDB"/>
    <w:rsid w:val="00F77682"/>
    <w:rsid w:val="00F777EA"/>
    <w:rsid w:val="00F77836"/>
    <w:rsid w:val="00F77B02"/>
    <w:rsid w:val="00F8009D"/>
    <w:rsid w:val="00F80110"/>
    <w:rsid w:val="00F80431"/>
    <w:rsid w:val="00F81223"/>
    <w:rsid w:val="00F816AE"/>
    <w:rsid w:val="00F81C0C"/>
    <w:rsid w:val="00F820F8"/>
    <w:rsid w:val="00F82814"/>
    <w:rsid w:val="00F828D4"/>
    <w:rsid w:val="00F829D3"/>
    <w:rsid w:val="00F83660"/>
    <w:rsid w:val="00F83B58"/>
    <w:rsid w:val="00F83B85"/>
    <w:rsid w:val="00F840B0"/>
    <w:rsid w:val="00F841AF"/>
    <w:rsid w:val="00F8463D"/>
    <w:rsid w:val="00F8470F"/>
    <w:rsid w:val="00F84ECC"/>
    <w:rsid w:val="00F85087"/>
    <w:rsid w:val="00F852A4"/>
    <w:rsid w:val="00F85ACA"/>
    <w:rsid w:val="00F85B32"/>
    <w:rsid w:val="00F85BCA"/>
    <w:rsid w:val="00F85F80"/>
    <w:rsid w:val="00F86CF6"/>
    <w:rsid w:val="00F873FC"/>
    <w:rsid w:val="00F87E76"/>
    <w:rsid w:val="00F9042F"/>
    <w:rsid w:val="00F907FE"/>
    <w:rsid w:val="00F90A1A"/>
    <w:rsid w:val="00F90C88"/>
    <w:rsid w:val="00F90F50"/>
    <w:rsid w:val="00F91137"/>
    <w:rsid w:val="00F913A8"/>
    <w:rsid w:val="00F9203D"/>
    <w:rsid w:val="00F92283"/>
    <w:rsid w:val="00F92A48"/>
    <w:rsid w:val="00F92D6E"/>
    <w:rsid w:val="00F92F86"/>
    <w:rsid w:val="00F93294"/>
    <w:rsid w:val="00F936A8"/>
    <w:rsid w:val="00F937D5"/>
    <w:rsid w:val="00F93ED1"/>
    <w:rsid w:val="00F94990"/>
    <w:rsid w:val="00F94CFA"/>
    <w:rsid w:val="00F94E64"/>
    <w:rsid w:val="00F9523C"/>
    <w:rsid w:val="00F95CAB"/>
    <w:rsid w:val="00F95FC3"/>
    <w:rsid w:val="00F96004"/>
    <w:rsid w:val="00F962BB"/>
    <w:rsid w:val="00F96B78"/>
    <w:rsid w:val="00F96EA6"/>
    <w:rsid w:val="00F97889"/>
    <w:rsid w:val="00FA1628"/>
    <w:rsid w:val="00FA1A78"/>
    <w:rsid w:val="00FA2817"/>
    <w:rsid w:val="00FA2A0A"/>
    <w:rsid w:val="00FA32A5"/>
    <w:rsid w:val="00FA36AF"/>
    <w:rsid w:val="00FA40CF"/>
    <w:rsid w:val="00FA43EA"/>
    <w:rsid w:val="00FA5069"/>
    <w:rsid w:val="00FA5BDE"/>
    <w:rsid w:val="00FA5C6C"/>
    <w:rsid w:val="00FA60AC"/>
    <w:rsid w:val="00FA6370"/>
    <w:rsid w:val="00FA6C63"/>
    <w:rsid w:val="00FA6D5C"/>
    <w:rsid w:val="00FA700C"/>
    <w:rsid w:val="00FA7100"/>
    <w:rsid w:val="00FA71A2"/>
    <w:rsid w:val="00FA7769"/>
    <w:rsid w:val="00FA7A1B"/>
    <w:rsid w:val="00FB0327"/>
    <w:rsid w:val="00FB07D7"/>
    <w:rsid w:val="00FB09B7"/>
    <w:rsid w:val="00FB0A42"/>
    <w:rsid w:val="00FB0C7A"/>
    <w:rsid w:val="00FB162A"/>
    <w:rsid w:val="00FB1EEC"/>
    <w:rsid w:val="00FB31F9"/>
    <w:rsid w:val="00FB3B0D"/>
    <w:rsid w:val="00FB440E"/>
    <w:rsid w:val="00FB4448"/>
    <w:rsid w:val="00FB4474"/>
    <w:rsid w:val="00FB48AB"/>
    <w:rsid w:val="00FB4D06"/>
    <w:rsid w:val="00FB4F54"/>
    <w:rsid w:val="00FB51AC"/>
    <w:rsid w:val="00FB5795"/>
    <w:rsid w:val="00FB6751"/>
    <w:rsid w:val="00FB7030"/>
    <w:rsid w:val="00FB7514"/>
    <w:rsid w:val="00FB7872"/>
    <w:rsid w:val="00FC016A"/>
    <w:rsid w:val="00FC0D4D"/>
    <w:rsid w:val="00FC0F02"/>
    <w:rsid w:val="00FC1257"/>
    <w:rsid w:val="00FC15AC"/>
    <w:rsid w:val="00FC16B4"/>
    <w:rsid w:val="00FC18D0"/>
    <w:rsid w:val="00FC1BC0"/>
    <w:rsid w:val="00FC2055"/>
    <w:rsid w:val="00FC372E"/>
    <w:rsid w:val="00FC38F9"/>
    <w:rsid w:val="00FC3CF7"/>
    <w:rsid w:val="00FC40CB"/>
    <w:rsid w:val="00FC46B0"/>
    <w:rsid w:val="00FC47DB"/>
    <w:rsid w:val="00FC4C20"/>
    <w:rsid w:val="00FC4C5A"/>
    <w:rsid w:val="00FC5147"/>
    <w:rsid w:val="00FC5383"/>
    <w:rsid w:val="00FC5A7F"/>
    <w:rsid w:val="00FC5C54"/>
    <w:rsid w:val="00FC5FB3"/>
    <w:rsid w:val="00FC62F4"/>
    <w:rsid w:val="00FC7365"/>
    <w:rsid w:val="00FC78D5"/>
    <w:rsid w:val="00FC7B80"/>
    <w:rsid w:val="00FD0169"/>
    <w:rsid w:val="00FD025B"/>
    <w:rsid w:val="00FD0496"/>
    <w:rsid w:val="00FD095B"/>
    <w:rsid w:val="00FD0A91"/>
    <w:rsid w:val="00FD0C34"/>
    <w:rsid w:val="00FD1A3D"/>
    <w:rsid w:val="00FD1D5F"/>
    <w:rsid w:val="00FD210E"/>
    <w:rsid w:val="00FD254F"/>
    <w:rsid w:val="00FD28BD"/>
    <w:rsid w:val="00FD2C97"/>
    <w:rsid w:val="00FD3590"/>
    <w:rsid w:val="00FD3BA3"/>
    <w:rsid w:val="00FD40D4"/>
    <w:rsid w:val="00FD43C6"/>
    <w:rsid w:val="00FD4633"/>
    <w:rsid w:val="00FD4C37"/>
    <w:rsid w:val="00FD4D63"/>
    <w:rsid w:val="00FD5F68"/>
    <w:rsid w:val="00FD618F"/>
    <w:rsid w:val="00FD69B2"/>
    <w:rsid w:val="00FD6BAB"/>
    <w:rsid w:val="00FD7F5B"/>
    <w:rsid w:val="00FE08C8"/>
    <w:rsid w:val="00FE0992"/>
    <w:rsid w:val="00FE09B2"/>
    <w:rsid w:val="00FE0D6A"/>
    <w:rsid w:val="00FE0EC1"/>
    <w:rsid w:val="00FE246A"/>
    <w:rsid w:val="00FE3164"/>
    <w:rsid w:val="00FE3B60"/>
    <w:rsid w:val="00FE3B7F"/>
    <w:rsid w:val="00FE3DCD"/>
    <w:rsid w:val="00FE3FDD"/>
    <w:rsid w:val="00FE4474"/>
    <w:rsid w:val="00FE44FA"/>
    <w:rsid w:val="00FE4C33"/>
    <w:rsid w:val="00FE4F37"/>
    <w:rsid w:val="00FE5056"/>
    <w:rsid w:val="00FE5DE7"/>
    <w:rsid w:val="00FE5DE9"/>
    <w:rsid w:val="00FE5E76"/>
    <w:rsid w:val="00FE60D0"/>
    <w:rsid w:val="00FE6A14"/>
    <w:rsid w:val="00FE6B2B"/>
    <w:rsid w:val="00FE6F8C"/>
    <w:rsid w:val="00FE73CB"/>
    <w:rsid w:val="00FE7522"/>
    <w:rsid w:val="00FE785E"/>
    <w:rsid w:val="00FE7AF6"/>
    <w:rsid w:val="00FE7BEB"/>
    <w:rsid w:val="00FF01CA"/>
    <w:rsid w:val="00FF0C09"/>
    <w:rsid w:val="00FF1450"/>
    <w:rsid w:val="00FF220C"/>
    <w:rsid w:val="00FF23EC"/>
    <w:rsid w:val="00FF246D"/>
    <w:rsid w:val="00FF31B0"/>
    <w:rsid w:val="00FF3428"/>
    <w:rsid w:val="00FF36B4"/>
    <w:rsid w:val="00FF3DE4"/>
    <w:rsid w:val="00FF5AA1"/>
    <w:rsid w:val="00FF5C44"/>
    <w:rsid w:val="00FF6686"/>
    <w:rsid w:val="00FF6FEA"/>
    <w:rsid w:val="00FF754C"/>
    <w:rsid w:val="00FF7A43"/>
    <w:rsid w:val="00FF7B1B"/>
    <w:rsid w:val="00FF7D51"/>
    <w:rsid w:val="01324106"/>
    <w:rsid w:val="014A31EE"/>
    <w:rsid w:val="01599FB8"/>
    <w:rsid w:val="016E79EE"/>
    <w:rsid w:val="01A9F0BB"/>
    <w:rsid w:val="01ADF17C"/>
    <w:rsid w:val="01B16059"/>
    <w:rsid w:val="01FEE2C1"/>
    <w:rsid w:val="020E3C62"/>
    <w:rsid w:val="02249C00"/>
    <w:rsid w:val="02957090"/>
    <w:rsid w:val="0364294C"/>
    <w:rsid w:val="03CBBE6A"/>
    <w:rsid w:val="03E6C5D8"/>
    <w:rsid w:val="03ED27D0"/>
    <w:rsid w:val="040AAE5A"/>
    <w:rsid w:val="0423E53F"/>
    <w:rsid w:val="042553C0"/>
    <w:rsid w:val="046E7DF6"/>
    <w:rsid w:val="04E49C14"/>
    <w:rsid w:val="051E52E1"/>
    <w:rsid w:val="05A1D161"/>
    <w:rsid w:val="05A24244"/>
    <w:rsid w:val="05B0D30A"/>
    <w:rsid w:val="05D2E149"/>
    <w:rsid w:val="05DD090A"/>
    <w:rsid w:val="05E01B10"/>
    <w:rsid w:val="05FCC3EB"/>
    <w:rsid w:val="0647AF19"/>
    <w:rsid w:val="068E9CB5"/>
    <w:rsid w:val="06A898F8"/>
    <w:rsid w:val="06AA2E6F"/>
    <w:rsid w:val="06AD359B"/>
    <w:rsid w:val="0700DE82"/>
    <w:rsid w:val="071F482E"/>
    <w:rsid w:val="0745D571"/>
    <w:rsid w:val="075FE707"/>
    <w:rsid w:val="076BD238"/>
    <w:rsid w:val="077C2AF8"/>
    <w:rsid w:val="07942DF6"/>
    <w:rsid w:val="07AE610B"/>
    <w:rsid w:val="07B4438D"/>
    <w:rsid w:val="07C23B28"/>
    <w:rsid w:val="08326E50"/>
    <w:rsid w:val="08416A64"/>
    <w:rsid w:val="0852C4CE"/>
    <w:rsid w:val="086D9C4B"/>
    <w:rsid w:val="08825594"/>
    <w:rsid w:val="08938319"/>
    <w:rsid w:val="08B07A84"/>
    <w:rsid w:val="08EDCDDA"/>
    <w:rsid w:val="08F3CB95"/>
    <w:rsid w:val="0900D9C7"/>
    <w:rsid w:val="0903F856"/>
    <w:rsid w:val="090D5BFE"/>
    <w:rsid w:val="0926B40C"/>
    <w:rsid w:val="092A39A9"/>
    <w:rsid w:val="09489506"/>
    <w:rsid w:val="0961DDC0"/>
    <w:rsid w:val="096486F2"/>
    <w:rsid w:val="0984F1A4"/>
    <w:rsid w:val="098CBE91"/>
    <w:rsid w:val="09A856BE"/>
    <w:rsid w:val="09ADCE93"/>
    <w:rsid w:val="0A349448"/>
    <w:rsid w:val="0A44BD31"/>
    <w:rsid w:val="0A48170C"/>
    <w:rsid w:val="0A5BFBA9"/>
    <w:rsid w:val="0A744F03"/>
    <w:rsid w:val="0AD29B8B"/>
    <w:rsid w:val="0AEA1DC8"/>
    <w:rsid w:val="0BE6B4F2"/>
    <w:rsid w:val="0C5B8177"/>
    <w:rsid w:val="0C674212"/>
    <w:rsid w:val="0CCD2211"/>
    <w:rsid w:val="0D152AD2"/>
    <w:rsid w:val="0D21F219"/>
    <w:rsid w:val="0D41DBF2"/>
    <w:rsid w:val="0D4C6A05"/>
    <w:rsid w:val="0D71E41C"/>
    <w:rsid w:val="0D8E5A7E"/>
    <w:rsid w:val="0DA6CC76"/>
    <w:rsid w:val="0DE7EE39"/>
    <w:rsid w:val="0DF03F6B"/>
    <w:rsid w:val="0E1DFD95"/>
    <w:rsid w:val="0E635E19"/>
    <w:rsid w:val="0E7B5C46"/>
    <w:rsid w:val="0E991722"/>
    <w:rsid w:val="0EE2485A"/>
    <w:rsid w:val="0F04B29F"/>
    <w:rsid w:val="0F0893DF"/>
    <w:rsid w:val="0F14D1EA"/>
    <w:rsid w:val="0F17BA68"/>
    <w:rsid w:val="0F1CF60F"/>
    <w:rsid w:val="0F626357"/>
    <w:rsid w:val="0FC819D3"/>
    <w:rsid w:val="0FD652C0"/>
    <w:rsid w:val="106571D5"/>
    <w:rsid w:val="10799830"/>
    <w:rsid w:val="10DEB6B0"/>
    <w:rsid w:val="112B9D81"/>
    <w:rsid w:val="1161B8CB"/>
    <w:rsid w:val="11765839"/>
    <w:rsid w:val="11DFD65F"/>
    <w:rsid w:val="11E6ABC1"/>
    <w:rsid w:val="1240A0A9"/>
    <w:rsid w:val="127B41D1"/>
    <w:rsid w:val="12985ED0"/>
    <w:rsid w:val="12A72B96"/>
    <w:rsid w:val="12E58E6D"/>
    <w:rsid w:val="134A3883"/>
    <w:rsid w:val="135C4EE5"/>
    <w:rsid w:val="1366FB49"/>
    <w:rsid w:val="13AE143C"/>
    <w:rsid w:val="13B1FCA5"/>
    <w:rsid w:val="13DD6714"/>
    <w:rsid w:val="1429034B"/>
    <w:rsid w:val="1429B843"/>
    <w:rsid w:val="142F60FB"/>
    <w:rsid w:val="14951500"/>
    <w:rsid w:val="14AA8E63"/>
    <w:rsid w:val="14B63020"/>
    <w:rsid w:val="14BFD7F4"/>
    <w:rsid w:val="14EE5B11"/>
    <w:rsid w:val="15246126"/>
    <w:rsid w:val="152C0186"/>
    <w:rsid w:val="1534E77A"/>
    <w:rsid w:val="15453039"/>
    <w:rsid w:val="154CEAEE"/>
    <w:rsid w:val="15601E37"/>
    <w:rsid w:val="15827B8C"/>
    <w:rsid w:val="158ABEB6"/>
    <w:rsid w:val="1599806C"/>
    <w:rsid w:val="15DECC58"/>
    <w:rsid w:val="15E02C9A"/>
    <w:rsid w:val="15ECEE17"/>
    <w:rsid w:val="15F1F4DD"/>
    <w:rsid w:val="161F3FB4"/>
    <w:rsid w:val="16303436"/>
    <w:rsid w:val="164D5492"/>
    <w:rsid w:val="16FDE075"/>
    <w:rsid w:val="170E9594"/>
    <w:rsid w:val="172AD771"/>
    <w:rsid w:val="1730EB25"/>
    <w:rsid w:val="1757FBB4"/>
    <w:rsid w:val="17E0E42E"/>
    <w:rsid w:val="17F20563"/>
    <w:rsid w:val="17FA065A"/>
    <w:rsid w:val="183F20B4"/>
    <w:rsid w:val="184BE861"/>
    <w:rsid w:val="186D7717"/>
    <w:rsid w:val="187BE013"/>
    <w:rsid w:val="18880435"/>
    <w:rsid w:val="189336D1"/>
    <w:rsid w:val="18A934ED"/>
    <w:rsid w:val="18CAE1A6"/>
    <w:rsid w:val="18E9811E"/>
    <w:rsid w:val="1943B145"/>
    <w:rsid w:val="1960F948"/>
    <w:rsid w:val="1A25D371"/>
    <w:rsid w:val="1A41B223"/>
    <w:rsid w:val="1A472DCE"/>
    <w:rsid w:val="1A624FF8"/>
    <w:rsid w:val="1A9E7B06"/>
    <w:rsid w:val="1AA134AC"/>
    <w:rsid w:val="1AA8BB27"/>
    <w:rsid w:val="1AE82A33"/>
    <w:rsid w:val="1AF7FABF"/>
    <w:rsid w:val="1B167A2A"/>
    <w:rsid w:val="1B5525A8"/>
    <w:rsid w:val="1B6E5715"/>
    <w:rsid w:val="1B85F212"/>
    <w:rsid w:val="1BAF88E3"/>
    <w:rsid w:val="1C1F45EE"/>
    <w:rsid w:val="1C44D9ED"/>
    <w:rsid w:val="1C5659F1"/>
    <w:rsid w:val="1C68E635"/>
    <w:rsid w:val="1C82ED39"/>
    <w:rsid w:val="1C869653"/>
    <w:rsid w:val="1C96B28C"/>
    <w:rsid w:val="1C9BB34C"/>
    <w:rsid w:val="1C9F4FC7"/>
    <w:rsid w:val="1D1513F1"/>
    <w:rsid w:val="1D4674E3"/>
    <w:rsid w:val="1D8596FD"/>
    <w:rsid w:val="1D8C381D"/>
    <w:rsid w:val="1D986AD3"/>
    <w:rsid w:val="1DCDBCCE"/>
    <w:rsid w:val="1DFC07FA"/>
    <w:rsid w:val="1E15DA32"/>
    <w:rsid w:val="1E2C5B53"/>
    <w:rsid w:val="1E3FEA7F"/>
    <w:rsid w:val="1E862133"/>
    <w:rsid w:val="1E95CFE9"/>
    <w:rsid w:val="1EB0E452"/>
    <w:rsid w:val="1EBE1AAB"/>
    <w:rsid w:val="1ECD90E5"/>
    <w:rsid w:val="1ED355FC"/>
    <w:rsid w:val="1EDBD3C7"/>
    <w:rsid w:val="1EE1C455"/>
    <w:rsid w:val="1EE3C0DD"/>
    <w:rsid w:val="1EE65103"/>
    <w:rsid w:val="1F2FEF3C"/>
    <w:rsid w:val="1F465ADF"/>
    <w:rsid w:val="1F4C3250"/>
    <w:rsid w:val="1F5249F4"/>
    <w:rsid w:val="1F7C92B2"/>
    <w:rsid w:val="1F823197"/>
    <w:rsid w:val="1FAFE9B2"/>
    <w:rsid w:val="1FD18EF8"/>
    <w:rsid w:val="1FD37619"/>
    <w:rsid w:val="1FFB7DD5"/>
    <w:rsid w:val="200D915C"/>
    <w:rsid w:val="20291015"/>
    <w:rsid w:val="2070F771"/>
    <w:rsid w:val="20CDA15E"/>
    <w:rsid w:val="20E869A9"/>
    <w:rsid w:val="21145782"/>
    <w:rsid w:val="2128C51A"/>
    <w:rsid w:val="213CE3CE"/>
    <w:rsid w:val="214E57E8"/>
    <w:rsid w:val="215FEE5F"/>
    <w:rsid w:val="21C31634"/>
    <w:rsid w:val="2208A755"/>
    <w:rsid w:val="22530549"/>
    <w:rsid w:val="2272A821"/>
    <w:rsid w:val="227D96FA"/>
    <w:rsid w:val="22D23903"/>
    <w:rsid w:val="22D8CAF5"/>
    <w:rsid w:val="22F5F0C1"/>
    <w:rsid w:val="22F6A776"/>
    <w:rsid w:val="2324B212"/>
    <w:rsid w:val="238AFBDB"/>
    <w:rsid w:val="23F3C474"/>
    <w:rsid w:val="23FBC3BD"/>
    <w:rsid w:val="241B65A1"/>
    <w:rsid w:val="2429544E"/>
    <w:rsid w:val="2429BD5E"/>
    <w:rsid w:val="245BEC17"/>
    <w:rsid w:val="24BF51BA"/>
    <w:rsid w:val="24ED044F"/>
    <w:rsid w:val="2517BED5"/>
    <w:rsid w:val="2526A84C"/>
    <w:rsid w:val="25589FC1"/>
    <w:rsid w:val="25AE6357"/>
    <w:rsid w:val="25CDEC01"/>
    <w:rsid w:val="25FA6EAE"/>
    <w:rsid w:val="26AEB76F"/>
    <w:rsid w:val="27365885"/>
    <w:rsid w:val="2783FEA8"/>
    <w:rsid w:val="27EC1647"/>
    <w:rsid w:val="2827EE51"/>
    <w:rsid w:val="285A078F"/>
    <w:rsid w:val="2934FB8C"/>
    <w:rsid w:val="29386882"/>
    <w:rsid w:val="294226DE"/>
    <w:rsid w:val="2974B298"/>
    <w:rsid w:val="2A068D4F"/>
    <w:rsid w:val="2A17D000"/>
    <w:rsid w:val="2A5D9B44"/>
    <w:rsid w:val="2A7F74DB"/>
    <w:rsid w:val="2AB381CD"/>
    <w:rsid w:val="2AB8B1AD"/>
    <w:rsid w:val="2ABCBA4A"/>
    <w:rsid w:val="2AC457CC"/>
    <w:rsid w:val="2ACB09AA"/>
    <w:rsid w:val="2AD4903A"/>
    <w:rsid w:val="2ADA175B"/>
    <w:rsid w:val="2B69969C"/>
    <w:rsid w:val="2B6A3F64"/>
    <w:rsid w:val="2B7E67C3"/>
    <w:rsid w:val="2BF50353"/>
    <w:rsid w:val="2BF57D9E"/>
    <w:rsid w:val="2BFED2BB"/>
    <w:rsid w:val="2C029433"/>
    <w:rsid w:val="2C1A8C57"/>
    <w:rsid w:val="2C23A623"/>
    <w:rsid w:val="2C6EE90B"/>
    <w:rsid w:val="2C7055EA"/>
    <w:rsid w:val="2C7E4C67"/>
    <w:rsid w:val="2C81036E"/>
    <w:rsid w:val="2C88C547"/>
    <w:rsid w:val="2CB06EC8"/>
    <w:rsid w:val="2CCC3C4F"/>
    <w:rsid w:val="2D72BE60"/>
    <w:rsid w:val="2D8ADE15"/>
    <w:rsid w:val="2E09CDFD"/>
    <w:rsid w:val="2E1A1061"/>
    <w:rsid w:val="2E2C811E"/>
    <w:rsid w:val="2E33DCC2"/>
    <w:rsid w:val="2F490EBC"/>
    <w:rsid w:val="2F9CE71A"/>
    <w:rsid w:val="2FFCF367"/>
    <w:rsid w:val="301EA193"/>
    <w:rsid w:val="3026FE04"/>
    <w:rsid w:val="3030719D"/>
    <w:rsid w:val="303E75C8"/>
    <w:rsid w:val="305319AF"/>
    <w:rsid w:val="3057AEF5"/>
    <w:rsid w:val="3077F1B6"/>
    <w:rsid w:val="307E21ED"/>
    <w:rsid w:val="30B40D5D"/>
    <w:rsid w:val="30C63A40"/>
    <w:rsid w:val="3168BB28"/>
    <w:rsid w:val="316F723B"/>
    <w:rsid w:val="318E0D5D"/>
    <w:rsid w:val="31CDAE4C"/>
    <w:rsid w:val="32190F7F"/>
    <w:rsid w:val="324AAE7B"/>
    <w:rsid w:val="3278E219"/>
    <w:rsid w:val="327B73FB"/>
    <w:rsid w:val="32B73E62"/>
    <w:rsid w:val="3303A0A7"/>
    <w:rsid w:val="332B52E8"/>
    <w:rsid w:val="334A3AA6"/>
    <w:rsid w:val="337493C3"/>
    <w:rsid w:val="34761FD3"/>
    <w:rsid w:val="348581A1"/>
    <w:rsid w:val="34C35029"/>
    <w:rsid w:val="34DB11FC"/>
    <w:rsid w:val="3513F0F4"/>
    <w:rsid w:val="353542E9"/>
    <w:rsid w:val="354585BE"/>
    <w:rsid w:val="355D94FA"/>
    <w:rsid w:val="3562CB5A"/>
    <w:rsid w:val="35792A36"/>
    <w:rsid w:val="35BB28D0"/>
    <w:rsid w:val="35C66BC2"/>
    <w:rsid w:val="35D0858A"/>
    <w:rsid w:val="369A328F"/>
    <w:rsid w:val="36C1C252"/>
    <w:rsid w:val="36CBA4C9"/>
    <w:rsid w:val="3720CF76"/>
    <w:rsid w:val="37634740"/>
    <w:rsid w:val="37651823"/>
    <w:rsid w:val="3795C102"/>
    <w:rsid w:val="37C47A32"/>
    <w:rsid w:val="3815AA8F"/>
    <w:rsid w:val="3845A46A"/>
    <w:rsid w:val="38526725"/>
    <w:rsid w:val="38C3AC4A"/>
    <w:rsid w:val="38D70A3D"/>
    <w:rsid w:val="38F85527"/>
    <w:rsid w:val="39042A84"/>
    <w:rsid w:val="3905BD92"/>
    <w:rsid w:val="390BDFF2"/>
    <w:rsid w:val="39278DC8"/>
    <w:rsid w:val="39317184"/>
    <w:rsid w:val="3962E981"/>
    <w:rsid w:val="39697DD9"/>
    <w:rsid w:val="39799B8B"/>
    <w:rsid w:val="39CDE04A"/>
    <w:rsid w:val="3A158BCF"/>
    <w:rsid w:val="3A34040B"/>
    <w:rsid w:val="3A398626"/>
    <w:rsid w:val="3A41A746"/>
    <w:rsid w:val="3A4F9C79"/>
    <w:rsid w:val="3A5995F3"/>
    <w:rsid w:val="3A8CDFCF"/>
    <w:rsid w:val="3AA8DC7E"/>
    <w:rsid w:val="3ABA41DC"/>
    <w:rsid w:val="3AE2361E"/>
    <w:rsid w:val="3B4621C9"/>
    <w:rsid w:val="3B4C69BD"/>
    <w:rsid w:val="3B65B403"/>
    <w:rsid w:val="3BA0D60F"/>
    <w:rsid w:val="3C280072"/>
    <w:rsid w:val="3C3920BE"/>
    <w:rsid w:val="3C5B8195"/>
    <w:rsid w:val="3C7374B8"/>
    <w:rsid w:val="3C78D5E1"/>
    <w:rsid w:val="3CC109AB"/>
    <w:rsid w:val="3CCFCF96"/>
    <w:rsid w:val="3CE44C48"/>
    <w:rsid w:val="3CEC58AF"/>
    <w:rsid w:val="3D58B243"/>
    <w:rsid w:val="3D7F56D1"/>
    <w:rsid w:val="3DA7C1C7"/>
    <w:rsid w:val="3DE0495C"/>
    <w:rsid w:val="3DE8946E"/>
    <w:rsid w:val="3DF04FC2"/>
    <w:rsid w:val="3E3FC253"/>
    <w:rsid w:val="3E5E1815"/>
    <w:rsid w:val="3E5FA0CB"/>
    <w:rsid w:val="3EA4076B"/>
    <w:rsid w:val="3EB400FC"/>
    <w:rsid w:val="3EB6E1C3"/>
    <w:rsid w:val="3F2E5B42"/>
    <w:rsid w:val="3F59AF96"/>
    <w:rsid w:val="3F601B7B"/>
    <w:rsid w:val="3F60D3C7"/>
    <w:rsid w:val="3F6F11E2"/>
    <w:rsid w:val="3F9BE1EE"/>
    <w:rsid w:val="3FAB6E04"/>
    <w:rsid w:val="3FB3A7EB"/>
    <w:rsid w:val="3FBC2612"/>
    <w:rsid w:val="3FFD8292"/>
    <w:rsid w:val="4045ECFD"/>
    <w:rsid w:val="40D35F4B"/>
    <w:rsid w:val="410685A5"/>
    <w:rsid w:val="417108CF"/>
    <w:rsid w:val="4175A661"/>
    <w:rsid w:val="42135B79"/>
    <w:rsid w:val="4241C333"/>
    <w:rsid w:val="42D9301E"/>
    <w:rsid w:val="432B6C9E"/>
    <w:rsid w:val="4370FC95"/>
    <w:rsid w:val="43AF1DC7"/>
    <w:rsid w:val="43C87150"/>
    <w:rsid w:val="44065D9F"/>
    <w:rsid w:val="440DCF8A"/>
    <w:rsid w:val="441859F5"/>
    <w:rsid w:val="44499DFB"/>
    <w:rsid w:val="449E5019"/>
    <w:rsid w:val="44BD0497"/>
    <w:rsid w:val="44C4AEEE"/>
    <w:rsid w:val="44FBB429"/>
    <w:rsid w:val="458CFD03"/>
    <w:rsid w:val="45B2B97B"/>
    <w:rsid w:val="45B69CEA"/>
    <w:rsid w:val="45CF7A30"/>
    <w:rsid w:val="45EA986D"/>
    <w:rsid w:val="45FC91FA"/>
    <w:rsid w:val="46056157"/>
    <w:rsid w:val="464479F2"/>
    <w:rsid w:val="46608132"/>
    <w:rsid w:val="46933AF5"/>
    <w:rsid w:val="46B2B10F"/>
    <w:rsid w:val="46D8CE1D"/>
    <w:rsid w:val="477F37C7"/>
    <w:rsid w:val="47C65348"/>
    <w:rsid w:val="47D34668"/>
    <w:rsid w:val="47DE9FC1"/>
    <w:rsid w:val="47E38BCF"/>
    <w:rsid w:val="482944DB"/>
    <w:rsid w:val="484F28BE"/>
    <w:rsid w:val="4851854E"/>
    <w:rsid w:val="485D49C1"/>
    <w:rsid w:val="485E433B"/>
    <w:rsid w:val="487E2572"/>
    <w:rsid w:val="48F0D395"/>
    <w:rsid w:val="48F79FAC"/>
    <w:rsid w:val="49398D8F"/>
    <w:rsid w:val="496E9F0C"/>
    <w:rsid w:val="49728AEA"/>
    <w:rsid w:val="49C5F63C"/>
    <w:rsid w:val="49CA2CB1"/>
    <w:rsid w:val="49DC87C7"/>
    <w:rsid w:val="49EA0106"/>
    <w:rsid w:val="49F1815C"/>
    <w:rsid w:val="4A000BCD"/>
    <w:rsid w:val="4A1E78F7"/>
    <w:rsid w:val="4A4FBD48"/>
    <w:rsid w:val="4A6EE2DA"/>
    <w:rsid w:val="4A7FE72C"/>
    <w:rsid w:val="4A8E675D"/>
    <w:rsid w:val="4AA56C11"/>
    <w:rsid w:val="4AD33E07"/>
    <w:rsid w:val="4AE0322E"/>
    <w:rsid w:val="4AEFA6E0"/>
    <w:rsid w:val="4B59D6B3"/>
    <w:rsid w:val="4B8E5C19"/>
    <w:rsid w:val="4BBC3FEB"/>
    <w:rsid w:val="4BCEE6B4"/>
    <w:rsid w:val="4BD4349C"/>
    <w:rsid w:val="4C18C6E4"/>
    <w:rsid w:val="4C5CA96E"/>
    <w:rsid w:val="4C8CB369"/>
    <w:rsid w:val="4C943B77"/>
    <w:rsid w:val="4C95CCAA"/>
    <w:rsid w:val="4CCC970D"/>
    <w:rsid w:val="4D1495E4"/>
    <w:rsid w:val="4D348F2B"/>
    <w:rsid w:val="4D642BB7"/>
    <w:rsid w:val="4D7520D9"/>
    <w:rsid w:val="4DB2F323"/>
    <w:rsid w:val="4DE01DED"/>
    <w:rsid w:val="4DE22C3F"/>
    <w:rsid w:val="4E90A821"/>
    <w:rsid w:val="4EB414BD"/>
    <w:rsid w:val="4EBBB8EB"/>
    <w:rsid w:val="4ED43E99"/>
    <w:rsid w:val="4EDCBB15"/>
    <w:rsid w:val="4EFAED51"/>
    <w:rsid w:val="4F2921B9"/>
    <w:rsid w:val="4F5729FD"/>
    <w:rsid w:val="4F72E1FA"/>
    <w:rsid w:val="4FDE699B"/>
    <w:rsid w:val="50168283"/>
    <w:rsid w:val="5020C7D0"/>
    <w:rsid w:val="503CD339"/>
    <w:rsid w:val="504BF60E"/>
    <w:rsid w:val="5135193A"/>
    <w:rsid w:val="513677CC"/>
    <w:rsid w:val="51A57EFA"/>
    <w:rsid w:val="51A7FE93"/>
    <w:rsid w:val="51B60B66"/>
    <w:rsid w:val="5214E32A"/>
    <w:rsid w:val="5215A761"/>
    <w:rsid w:val="52474441"/>
    <w:rsid w:val="525B61EF"/>
    <w:rsid w:val="52AEDD7A"/>
    <w:rsid w:val="52D4CFFF"/>
    <w:rsid w:val="52D7DA07"/>
    <w:rsid w:val="52F0F804"/>
    <w:rsid w:val="542E947A"/>
    <w:rsid w:val="543AA346"/>
    <w:rsid w:val="5450218B"/>
    <w:rsid w:val="547211BC"/>
    <w:rsid w:val="547705A9"/>
    <w:rsid w:val="5494B8D5"/>
    <w:rsid w:val="54A948EF"/>
    <w:rsid w:val="54E0E948"/>
    <w:rsid w:val="550744BE"/>
    <w:rsid w:val="554502A1"/>
    <w:rsid w:val="554952B1"/>
    <w:rsid w:val="55A1AC74"/>
    <w:rsid w:val="55E22266"/>
    <w:rsid w:val="55F64B66"/>
    <w:rsid w:val="565BF1D7"/>
    <w:rsid w:val="566E5527"/>
    <w:rsid w:val="56B1860B"/>
    <w:rsid w:val="56C12300"/>
    <w:rsid w:val="56D65286"/>
    <w:rsid w:val="56E98740"/>
    <w:rsid w:val="5721E19A"/>
    <w:rsid w:val="5739898A"/>
    <w:rsid w:val="574564F4"/>
    <w:rsid w:val="577AFBF3"/>
    <w:rsid w:val="57962F0D"/>
    <w:rsid w:val="579657E5"/>
    <w:rsid w:val="579B80ED"/>
    <w:rsid w:val="57D09F68"/>
    <w:rsid w:val="58169ECE"/>
    <w:rsid w:val="582B000C"/>
    <w:rsid w:val="5856F638"/>
    <w:rsid w:val="586EA41D"/>
    <w:rsid w:val="5884BE03"/>
    <w:rsid w:val="588D0972"/>
    <w:rsid w:val="5899CAFB"/>
    <w:rsid w:val="58ADDFB4"/>
    <w:rsid w:val="58AFB75D"/>
    <w:rsid w:val="58C4579C"/>
    <w:rsid w:val="58C7808B"/>
    <w:rsid w:val="58D73C09"/>
    <w:rsid w:val="58E164B1"/>
    <w:rsid w:val="592720FC"/>
    <w:rsid w:val="592CCE72"/>
    <w:rsid w:val="594E8269"/>
    <w:rsid w:val="596B34DC"/>
    <w:rsid w:val="5987F460"/>
    <w:rsid w:val="59A2E589"/>
    <w:rsid w:val="59DF708D"/>
    <w:rsid w:val="5A246D71"/>
    <w:rsid w:val="5A686C6A"/>
    <w:rsid w:val="5A8276EE"/>
    <w:rsid w:val="5A832FB5"/>
    <w:rsid w:val="5AC2A22F"/>
    <w:rsid w:val="5AD00201"/>
    <w:rsid w:val="5B150E6F"/>
    <w:rsid w:val="5B2C16A1"/>
    <w:rsid w:val="5B6C0355"/>
    <w:rsid w:val="5BA52E19"/>
    <w:rsid w:val="5BE14675"/>
    <w:rsid w:val="5BED008A"/>
    <w:rsid w:val="5BFEC5FE"/>
    <w:rsid w:val="5C144E01"/>
    <w:rsid w:val="5C3A5C4B"/>
    <w:rsid w:val="5C50652E"/>
    <w:rsid w:val="5C586EDE"/>
    <w:rsid w:val="5CA45214"/>
    <w:rsid w:val="5CA9D8D8"/>
    <w:rsid w:val="5CB3D9B1"/>
    <w:rsid w:val="5CC901A0"/>
    <w:rsid w:val="5D42392E"/>
    <w:rsid w:val="5D4E799B"/>
    <w:rsid w:val="5D4F5316"/>
    <w:rsid w:val="5D982C95"/>
    <w:rsid w:val="5DE79464"/>
    <w:rsid w:val="5E1329A7"/>
    <w:rsid w:val="5E23554D"/>
    <w:rsid w:val="5E4ACFAE"/>
    <w:rsid w:val="5E4B3FCA"/>
    <w:rsid w:val="5E57ABB2"/>
    <w:rsid w:val="5E629E07"/>
    <w:rsid w:val="5EB0F95E"/>
    <w:rsid w:val="5EE068D6"/>
    <w:rsid w:val="5F052882"/>
    <w:rsid w:val="5F220E5A"/>
    <w:rsid w:val="5F6832F5"/>
    <w:rsid w:val="5F7004F8"/>
    <w:rsid w:val="5F7374E5"/>
    <w:rsid w:val="5F8087B3"/>
    <w:rsid w:val="5FA29FBB"/>
    <w:rsid w:val="5FC9BF85"/>
    <w:rsid w:val="5FF8D56E"/>
    <w:rsid w:val="5FFC6820"/>
    <w:rsid w:val="60296610"/>
    <w:rsid w:val="60376ACD"/>
    <w:rsid w:val="60738B94"/>
    <w:rsid w:val="60FECB9C"/>
    <w:rsid w:val="610124C3"/>
    <w:rsid w:val="615D5C7E"/>
    <w:rsid w:val="619F5C64"/>
    <w:rsid w:val="61CBC199"/>
    <w:rsid w:val="6218B1BB"/>
    <w:rsid w:val="62224822"/>
    <w:rsid w:val="624FB27D"/>
    <w:rsid w:val="6256B843"/>
    <w:rsid w:val="62826A32"/>
    <w:rsid w:val="629D9349"/>
    <w:rsid w:val="62BD7D73"/>
    <w:rsid w:val="62D23BA2"/>
    <w:rsid w:val="62D5D8F8"/>
    <w:rsid w:val="62E24CCA"/>
    <w:rsid w:val="631E2A41"/>
    <w:rsid w:val="6324536C"/>
    <w:rsid w:val="635D33C5"/>
    <w:rsid w:val="6375A039"/>
    <w:rsid w:val="637AF085"/>
    <w:rsid w:val="638D7C05"/>
    <w:rsid w:val="638ED5A3"/>
    <w:rsid w:val="639EF977"/>
    <w:rsid w:val="63E9A6D4"/>
    <w:rsid w:val="64002B0F"/>
    <w:rsid w:val="644BFE45"/>
    <w:rsid w:val="644C5D68"/>
    <w:rsid w:val="646B8BBE"/>
    <w:rsid w:val="64800563"/>
    <w:rsid w:val="648A44A4"/>
    <w:rsid w:val="64A0984B"/>
    <w:rsid w:val="64BE60E7"/>
    <w:rsid w:val="65242047"/>
    <w:rsid w:val="6525EB42"/>
    <w:rsid w:val="6538DDD7"/>
    <w:rsid w:val="65499177"/>
    <w:rsid w:val="65546334"/>
    <w:rsid w:val="65A49C20"/>
    <w:rsid w:val="65A91303"/>
    <w:rsid w:val="65E3C436"/>
    <w:rsid w:val="6601040E"/>
    <w:rsid w:val="6605FC3C"/>
    <w:rsid w:val="660F7D25"/>
    <w:rsid w:val="661A18FF"/>
    <w:rsid w:val="663C0469"/>
    <w:rsid w:val="66AE9052"/>
    <w:rsid w:val="66BD11B2"/>
    <w:rsid w:val="6735D7B0"/>
    <w:rsid w:val="679CD31D"/>
    <w:rsid w:val="67A13BDC"/>
    <w:rsid w:val="67DE4F47"/>
    <w:rsid w:val="67E67FEB"/>
    <w:rsid w:val="68009FBE"/>
    <w:rsid w:val="681361BA"/>
    <w:rsid w:val="6829F413"/>
    <w:rsid w:val="68634FC4"/>
    <w:rsid w:val="68889291"/>
    <w:rsid w:val="68B3FC8A"/>
    <w:rsid w:val="68F486D1"/>
    <w:rsid w:val="692E13CB"/>
    <w:rsid w:val="6931C653"/>
    <w:rsid w:val="693E76FA"/>
    <w:rsid w:val="697F8C06"/>
    <w:rsid w:val="69930576"/>
    <w:rsid w:val="69D6DF79"/>
    <w:rsid w:val="6A026DF2"/>
    <w:rsid w:val="6A2C4396"/>
    <w:rsid w:val="6A8FEA1C"/>
    <w:rsid w:val="6A986504"/>
    <w:rsid w:val="6AA40CE0"/>
    <w:rsid w:val="6ACD6A81"/>
    <w:rsid w:val="6AD8052F"/>
    <w:rsid w:val="6AF6C3A1"/>
    <w:rsid w:val="6B1F01FE"/>
    <w:rsid w:val="6B48B3E1"/>
    <w:rsid w:val="6B508D36"/>
    <w:rsid w:val="6B5495D4"/>
    <w:rsid w:val="6B81B25A"/>
    <w:rsid w:val="6BA296E8"/>
    <w:rsid w:val="6BB10007"/>
    <w:rsid w:val="6BB398B6"/>
    <w:rsid w:val="6BFE70C4"/>
    <w:rsid w:val="6C4EC55A"/>
    <w:rsid w:val="6C57A21E"/>
    <w:rsid w:val="6D295372"/>
    <w:rsid w:val="6DC04F10"/>
    <w:rsid w:val="6DD47870"/>
    <w:rsid w:val="6DED4685"/>
    <w:rsid w:val="6DEF2F8F"/>
    <w:rsid w:val="6DF7108C"/>
    <w:rsid w:val="6E2F3C41"/>
    <w:rsid w:val="6E4AA5E8"/>
    <w:rsid w:val="6E5F6BE5"/>
    <w:rsid w:val="6EACCCFC"/>
    <w:rsid w:val="6EE5F6D7"/>
    <w:rsid w:val="6F7AF3FF"/>
    <w:rsid w:val="6F7C4A93"/>
    <w:rsid w:val="6F83D277"/>
    <w:rsid w:val="6FCD5BF2"/>
    <w:rsid w:val="7003BC6F"/>
    <w:rsid w:val="701DEF96"/>
    <w:rsid w:val="703C8620"/>
    <w:rsid w:val="705DA6A0"/>
    <w:rsid w:val="708C011B"/>
    <w:rsid w:val="70C3BB54"/>
    <w:rsid w:val="70D82597"/>
    <w:rsid w:val="70FB1CF7"/>
    <w:rsid w:val="7122EA6D"/>
    <w:rsid w:val="71298169"/>
    <w:rsid w:val="712D5C16"/>
    <w:rsid w:val="713ADED9"/>
    <w:rsid w:val="7149358B"/>
    <w:rsid w:val="7192A276"/>
    <w:rsid w:val="71A55067"/>
    <w:rsid w:val="71C50A4A"/>
    <w:rsid w:val="71DC867A"/>
    <w:rsid w:val="71E9A546"/>
    <w:rsid w:val="7209073A"/>
    <w:rsid w:val="72F2EB3D"/>
    <w:rsid w:val="7329A7AC"/>
    <w:rsid w:val="73499A33"/>
    <w:rsid w:val="73847096"/>
    <w:rsid w:val="73D8D9AF"/>
    <w:rsid w:val="73F53CA0"/>
    <w:rsid w:val="7475B0B2"/>
    <w:rsid w:val="74991993"/>
    <w:rsid w:val="749A7773"/>
    <w:rsid w:val="74B03600"/>
    <w:rsid w:val="74BAD90E"/>
    <w:rsid w:val="74BE0750"/>
    <w:rsid w:val="74C98C7F"/>
    <w:rsid w:val="74DD790A"/>
    <w:rsid w:val="74FCD57E"/>
    <w:rsid w:val="751B903D"/>
    <w:rsid w:val="759AB726"/>
    <w:rsid w:val="75E07763"/>
    <w:rsid w:val="75EB189E"/>
    <w:rsid w:val="75F3E50C"/>
    <w:rsid w:val="7602A3E8"/>
    <w:rsid w:val="76619D9D"/>
    <w:rsid w:val="766B6160"/>
    <w:rsid w:val="76ACC4C6"/>
    <w:rsid w:val="76C285EB"/>
    <w:rsid w:val="76CD54D1"/>
    <w:rsid w:val="76F76296"/>
    <w:rsid w:val="77003A6D"/>
    <w:rsid w:val="771A2055"/>
    <w:rsid w:val="77272AA6"/>
    <w:rsid w:val="7770F50C"/>
    <w:rsid w:val="778A678E"/>
    <w:rsid w:val="7793B2F8"/>
    <w:rsid w:val="77F68E62"/>
    <w:rsid w:val="7810C9A9"/>
    <w:rsid w:val="7825ADCF"/>
    <w:rsid w:val="786F45C9"/>
    <w:rsid w:val="78A5BF0D"/>
    <w:rsid w:val="78F1BDB3"/>
    <w:rsid w:val="78FF28D1"/>
    <w:rsid w:val="7908DA48"/>
    <w:rsid w:val="791311FA"/>
    <w:rsid w:val="791640ED"/>
    <w:rsid w:val="792EC480"/>
    <w:rsid w:val="799EE335"/>
    <w:rsid w:val="7A1D34F3"/>
    <w:rsid w:val="7A45362A"/>
    <w:rsid w:val="7A45BDF9"/>
    <w:rsid w:val="7A50CCE6"/>
    <w:rsid w:val="7A6289F1"/>
    <w:rsid w:val="7AC16200"/>
    <w:rsid w:val="7AF2852F"/>
    <w:rsid w:val="7B3D71BD"/>
    <w:rsid w:val="7BEC0AF0"/>
    <w:rsid w:val="7C280FCD"/>
    <w:rsid w:val="7C4264BF"/>
    <w:rsid w:val="7C5CE640"/>
    <w:rsid w:val="7C88D427"/>
    <w:rsid w:val="7CB15B16"/>
    <w:rsid w:val="7CDA3591"/>
    <w:rsid w:val="7CE25ADF"/>
    <w:rsid w:val="7D3AEC24"/>
    <w:rsid w:val="7D497027"/>
    <w:rsid w:val="7D61035B"/>
    <w:rsid w:val="7DAF405B"/>
    <w:rsid w:val="7DFE6A5C"/>
    <w:rsid w:val="7E0D40DF"/>
    <w:rsid w:val="7E36FB2C"/>
    <w:rsid w:val="7E6FFFAD"/>
    <w:rsid w:val="7EB35678"/>
    <w:rsid w:val="7EE546C0"/>
    <w:rsid w:val="7F0B9BC5"/>
    <w:rsid w:val="7F3EEA99"/>
    <w:rsid w:val="7F3FA8AA"/>
    <w:rsid w:val="7F51F2AF"/>
    <w:rsid w:val="7F5EDCA4"/>
    <w:rsid w:val="7F6EE110"/>
    <w:rsid w:val="7FAE6A88"/>
    <w:rsid w:val="7FDAC8E8"/>
    <w:rsid w:val="7FFF5E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8BD539"/>
  <w15:docId w15:val="{2AE5DA80-AF0E-4F11-B234-9BF211B3B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57D"/>
    <w:pPr>
      <w:spacing w:after="200" w:line="276" w:lineRule="auto"/>
      <w:jc w:val="both"/>
    </w:pPr>
    <w:rPr>
      <w:rFonts w:ascii="Tahoma" w:hAnsi="Tahoma"/>
      <w:sz w:val="22"/>
      <w:szCs w:val="22"/>
      <w:lang w:val="ro-RO"/>
    </w:rPr>
  </w:style>
  <w:style w:type="paragraph" w:styleId="Heading1">
    <w:name w:val="heading 1"/>
    <w:basedOn w:val="Normal"/>
    <w:next w:val="Normal"/>
    <w:link w:val="Heading1Char"/>
    <w:uiPriority w:val="99"/>
    <w:qFormat/>
    <w:rsid w:val="00B77F1E"/>
    <w:pPr>
      <w:keepNext/>
      <w:spacing w:before="240" w:after="60" w:line="240" w:lineRule="auto"/>
      <w:outlineLvl w:val="0"/>
    </w:pPr>
    <w:rPr>
      <w:b/>
      <w:bCs/>
      <w:color w:val="990033"/>
      <w:kern w:val="32"/>
      <w:szCs w:val="32"/>
      <w:u w:val="single"/>
      <w:lang w:val="en-US"/>
    </w:rPr>
  </w:style>
  <w:style w:type="paragraph" w:styleId="Heading2">
    <w:name w:val="heading 2"/>
    <w:basedOn w:val="Normal"/>
    <w:next w:val="Normal"/>
    <w:link w:val="Heading2Char"/>
    <w:uiPriority w:val="99"/>
    <w:qFormat/>
    <w:rsid w:val="00B77F1E"/>
    <w:pPr>
      <w:keepNext/>
      <w:spacing w:before="240" w:after="60" w:line="240" w:lineRule="auto"/>
      <w:outlineLvl w:val="1"/>
    </w:pPr>
    <w:rPr>
      <w:b/>
      <w:bCs/>
      <w:i/>
      <w:iCs/>
      <w:szCs w:val="28"/>
      <w:lang w:val="en-US"/>
    </w:rPr>
  </w:style>
  <w:style w:type="paragraph" w:styleId="Heading3">
    <w:name w:val="heading 3"/>
    <w:basedOn w:val="Normal"/>
    <w:next w:val="Normal"/>
    <w:link w:val="Heading3Char"/>
    <w:uiPriority w:val="99"/>
    <w:qFormat/>
    <w:rsid w:val="00B77F1E"/>
    <w:pPr>
      <w:keepNext/>
      <w:spacing w:before="240" w:after="60" w:line="240" w:lineRule="auto"/>
      <w:outlineLvl w:val="2"/>
    </w:pPr>
    <w:rPr>
      <w:rFonts w:eastAsia="Batang"/>
      <w:b/>
      <w:bCs/>
      <w:szCs w:val="26"/>
      <w:lang w:val="fr-FR"/>
    </w:rPr>
  </w:style>
  <w:style w:type="paragraph" w:styleId="Heading4">
    <w:name w:val="heading 4"/>
    <w:basedOn w:val="Normal"/>
    <w:next w:val="Normal"/>
    <w:link w:val="Heading4Char"/>
    <w:uiPriority w:val="99"/>
    <w:qFormat/>
    <w:rsid w:val="00B77F1E"/>
    <w:pPr>
      <w:keepNext/>
      <w:spacing w:before="240" w:after="60" w:line="240" w:lineRule="auto"/>
      <w:outlineLvl w:val="3"/>
    </w:pPr>
    <w:rPr>
      <w:bCs/>
      <w:i/>
      <w:szCs w:val="28"/>
      <w:lang w:val="en-US"/>
    </w:rPr>
  </w:style>
  <w:style w:type="paragraph" w:styleId="Heading5">
    <w:name w:val="heading 5"/>
    <w:basedOn w:val="Normal"/>
    <w:next w:val="Normal"/>
    <w:link w:val="Heading5Char"/>
    <w:uiPriority w:val="99"/>
    <w:qFormat/>
    <w:rsid w:val="00A11384"/>
    <w:pPr>
      <w:spacing w:before="240" w:after="60"/>
      <w:outlineLvl w:val="4"/>
    </w:pPr>
    <w:rPr>
      <w:bCs/>
      <w:iCs/>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60EBF"/>
    <w:rPr>
      <w:rFonts w:ascii="Tahoma" w:hAnsi="Tahoma"/>
      <w:b/>
      <w:color w:val="990033"/>
      <w:kern w:val="32"/>
      <w:sz w:val="32"/>
      <w:u w:val="single"/>
      <w:lang w:eastAsia="en-US"/>
    </w:rPr>
  </w:style>
  <w:style w:type="character" w:customStyle="1" w:styleId="Heading2Char">
    <w:name w:val="Heading 2 Char"/>
    <w:link w:val="Heading2"/>
    <w:uiPriority w:val="99"/>
    <w:locked/>
    <w:rsid w:val="00160EBF"/>
    <w:rPr>
      <w:rFonts w:ascii="Tahoma" w:hAnsi="Tahoma"/>
      <w:b/>
      <w:i/>
      <w:sz w:val="28"/>
      <w:lang w:eastAsia="en-US"/>
    </w:rPr>
  </w:style>
  <w:style w:type="character" w:customStyle="1" w:styleId="Heading3Char">
    <w:name w:val="Heading 3 Char"/>
    <w:link w:val="Heading3"/>
    <w:uiPriority w:val="99"/>
    <w:locked/>
    <w:rsid w:val="00160EBF"/>
    <w:rPr>
      <w:rFonts w:ascii="Tahoma" w:eastAsia="Batang" w:hAnsi="Tahoma"/>
      <w:b/>
      <w:sz w:val="26"/>
      <w:lang w:val="fr-FR" w:eastAsia="en-US"/>
    </w:rPr>
  </w:style>
  <w:style w:type="character" w:customStyle="1" w:styleId="Heading4Char">
    <w:name w:val="Heading 4 Char"/>
    <w:link w:val="Heading4"/>
    <w:uiPriority w:val="99"/>
    <w:locked/>
    <w:rsid w:val="00160EBF"/>
    <w:rPr>
      <w:rFonts w:ascii="Tahoma" w:hAnsi="Tahoma"/>
      <w:i/>
      <w:sz w:val="28"/>
      <w:lang w:eastAsia="en-US"/>
    </w:rPr>
  </w:style>
  <w:style w:type="character" w:customStyle="1" w:styleId="Heading5Char">
    <w:name w:val="Heading 5 Char"/>
    <w:link w:val="Heading5"/>
    <w:uiPriority w:val="99"/>
    <w:locked/>
    <w:rsid w:val="00160EBF"/>
    <w:rPr>
      <w:rFonts w:ascii="Tahoma" w:hAnsi="Tahoma"/>
      <w:sz w:val="26"/>
      <w:u w:val="single"/>
      <w:lang w:eastAsia="en-US"/>
    </w:rPr>
  </w:style>
  <w:style w:type="paragraph" w:customStyle="1" w:styleId="CharCharCaracterCharCharCaracterCharCharCaracterCharCharCaracter">
    <w:name w:val="Char Char Caracter Char Char Caracter Char Char Caracter Char Char Caracter"/>
    <w:basedOn w:val="Normal"/>
    <w:uiPriority w:val="99"/>
    <w:rsid w:val="00A210AE"/>
    <w:pPr>
      <w:spacing w:after="160" w:line="240" w:lineRule="exact"/>
    </w:pPr>
    <w:rPr>
      <w:rFonts w:eastAsia="Times New Roman"/>
      <w:sz w:val="20"/>
      <w:szCs w:val="20"/>
      <w:lang w:val="en-US"/>
    </w:rPr>
  </w:style>
  <w:style w:type="paragraph" w:styleId="Title">
    <w:name w:val="Title"/>
    <w:basedOn w:val="Normal"/>
    <w:next w:val="Normal"/>
    <w:link w:val="TitleChar"/>
    <w:uiPriority w:val="99"/>
    <w:qFormat/>
    <w:rsid w:val="004B7310"/>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leChar">
    <w:name w:val="Title Char"/>
    <w:link w:val="Title"/>
    <w:uiPriority w:val="99"/>
    <w:locked/>
    <w:rsid w:val="004B7310"/>
    <w:rPr>
      <w:rFonts w:ascii="Cambria" w:hAnsi="Cambria"/>
      <w:color w:val="17365D"/>
      <w:spacing w:val="5"/>
      <w:kern w:val="28"/>
      <w:sz w:val="52"/>
    </w:rPr>
  </w:style>
  <w:style w:type="paragraph" w:styleId="EndnoteText">
    <w:name w:val="endnote text"/>
    <w:basedOn w:val="Normal"/>
    <w:link w:val="EndnoteTextChar"/>
    <w:uiPriority w:val="99"/>
    <w:semiHidden/>
    <w:rsid w:val="004B7310"/>
    <w:pPr>
      <w:spacing w:after="0" w:line="240" w:lineRule="auto"/>
    </w:pPr>
    <w:rPr>
      <w:rFonts w:ascii="Calibri" w:hAnsi="Calibri"/>
      <w:sz w:val="20"/>
      <w:szCs w:val="20"/>
      <w:lang w:val="en-US"/>
    </w:rPr>
  </w:style>
  <w:style w:type="character" w:customStyle="1" w:styleId="EndnoteTextChar">
    <w:name w:val="Endnote Text Char"/>
    <w:link w:val="EndnoteText"/>
    <w:uiPriority w:val="99"/>
    <w:semiHidden/>
    <w:locked/>
    <w:rsid w:val="004B7310"/>
    <w:rPr>
      <w:sz w:val="20"/>
    </w:rPr>
  </w:style>
  <w:style w:type="character" w:styleId="EndnoteReference">
    <w:name w:val="endnote reference"/>
    <w:uiPriority w:val="99"/>
    <w:semiHidden/>
    <w:rsid w:val="004B7310"/>
    <w:rPr>
      <w:rFonts w:cs="Times New Roman"/>
      <w:vertAlign w:val="superscript"/>
    </w:rPr>
  </w:style>
  <w:style w:type="paragraph" w:customStyle="1" w:styleId="ListParagraph1">
    <w:name w:val="List Paragraph1"/>
    <w:aliases w:val="Table of contents numbered"/>
    <w:basedOn w:val="Normal"/>
    <w:link w:val="ListParagraphChar"/>
    <w:uiPriority w:val="99"/>
    <w:rsid w:val="000B7E8C"/>
    <w:pPr>
      <w:ind w:left="720"/>
      <w:contextualSpacing/>
    </w:pPr>
    <w:rPr>
      <w:rFonts w:ascii="Calibri" w:hAnsi="Calibri"/>
    </w:rPr>
  </w:style>
  <w:style w:type="character" w:customStyle="1" w:styleId="ListParagraphChar">
    <w:name w:val="List Paragraph Char"/>
    <w:aliases w:val="Table of contents numbered Char"/>
    <w:link w:val="ListParagraph1"/>
    <w:uiPriority w:val="99"/>
    <w:locked/>
    <w:rsid w:val="000C5577"/>
    <w:rPr>
      <w:sz w:val="22"/>
      <w:lang w:val="ro-RO"/>
    </w:rPr>
  </w:style>
  <w:style w:type="paragraph" w:styleId="Header">
    <w:name w:val="header"/>
    <w:basedOn w:val="Normal"/>
    <w:link w:val="HeaderChar"/>
    <w:uiPriority w:val="99"/>
    <w:rsid w:val="00640596"/>
    <w:pPr>
      <w:tabs>
        <w:tab w:val="center" w:pos="4536"/>
        <w:tab w:val="right" w:pos="9072"/>
      </w:tabs>
    </w:pPr>
    <w:rPr>
      <w:rFonts w:ascii="Calibri" w:hAnsi="Calibri"/>
      <w:lang w:val="en-US"/>
    </w:rPr>
  </w:style>
  <w:style w:type="character" w:customStyle="1" w:styleId="HeaderChar">
    <w:name w:val="Header Char"/>
    <w:link w:val="Header"/>
    <w:uiPriority w:val="99"/>
    <w:locked/>
    <w:rsid w:val="00640596"/>
    <w:rPr>
      <w:sz w:val="22"/>
      <w:lang w:eastAsia="en-US"/>
    </w:rPr>
  </w:style>
  <w:style w:type="paragraph" w:styleId="Footer">
    <w:name w:val="footer"/>
    <w:basedOn w:val="Normal"/>
    <w:link w:val="FooterChar"/>
    <w:uiPriority w:val="99"/>
    <w:rsid w:val="00640596"/>
    <w:pPr>
      <w:tabs>
        <w:tab w:val="center" w:pos="4536"/>
        <w:tab w:val="right" w:pos="9072"/>
      </w:tabs>
    </w:pPr>
    <w:rPr>
      <w:rFonts w:ascii="Calibri" w:hAnsi="Calibri"/>
      <w:lang w:val="en-US"/>
    </w:rPr>
  </w:style>
  <w:style w:type="character" w:customStyle="1" w:styleId="FooterChar">
    <w:name w:val="Footer Char"/>
    <w:link w:val="Footer"/>
    <w:uiPriority w:val="99"/>
    <w:locked/>
    <w:rsid w:val="00640596"/>
    <w:rPr>
      <w:sz w:val="22"/>
      <w:lang w:eastAsia="en-US"/>
    </w:rPr>
  </w:style>
  <w:style w:type="paragraph" w:styleId="FootnoteText">
    <w:name w:val="footnote text"/>
    <w:aliases w:val="Footnote Text Char3,Footnote Text Char2 Char,Footnote Text Char Char Char1 Char,Footnote Text Char1 Char1 Char,Footnote Text Char Char Char2,Footnote Text Char Char Char Char,Footnote Text Char1 Char Char Char Char,ALTS FOOTNOTE,f,fn,ft,C"/>
    <w:basedOn w:val="Normal"/>
    <w:link w:val="FootnoteTextChar"/>
    <w:uiPriority w:val="99"/>
    <w:rsid w:val="00244FA7"/>
    <w:pPr>
      <w:spacing w:after="0" w:line="240" w:lineRule="auto"/>
    </w:pPr>
    <w:rPr>
      <w:rFonts w:ascii="Times New Roman" w:eastAsia="Times New Roman" w:hAnsi="Times New Roman"/>
      <w:sz w:val="20"/>
      <w:szCs w:val="20"/>
      <w:lang w:val="en-US"/>
    </w:rPr>
  </w:style>
  <w:style w:type="character" w:customStyle="1" w:styleId="FootnoteTextChar">
    <w:name w:val="Footnote Text Char"/>
    <w:aliases w:val="Footnote Text Char3 Char,Footnote Text Char2 Char Char,Footnote Text Char Char Char1 Char Char,Footnote Text Char1 Char1 Char Char,Footnote Text Char Char Char2 Char,Footnote Text Char Char Char Char Char,ALTS FOOTNOTE Char,f Char"/>
    <w:link w:val="FootnoteText"/>
    <w:uiPriority w:val="99"/>
    <w:locked/>
    <w:rsid w:val="00244FA7"/>
    <w:rPr>
      <w:rFonts w:ascii="Times New Roman" w:hAnsi="Times New Roman"/>
      <w:lang w:val="en-US" w:eastAsia="en-US"/>
    </w:rPr>
  </w:style>
  <w:style w:type="character" w:styleId="FootnoteReference">
    <w:name w:val="footnote reference"/>
    <w:aliases w:val="Footnote symbol,Times 10 Point,Exposant 3 Point,Fussnotenzeichen,Appel note de bas de p,Footnote Reference/,Footnote,Style 12,(NECG) Footnote Reference,Style 124,o,fr,Style 13,FR,Style 17,Style 3,Appel note de bas de p + 11 pt,Italic"/>
    <w:uiPriority w:val="99"/>
    <w:rsid w:val="00244FA7"/>
    <w:rPr>
      <w:rFonts w:cs="Times New Roman"/>
      <w:vertAlign w:val="superscript"/>
    </w:rPr>
  </w:style>
  <w:style w:type="table" w:styleId="TableGrid">
    <w:name w:val="Table Grid"/>
    <w:basedOn w:val="TableNormal"/>
    <w:uiPriority w:val="99"/>
    <w:rsid w:val="00244FA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42181"/>
    <w:rPr>
      <w:rFonts w:cs="Times New Roman"/>
      <w:color w:val="0000FF"/>
      <w:u w:val="single"/>
    </w:rPr>
  </w:style>
  <w:style w:type="paragraph" w:styleId="BalloonText">
    <w:name w:val="Balloon Text"/>
    <w:basedOn w:val="Normal"/>
    <w:link w:val="BalloonTextChar"/>
    <w:uiPriority w:val="99"/>
    <w:semiHidden/>
    <w:rsid w:val="00D926FD"/>
    <w:rPr>
      <w:sz w:val="16"/>
      <w:szCs w:val="16"/>
      <w:lang w:val="en-US"/>
    </w:rPr>
  </w:style>
  <w:style w:type="character" w:customStyle="1" w:styleId="BalloonTextChar">
    <w:name w:val="Balloon Text Char"/>
    <w:link w:val="BalloonText"/>
    <w:uiPriority w:val="99"/>
    <w:semiHidden/>
    <w:locked/>
    <w:rsid w:val="00D926FD"/>
    <w:rPr>
      <w:rFonts w:ascii="Tahoma" w:hAnsi="Tahoma"/>
      <w:sz w:val="16"/>
      <w:lang w:eastAsia="en-US"/>
    </w:rPr>
  </w:style>
  <w:style w:type="table" w:customStyle="1" w:styleId="TableGrid1">
    <w:name w:val="Table Grid1"/>
    <w:uiPriority w:val="99"/>
    <w:rsid w:val="00B34E5E"/>
    <w:pPr>
      <w:spacing w:after="200" w:line="276" w:lineRule="auto"/>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3B56A2"/>
    <w:pPr>
      <w:spacing w:before="100" w:beforeAutospacing="1" w:after="100" w:afterAutospacing="1" w:line="240" w:lineRule="auto"/>
    </w:pPr>
    <w:rPr>
      <w:rFonts w:ascii="Times New Roman" w:eastAsia="Times New Roman" w:hAnsi="Times New Roman"/>
      <w:sz w:val="24"/>
      <w:szCs w:val="24"/>
      <w:lang w:eastAsia="ro-RO"/>
    </w:rPr>
  </w:style>
  <w:style w:type="paragraph" w:customStyle="1" w:styleId="DefaultText">
    <w:name w:val="Default Text"/>
    <w:basedOn w:val="Normal"/>
    <w:link w:val="DefaultTextChar"/>
    <w:uiPriority w:val="99"/>
    <w:rsid w:val="00B02F3D"/>
    <w:pPr>
      <w:spacing w:after="0" w:line="240" w:lineRule="auto"/>
    </w:pPr>
    <w:rPr>
      <w:rFonts w:ascii="Times New Roman" w:eastAsia="Times New Roman" w:hAnsi="Times New Roman"/>
      <w:sz w:val="24"/>
      <w:szCs w:val="24"/>
      <w:lang w:val="en-US" w:eastAsia="zh-CN"/>
    </w:rPr>
  </w:style>
  <w:style w:type="character" w:customStyle="1" w:styleId="DefaultTextChar">
    <w:name w:val="Default Text Char"/>
    <w:link w:val="DefaultText"/>
    <w:uiPriority w:val="99"/>
    <w:locked/>
    <w:rsid w:val="00B02F3D"/>
    <w:rPr>
      <w:rFonts w:ascii="Times New Roman" w:hAnsi="Times New Roman"/>
      <w:sz w:val="24"/>
      <w:lang w:eastAsia="zh-CN"/>
    </w:rPr>
  </w:style>
  <w:style w:type="character" w:customStyle="1" w:styleId="tal1">
    <w:name w:val="tal1"/>
    <w:uiPriority w:val="99"/>
    <w:rsid w:val="00A77BC1"/>
    <w:rPr>
      <w:rFonts w:cs="Times New Roman"/>
    </w:rPr>
  </w:style>
  <w:style w:type="paragraph" w:customStyle="1" w:styleId="CharCharCharCharCharCharCharCharCharCharChar1Char">
    <w:name w:val="Char Char Char Char Char Char Char Char Char Char Char1 Char"/>
    <w:basedOn w:val="Normal"/>
    <w:uiPriority w:val="99"/>
    <w:rsid w:val="00D27011"/>
    <w:pPr>
      <w:spacing w:after="160" w:line="240" w:lineRule="exact"/>
    </w:pPr>
    <w:rPr>
      <w:rFonts w:eastAsia="Times New Roman"/>
      <w:sz w:val="20"/>
      <w:szCs w:val="20"/>
      <w:lang w:val="en-US"/>
    </w:rPr>
  </w:style>
  <w:style w:type="paragraph" w:customStyle="1" w:styleId="TabellenInhalt">
    <w:name w:val="Tabellen Inhalt"/>
    <w:basedOn w:val="Normal"/>
    <w:uiPriority w:val="99"/>
    <w:rsid w:val="00263984"/>
    <w:pPr>
      <w:suppressLineNumbers/>
      <w:suppressAutoHyphens/>
      <w:spacing w:after="0" w:line="240" w:lineRule="auto"/>
    </w:pPr>
    <w:rPr>
      <w:rFonts w:ascii="Times New Roman" w:eastAsia="Times New Roman" w:hAnsi="Times New Roman"/>
      <w:sz w:val="24"/>
      <w:szCs w:val="24"/>
      <w:lang w:val="en-GB" w:eastAsia="ar-SA"/>
    </w:rPr>
  </w:style>
  <w:style w:type="character" w:styleId="CommentReference">
    <w:name w:val="annotation reference"/>
    <w:uiPriority w:val="99"/>
    <w:rsid w:val="00C426C1"/>
    <w:rPr>
      <w:rFonts w:cs="Times New Roman"/>
      <w:sz w:val="16"/>
    </w:rPr>
  </w:style>
  <w:style w:type="paragraph" w:styleId="CommentText">
    <w:name w:val="annotation text"/>
    <w:basedOn w:val="Normal"/>
    <w:link w:val="CommentTextChar1"/>
    <w:uiPriority w:val="99"/>
    <w:rsid w:val="00C426C1"/>
    <w:rPr>
      <w:rFonts w:ascii="Calibri" w:hAnsi="Calibri"/>
      <w:sz w:val="20"/>
      <w:szCs w:val="20"/>
      <w:lang w:val="en-US"/>
    </w:rPr>
  </w:style>
  <w:style w:type="character" w:customStyle="1" w:styleId="CommentTextChar">
    <w:name w:val="Comment Text Char"/>
    <w:uiPriority w:val="99"/>
    <w:semiHidden/>
    <w:locked/>
    <w:rsid w:val="0031519A"/>
    <w:rPr>
      <w:rFonts w:ascii="Tahoma" w:hAnsi="Tahoma"/>
      <w:color w:val="4D4A48"/>
      <w:lang w:val="en-US" w:eastAsia="en-US"/>
    </w:rPr>
  </w:style>
  <w:style w:type="character" w:customStyle="1" w:styleId="CommentTextChar1">
    <w:name w:val="Comment Text Char1"/>
    <w:link w:val="CommentText"/>
    <w:uiPriority w:val="99"/>
    <w:locked/>
    <w:rsid w:val="00C426C1"/>
    <w:rPr>
      <w:lang w:eastAsia="en-US"/>
    </w:rPr>
  </w:style>
  <w:style w:type="paragraph" w:styleId="CommentSubject">
    <w:name w:val="annotation subject"/>
    <w:basedOn w:val="CommentText"/>
    <w:next w:val="CommentText"/>
    <w:link w:val="CommentSubjectChar"/>
    <w:uiPriority w:val="99"/>
    <w:semiHidden/>
    <w:rsid w:val="00C426C1"/>
    <w:rPr>
      <w:b/>
      <w:bCs/>
    </w:rPr>
  </w:style>
  <w:style w:type="character" w:customStyle="1" w:styleId="CommentSubjectChar">
    <w:name w:val="Comment Subject Char"/>
    <w:link w:val="CommentSubject"/>
    <w:uiPriority w:val="99"/>
    <w:semiHidden/>
    <w:locked/>
    <w:rsid w:val="00C426C1"/>
    <w:rPr>
      <w:b/>
      <w:lang w:eastAsia="en-US"/>
    </w:rPr>
  </w:style>
  <w:style w:type="paragraph" w:styleId="Revision">
    <w:name w:val="Revision"/>
    <w:hidden/>
    <w:uiPriority w:val="99"/>
    <w:semiHidden/>
    <w:rsid w:val="005B5229"/>
    <w:rPr>
      <w:sz w:val="22"/>
      <w:szCs w:val="22"/>
      <w:lang w:val="ro-RO"/>
    </w:rPr>
  </w:style>
  <w:style w:type="paragraph" w:customStyle="1" w:styleId="CaracterCharCaracterCharCharCharCharCaracterCharCaracterCharCharCaracterCharCharCharCharCharCharCaracterCaracterCharCharCharCharCharChar">
    <w:name w:val="Caracter Char Caracter Char Char Char Char Caracter Char Caracter Char Char Caracter Char Char Char Char Char Char Caracter Caracter Char Char Char Char Char Char"/>
    <w:basedOn w:val="Normal"/>
    <w:uiPriority w:val="99"/>
    <w:rsid w:val="00822455"/>
    <w:pPr>
      <w:spacing w:after="160" w:line="240" w:lineRule="exact"/>
    </w:pPr>
    <w:rPr>
      <w:rFonts w:eastAsia="Times New Roman"/>
      <w:sz w:val="20"/>
      <w:szCs w:val="20"/>
      <w:lang w:val="en-US"/>
    </w:rPr>
  </w:style>
  <w:style w:type="character" w:styleId="Emphasis">
    <w:name w:val="Emphasis"/>
    <w:uiPriority w:val="99"/>
    <w:rsid w:val="008479E2"/>
    <w:rPr>
      <w:rFonts w:cs="Times New Roman"/>
      <w:i/>
    </w:rPr>
  </w:style>
  <w:style w:type="paragraph" w:styleId="TOC1">
    <w:name w:val="toc 1"/>
    <w:basedOn w:val="Heading1"/>
    <w:next w:val="Normal"/>
    <w:autoRedefine/>
    <w:uiPriority w:val="39"/>
    <w:rsid w:val="00007B0E"/>
    <w:pPr>
      <w:keepNext w:val="0"/>
      <w:spacing w:before="120" w:after="0"/>
      <w:outlineLvl w:val="9"/>
    </w:pPr>
    <w:rPr>
      <w:rFonts w:cs="Calibri"/>
      <w:iCs/>
      <w:color w:val="auto"/>
      <w:kern w:val="0"/>
      <w:sz w:val="20"/>
      <w:szCs w:val="24"/>
      <w:u w:val="none"/>
    </w:rPr>
  </w:style>
  <w:style w:type="paragraph" w:styleId="TOC2">
    <w:name w:val="toc 2"/>
    <w:basedOn w:val="Normal"/>
    <w:next w:val="Normal"/>
    <w:autoRedefine/>
    <w:uiPriority w:val="39"/>
    <w:rsid w:val="00313AD0"/>
    <w:pPr>
      <w:spacing w:after="0" w:line="240" w:lineRule="auto"/>
    </w:pPr>
    <w:rPr>
      <w:rFonts w:cs="Calibri"/>
      <w:bCs/>
      <w:sz w:val="20"/>
    </w:rPr>
  </w:style>
  <w:style w:type="paragraph" w:styleId="TOC3">
    <w:name w:val="toc 3"/>
    <w:basedOn w:val="Normal"/>
    <w:next w:val="Normal"/>
    <w:autoRedefine/>
    <w:uiPriority w:val="39"/>
    <w:rsid w:val="002839C3"/>
    <w:pPr>
      <w:tabs>
        <w:tab w:val="right" w:leader="dot" w:pos="9628"/>
      </w:tabs>
      <w:spacing w:after="0"/>
      <w:ind w:left="440"/>
    </w:pPr>
    <w:rPr>
      <w:rFonts w:cs="Calibri"/>
      <w:sz w:val="20"/>
      <w:szCs w:val="20"/>
    </w:rPr>
  </w:style>
  <w:style w:type="paragraph" w:styleId="TOC4">
    <w:name w:val="toc 4"/>
    <w:basedOn w:val="Normal"/>
    <w:next w:val="Normal"/>
    <w:autoRedefine/>
    <w:uiPriority w:val="39"/>
    <w:rsid w:val="009973A9"/>
    <w:pPr>
      <w:spacing w:after="0"/>
      <w:ind w:left="660"/>
    </w:pPr>
    <w:rPr>
      <w:rFonts w:cs="Calibri"/>
      <w:sz w:val="20"/>
      <w:szCs w:val="20"/>
    </w:rPr>
  </w:style>
  <w:style w:type="paragraph" w:styleId="TOC5">
    <w:name w:val="toc 5"/>
    <w:basedOn w:val="Normal"/>
    <w:next w:val="Normal"/>
    <w:autoRedefine/>
    <w:uiPriority w:val="39"/>
    <w:rsid w:val="00461617"/>
    <w:pPr>
      <w:spacing w:after="0"/>
      <w:ind w:left="880"/>
      <w:jc w:val="left"/>
    </w:pPr>
    <w:rPr>
      <w:rFonts w:ascii="Calibri" w:hAnsi="Calibri" w:cs="Calibri"/>
      <w:sz w:val="20"/>
      <w:szCs w:val="20"/>
    </w:rPr>
  </w:style>
  <w:style w:type="character" w:styleId="PageNumber">
    <w:name w:val="page number"/>
    <w:uiPriority w:val="99"/>
    <w:rsid w:val="00257663"/>
    <w:rPr>
      <w:rFonts w:cs="Times New Roman"/>
    </w:rPr>
  </w:style>
  <w:style w:type="table" w:styleId="TableElegant">
    <w:name w:val="Table Elegant"/>
    <w:basedOn w:val="TableNormal"/>
    <w:uiPriority w:val="99"/>
    <w:rsid w:val="009E3F6C"/>
    <w:pPr>
      <w:spacing w:after="20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customStyle="1" w:styleId="CharCharCaracter">
    <w:name w:val="Char Char Caracter"/>
    <w:basedOn w:val="Normal"/>
    <w:uiPriority w:val="99"/>
    <w:rsid w:val="006E4F2B"/>
    <w:pPr>
      <w:spacing w:after="160" w:line="240" w:lineRule="exact"/>
    </w:pPr>
    <w:rPr>
      <w:rFonts w:eastAsia="Times New Roman" w:cs="Tahoma"/>
      <w:sz w:val="20"/>
      <w:szCs w:val="20"/>
      <w:lang w:val="en-GB"/>
    </w:rPr>
  </w:style>
  <w:style w:type="character" w:styleId="FollowedHyperlink">
    <w:name w:val="FollowedHyperlink"/>
    <w:uiPriority w:val="99"/>
    <w:rsid w:val="0096715B"/>
    <w:rPr>
      <w:rFonts w:cs="Times New Roman"/>
      <w:color w:val="800080"/>
      <w:u w:val="single"/>
    </w:rPr>
  </w:style>
  <w:style w:type="paragraph" w:customStyle="1" w:styleId="titre2">
    <w:name w:val="titre 2"/>
    <w:basedOn w:val="Normal"/>
    <w:next w:val="Normal"/>
    <w:autoRedefine/>
    <w:uiPriority w:val="99"/>
    <w:rsid w:val="00753F5E"/>
    <w:pPr>
      <w:spacing w:after="0" w:line="240" w:lineRule="auto"/>
      <w:ind w:firstLine="720"/>
    </w:pPr>
    <w:rPr>
      <w:rFonts w:eastAsia="Times New Roman" w:cs="Tahoma"/>
    </w:rPr>
  </w:style>
  <w:style w:type="paragraph" w:styleId="TOC6">
    <w:name w:val="toc 6"/>
    <w:basedOn w:val="Normal"/>
    <w:next w:val="Normal"/>
    <w:autoRedefine/>
    <w:uiPriority w:val="39"/>
    <w:rsid w:val="00461617"/>
    <w:pPr>
      <w:spacing w:after="0"/>
      <w:ind w:left="1100"/>
      <w:jc w:val="left"/>
    </w:pPr>
    <w:rPr>
      <w:rFonts w:ascii="Calibri" w:hAnsi="Calibri" w:cs="Calibri"/>
      <w:sz w:val="20"/>
      <w:szCs w:val="20"/>
    </w:rPr>
  </w:style>
  <w:style w:type="paragraph" w:styleId="TOC7">
    <w:name w:val="toc 7"/>
    <w:basedOn w:val="Normal"/>
    <w:next w:val="Normal"/>
    <w:autoRedefine/>
    <w:uiPriority w:val="39"/>
    <w:rsid w:val="00461617"/>
    <w:pPr>
      <w:spacing w:after="0"/>
      <w:ind w:left="1320"/>
      <w:jc w:val="left"/>
    </w:pPr>
    <w:rPr>
      <w:rFonts w:ascii="Calibri" w:hAnsi="Calibri" w:cs="Calibri"/>
      <w:sz w:val="20"/>
      <w:szCs w:val="20"/>
    </w:rPr>
  </w:style>
  <w:style w:type="paragraph" w:styleId="TOC8">
    <w:name w:val="toc 8"/>
    <w:basedOn w:val="Normal"/>
    <w:next w:val="Normal"/>
    <w:autoRedefine/>
    <w:uiPriority w:val="39"/>
    <w:rsid w:val="00461617"/>
    <w:pPr>
      <w:spacing w:after="0"/>
      <w:ind w:left="1540"/>
      <w:jc w:val="left"/>
    </w:pPr>
    <w:rPr>
      <w:rFonts w:ascii="Calibri" w:hAnsi="Calibri" w:cs="Calibri"/>
      <w:sz w:val="20"/>
      <w:szCs w:val="20"/>
    </w:rPr>
  </w:style>
  <w:style w:type="paragraph" w:styleId="TOC9">
    <w:name w:val="toc 9"/>
    <w:basedOn w:val="Normal"/>
    <w:next w:val="Normal"/>
    <w:autoRedefine/>
    <w:uiPriority w:val="39"/>
    <w:rsid w:val="00461617"/>
    <w:pPr>
      <w:spacing w:after="0"/>
      <w:ind w:left="1760"/>
      <w:jc w:val="left"/>
    </w:pPr>
    <w:rPr>
      <w:rFonts w:ascii="Calibri" w:hAnsi="Calibri" w:cs="Calibri"/>
      <w:sz w:val="20"/>
      <w:szCs w:val="20"/>
    </w:rPr>
  </w:style>
  <w:style w:type="paragraph" w:customStyle="1" w:styleId="Subcapitol">
    <w:name w:val="Subcapitol"/>
    <w:basedOn w:val="Normal"/>
    <w:link w:val="SubcapitolChar"/>
    <w:uiPriority w:val="99"/>
    <w:rsid w:val="009A04D1"/>
    <w:pPr>
      <w:numPr>
        <w:numId w:val="62"/>
      </w:numPr>
      <w:spacing w:after="0" w:line="240" w:lineRule="auto"/>
    </w:pPr>
    <w:rPr>
      <w:rFonts w:eastAsia="Times New Roman"/>
      <w:b/>
      <w:iCs/>
    </w:rPr>
  </w:style>
  <w:style w:type="paragraph" w:customStyle="1" w:styleId="SubSubcapitol">
    <w:name w:val="SubSubcapitol"/>
    <w:basedOn w:val="Subcapitol"/>
    <w:link w:val="SubSubcapitolChar"/>
    <w:uiPriority w:val="99"/>
    <w:rsid w:val="009A04D1"/>
    <w:pPr>
      <w:numPr>
        <w:ilvl w:val="1"/>
      </w:numPr>
    </w:pPr>
    <w:rPr>
      <w:rFonts w:eastAsia="Calibri" w:cs="Tahoma"/>
    </w:rPr>
  </w:style>
  <w:style w:type="character" w:customStyle="1" w:styleId="SubSubcapitolChar">
    <w:name w:val="SubSubcapitol Char"/>
    <w:link w:val="SubSubcapitol"/>
    <w:uiPriority w:val="99"/>
    <w:locked/>
    <w:rsid w:val="009A04D1"/>
    <w:rPr>
      <w:rFonts w:ascii="Tahoma" w:hAnsi="Tahoma" w:cs="Tahoma"/>
      <w:b/>
      <w:iCs/>
      <w:sz w:val="22"/>
      <w:szCs w:val="22"/>
      <w:lang w:val="ro-RO"/>
    </w:rPr>
  </w:style>
  <w:style w:type="paragraph" w:customStyle="1" w:styleId="L3-Subcapitolxxx">
    <w:name w:val="L3-Subcapitol x.x.x"/>
    <w:basedOn w:val="SubSubcapitol"/>
    <w:uiPriority w:val="99"/>
    <w:rsid w:val="009A04D1"/>
    <w:pPr>
      <w:numPr>
        <w:ilvl w:val="2"/>
      </w:numPr>
      <w:tabs>
        <w:tab w:val="num" w:pos="360"/>
      </w:tabs>
      <w:ind w:left="2160" w:hanging="180"/>
    </w:pPr>
  </w:style>
  <w:style w:type="paragraph" w:customStyle="1" w:styleId="L4-Subcapitol">
    <w:name w:val="L4 - Subcapitol"/>
    <w:basedOn w:val="L3-Subcapitolxxx"/>
    <w:uiPriority w:val="99"/>
    <w:rsid w:val="009A04D1"/>
    <w:pPr>
      <w:numPr>
        <w:ilvl w:val="3"/>
      </w:numPr>
      <w:tabs>
        <w:tab w:val="num" w:pos="360"/>
      </w:tabs>
      <w:ind w:left="2880" w:hanging="360"/>
    </w:pPr>
    <w:rPr>
      <w:lang w:val="es-ES"/>
    </w:rPr>
  </w:style>
  <w:style w:type="character" w:customStyle="1" w:styleId="UnresolvedMention1">
    <w:name w:val="Unresolved Mention1"/>
    <w:uiPriority w:val="99"/>
    <w:semiHidden/>
    <w:rsid w:val="001735CC"/>
    <w:rPr>
      <w:color w:val="605E5C"/>
      <w:shd w:val="clear" w:color="auto" w:fill="E1DFDD"/>
    </w:rPr>
  </w:style>
  <w:style w:type="character" w:customStyle="1" w:styleId="SubcapitolChar">
    <w:name w:val="Subcapitol Char"/>
    <w:link w:val="Subcapitol"/>
    <w:uiPriority w:val="99"/>
    <w:locked/>
    <w:rsid w:val="004F7C14"/>
    <w:rPr>
      <w:rFonts w:ascii="Tahoma" w:eastAsia="Times New Roman" w:hAnsi="Tahoma"/>
      <w:b/>
      <w:iCs/>
      <w:sz w:val="22"/>
      <w:szCs w:val="22"/>
      <w:lang w:val="ro-RO"/>
    </w:rPr>
  </w:style>
  <w:style w:type="paragraph" w:styleId="TOCHeading">
    <w:name w:val="TOC Heading"/>
    <w:basedOn w:val="Heading1"/>
    <w:next w:val="Normal"/>
    <w:uiPriority w:val="99"/>
    <w:qFormat/>
    <w:rsid w:val="00B77F1E"/>
    <w:pPr>
      <w:keepLines/>
      <w:spacing w:after="0" w:line="259" w:lineRule="auto"/>
      <w:jc w:val="left"/>
      <w:outlineLvl w:val="9"/>
    </w:pPr>
    <w:rPr>
      <w:rFonts w:ascii="Calibri Light" w:eastAsia="Times New Roman" w:hAnsi="Calibri Light"/>
      <w:b w:val="0"/>
      <w:bCs w:val="0"/>
      <w:color w:val="2F5496"/>
      <w:kern w:val="0"/>
      <w:sz w:val="32"/>
      <w:u w:val="none"/>
    </w:rPr>
  </w:style>
  <w:style w:type="character" w:styleId="LineNumber">
    <w:name w:val="line number"/>
    <w:uiPriority w:val="99"/>
    <w:semiHidden/>
    <w:rsid w:val="00FA6370"/>
    <w:rPr>
      <w:rFonts w:cs="Times New Roman"/>
    </w:rPr>
  </w:style>
  <w:style w:type="paragraph" w:customStyle="1" w:styleId="L2-Subcapitolxx">
    <w:name w:val="L2- Subcapitol x.x"/>
    <w:basedOn w:val="SubSubcapitol"/>
    <w:link w:val="L2-SubcapitolxxChar"/>
    <w:uiPriority w:val="99"/>
    <w:rsid w:val="00692DFC"/>
    <w:pPr>
      <w:numPr>
        <w:numId w:val="19"/>
      </w:numPr>
    </w:pPr>
  </w:style>
  <w:style w:type="character" w:customStyle="1" w:styleId="L2-SubcapitolxxChar">
    <w:name w:val="L2- Subcapitol x.x Char"/>
    <w:link w:val="L2-Subcapitolxx"/>
    <w:uiPriority w:val="99"/>
    <w:locked/>
    <w:rsid w:val="00692DFC"/>
    <w:rPr>
      <w:rFonts w:ascii="Tahoma" w:hAnsi="Tahoma" w:cs="Tahoma"/>
      <w:b/>
      <w:iCs/>
      <w:sz w:val="22"/>
      <w:szCs w:val="22"/>
      <w:lang w:val="ro-RO"/>
    </w:rPr>
  </w:style>
  <w:style w:type="paragraph" w:customStyle="1" w:styleId="ECCParagraph">
    <w:name w:val="ECC Paragraph"/>
    <w:basedOn w:val="Normal"/>
    <w:uiPriority w:val="99"/>
    <w:rsid w:val="00517CC5"/>
    <w:pPr>
      <w:spacing w:after="240" w:line="240" w:lineRule="auto"/>
    </w:pPr>
    <w:rPr>
      <w:rFonts w:ascii="Arial" w:hAnsi="Arial"/>
      <w:sz w:val="20"/>
      <w:szCs w:val="24"/>
      <w:lang w:val="en-GB"/>
    </w:rPr>
  </w:style>
  <w:style w:type="paragraph" w:customStyle="1" w:styleId="ECCBulletsLv1">
    <w:name w:val="ECC Bullets Lv1"/>
    <w:basedOn w:val="Normal"/>
    <w:uiPriority w:val="99"/>
    <w:rsid w:val="00517CC5"/>
    <w:pPr>
      <w:numPr>
        <w:numId w:val="100"/>
      </w:numPr>
      <w:tabs>
        <w:tab w:val="left" w:pos="340"/>
      </w:tabs>
      <w:spacing w:before="60" w:after="240" w:line="240" w:lineRule="auto"/>
    </w:pPr>
    <w:rPr>
      <w:rFonts w:ascii="Arial" w:hAnsi="Arial"/>
      <w:sz w:val="20"/>
      <w:lang w:val="en-GB"/>
    </w:rPr>
  </w:style>
  <w:style w:type="paragraph" w:styleId="ListParagraph">
    <w:name w:val="List Paragraph"/>
    <w:basedOn w:val="Normal"/>
    <w:uiPriority w:val="99"/>
    <w:qFormat/>
    <w:rsid w:val="00532415"/>
    <w:pPr>
      <w:ind w:left="720"/>
    </w:pPr>
  </w:style>
  <w:style w:type="character" w:customStyle="1" w:styleId="UnresolvedMention10">
    <w:name w:val="Unresolved Mention10"/>
    <w:uiPriority w:val="99"/>
    <w:semiHidden/>
    <w:rsid w:val="0071560A"/>
    <w:rPr>
      <w:color w:val="605E5C"/>
      <w:shd w:val="clear" w:color="auto" w:fill="E1DFDD"/>
    </w:rPr>
  </w:style>
  <w:style w:type="character" w:customStyle="1" w:styleId="UnresolvedMention100">
    <w:name w:val="Unresolved Mention100"/>
    <w:uiPriority w:val="99"/>
    <w:semiHidden/>
    <w:rsid w:val="002B57AD"/>
    <w:rPr>
      <w:color w:val="605E5C"/>
      <w:shd w:val="clear" w:color="auto" w:fill="E1DFDD"/>
    </w:rPr>
  </w:style>
  <w:style w:type="character" w:styleId="UnresolvedMention">
    <w:name w:val="Unresolved Mention"/>
    <w:basedOn w:val="DefaultParagraphFont"/>
    <w:uiPriority w:val="99"/>
    <w:semiHidden/>
    <w:unhideWhenUsed/>
    <w:rsid w:val="00835416"/>
    <w:rPr>
      <w:color w:val="605E5C"/>
      <w:shd w:val="clear" w:color="auto" w:fill="E1DFDD"/>
    </w:rPr>
  </w:style>
  <w:style w:type="character" w:customStyle="1" w:styleId="UnresolvedMention1000">
    <w:name w:val="Unresolved Mention1000"/>
    <w:uiPriority w:val="99"/>
    <w:semiHidden/>
    <w:rsid w:val="00CE5125"/>
    <w:rPr>
      <w:color w:val="605E5C"/>
      <w:shd w:val="clear" w:color="auto" w:fill="E1DFDD"/>
    </w:rPr>
  </w:style>
  <w:style w:type="character" w:customStyle="1" w:styleId="UnresolvedMention10000">
    <w:name w:val="Unresolved Mention10000"/>
    <w:uiPriority w:val="99"/>
    <w:semiHidden/>
    <w:rsid w:val="0080061C"/>
    <w:rPr>
      <w:color w:val="605E5C"/>
      <w:shd w:val="clear" w:color="auto" w:fill="E1DFDD"/>
    </w:rPr>
  </w:style>
  <w:style w:type="character" w:customStyle="1" w:styleId="UnresolvedMention100000">
    <w:name w:val="Unresolved Mention100000"/>
    <w:uiPriority w:val="99"/>
    <w:semiHidden/>
    <w:rsid w:val="00A02EEB"/>
    <w:rPr>
      <w:color w:val="605E5C"/>
      <w:shd w:val="clear" w:color="auto" w:fill="E1DFDD"/>
    </w:rPr>
  </w:style>
  <w:style w:type="character" w:customStyle="1" w:styleId="shdr">
    <w:name w:val="s_hdr"/>
    <w:basedOn w:val="DefaultParagraphFont"/>
    <w:rsid w:val="00464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46774">
      <w:marLeft w:val="0"/>
      <w:marRight w:val="0"/>
      <w:marTop w:val="0"/>
      <w:marBottom w:val="0"/>
      <w:divBdr>
        <w:top w:val="none" w:sz="0" w:space="0" w:color="auto"/>
        <w:left w:val="none" w:sz="0" w:space="0" w:color="auto"/>
        <w:bottom w:val="none" w:sz="0" w:space="0" w:color="auto"/>
        <w:right w:val="none" w:sz="0" w:space="0" w:color="auto"/>
      </w:divBdr>
    </w:div>
    <w:div w:id="683046775">
      <w:marLeft w:val="0"/>
      <w:marRight w:val="0"/>
      <w:marTop w:val="0"/>
      <w:marBottom w:val="0"/>
      <w:divBdr>
        <w:top w:val="none" w:sz="0" w:space="0" w:color="auto"/>
        <w:left w:val="none" w:sz="0" w:space="0" w:color="auto"/>
        <w:bottom w:val="none" w:sz="0" w:space="0" w:color="auto"/>
        <w:right w:val="none" w:sz="0" w:space="0" w:color="auto"/>
      </w:divBdr>
      <w:divsChild>
        <w:div w:id="683046771">
          <w:marLeft w:val="0"/>
          <w:marRight w:val="0"/>
          <w:marTop w:val="0"/>
          <w:marBottom w:val="0"/>
          <w:divBdr>
            <w:top w:val="none" w:sz="0" w:space="0" w:color="auto"/>
            <w:left w:val="none" w:sz="0" w:space="0" w:color="auto"/>
            <w:bottom w:val="none" w:sz="0" w:space="0" w:color="auto"/>
            <w:right w:val="none" w:sz="0" w:space="0" w:color="auto"/>
          </w:divBdr>
        </w:div>
      </w:divsChild>
    </w:div>
    <w:div w:id="683046777">
      <w:marLeft w:val="0"/>
      <w:marRight w:val="0"/>
      <w:marTop w:val="0"/>
      <w:marBottom w:val="0"/>
      <w:divBdr>
        <w:top w:val="none" w:sz="0" w:space="0" w:color="auto"/>
        <w:left w:val="none" w:sz="0" w:space="0" w:color="auto"/>
        <w:bottom w:val="none" w:sz="0" w:space="0" w:color="auto"/>
        <w:right w:val="none" w:sz="0" w:space="0" w:color="auto"/>
      </w:divBdr>
      <w:divsChild>
        <w:div w:id="683046772">
          <w:marLeft w:val="0"/>
          <w:marRight w:val="0"/>
          <w:marTop w:val="0"/>
          <w:marBottom w:val="0"/>
          <w:divBdr>
            <w:top w:val="none" w:sz="0" w:space="0" w:color="auto"/>
            <w:left w:val="none" w:sz="0" w:space="0" w:color="auto"/>
            <w:bottom w:val="none" w:sz="0" w:space="0" w:color="auto"/>
            <w:right w:val="none" w:sz="0" w:space="0" w:color="auto"/>
          </w:divBdr>
          <w:divsChild>
            <w:div w:id="683046776">
              <w:marLeft w:val="0"/>
              <w:marRight w:val="0"/>
              <w:marTop w:val="0"/>
              <w:marBottom w:val="0"/>
              <w:divBdr>
                <w:top w:val="none" w:sz="0" w:space="0" w:color="auto"/>
                <w:left w:val="none" w:sz="0" w:space="0" w:color="auto"/>
                <w:bottom w:val="none" w:sz="0" w:space="0" w:color="auto"/>
                <w:right w:val="none" w:sz="0" w:space="0" w:color="auto"/>
              </w:divBdr>
              <w:divsChild>
                <w:div w:id="683046789">
                  <w:marLeft w:val="0"/>
                  <w:marRight w:val="0"/>
                  <w:marTop w:val="0"/>
                  <w:marBottom w:val="0"/>
                  <w:divBdr>
                    <w:top w:val="none" w:sz="0" w:space="0" w:color="auto"/>
                    <w:left w:val="none" w:sz="0" w:space="0" w:color="auto"/>
                    <w:bottom w:val="none" w:sz="0" w:space="0" w:color="auto"/>
                    <w:right w:val="none" w:sz="0" w:space="0" w:color="auto"/>
                  </w:divBdr>
                  <w:divsChild>
                    <w:div w:id="683046773">
                      <w:marLeft w:val="0"/>
                      <w:marRight w:val="0"/>
                      <w:marTop w:val="0"/>
                      <w:marBottom w:val="0"/>
                      <w:divBdr>
                        <w:top w:val="none" w:sz="0" w:space="0" w:color="auto"/>
                        <w:left w:val="none" w:sz="0" w:space="0" w:color="auto"/>
                        <w:bottom w:val="none" w:sz="0" w:space="0" w:color="auto"/>
                        <w:right w:val="none" w:sz="0" w:space="0" w:color="auto"/>
                      </w:divBdr>
                      <w:divsChild>
                        <w:div w:id="68304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3046778">
      <w:marLeft w:val="0"/>
      <w:marRight w:val="0"/>
      <w:marTop w:val="0"/>
      <w:marBottom w:val="0"/>
      <w:divBdr>
        <w:top w:val="none" w:sz="0" w:space="0" w:color="auto"/>
        <w:left w:val="none" w:sz="0" w:space="0" w:color="auto"/>
        <w:bottom w:val="none" w:sz="0" w:space="0" w:color="auto"/>
        <w:right w:val="none" w:sz="0" w:space="0" w:color="auto"/>
      </w:divBdr>
    </w:div>
    <w:div w:id="683046779">
      <w:marLeft w:val="0"/>
      <w:marRight w:val="0"/>
      <w:marTop w:val="0"/>
      <w:marBottom w:val="0"/>
      <w:divBdr>
        <w:top w:val="none" w:sz="0" w:space="0" w:color="auto"/>
        <w:left w:val="none" w:sz="0" w:space="0" w:color="auto"/>
        <w:bottom w:val="none" w:sz="0" w:space="0" w:color="auto"/>
        <w:right w:val="none" w:sz="0" w:space="0" w:color="auto"/>
      </w:divBdr>
    </w:div>
    <w:div w:id="683046780">
      <w:marLeft w:val="0"/>
      <w:marRight w:val="0"/>
      <w:marTop w:val="0"/>
      <w:marBottom w:val="0"/>
      <w:divBdr>
        <w:top w:val="none" w:sz="0" w:space="0" w:color="auto"/>
        <w:left w:val="none" w:sz="0" w:space="0" w:color="auto"/>
        <w:bottom w:val="none" w:sz="0" w:space="0" w:color="auto"/>
        <w:right w:val="none" w:sz="0" w:space="0" w:color="auto"/>
      </w:divBdr>
    </w:div>
    <w:div w:id="683046781">
      <w:marLeft w:val="0"/>
      <w:marRight w:val="0"/>
      <w:marTop w:val="0"/>
      <w:marBottom w:val="0"/>
      <w:divBdr>
        <w:top w:val="none" w:sz="0" w:space="0" w:color="auto"/>
        <w:left w:val="none" w:sz="0" w:space="0" w:color="auto"/>
        <w:bottom w:val="none" w:sz="0" w:space="0" w:color="auto"/>
        <w:right w:val="none" w:sz="0" w:space="0" w:color="auto"/>
      </w:divBdr>
    </w:div>
    <w:div w:id="683046782">
      <w:marLeft w:val="0"/>
      <w:marRight w:val="0"/>
      <w:marTop w:val="0"/>
      <w:marBottom w:val="0"/>
      <w:divBdr>
        <w:top w:val="none" w:sz="0" w:space="0" w:color="auto"/>
        <w:left w:val="none" w:sz="0" w:space="0" w:color="auto"/>
        <w:bottom w:val="none" w:sz="0" w:space="0" w:color="auto"/>
        <w:right w:val="none" w:sz="0" w:space="0" w:color="auto"/>
      </w:divBdr>
    </w:div>
    <w:div w:id="683046783">
      <w:marLeft w:val="0"/>
      <w:marRight w:val="0"/>
      <w:marTop w:val="0"/>
      <w:marBottom w:val="0"/>
      <w:divBdr>
        <w:top w:val="none" w:sz="0" w:space="0" w:color="auto"/>
        <w:left w:val="none" w:sz="0" w:space="0" w:color="auto"/>
        <w:bottom w:val="none" w:sz="0" w:space="0" w:color="auto"/>
        <w:right w:val="none" w:sz="0" w:space="0" w:color="auto"/>
      </w:divBdr>
    </w:div>
    <w:div w:id="683046784">
      <w:marLeft w:val="0"/>
      <w:marRight w:val="0"/>
      <w:marTop w:val="0"/>
      <w:marBottom w:val="0"/>
      <w:divBdr>
        <w:top w:val="none" w:sz="0" w:space="0" w:color="auto"/>
        <w:left w:val="none" w:sz="0" w:space="0" w:color="auto"/>
        <w:bottom w:val="none" w:sz="0" w:space="0" w:color="auto"/>
        <w:right w:val="none" w:sz="0" w:space="0" w:color="auto"/>
      </w:divBdr>
    </w:div>
    <w:div w:id="683046785">
      <w:marLeft w:val="0"/>
      <w:marRight w:val="0"/>
      <w:marTop w:val="0"/>
      <w:marBottom w:val="0"/>
      <w:divBdr>
        <w:top w:val="none" w:sz="0" w:space="0" w:color="auto"/>
        <w:left w:val="none" w:sz="0" w:space="0" w:color="auto"/>
        <w:bottom w:val="none" w:sz="0" w:space="0" w:color="auto"/>
        <w:right w:val="none" w:sz="0" w:space="0" w:color="auto"/>
      </w:divBdr>
    </w:div>
    <w:div w:id="683046788">
      <w:marLeft w:val="0"/>
      <w:marRight w:val="0"/>
      <w:marTop w:val="0"/>
      <w:marBottom w:val="0"/>
      <w:divBdr>
        <w:top w:val="none" w:sz="0" w:space="0" w:color="auto"/>
        <w:left w:val="none" w:sz="0" w:space="0" w:color="auto"/>
        <w:bottom w:val="none" w:sz="0" w:space="0" w:color="auto"/>
        <w:right w:val="none" w:sz="0" w:space="0" w:color="auto"/>
      </w:divBdr>
      <w:divsChild>
        <w:div w:id="683046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1A6C215D48DA4F81B3463D9ECC5CB0" ma:contentTypeVersion="2" ma:contentTypeDescription="Create a new document." ma:contentTypeScope="" ma:versionID="6860b562147daa2c325332d232fb2073">
  <xsd:schema xmlns:xsd="http://www.w3.org/2001/XMLSchema" xmlns:xs="http://www.w3.org/2001/XMLSchema" xmlns:p="http://schemas.microsoft.com/office/2006/metadata/properties" xmlns:ns2="8436cd5e-adba-4f49-b4d7-bdbf59953598" targetNamespace="http://schemas.microsoft.com/office/2006/metadata/properties" ma:root="true" ma:fieldsID="41e9fceb14efa637657499feff978672" ns2:_="">
    <xsd:import namespace="8436cd5e-adba-4f49-b4d7-bdbf5995359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36cd5e-adba-4f49-b4d7-bdbf599535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2B88F-6823-4900-A5A5-85F419C878D3}">
  <ds:schemaRefs>
    <ds:schemaRef ds:uri="http://schemas.microsoft.com/sharepoint/v3/contenttype/forms"/>
  </ds:schemaRefs>
</ds:datastoreItem>
</file>

<file path=customXml/itemProps2.xml><?xml version="1.0" encoding="utf-8"?>
<ds:datastoreItem xmlns:ds="http://schemas.openxmlformats.org/officeDocument/2006/customXml" ds:itemID="{B01CC2B5-9B6E-46F4-AC5F-D256C680C3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36cd5e-adba-4f49-b4d7-bdbf599535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E43D47-9B44-4A23-961A-272CB917A5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E89190-A252-439E-A1D5-53038F9CF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7</Words>
  <Characters>1642</Characters>
  <Application>Microsoft Office Word</Application>
  <DocSecurity>0</DocSecurity>
  <Lines>13</Lines>
  <Paragraphs>3</Paragraphs>
  <ScaleCrop>false</ScaleCrop>
  <Manager>ANCOM</Manager>
  <Company>ANCOM</Company>
  <LinksUpToDate>false</LinksUpToDate>
  <CharactersWithSpaces>1926</CharactersWithSpaces>
  <SharedDoc>false</SharedDoc>
  <HLinks>
    <vt:vector size="750" baseType="variant">
      <vt:variant>
        <vt:i4>1638416</vt:i4>
      </vt:variant>
      <vt:variant>
        <vt:i4>738</vt:i4>
      </vt:variant>
      <vt:variant>
        <vt:i4>0</vt:i4>
      </vt:variant>
      <vt:variant>
        <vt:i4>5</vt:i4>
      </vt:variant>
      <vt:variant>
        <vt:lpwstr>http://www.ancom.ro/</vt:lpwstr>
      </vt:variant>
      <vt:variant>
        <vt:lpwstr/>
      </vt:variant>
      <vt:variant>
        <vt:i4>1310765</vt:i4>
      </vt:variant>
      <vt:variant>
        <vt:i4>735</vt:i4>
      </vt:variant>
      <vt:variant>
        <vt:i4>0</vt:i4>
      </vt:variant>
      <vt:variant>
        <vt:i4>5</vt:i4>
      </vt:variant>
      <vt:variant>
        <vt:lpwstr>mailto:licitatie2021@ancom.ro</vt:lpwstr>
      </vt:variant>
      <vt:variant>
        <vt:lpwstr/>
      </vt:variant>
      <vt:variant>
        <vt:i4>1638416</vt:i4>
      </vt:variant>
      <vt:variant>
        <vt:i4>732</vt:i4>
      </vt:variant>
      <vt:variant>
        <vt:i4>0</vt:i4>
      </vt:variant>
      <vt:variant>
        <vt:i4>5</vt:i4>
      </vt:variant>
      <vt:variant>
        <vt:lpwstr>http://www.ancom.ro/</vt:lpwstr>
      </vt:variant>
      <vt:variant>
        <vt:lpwstr/>
      </vt:variant>
      <vt:variant>
        <vt:i4>1638416</vt:i4>
      </vt:variant>
      <vt:variant>
        <vt:i4>729</vt:i4>
      </vt:variant>
      <vt:variant>
        <vt:i4>0</vt:i4>
      </vt:variant>
      <vt:variant>
        <vt:i4>5</vt:i4>
      </vt:variant>
      <vt:variant>
        <vt:lpwstr>http://www.ancom.ro/</vt:lpwstr>
      </vt:variant>
      <vt:variant>
        <vt:lpwstr/>
      </vt:variant>
      <vt:variant>
        <vt:i4>1179705</vt:i4>
      </vt:variant>
      <vt:variant>
        <vt:i4>722</vt:i4>
      </vt:variant>
      <vt:variant>
        <vt:i4>0</vt:i4>
      </vt:variant>
      <vt:variant>
        <vt:i4>5</vt:i4>
      </vt:variant>
      <vt:variant>
        <vt:lpwstr/>
      </vt:variant>
      <vt:variant>
        <vt:lpwstr>_Toc84840792</vt:lpwstr>
      </vt:variant>
      <vt:variant>
        <vt:i4>1114169</vt:i4>
      </vt:variant>
      <vt:variant>
        <vt:i4>716</vt:i4>
      </vt:variant>
      <vt:variant>
        <vt:i4>0</vt:i4>
      </vt:variant>
      <vt:variant>
        <vt:i4>5</vt:i4>
      </vt:variant>
      <vt:variant>
        <vt:lpwstr/>
      </vt:variant>
      <vt:variant>
        <vt:lpwstr>_Toc84840791</vt:lpwstr>
      </vt:variant>
      <vt:variant>
        <vt:i4>1048633</vt:i4>
      </vt:variant>
      <vt:variant>
        <vt:i4>710</vt:i4>
      </vt:variant>
      <vt:variant>
        <vt:i4>0</vt:i4>
      </vt:variant>
      <vt:variant>
        <vt:i4>5</vt:i4>
      </vt:variant>
      <vt:variant>
        <vt:lpwstr/>
      </vt:variant>
      <vt:variant>
        <vt:lpwstr>_Toc84840790</vt:lpwstr>
      </vt:variant>
      <vt:variant>
        <vt:i4>1638456</vt:i4>
      </vt:variant>
      <vt:variant>
        <vt:i4>704</vt:i4>
      </vt:variant>
      <vt:variant>
        <vt:i4>0</vt:i4>
      </vt:variant>
      <vt:variant>
        <vt:i4>5</vt:i4>
      </vt:variant>
      <vt:variant>
        <vt:lpwstr/>
      </vt:variant>
      <vt:variant>
        <vt:lpwstr>_Toc84840789</vt:lpwstr>
      </vt:variant>
      <vt:variant>
        <vt:i4>1572920</vt:i4>
      </vt:variant>
      <vt:variant>
        <vt:i4>698</vt:i4>
      </vt:variant>
      <vt:variant>
        <vt:i4>0</vt:i4>
      </vt:variant>
      <vt:variant>
        <vt:i4>5</vt:i4>
      </vt:variant>
      <vt:variant>
        <vt:lpwstr/>
      </vt:variant>
      <vt:variant>
        <vt:lpwstr>_Toc84840788</vt:lpwstr>
      </vt:variant>
      <vt:variant>
        <vt:i4>1507384</vt:i4>
      </vt:variant>
      <vt:variant>
        <vt:i4>692</vt:i4>
      </vt:variant>
      <vt:variant>
        <vt:i4>0</vt:i4>
      </vt:variant>
      <vt:variant>
        <vt:i4>5</vt:i4>
      </vt:variant>
      <vt:variant>
        <vt:lpwstr/>
      </vt:variant>
      <vt:variant>
        <vt:lpwstr>_Toc84840787</vt:lpwstr>
      </vt:variant>
      <vt:variant>
        <vt:i4>1441848</vt:i4>
      </vt:variant>
      <vt:variant>
        <vt:i4>686</vt:i4>
      </vt:variant>
      <vt:variant>
        <vt:i4>0</vt:i4>
      </vt:variant>
      <vt:variant>
        <vt:i4>5</vt:i4>
      </vt:variant>
      <vt:variant>
        <vt:lpwstr/>
      </vt:variant>
      <vt:variant>
        <vt:lpwstr>_Toc84840786</vt:lpwstr>
      </vt:variant>
      <vt:variant>
        <vt:i4>1376312</vt:i4>
      </vt:variant>
      <vt:variant>
        <vt:i4>680</vt:i4>
      </vt:variant>
      <vt:variant>
        <vt:i4>0</vt:i4>
      </vt:variant>
      <vt:variant>
        <vt:i4>5</vt:i4>
      </vt:variant>
      <vt:variant>
        <vt:lpwstr/>
      </vt:variant>
      <vt:variant>
        <vt:lpwstr>_Toc84840785</vt:lpwstr>
      </vt:variant>
      <vt:variant>
        <vt:i4>1310776</vt:i4>
      </vt:variant>
      <vt:variant>
        <vt:i4>674</vt:i4>
      </vt:variant>
      <vt:variant>
        <vt:i4>0</vt:i4>
      </vt:variant>
      <vt:variant>
        <vt:i4>5</vt:i4>
      </vt:variant>
      <vt:variant>
        <vt:lpwstr/>
      </vt:variant>
      <vt:variant>
        <vt:lpwstr>_Toc84840784</vt:lpwstr>
      </vt:variant>
      <vt:variant>
        <vt:i4>1245240</vt:i4>
      </vt:variant>
      <vt:variant>
        <vt:i4>668</vt:i4>
      </vt:variant>
      <vt:variant>
        <vt:i4>0</vt:i4>
      </vt:variant>
      <vt:variant>
        <vt:i4>5</vt:i4>
      </vt:variant>
      <vt:variant>
        <vt:lpwstr/>
      </vt:variant>
      <vt:variant>
        <vt:lpwstr>_Toc84840783</vt:lpwstr>
      </vt:variant>
      <vt:variant>
        <vt:i4>1179704</vt:i4>
      </vt:variant>
      <vt:variant>
        <vt:i4>662</vt:i4>
      </vt:variant>
      <vt:variant>
        <vt:i4>0</vt:i4>
      </vt:variant>
      <vt:variant>
        <vt:i4>5</vt:i4>
      </vt:variant>
      <vt:variant>
        <vt:lpwstr/>
      </vt:variant>
      <vt:variant>
        <vt:lpwstr>_Toc84840782</vt:lpwstr>
      </vt:variant>
      <vt:variant>
        <vt:i4>1114168</vt:i4>
      </vt:variant>
      <vt:variant>
        <vt:i4>656</vt:i4>
      </vt:variant>
      <vt:variant>
        <vt:i4>0</vt:i4>
      </vt:variant>
      <vt:variant>
        <vt:i4>5</vt:i4>
      </vt:variant>
      <vt:variant>
        <vt:lpwstr/>
      </vt:variant>
      <vt:variant>
        <vt:lpwstr>_Toc84840781</vt:lpwstr>
      </vt:variant>
      <vt:variant>
        <vt:i4>1048632</vt:i4>
      </vt:variant>
      <vt:variant>
        <vt:i4>650</vt:i4>
      </vt:variant>
      <vt:variant>
        <vt:i4>0</vt:i4>
      </vt:variant>
      <vt:variant>
        <vt:i4>5</vt:i4>
      </vt:variant>
      <vt:variant>
        <vt:lpwstr/>
      </vt:variant>
      <vt:variant>
        <vt:lpwstr>_Toc84840780</vt:lpwstr>
      </vt:variant>
      <vt:variant>
        <vt:i4>1638455</vt:i4>
      </vt:variant>
      <vt:variant>
        <vt:i4>644</vt:i4>
      </vt:variant>
      <vt:variant>
        <vt:i4>0</vt:i4>
      </vt:variant>
      <vt:variant>
        <vt:i4>5</vt:i4>
      </vt:variant>
      <vt:variant>
        <vt:lpwstr/>
      </vt:variant>
      <vt:variant>
        <vt:lpwstr>_Toc84840779</vt:lpwstr>
      </vt:variant>
      <vt:variant>
        <vt:i4>1572919</vt:i4>
      </vt:variant>
      <vt:variant>
        <vt:i4>638</vt:i4>
      </vt:variant>
      <vt:variant>
        <vt:i4>0</vt:i4>
      </vt:variant>
      <vt:variant>
        <vt:i4>5</vt:i4>
      </vt:variant>
      <vt:variant>
        <vt:lpwstr/>
      </vt:variant>
      <vt:variant>
        <vt:lpwstr>_Toc84840778</vt:lpwstr>
      </vt:variant>
      <vt:variant>
        <vt:i4>1507383</vt:i4>
      </vt:variant>
      <vt:variant>
        <vt:i4>632</vt:i4>
      </vt:variant>
      <vt:variant>
        <vt:i4>0</vt:i4>
      </vt:variant>
      <vt:variant>
        <vt:i4>5</vt:i4>
      </vt:variant>
      <vt:variant>
        <vt:lpwstr/>
      </vt:variant>
      <vt:variant>
        <vt:lpwstr>_Toc84840777</vt:lpwstr>
      </vt:variant>
      <vt:variant>
        <vt:i4>1441847</vt:i4>
      </vt:variant>
      <vt:variant>
        <vt:i4>626</vt:i4>
      </vt:variant>
      <vt:variant>
        <vt:i4>0</vt:i4>
      </vt:variant>
      <vt:variant>
        <vt:i4>5</vt:i4>
      </vt:variant>
      <vt:variant>
        <vt:lpwstr/>
      </vt:variant>
      <vt:variant>
        <vt:lpwstr>_Toc84840776</vt:lpwstr>
      </vt:variant>
      <vt:variant>
        <vt:i4>1376311</vt:i4>
      </vt:variant>
      <vt:variant>
        <vt:i4>620</vt:i4>
      </vt:variant>
      <vt:variant>
        <vt:i4>0</vt:i4>
      </vt:variant>
      <vt:variant>
        <vt:i4>5</vt:i4>
      </vt:variant>
      <vt:variant>
        <vt:lpwstr/>
      </vt:variant>
      <vt:variant>
        <vt:lpwstr>_Toc84840775</vt:lpwstr>
      </vt:variant>
      <vt:variant>
        <vt:i4>1310775</vt:i4>
      </vt:variant>
      <vt:variant>
        <vt:i4>614</vt:i4>
      </vt:variant>
      <vt:variant>
        <vt:i4>0</vt:i4>
      </vt:variant>
      <vt:variant>
        <vt:i4>5</vt:i4>
      </vt:variant>
      <vt:variant>
        <vt:lpwstr/>
      </vt:variant>
      <vt:variant>
        <vt:lpwstr>_Toc84840774</vt:lpwstr>
      </vt:variant>
      <vt:variant>
        <vt:i4>1245239</vt:i4>
      </vt:variant>
      <vt:variant>
        <vt:i4>608</vt:i4>
      </vt:variant>
      <vt:variant>
        <vt:i4>0</vt:i4>
      </vt:variant>
      <vt:variant>
        <vt:i4>5</vt:i4>
      </vt:variant>
      <vt:variant>
        <vt:lpwstr/>
      </vt:variant>
      <vt:variant>
        <vt:lpwstr>_Toc84840773</vt:lpwstr>
      </vt:variant>
      <vt:variant>
        <vt:i4>1179703</vt:i4>
      </vt:variant>
      <vt:variant>
        <vt:i4>602</vt:i4>
      </vt:variant>
      <vt:variant>
        <vt:i4>0</vt:i4>
      </vt:variant>
      <vt:variant>
        <vt:i4>5</vt:i4>
      </vt:variant>
      <vt:variant>
        <vt:lpwstr/>
      </vt:variant>
      <vt:variant>
        <vt:lpwstr>_Toc84840772</vt:lpwstr>
      </vt:variant>
      <vt:variant>
        <vt:i4>1114167</vt:i4>
      </vt:variant>
      <vt:variant>
        <vt:i4>596</vt:i4>
      </vt:variant>
      <vt:variant>
        <vt:i4>0</vt:i4>
      </vt:variant>
      <vt:variant>
        <vt:i4>5</vt:i4>
      </vt:variant>
      <vt:variant>
        <vt:lpwstr/>
      </vt:variant>
      <vt:variant>
        <vt:lpwstr>_Toc84840771</vt:lpwstr>
      </vt:variant>
      <vt:variant>
        <vt:i4>1048631</vt:i4>
      </vt:variant>
      <vt:variant>
        <vt:i4>590</vt:i4>
      </vt:variant>
      <vt:variant>
        <vt:i4>0</vt:i4>
      </vt:variant>
      <vt:variant>
        <vt:i4>5</vt:i4>
      </vt:variant>
      <vt:variant>
        <vt:lpwstr/>
      </vt:variant>
      <vt:variant>
        <vt:lpwstr>_Toc84840770</vt:lpwstr>
      </vt:variant>
      <vt:variant>
        <vt:i4>1638454</vt:i4>
      </vt:variant>
      <vt:variant>
        <vt:i4>584</vt:i4>
      </vt:variant>
      <vt:variant>
        <vt:i4>0</vt:i4>
      </vt:variant>
      <vt:variant>
        <vt:i4>5</vt:i4>
      </vt:variant>
      <vt:variant>
        <vt:lpwstr/>
      </vt:variant>
      <vt:variant>
        <vt:lpwstr>_Toc84840769</vt:lpwstr>
      </vt:variant>
      <vt:variant>
        <vt:i4>1572918</vt:i4>
      </vt:variant>
      <vt:variant>
        <vt:i4>578</vt:i4>
      </vt:variant>
      <vt:variant>
        <vt:i4>0</vt:i4>
      </vt:variant>
      <vt:variant>
        <vt:i4>5</vt:i4>
      </vt:variant>
      <vt:variant>
        <vt:lpwstr/>
      </vt:variant>
      <vt:variant>
        <vt:lpwstr>_Toc84840768</vt:lpwstr>
      </vt:variant>
      <vt:variant>
        <vt:i4>1507382</vt:i4>
      </vt:variant>
      <vt:variant>
        <vt:i4>572</vt:i4>
      </vt:variant>
      <vt:variant>
        <vt:i4>0</vt:i4>
      </vt:variant>
      <vt:variant>
        <vt:i4>5</vt:i4>
      </vt:variant>
      <vt:variant>
        <vt:lpwstr/>
      </vt:variant>
      <vt:variant>
        <vt:lpwstr>_Toc84840767</vt:lpwstr>
      </vt:variant>
      <vt:variant>
        <vt:i4>1441846</vt:i4>
      </vt:variant>
      <vt:variant>
        <vt:i4>566</vt:i4>
      </vt:variant>
      <vt:variant>
        <vt:i4>0</vt:i4>
      </vt:variant>
      <vt:variant>
        <vt:i4>5</vt:i4>
      </vt:variant>
      <vt:variant>
        <vt:lpwstr/>
      </vt:variant>
      <vt:variant>
        <vt:lpwstr>_Toc84840766</vt:lpwstr>
      </vt:variant>
      <vt:variant>
        <vt:i4>1376310</vt:i4>
      </vt:variant>
      <vt:variant>
        <vt:i4>560</vt:i4>
      </vt:variant>
      <vt:variant>
        <vt:i4>0</vt:i4>
      </vt:variant>
      <vt:variant>
        <vt:i4>5</vt:i4>
      </vt:variant>
      <vt:variant>
        <vt:lpwstr/>
      </vt:variant>
      <vt:variant>
        <vt:lpwstr>_Toc84840765</vt:lpwstr>
      </vt:variant>
      <vt:variant>
        <vt:i4>1310774</vt:i4>
      </vt:variant>
      <vt:variant>
        <vt:i4>554</vt:i4>
      </vt:variant>
      <vt:variant>
        <vt:i4>0</vt:i4>
      </vt:variant>
      <vt:variant>
        <vt:i4>5</vt:i4>
      </vt:variant>
      <vt:variant>
        <vt:lpwstr/>
      </vt:variant>
      <vt:variant>
        <vt:lpwstr>_Toc84840764</vt:lpwstr>
      </vt:variant>
      <vt:variant>
        <vt:i4>1245238</vt:i4>
      </vt:variant>
      <vt:variant>
        <vt:i4>548</vt:i4>
      </vt:variant>
      <vt:variant>
        <vt:i4>0</vt:i4>
      </vt:variant>
      <vt:variant>
        <vt:i4>5</vt:i4>
      </vt:variant>
      <vt:variant>
        <vt:lpwstr/>
      </vt:variant>
      <vt:variant>
        <vt:lpwstr>_Toc84840763</vt:lpwstr>
      </vt:variant>
      <vt:variant>
        <vt:i4>1179702</vt:i4>
      </vt:variant>
      <vt:variant>
        <vt:i4>542</vt:i4>
      </vt:variant>
      <vt:variant>
        <vt:i4>0</vt:i4>
      </vt:variant>
      <vt:variant>
        <vt:i4>5</vt:i4>
      </vt:variant>
      <vt:variant>
        <vt:lpwstr/>
      </vt:variant>
      <vt:variant>
        <vt:lpwstr>_Toc84840762</vt:lpwstr>
      </vt:variant>
      <vt:variant>
        <vt:i4>1114166</vt:i4>
      </vt:variant>
      <vt:variant>
        <vt:i4>536</vt:i4>
      </vt:variant>
      <vt:variant>
        <vt:i4>0</vt:i4>
      </vt:variant>
      <vt:variant>
        <vt:i4>5</vt:i4>
      </vt:variant>
      <vt:variant>
        <vt:lpwstr/>
      </vt:variant>
      <vt:variant>
        <vt:lpwstr>_Toc84840761</vt:lpwstr>
      </vt:variant>
      <vt:variant>
        <vt:i4>1048630</vt:i4>
      </vt:variant>
      <vt:variant>
        <vt:i4>530</vt:i4>
      </vt:variant>
      <vt:variant>
        <vt:i4>0</vt:i4>
      </vt:variant>
      <vt:variant>
        <vt:i4>5</vt:i4>
      </vt:variant>
      <vt:variant>
        <vt:lpwstr/>
      </vt:variant>
      <vt:variant>
        <vt:lpwstr>_Toc84840760</vt:lpwstr>
      </vt:variant>
      <vt:variant>
        <vt:i4>1638453</vt:i4>
      </vt:variant>
      <vt:variant>
        <vt:i4>524</vt:i4>
      </vt:variant>
      <vt:variant>
        <vt:i4>0</vt:i4>
      </vt:variant>
      <vt:variant>
        <vt:i4>5</vt:i4>
      </vt:variant>
      <vt:variant>
        <vt:lpwstr/>
      </vt:variant>
      <vt:variant>
        <vt:lpwstr>_Toc84840759</vt:lpwstr>
      </vt:variant>
      <vt:variant>
        <vt:i4>1572917</vt:i4>
      </vt:variant>
      <vt:variant>
        <vt:i4>518</vt:i4>
      </vt:variant>
      <vt:variant>
        <vt:i4>0</vt:i4>
      </vt:variant>
      <vt:variant>
        <vt:i4>5</vt:i4>
      </vt:variant>
      <vt:variant>
        <vt:lpwstr/>
      </vt:variant>
      <vt:variant>
        <vt:lpwstr>_Toc84840758</vt:lpwstr>
      </vt:variant>
      <vt:variant>
        <vt:i4>1507381</vt:i4>
      </vt:variant>
      <vt:variant>
        <vt:i4>512</vt:i4>
      </vt:variant>
      <vt:variant>
        <vt:i4>0</vt:i4>
      </vt:variant>
      <vt:variant>
        <vt:i4>5</vt:i4>
      </vt:variant>
      <vt:variant>
        <vt:lpwstr/>
      </vt:variant>
      <vt:variant>
        <vt:lpwstr>_Toc84840757</vt:lpwstr>
      </vt:variant>
      <vt:variant>
        <vt:i4>1441845</vt:i4>
      </vt:variant>
      <vt:variant>
        <vt:i4>506</vt:i4>
      </vt:variant>
      <vt:variant>
        <vt:i4>0</vt:i4>
      </vt:variant>
      <vt:variant>
        <vt:i4>5</vt:i4>
      </vt:variant>
      <vt:variant>
        <vt:lpwstr/>
      </vt:variant>
      <vt:variant>
        <vt:lpwstr>_Toc84840756</vt:lpwstr>
      </vt:variant>
      <vt:variant>
        <vt:i4>1376309</vt:i4>
      </vt:variant>
      <vt:variant>
        <vt:i4>500</vt:i4>
      </vt:variant>
      <vt:variant>
        <vt:i4>0</vt:i4>
      </vt:variant>
      <vt:variant>
        <vt:i4>5</vt:i4>
      </vt:variant>
      <vt:variant>
        <vt:lpwstr/>
      </vt:variant>
      <vt:variant>
        <vt:lpwstr>_Toc84840755</vt:lpwstr>
      </vt:variant>
      <vt:variant>
        <vt:i4>1310773</vt:i4>
      </vt:variant>
      <vt:variant>
        <vt:i4>494</vt:i4>
      </vt:variant>
      <vt:variant>
        <vt:i4>0</vt:i4>
      </vt:variant>
      <vt:variant>
        <vt:i4>5</vt:i4>
      </vt:variant>
      <vt:variant>
        <vt:lpwstr/>
      </vt:variant>
      <vt:variant>
        <vt:lpwstr>_Toc84840754</vt:lpwstr>
      </vt:variant>
      <vt:variant>
        <vt:i4>1245237</vt:i4>
      </vt:variant>
      <vt:variant>
        <vt:i4>488</vt:i4>
      </vt:variant>
      <vt:variant>
        <vt:i4>0</vt:i4>
      </vt:variant>
      <vt:variant>
        <vt:i4>5</vt:i4>
      </vt:variant>
      <vt:variant>
        <vt:lpwstr/>
      </vt:variant>
      <vt:variant>
        <vt:lpwstr>_Toc84840753</vt:lpwstr>
      </vt:variant>
      <vt:variant>
        <vt:i4>1179701</vt:i4>
      </vt:variant>
      <vt:variant>
        <vt:i4>482</vt:i4>
      </vt:variant>
      <vt:variant>
        <vt:i4>0</vt:i4>
      </vt:variant>
      <vt:variant>
        <vt:i4>5</vt:i4>
      </vt:variant>
      <vt:variant>
        <vt:lpwstr/>
      </vt:variant>
      <vt:variant>
        <vt:lpwstr>_Toc84840752</vt:lpwstr>
      </vt:variant>
      <vt:variant>
        <vt:i4>1114165</vt:i4>
      </vt:variant>
      <vt:variant>
        <vt:i4>476</vt:i4>
      </vt:variant>
      <vt:variant>
        <vt:i4>0</vt:i4>
      </vt:variant>
      <vt:variant>
        <vt:i4>5</vt:i4>
      </vt:variant>
      <vt:variant>
        <vt:lpwstr/>
      </vt:variant>
      <vt:variant>
        <vt:lpwstr>_Toc84840751</vt:lpwstr>
      </vt:variant>
      <vt:variant>
        <vt:i4>1048629</vt:i4>
      </vt:variant>
      <vt:variant>
        <vt:i4>470</vt:i4>
      </vt:variant>
      <vt:variant>
        <vt:i4>0</vt:i4>
      </vt:variant>
      <vt:variant>
        <vt:i4>5</vt:i4>
      </vt:variant>
      <vt:variant>
        <vt:lpwstr/>
      </vt:variant>
      <vt:variant>
        <vt:lpwstr>_Toc84840750</vt:lpwstr>
      </vt:variant>
      <vt:variant>
        <vt:i4>1638452</vt:i4>
      </vt:variant>
      <vt:variant>
        <vt:i4>464</vt:i4>
      </vt:variant>
      <vt:variant>
        <vt:i4>0</vt:i4>
      </vt:variant>
      <vt:variant>
        <vt:i4>5</vt:i4>
      </vt:variant>
      <vt:variant>
        <vt:lpwstr/>
      </vt:variant>
      <vt:variant>
        <vt:lpwstr>_Toc84840749</vt:lpwstr>
      </vt:variant>
      <vt:variant>
        <vt:i4>1572916</vt:i4>
      </vt:variant>
      <vt:variant>
        <vt:i4>458</vt:i4>
      </vt:variant>
      <vt:variant>
        <vt:i4>0</vt:i4>
      </vt:variant>
      <vt:variant>
        <vt:i4>5</vt:i4>
      </vt:variant>
      <vt:variant>
        <vt:lpwstr/>
      </vt:variant>
      <vt:variant>
        <vt:lpwstr>_Toc84840748</vt:lpwstr>
      </vt:variant>
      <vt:variant>
        <vt:i4>1507380</vt:i4>
      </vt:variant>
      <vt:variant>
        <vt:i4>452</vt:i4>
      </vt:variant>
      <vt:variant>
        <vt:i4>0</vt:i4>
      </vt:variant>
      <vt:variant>
        <vt:i4>5</vt:i4>
      </vt:variant>
      <vt:variant>
        <vt:lpwstr/>
      </vt:variant>
      <vt:variant>
        <vt:lpwstr>_Toc84840747</vt:lpwstr>
      </vt:variant>
      <vt:variant>
        <vt:i4>1441844</vt:i4>
      </vt:variant>
      <vt:variant>
        <vt:i4>446</vt:i4>
      </vt:variant>
      <vt:variant>
        <vt:i4>0</vt:i4>
      </vt:variant>
      <vt:variant>
        <vt:i4>5</vt:i4>
      </vt:variant>
      <vt:variant>
        <vt:lpwstr/>
      </vt:variant>
      <vt:variant>
        <vt:lpwstr>_Toc84840746</vt:lpwstr>
      </vt:variant>
      <vt:variant>
        <vt:i4>1376308</vt:i4>
      </vt:variant>
      <vt:variant>
        <vt:i4>440</vt:i4>
      </vt:variant>
      <vt:variant>
        <vt:i4>0</vt:i4>
      </vt:variant>
      <vt:variant>
        <vt:i4>5</vt:i4>
      </vt:variant>
      <vt:variant>
        <vt:lpwstr/>
      </vt:variant>
      <vt:variant>
        <vt:lpwstr>_Toc84840745</vt:lpwstr>
      </vt:variant>
      <vt:variant>
        <vt:i4>1310772</vt:i4>
      </vt:variant>
      <vt:variant>
        <vt:i4>434</vt:i4>
      </vt:variant>
      <vt:variant>
        <vt:i4>0</vt:i4>
      </vt:variant>
      <vt:variant>
        <vt:i4>5</vt:i4>
      </vt:variant>
      <vt:variant>
        <vt:lpwstr/>
      </vt:variant>
      <vt:variant>
        <vt:lpwstr>_Toc84840744</vt:lpwstr>
      </vt:variant>
      <vt:variant>
        <vt:i4>1245236</vt:i4>
      </vt:variant>
      <vt:variant>
        <vt:i4>428</vt:i4>
      </vt:variant>
      <vt:variant>
        <vt:i4>0</vt:i4>
      </vt:variant>
      <vt:variant>
        <vt:i4>5</vt:i4>
      </vt:variant>
      <vt:variant>
        <vt:lpwstr/>
      </vt:variant>
      <vt:variant>
        <vt:lpwstr>_Toc84840743</vt:lpwstr>
      </vt:variant>
      <vt:variant>
        <vt:i4>1179700</vt:i4>
      </vt:variant>
      <vt:variant>
        <vt:i4>422</vt:i4>
      </vt:variant>
      <vt:variant>
        <vt:i4>0</vt:i4>
      </vt:variant>
      <vt:variant>
        <vt:i4>5</vt:i4>
      </vt:variant>
      <vt:variant>
        <vt:lpwstr/>
      </vt:variant>
      <vt:variant>
        <vt:lpwstr>_Toc84840742</vt:lpwstr>
      </vt:variant>
      <vt:variant>
        <vt:i4>1114164</vt:i4>
      </vt:variant>
      <vt:variant>
        <vt:i4>416</vt:i4>
      </vt:variant>
      <vt:variant>
        <vt:i4>0</vt:i4>
      </vt:variant>
      <vt:variant>
        <vt:i4>5</vt:i4>
      </vt:variant>
      <vt:variant>
        <vt:lpwstr/>
      </vt:variant>
      <vt:variant>
        <vt:lpwstr>_Toc84840741</vt:lpwstr>
      </vt:variant>
      <vt:variant>
        <vt:i4>1048628</vt:i4>
      </vt:variant>
      <vt:variant>
        <vt:i4>410</vt:i4>
      </vt:variant>
      <vt:variant>
        <vt:i4>0</vt:i4>
      </vt:variant>
      <vt:variant>
        <vt:i4>5</vt:i4>
      </vt:variant>
      <vt:variant>
        <vt:lpwstr/>
      </vt:variant>
      <vt:variant>
        <vt:lpwstr>_Toc84840740</vt:lpwstr>
      </vt:variant>
      <vt:variant>
        <vt:i4>1638451</vt:i4>
      </vt:variant>
      <vt:variant>
        <vt:i4>404</vt:i4>
      </vt:variant>
      <vt:variant>
        <vt:i4>0</vt:i4>
      </vt:variant>
      <vt:variant>
        <vt:i4>5</vt:i4>
      </vt:variant>
      <vt:variant>
        <vt:lpwstr/>
      </vt:variant>
      <vt:variant>
        <vt:lpwstr>_Toc84840739</vt:lpwstr>
      </vt:variant>
      <vt:variant>
        <vt:i4>1572915</vt:i4>
      </vt:variant>
      <vt:variant>
        <vt:i4>398</vt:i4>
      </vt:variant>
      <vt:variant>
        <vt:i4>0</vt:i4>
      </vt:variant>
      <vt:variant>
        <vt:i4>5</vt:i4>
      </vt:variant>
      <vt:variant>
        <vt:lpwstr/>
      </vt:variant>
      <vt:variant>
        <vt:lpwstr>_Toc84840738</vt:lpwstr>
      </vt:variant>
      <vt:variant>
        <vt:i4>1507379</vt:i4>
      </vt:variant>
      <vt:variant>
        <vt:i4>392</vt:i4>
      </vt:variant>
      <vt:variant>
        <vt:i4>0</vt:i4>
      </vt:variant>
      <vt:variant>
        <vt:i4>5</vt:i4>
      </vt:variant>
      <vt:variant>
        <vt:lpwstr/>
      </vt:variant>
      <vt:variant>
        <vt:lpwstr>_Toc84840737</vt:lpwstr>
      </vt:variant>
      <vt:variant>
        <vt:i4>1441843</vt:i4>
      </vt:variant>
      <vt:variant>
        <vt:i4>386</vt:i4>
      </vt:variant>
      <vt:variant>
        <vt:i4>0</vt:i4>
      </vt:variant>
      <vt:variant>
        <vt:i4>5</vt:i4>
      </vt:variant>
      <vt:variant>
        <vt:lpwstr/>
      </vt:variant>
      <vt:variant>
        <vt:lpwstr>_Toc84840736</vt:lpwstr>
      </vt:variant>
      <vt:variant>
        <vt:i4>1376307</vt:i4>
      </vt:variant>
      <vt:variant>
        <vt:i4>380</vt:i4>
      </vt:variant>
      <vt:variant>
        <vt:i4>0</vt:i4>
      </vt:variant>
      <vt:variant>
        <vt:i4>5</vt:i4>
      </vt:variant>
      <vt:variant>
        <vt:lpwstr/>
      </vt:variant>
      <vt:variant>
        <vt:lpwstr>_Toc84840735</vt:lpwstr>
      </vt:variant>
      <vt:variant>
        <vt:i4>1310771</vt:i4>
      </vt:variant>
      <vt:variant>
        <vt:i4>374</vt:i4>
      </vt:variant>
      <vt:variant>
        <vt:i4>0</vt:i4>
      </vt:variant>
      <vt:variant>
        <vt:i4>5</vt:i4>
      </vt:variant>
      <vt:variant>
        <vt:lpwstr/>
      </vt:variant>
      <vt:variant>
        <vt:lpwstr>_Toc84840734</vt:lpwstr>
      </vt:variant>
      <vt:variant>
        <vt:i4>1245235</vt:i4>
      </vt:variant>
      <vt:variant>
        <vt:i4>368</vt:i4>
      </vt:variant>
      <vt:variant>
        <vt:i4>0</vt:i4>
      </vt:variant>
      <vt:variant>
        <vt:i4>5</vt:i4>
      </vt:variant>
      <vt:variant>
        <vt:lpwstr/>
      </vt:variant>
      <vt:variant>
        <vt:lpwstr>_Toc84840733</vt:lpwstr>
      </vt:variant>
      <vt:variant>
        <vt:i4>1179699</vt:i4>
      </vt:variant>
      <vt:variant>
        <vt:i4>362</vt:i4>
      </vt:variant>
      <vt:variant>
        <vt:i4>0</vt:i4>
      </vt:variant>
      <vt:variant>
        <vt:i4>5</vt:i4>
      </vt:variant>
      <vt:variant>
        <vt:lpwstr/>
      </vt:variant>
      <vt:variant>
        <vt:lpwstr>_Toc84840732</vt:lpwstr>
      </vt:variant>
      <vt:variant>
        <vt:i4>1114163</vt:i4>
      </vt:variant>
      <vt:variant>
        <vt:i4>356</vt:i4>
      </vt:variant>
      <vt:variant>
        <vt:i4>0</vt:i4>
      </vt:variant>
      <vt:variant>
        <vt:i4>5</vt:i4>
      </vt:variant>
      <vt:variant>
        <vt:lpwstr/>
      </vt:variant>
      <vt:variant>
        <vt:lpwstr>_Toc84840731</vt:lpwstr>
      </vt:variant>
      <vt:variant>
        <vt:i4>1048627</vt:i4>
      </vt:variant>
      <vt:variant>
        <vt:i4>350</vt:i4>
      </vt:variant>
      <vt:variant>
        <vt:i4>0</vt:i4>
      </vt:variant>
      <vt:variant>
        <vt:i4>5</vt:i4>
      </vt:variant>
      <vt:variant>
        <vt:lpwstr/>
      </vt:variant>
      <vt:variant>
        <vt:lpwstr>_Toc84840730</vt:lpwstr>
      </vt:variant>
      <vt:variant>
        <vt:i4>1638450</vt:i4>
      </vt:variant>
      <vt:variant>
        <vt:i4>344</vt:i4>
      </vt:variant>
      <vt:variant>
        <vt:i4>0</vt:i4>
      </vt:variant>
      <vt:variant>
        <vt:i4>5</vt:i4>
      </vt:variant>
      <vt:variant>
        <vt:lpwstr/>
      </vt:variant>
      <vt:variant>
        <vt:lpwstr>_Toc84840729</vt:lpwstr>
      </vt:variant>
      <vt:variant>
        <vt:i4>1572914</vt:i4>
      </vt:variant>
      <vt:variant>
        <vt:i4>338</vt:i4>
      </vt:variant>
      <vt:variant>
        <vt:i4>0</vt:i4>
      </vt:variant>
      <vt:variant>
        <vt:i4>5</vt:i4>
      </vt:variant>
      <vt:variant>
        <vt:lpwstr/>
      </vt:variant>
      <vt:variant>
        <vt:lpwstr>_Toc84840728</vt:lpwstr>
      </vt:variant>
      <vt:variant>
        <vt:i4>1507378</vt:i4>
      </vt:variant>
      <vt:variant>
        <vt:i4>332</vt:i4>
      </vt:variant>
      <vt:variant>
        <vt:i4>0</vt:i4>
      </vt:variant>
      <vt:variant>
        <vt:i4>5</vt:i4>
      </vt:variant>
      <vt:variant>
        <vt:lpwstr/>
      </vt:variant>
      <vt:variant>
        <vt:lpwstr>_Toc84840727</vt:lpwstr>
      </vt:variant>
      <vt:variant>
        <vt:i4>1441842</vt:i4>
      </vt:variant>
      <vt:variant>
        <vt:i4>326</vt:i4>
      </vt:variant>
      <vt:variant>
        <vt:i4>0</vt:i4>
      </vt:variant>
      <vt:variant>
        <vt:i4>5</vt:i4>
      </vt:variant>
      <vt:variant>
        <vt:lpwstr/>
      </vt:variant>
      <vt:variant>
        <vt:lpwstr>_Toc84840726</vt:lpwstr>
      </vt:variant>
      <vt:variant>
        <vt:i4>1376306</vt:i4>
      </vt:variant>
      <vt:variant>
        <vt:i4>320</vt:i4>
      </vt:variant>
      <vt:variant>
        <vt:i4>0</vt:i4>
      </vt:variant>
      <vt:variant>
        <vt:i4>5</vt:i4>
      </vt:variant>
      <vt:variant>
        <vt:lpwstr/>
      </vt:variant>
      <vt:variant>
        <vt:lpwstr>_Toc84840725</vt:lpwstr>
      </vt:variant>
      <vt:variant>
        <vt:i4>1310770</vt:i4>
      </vt:variant>
      <vt:variant>
        <vt:i4>314</vt:i4>
      </vt:variant>
      <vt:variant>
        <vt:i4>0</vt:i4>
      </vt:variant>
      <vt:variant>
        <vt:i4>5</vt:i4>
      </vt:variant>
      <vt:variant>
        <vt:lpwstr/>
      </vt:variant>
      <vt:variant>
        <vt:lpwstr>_Toc84840724</vt:lpwstr>
      </vt:variant>
      <vt:variant>
        <vt:i4>1245234</vt:i4>
      </vt:variant>
      <vt:variant>
        <vt:i4>308</vt:i4>
      </vt:variant>
      <vt:variant>
        <vt:i4>0</vt:i4>
      </vt:variant>
      <vt:variant>
        <vt:i4>5</vt:i4>
      </vt:variant>
      <vt:variant>
        <vt:lpwstr/>
      </vt:variant>
      <vt:variant>
        <vt:lpwstr>_Toc84840723</vt:lpwstr>
      </vt:variant>
      <vt:variant>
        <vt:i4>1179698</vt:i4>
      </vt:variant>
      <vt:variant>
        <vt:i4>302</vt:i4>
      </vt:variant>
      <vt:variant>
        <vt:i4>0</vt:i4>
      </vt:variant>
      <vt:variant>
        <vt:i4>5</vt:i4>
      </vt:variant>
      <vt:variant>
        <vt:lpwstr/>
      </vt:variant>
      <vt:variant>
        <vt:lpwstr>_Toc84840722</vt:lpwstr>
      </vt:variant>
      <vt:variant>
        <vt:i4>1114162</vt:i4>
      </vt:variant>
      <vt:variant>
        <vt:i4>296</vt:i4>
      </vt:variant>
      <vt:variant>
        <vt:i4>0</vt:i4>
      </vt:variant>
      <vt:variant>
        <vt:i4>5</vt:i4>
      </vt:variant>
      <vt:variant>
        <vt:lpwstr/>
      </vt:variant>
      <vt:variant>
        <vt:lpwstr>_Toc84840721</vt:lpwstr>
      </vt:variant>
      <vt:variant>
        <vt:i4>1048626</vt:i4>
      </vt:variant>
      <vt:variant>
        <vt:i4>290</vt:i4>
      </vt:variant>
      <vt:variant>
        <vt:i4>0</vt:i4>
      </vt:variant>
      <vt:variant>
        <vt:i4>5</vt:i4>
      </vt:variant>
      <vt:variant>
        <vt:lpwstr/>
      </vt:variant>
      <vt:variant>
        <vt:lpwstr>_Toc84840720</vt:lpwstr>
      </vt:variant>
      <vt:variant>
        <vt:i4>1638449</vt:i4>
      </vt:variant>
      <vt:variant>
        <vt:i4>284</vt:i4>
      </vt:variant>
      <vt:variant>
        <vt:i4>0</vt:i4>
      </vt:variant>
      <vt:variant>
        <vt:i4>5</vt:i4>
      </vt:variant>
      <vt:variant>
        <vt:lpwstr/>
      </vt:variant>
      <vt:variant>
        <vt:lpwstr>_Toc84840719</vt:lpwstr>
      </vt:variant>
      <vt:variant>
        <vt:i4>1572913</vt:i4>
      </vt:variant>
      <vt:variant>
        <vt:i4>278</vt:i4>
      </vt:variant>
      <vt:variant>
        <vt:i4>0</vt:i4>
      </vt:variant>
      <vt:variant>
        <vt:i4>5</vt:i4>
      </vt:variant>
      <vt:variant>
        <vt:lpwstr/>
      </vt:variant>
      <vt:variant>
        <vt:lpwstr>_Toc84840718</vt:lpwstr>
      </vt:variant>
      <vt:variant>
        <vt:i4>1507377</vt:i4>
      </vt:variant>
      <vt:variant>
        <vt:i4>272</vt:i4>
      </vt:variant>
      <vt:variant>
        <vt:i4>0</vt:i4>
      </vt:variant>
      <vt:variant>
        <vt:i4>5</vt:i4>
      </vt:variant>
      <vt:variant>
        <vt:lpwstr/>
      </vt:variant>
      <vt:variant>
        <vt:lpwstr>_Toc84840717</vt:lpwstr>
      </vt:variant>
      <vt:variant>
        <vt:i4>1441841</vt:i4>
      </vt:variant>
      <vt:variant>
        <vt:i4>266</vt:i4>
      </vt:variant>
      <vt:variant>
        <vt:i4>0</vt:i4>
      </vt:variant>
      <vt:variant>
        <vt:i4>5</vt:i4>
      </vt:variant>
      <vt:variant>
        <vt:lpwstr/>
      </vt:variant>
      <vt:variant>
        <vt:lpwstr>_Toc84840716</vt:lpwstr>
      </vt:variant>
      <vt:variant>
        <vt:i4>1376305</vt:i4>
      </vt:variant>
      <vt:variant>
        <vt:i4>260</vt:i4>
      </vt:variant>
      <vt:variant>
        <vt:i4>0</vt:i4>
      </vt:variant>
      <vt:variant>
        <vt:i4>5</vt:i4>
      </vt:variant>
      <vt:variant>
        <vt:lpwstr/>
      </vt:variant>
      <vt:variant>
        <vt:lpwstr>_Toc84840715</vt:lpwstr>
      </vt:variant>
      <vt:variant>
        <vt:i4>1310769</vt:i4>
      </vt:variant>
      <vt:variant>
        <vt:i4>254</vt:i4>
      </vt:variant>
      <vt:variant>
        <vt:i4>0</vt:i4>
      </vt:variant>
      <vt:variant>
        <vt:i4>5</vt:i4>
      </vt:variant>
      <vt:variant>
        <vt:lpwstr/>
      </vt:variant>
      <vt:variant>
        <vt:lpwstr>_Toc84840714</vt:lpwstr>
      </vt:variant>
      <vt:variant>
        <vt:i4>1245233</vt:i4>
      </vt:variant>
      <vt:variant>
        <vt:i4>248</vt:i4>
      </vt:variant>
      <vt:variant>
        <vt:i4>0</vt:i4>
      </vt:variant>
      <vt:variant>
        <vt:i4>5</vt:i4>
      </vt:variant>
      <vt:variant>
        <vt:lpwstr/>
      </vt:variant>
      <vt:variant>
        <vt:lpwstr>_Toc84840713</vt:lpwstr>
      </vt:variant>
      <vt:variant>
        <vt:i4>1179697</vt:i4>
      </vt:variant>
      <vt:variant>
        <vt:i4>242</vt:i4>
      </vt:variant>
      <vt:variant>
        <vt:i4>0</vt:i4>
      </vt:variant>
      <vt:variant>
        <vt:i4>5</vt:i4>
      </vt:variant>
      <vt:variant>
        <vt:lpwstr/>
      </vt:variant>
      <vt:variant>
        <vt:lpwstr>_Toc84840712</vt:lpwstr>
      </vt:variant>
      <vt:variant>
        <vt:i4>1114161</vt:i4>
      </vt:variant>
      <vt:variant>
        <vt:i4>236</vt:i4>
      </vt:variant>
      <vt:variant>
        <vt:i4>0</vt:i4>
      </vt:variant>
      <vt:variant>
        <vt:i4>5</vt:i4>
      </vt:variant>
      <vt:variant>
        <vt:lpwstr/>
      </vt:variant>
      <vt:variant>
        <vt:lpwstr>_Toc84840711</vt:lpwstr>
      </vt:variant>
      <vt:variant>
        <vt:i4>1048625</vt:i4>
      </vt:variant>
      <vt:variant>
        <vt:i4>230</vt:i4>
      </vt:variant>
      <vt:variant>
        <vt:i4>0</vt:i4>
      </vt:variant>
      <vt:variant>
        <vt:i4>5</vt:i4>
      </vt:variant>
      <vt:variant>
        <vt:lpwstr/>
      </vt:variant>
      <vt:variant>
        <vt:lpwstr>_Toc84840710</vt:lpwstr>
      </vt:variant>
      <vt:variant>
        <vt:i4>1638448</vt:i4>
      </vt:variant>
      <vt:variant>
        <vt:i4>224</vt:i4>
      </vt:variant>
      <vt:variant>
        <vt:i4>0</vt:i4>
      </vt:variant>
      <vt:variant>
        <vt:i4>5</vt:i4>
      </vt:variant>
      <vt:variant>
        <vt:lpwstr/>
      </vt:variant>
      <vt:variant>
        <vt:lpwstr>_Toc84840709</vt:lpwstr>
      </vt:variant>
      <vt:variant>
        <vt:i4>1572912</vt:i4>
      </vt:variant>
      <vt:variant>
        <vt:i4>218</vt:i4>
      </vt:variant>
      <vt:variant>
        <vt:i4>0</vt:i4>
      </vt:variant>
      <vt:variant>
        <vt:i4>5</vt:i4>
      </vt:variant>
      <vt:variant>
        <vt:lpwstr/>
      </vt:variant>
      <vt:variant>
        <vt:lpwstr>_Toc84840708</vt:lpwstr>
      </vt:variant>
      <vt:variant>
        <vt:i4>1507376</vt:i4>
      </vt:variant>
      <vt:variant>
        <vt:i4>212</vt:i4>
      </vt:variant>
      <vt:variant>
        <vt:i4>0</vt:i4>
      </vt:variant>
      <vt:variant>
        <vt:i4>5</vt:i4>
      </vt:variant>
      <vt:variant>
        <vt:lpwstr/>
      </vt:variant>
      <vt:variant>
        <vt:lpwstr>_Toc84840707</vt:lpwstr>
      </vt:variant>
      <vt:variant>
        <vt:i4>1441840</vt:i4>
      </vt:variant>
      <vt:variant>
        <vt:i4>206</vt:i4>
      </vt:variant>
      <vt:variant>
        <vt:i4>0</vt:i4>
      </vt:variant>
      <vt:variant>
        <vt:i4>5</vt:i4>
      </vt:variant>
      <vt:variant>
        <vt:lpwstr/>
      </vt:variant>
      <vt:variant>
        <vt:lpwstr>_Toc84840706</vt:lpwstr>
      </vt:variant>
      <vt:variant>
        <vt:i4>1376304</vt:i4>
      </vt:variant>
      <vt:variant>
        <vt:i4>200</vt:i4>
      </vt:variant>
      <vt:variant>
        <vt:i4>0</vt:i4>
      </vt:variant>
      <vt:variant>
        <vt:i4>5</vt:i4>
      </vt:variant>
      <vt:variant>
        <vt:lpwstr/>
      </vt:variant>
      <vt:variant>
        <vt:lpwstr>_Toc84840705</vt:lpwstr>
      </vt:variant>
      <vt:variant>
        <vt:i4>1310768</vt:i4>
      </vt:variant>
      <vt:variant>
        <vt:i4>194</vt:i4>
      </vt:variant>
      <vt:variant>
        <vt:i4>0</vt:i4>
      </vt:variant>
      <vt:variant>
        <vt:i4>5</vt:i4>
      </vt:variant>
      <vt:variant>
        <vt:lpwstr/>
      </vt:variant>
      <vt:variant>
        <vt:lpwstr>_Toc84840704</vt:lpwstr>
      </vt:variant>
      <vt:variant>
        <vt:i4>1245232</vt:i4>
      </vt:variant>
      <vt:variant>
        <vt:i4>188</vt:i4>
      </vt:variant>
      <vt:variant>
        <vt:i4>0</vt:i4>
      </vt:variant>
      <vt:variant>
        <vt:i4>5</vt:i4>
      </vt:variant>
      <vt:variant>
        <vt:lpwstr/>
      </vt:variant>
      <vt:variant>
        <vt:lpwstr>_Toc84840703</vt:lpwstr>
      </vt:variant>
      <vt:variant>
        <vt:i4>1179696</vt:i4>
      </vt:variant>
      <vt:variant>
        <vt:i4>182</vt:i4>
      </vt:variant>
      <vt:variant>
        <vt:i4>0</vt:i4>
      </vt:variant>
      <vt:variant>
        <vt:i4>5</vt:i4>
      </vt:variant>
      <vt:variant>
        <vt:lpwstr/>
      </vt:variant>
      <vt:variant>
        <vt:lpwstr>_Toc84840702</vt:lpwstr>
      </vt:variant>
      <vt:variant>
        <vt:i4>1114160</vt:i4>
      </vt:variant>
      <vt:variant>
        <vt:i4>176</vt:i4>
      </vt:variant>
      <vt:variant>
        <vt:i4>0</vt:i4>
      </vt:variant>
      <vt:variant>
        <vt:i4>5</vt:i4>
      </vt:variant>
      <vt:variant>
        <vt:lpwstr/>
      </vt:variant>
      <vt:variant>
        <vt:lpwstr>_Toc84840701</vt:lpwstr>
      </vt:variant>
      <vt:variant>
        <vt:i4>1048624</vt:i4>
      </vt:variant>
      <vt:variant>
        <vt:i4>170</vt:i4>
      </vt:variant>
      <vt:variant>
        <vt:i4>0</vt:i4>
      </vt:variant>
      <vt:variant>
        <vt:i4>5</vt:i4>
      </vt:variant>
      <vt:variant>
        <vt:lpwstr/>
      </vt:variant>
      <vt:variant>
        <vt:lpwstr>_Toc84840700</vt:lpwstr>
      </vt:variant>
      <vt:variant>
        <vt:i4>1572921</vt:i4>
      </vt:variant>
      <vt:variant>
        <vt:i4>164</vt:i4>
      </vt:variant>
      <vt:variant>
        <vt:i4>0</vt:i4>
      </vt:variant>
      <vt:variant>
        <vt:i4>5</vt:i4>
      </vt:variant>
      <vt:variant>
        <vt:lpwstr/>
      </vt:variant>
      <vt:variant>
        <vt:lpwstr>_Toc84840699</vt:lpwstr>
      </vt:variant>
      <vt:variant>
        <vt:i4>1638457</vt:i4>
      </vt:variant>
      <vt:variant>
        <vt:i4>158</vt:i4>
      </vt:variant>
      <vt:variant>
        <vt:i4>0</vt:i4>
      </vt:variant>
      <vt:variant>
        <vt:i4>5</vt:i4>
      </vt:variant>
      <vt:variant>
        <vt:lpwstr/>
      </vt:variant>
      <vt:variant>
        <vt:lpwstr>_Toc84840698</vt:lpwstr>
      </vt:variant>
      <vt:variant>
        <vt:i4>1441849</vt:i4>
      </vt:variant>
      <vt:variant>
        <vt:i4>152</vt:i4>
      </vt:variant>
      <vt:variant>
        <vt:i4>0</vt:i4>
      </vt:variant>
      <vt:variant>
        <vt:i4>5</vt:i4>
      </vt:variant>
      <vt:variant>
        <vt:lpwstr/>
      </vt:variant>
      <vt:variant>
        <vt:lpwstr>_Toc84840697</vt:lpwstr>
      </vt:variant>
      <vt:variant>
        <vt:i4>1507385</vt:i4>
      </vt:variant>
      <vt:variant>
        <vt:i4>146</vt:i4>
      </vt:variant>
      <vt:variant>
        <vt:i4>0</vt:i4>
      </vt:variant>
      <vt:variant>
        <vt:i4>5</vt:i4>
      </vt:variant>
      <vt:variant>
        <vt:lpwstr/>
      </vt:variant>
      <vt:variant>
        <vt:lpwstr>_Toc84840696</vt:lpwstr>
      </vt:variant>
      <vt:variant>
        <vt:i4>1310777</vt:i4>
      </vt:variant>
      <vt:variant>
        <vt:i4>140</vt:i4>
      </vt:variant>
      <vt:variant>
        <vt:i4>0</vt:i4>
      </vt:variant>
      <vt:variant>
        <vt:i4>5</vt:i4>
      </vt:variant>
      <vt:variant>
        <vt:lpwstr/>
      </vt:variant>
      <vt:variant>
        <vt:lpwstr>_Toc84840695</vt:lpwstr>
      </vt:variant>
      <vt:variant>
        <vt:i4>1376313</vt:i4>
      </vt:variant>
      <vt:variant>
        <vt:i4>134</vt:i4>
      </vt:variant>
      <vt:variant>
        <vt:i4>0</vt:i4>
      </vt:variant>
      <vt:variant>
        <vt:i4>5</vt:i4>
      </vt:variant>
      <vt:variant>
        <vt:lpwstr/>
      </vt:variant>
      <vt:variant>
        <vt:lpwstr>_Toc84840694</vt:lpwstr>
      </vt:variant>
      <vt:variant>
        <vt:i4>1179705</vt:i4>
      </vt:variant>
      <vt:variant>
        <vt:i4>128</vt:i4>
      </vt:variant>
      <vt:variant>
        <vt:i4>0</vt:i4>
      </vt:variant>
      <vt:variant>
        <vt:i4>5</vt:i4>
      </vt:variant>
      <vt:variant>
        <vt:lpwstr/>
      </vt:variant>
      <vt:variant>
        <vt:lpwstr>_Toc84840693</vt:lpwstr>
      </vt:variant>
      <vt:variant>
        <vt:i4>1245241</vt:i4>
      </vt:variant>
      <vt:variant>
        <vt:i4>122</vt:i4>
      </vt:variant>
      <vt:variant>
        <vt:i4>0</vt:i4>
      </vt:variant>
      <vt:variant>
        <vt:i4>5</vt:i4>
      </vt:variant>
      <vt:variant>
        <vt:lpwstr/>
      </vt:variant>
      <vt:variant>
        <vt:lpwstr>_Toc84840692</vt:lpwstr>
      </vt:variant>
      <vt:variant>
        <vt:i4>1048633</vt:i4>
      </vt:variant>
      <vt:variant>
        <vt:i4>116</vt:i4>
      </vt:variant>
      <vt:variant>
        <vt:i4>0</vt:i4>
      </vt:variant>
      <vt:variant>
        <vt:i4>5</vt:i4>
      </vt:variant>
      <vt:variant>
        <vt:lpwstr/>
      </vt:variant>
      <vt:variant>
        <vt:lpwstr>_Toc84840691</vt:lpwstr>
      </vt:variant>
      <vt:variant>
        <vt:i4>1114169</vt:i4>
      </vt:variant>
      <vt:variant>
        <vt:i4>110</vt:i4>
      </vt:variant>
      <vt:variant>
        <vt:i4>0</vt:i4>
      </vt:variant>
      <vt:variant>
        <vt:i4>5</vt:i4>
      </vt:variant>
      <vt:variant>
        <vt:lpwstr/>
      </vt:variant>
      <vt:variant>
        <vt:lpwstr>_Toc84840690</vt:lpwstr>
      </vt:variant>
      <vt:variant>
        <vt:i4>1572920</vt:i4>
      </vt:variant>
      <vt:variant>
        <vt:i4>104</vt:i4>
      </vt:variant>
      <vt:variant>
        <vt:i4>0</vt:i4>
      </vt:variant>
      <vt:variant>
        <vt:i4>5</vt:i4>
      </vt:variant>
      <vt:variant>
        <vt:lpwstr/>
      </vt:variant>
      <vt:variant>
        <vt:lpwstr>_Toc84840689</vt:lpwstr>
      </vt:variant>
      <vt:variant>
        <vt:i4>1638456</vt:i4>
      </vt:variant>
      <vt:variant>
        <vt:i4>98</vt:i4>
      </vt:variant>
      <vt:variant>
        <vt:i4>0</vt:i4>
      </vt:variant>
      <vt:variant>
        <vt:i4>5</vt:i4>
      </vt:variant>
      <vt:variant>
        <vt:lpwstr/>
      </vt:variant>
      <vt:variant>
        <vt:lpwstr>_Toc84840688</vt:lpwstr>
      </vt:variant>
      <vt:variant>
        <vt:i4>1441848</vt:i4>
      </vt:variant>
      <vt:variant>
        <vt:i4>92</vt:i4>
      </vt:variant>
      <vt:variant>
        <vt:i4>0</vt:i4>
      </vt:variant>
      <vt:variant>
        <vt:i4>5</vt:i4>
      </vt:variant>
      <vt:variant>
        <vt:lpwstr/>
      </vt:variant>
      <vt:variant>
        <vt:lpwstr>_Toc84840687</vt:lpwstr>
      </vt:variant>
      <vt:variant>
        <vt:i4>1507384</vt:i4>
      </vt:variant>
      <vt:variant>
        <vt:i4>86</vt:i4>
      </vt:variant>
      <vt:variant>
        <vt:i4>0</vt:i4>
      </vt:variant>
      <vt:variant>
        <vt:i4>5</vt:i4>
      </vt:variant>
      <vt:variant>
        <vt:lpwstr/>
      </vt:variant>
      <vt:variant>
        <vt:lpwstr>_Toc84840686</vt:lpwstr>
      </vt:variant>
      <vt:variant>
        <vt:i4>1310776</vt:i4>
      </vt:variant>
      <vt:variant>
        <vt:i4>80</vt:i4>
      </vt:variant>
      <vt:variant>
        <vt:i4>0</vt:i4>
      </vt:variant>
      <vt:variant>
        <vt:i4>5</vt:i4>
      </vt:variant>
      <vt:variant>
        <vt:lpwstr/>
      </vt:variant>
      <vt:variant>
        <vt:lpwstr>_Toc84840685</vt:lpwstr>
      </vt:variant>
      <vt:variant>
        <vt:i4>1376312</vt:i4>
      </vt:variant>
      <vt:variant>
        <vt:i4>74</vt:i4>
      </vt:variant>
      <vt:variant>
        <vt:i4>0</vt:i4>
      </vt:variant>
      <vt:variant>
        <vt:i4>5</vt:i4>
      </vt:variant>
      <vt:variant>
        <vt:lpwstr/>
      </vt:variant>
      <vt:variant>
        <vt:lpwstr>_Toc84840684</vt:lpwstr>
      </vt:variant>
      <vt:variant>
        <vt:i4>1179704</vt:i4>
      </vt:variant>
      <vt:variant>
        <vt:i4>68</vt:i4>
      </vt:variant>
      <vt:variant>
        <vt:i4>0</vt:i4>
      </vt:variant>
      <vt:variant>
        <vt:i4>5</vt:i4>
      </vt:variant>
      <vt:variant>
        <vt:lpwstr/>
      </vt:variant>
      <vt:variant>
        <vt:lpwstr>_Toc84840683</vt:lpwstr>
      </vt:variant>
      <vt:variant>
        <vt:i4>1245240</vt:i4>
      </vt:variant>
      <vt:variant>
        <vt:i4>62</vt:i4>
      </vt:variant>
      <vt:variant>
        <vt:i4>0</vt:i4>
      </vt:variant>
      <vt:variant>
        <vt:i4>5</vt:i4>
      </vt:variant>
      <vt:variant>
        <vt:lpwstr/>
      </vt:variant>
      <vt:variant>
        <vt:lpwstr>_Toc84840682</vt:lpwstr>
      </vt:variant>
      <vt:variant>
        <vt:i4>1048632</vt:i4>
      </vt:variant>
      <vt:variant>
        <vt:i4>56</vt:i4>
      </vt:variant>
      <vt:variant>
        <vt:i4>0</vt:i4>
      </vt:variant>
      <vt:variant>
        <vt:i4>5</vt:i4>
      </vt:variant>
      <vt:variant>
        <vt:lpwstr/>
      </vt:variant>
      <vt:variant>
        <vt:lpwstr>_Toc84840681</vt:lpwstr>
      </vt:variant>
      <vt:variant>
        <vt:i4>1114168</vt:i4>
      </vt:variant>
      <vt:variant>
        <vt:i4>50</vt:i4>
      </vt:variant>
      <vt:variant>
        <vt:i4>0</vt:i4>
      </vt:variant>
      <vt:variant>
        <vt:i4>5</vt:i4>
      </vt:variant>
      <vt:variant>
        <vt:lpwstr/>
      </vt:variant>
      <vt:variant>
        <vt:lpwstr>_Toc84840680</vt:lpwstr>
      </vt:variant>
      <vt:variant>
        <vt:i4>1572919</vt:i4>
      </vt:variant>
      <vt:variant>
        <vt:i4>44</vt:i4>
      </vt:variant>
      <vt:variant>
        <vt:i4>0</vt:i4>
      </vt:variant>
      <vt:variant>
        <vt:i4>5</vt:i4>
      </vt:variant>
      <vt:variant>
        <vt:lpwstr/>
      </vt:variant>
      <vt:variant>
        <vt:lpwstr>_Toc84840679</vt:lpwstr>
      </vt:variant>
      <vt:variant>
        <vt:i4>1638455</vt:i4>
      </vt:variant>
      <vt:variant>
        <vt:i4>38</vt:i4>
      </vt:variant>
      <vt:variant>
        <vt:i4>0</vt:i4>
      </vt:variant>
      <vt:variant>
        <vt:i4>5</vt:i4>
      </vt:variant>
      <vt:variant>
        <vt:lpwstr/>
      </vt:variant>
      <vt:variant>
        <vt:lpwstr>_Toc84840678</vt:lpwstr>
      </vt:variant>
      <vt:variant>
        <vt:i4>1441847</vt:i4>
      </vt:variant>
      <vt:variant>
        <vt:i4>32</vt:i4>
      </vt:variant>
      <vt:variant>
        <vt:i4>0</vt:i4>
      </vt:variant>
      <vt:variant>
        <vt:i4>5</vt:i4>
      </vt:variant>
      <vt:variant>
        <vt:lpwstr/>
      </vt:variant>
      <vt:variant>
        <vt:lpwstr>_Toc84840677</vt:lpwstr>
      </vt:variant>
      <vt:variant>
        <vt:i4>1507383</vt:i4>
      </vt:variant>
      <vt:variant>
        <vt:i4>26</vt:i4>
      </vt:variant>
      <vt:variant>
        <vt:i4>0</vt:i4>
      </vt:variant>
      <vt:variant>
        <vt:i4>5</vt:i4>
      </vt:variant>
      <vt:variant>
        <vt:lpwstr/>
      </vt:variant>
      <vt:variant>
        <vt:lpwstr>_Toc84840676</vt:lpwstr>
      </vt:variant>
      <vt:variant>
        <vt:i4>1310775</vt:i4>
      </vt:variant>
      <vt:variant>
        <vt:i4>20</vt:i4>
      </vt:variant>
      <vt:variant>
        <vt:i4>0</vt:i4>
      </vt:variant>
      <vt:variant>
        <vt:i4>5</vt:i4>
      </vt:variant>
      <vt:variant>
        <vt:lpwstr/>
      </vt:variant>
      <vt:variant>
        <vt:lpwstr>_Toc84840675</vt:lpwstr>
      </vt:variant>
      <vt:variant>
        <vt:i4>1376311</vt:i4>
      </vt:variant>
      <vt:variant>
        <vt:i4>14</vt:i4>
      </vt:variant>
      <vt:variant>
        <vt:i4>0</vt:i4>
      </vt:variant>
      <vt:variant>
        <vt:i4>5</vt:i4>
      </vt:variant>
      <vt:variant>
        <vt:lpwstr/>
      </vt:variant>
      <vt:variant>
        <vt:lpwstr>_Toc84840674</vt:lpwstr>
      </vt:variant>
      <vt:variant>
        <vt:i4>1179703</vt:i4>
      </vt:variant>
      <vt:variant>
        <vt:i4>8</vt:i4>
      </vt:variant>
      <vt:variant>
        <vt:i4>0</vt:i4>
      </vt:variant>
      <vt:variant>
        <vt:i4>5</vt:i4>
      </vt:variant>
      <vt:variant>
        <vt:lpwstr/>
      </vt:variant>
      <vt:variant>
        <vt:lpwstr>_Toc84840673</vt:lpwstr>
      </vt:variant>
      <vt:variant>
        <vt:i4>1245239</vt:i4>
      </vt:variant>
      <vt:variant>
        <vt:i4>2</vt:i4>
      </vt:variant>
      <vt:variant>
        <vt:i4>0</vt:i4>
      </vt:variant>
      <vt:variant>
        <vt:i4>5</vt:i4>
      </vt:variant>
      <vt:variant>
        <vt:lpwstr/>
      </vt:variant>
      <vt:variant>
        <vt:lpwstr>_Toc848406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cp:revision>3</cp:revision>
  <cp:lastPrinted>2021-06-08T06:40:00Z</cp:lastPrinted>
  <dcterms:created xsi:type="dcterms:W3CDTF">2021-10-22T07:57:00Z</dcterms:created>
  <dcterms:modified xsi:type="dcterms:W3CDTF">2021-10-2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1A6C215D48DA4F81B3463D9ECC5CB0</vt:lpwstr>
  </property>
</Properties>
</file>